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A3FA4" w14:textId="77777777" w:rsidR="00D17FF8" w:rsidRDefault="00D17FF8" w:rsidP="00FB3711">
      <w:pPr>
        <w:spacing w:after="60"/>
        <w:ind w:right="-1"/>
        <w:jc w:val="center"/>
        <w:rPr>
          <w:rFonts w:ascii="Century Gothic" w:hAnsi="Century Gothic"/>
          <w:u w:val="single"/>
        </w:rPr>
      </w:pPr>
    </w:p>
    <w:p w14:paraId="1B2BC70B" w14:textId="77777777" w:rsidR="000A41E2" w:rsidRDefault="000A41E2" w:rsidP="00FB3711">
      <w:pPr>
        <w:spacing w:after="60"/>
        <w:ind w:right="-1"/>
        <w:jc w:val="center"/>
        <w:rPr>
          <w:rFonts w:ascii="Century Gothic" w:hAnsi="Century Gothic"/>
          <w:u w:val="single"/>
        </w:rPr>
      </w:pPr>
    </w:p>
    <w:p w14:paraId="1653D3E2" w14:textId="57EFB56D" w:rsidR="006A686F" w:rsidRPr="005352FC" w:rsidRDefault="00D60CE7" w:rsidP="00FB3711">
      <w:pPr>
        <w:spacing w:after="60"/>
        <w:ind w:right="-1"/>
        <w:jc w:val="center"/>
        <w:rPr>
          <w:rFonts w:ascii="Century Gothic" w:hAnsi="Century Gothic"/>
          <w:u w:val="single"/>
        </w:rPr>
      </w:pPr>
      <w:r>
        <w:rPr>
          <w:b/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76BDFCB9" wp14:editId="220FF6CF">
            <wp:simplePos x="0" y="0"/>
            <wp:positionH relativeFrom="margin">
              <wp:align>center</wp:align>
            </wp:positionH>
            <wp:positionV relativeFrom="paragraph">
              <wp:posOffset>22860</wp:posOffset>
            </wp:positionV>
            <wp:extent cx="4747260" cy="335280"/>
            <wp:effectExtent l="0" t="0" r="0" b="7620"/>
            <wp:wrapNone/>
            <wp:docPr id="1" name="Picture 1" descr="La Trompette Gre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a Trompette Grey 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198D47" w14:textId="6191F8EE" w:rsidR="005A32D6" w:rsidRDefault="005A32D6" w:rsidP="00FB3711">
      <w:pPr>
        <w:tabs>
          <w:tab w:val="left" w:pos="6510"/>
        </w:tabs>
        <w:spacing w:after="60" w:line="240" w:lineRule="auto"/>
        <w:ind w:right="-1"/>
        <w:jc w:val="center"/>
        <w:rPr>
          <w:rFonts w:ascii="Arial" w:hAnsi="Arial" w:cs="Arial"/>
          <w:b/>
          <w:lang w:val="fr-FR"/>
        </w:rPr>
      </w:pPr>
    </w:p>
    <w:p w14:paraId="6D4B8472" w14:textId="77777777" w:rsidR="0094528E" w:rsidRDefault="0094528E" w:rsidP="00FB3711">
      <w:pPr>
        <w:tabs>
          <w:tab w:val="left" w:pos="4665"/>
        </w:tabs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5C18CCB4" w14:textId="77777777" w:rsidR="00663109" w:rsidRDefault="00663109" w:rsidP="00FB3711">
      <w:pPr>
        <w:tabs>
          <w:tab w:val="left" w:pos="4665"/>
        </w:tabs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15B9513B" w14:textId="66F526AE" w:rsidR="003F7072" w:rsidRDefault="00BB57F3" w:rsidP="000E453F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LUNCH</w:t>
      </w:r>
    </w:p>
    <w:p w14:paraId="5FADD5FF" w14:textId="624FA5E8" w:rsidR="000E453F" w:rsidRDefault="00BB57F3" w:rsidP="000E453F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ample</w:t>
      </w:r>
      <w:r w:rsidR="003F7072">
        <w:rPr>
          <w:rFonts w:ascii="Arial" w:hAnsi="Arial" w:cs="Arial"/>
          <w:b/>
          <w:sz w:val="24"/>
          <w:szCs w:val="24"/>
        </w:rPr>
        <w:t xml:space="preserve"> Menu</w:t>
      </w:r>
    </w:p>
    <w:p w14:paraId="7441E10B" w14:textId="514788C7" w:rsidR="00331FD2" w:rsidRPr="003F7072" w:rsidRDefault="00331FD2" w:rsidP="003F7072">
      <w:pPr>
        <w:tabs>
          <w:tab w:val="left" w:pos="4665"/>
        </w:tabs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  <w:bookmarkStart w:id="0" w:name="_Hlk132819087"/>
    </w:p>
    <w:p w14:paraId="67E4C2F1" w14:textId="77777777" w:rsidR="008A0E55" w:rsidRPr="003F7072" w:rsidRDefault="008A0E55" w:rsidP="003F7072">
      <w:pPr>
        <w:tabs>
          <w:tab w:val="left" w:pos="4665"/>
        </w:tabs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43B1C442" w14:textId="4700D592" w:rsidR="001402D9" w:rsidRPr="00B42753" w:rsidRDefault="001402D9" w:rsidP="001402D9">
      <w:pPr>
        <w:spacing w:after="60"/>
        <w:jc w:val="center"/>
        <w:rPr>
          <w:rFonts w:ascii="Arial" w:hAnsi="Arial" w:cs="Arial"/>
          <w:bCs/>
          <w:sz w:val="24"/>
          <w:szCs w:val="24"/>
        </w:rPr>
      </w:pPr>
      <w:bookmarkStart w:id="1" w:name="_Hlk89526862"/>
      <w:bookmarkEnd w:id="0"/>
      <w:r w:rsidRPr="00B42753">
        <w:rPr>
          <w:rFonts w:ascii="Arial" w:hAnsi="Arial" w:cs="Arial"/>
          <w:b/>
          <w:bCs/>
          <w:sz w:val="24"/>
          <w:szCs w:val="24"/>
        </w:rPr>
        <w:t>Starters</w:t>
      </w:r>
    </w:p>
    <w:p w14:paraId="27914E57" w14:textId="55129EBA" w:rsidR="00F63E1E" w:rsidRDefault="00781CBD" w:rsidP="00F63E1E">
      <w:pPr>
        <w:spacing w:after="60"/>
        <w:jc w:val="center"/>
        <w:rPr>
          <w:rFonts w:ascii="Arial" w:hAnsi="Arial" w:cs="Arial"/>
          <w:bCs/>
        </w:rPr>
      </w:pPr>
      <w:bookmarkStart w:id="2" w:name="_Hlk157851424"/>
      <w:r>
        <w:rPr>
          <w:rFonts w:ascii="Arial" w:hAnsi="Arial" w:cs="Arial"/>
          <w:bCs/>
        </w:rPr>
        <w:t>Delica pumpkin velouté</w:t>
      </w:r>
      <w:r w:rsidR="008A0E55">
        <w:rPr>
          <w:rFonts w:ascii="Arial" w:hAnsi="Arial" w:cs="Arial"/>
          <w:bCs/>
        </w:rPr>
        <w:t xml:space="preserve">, </w:t>
      </w:r>
      <w:r w:rsidR="00A5443D">
        <w:rPr>
          <w:rFonts w:ascii="Arial" w:hAnsi="Arial" w:cs="Arial"/>
          <w:bCs/>
        </w:rPr>
        <w:t>sage beurre noisette</w:t>
      </w:r>
      <w:r w:rsidR="001C6734">
        <w:rPr>
          <w:rFonts w:ascii="Arial" w:hAnsi="Arial" w:cs="Arial"/>
          <w:bCs/>
        </w:rPr>
        <w:t xml:space="preserve"> and Galotyri cheese</w:t>
      </w:r>
    </w:p>
    <w:p w14:paraId="050757AB" w14:textId="099BF234" w:rsidR="00781CBD" w:rsidRDefault="00781CBD" w:rsidP="00F63E1E">
      <w:pPr>
        <w:spacing w:after="60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moked mackerel rillettes</w:t>
      </w:r>
      <w:r w:rsidR="008A0E55">
        <w:rPr>
          <w:rFonts w:ascii="Arial" w:hAnsi="Arial" w:cs="Arial"/>
          <w:bCs/>
        </w:rPr>
        <w:t xml:space="preserve">, </w:t>
      </w:r>
      <w:r>
        <w:rPr>
          <w:rFonts w:ascii="Arial" w:hAnsi="Arial" w:cs="Arial"/>
          <w:bCs/>
        </w:rPr>
        <w:t>crisp lavosh, pickled cucumber, lemon and dill</w:t>
      </w:r>
    </w:p>
    <w:bookmarkEnd w:id="2"/>
    <w:p w14:paraId="0C6FECCD" w14:textId="59F548EF" w:rsidR="00CF08FD" w:rsidRDefault="007E1495" w:rsidP="00235C73">
      <w:pPr>
        <w:spacing w:after="60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inly sliced</w:t>
      </w:r>
      <w:r w:rsidR="008A0E55">
        <w:rPr>
          <w:rFonts w:ascii="Arial" w:hAnsi="Arial" w:cs="Arial"/>
          <w:bCs/>
        </w:rPr>
        <w:t xml:space="preserve"> rare </w:t>
      </w:r>
      <w:r w:rsidR="003F7072">
        <w:rPr>
          <w:rFonts w:ascii="Arial" w:hAnsi="Arial" w:cs="Arial"/>
          <w:bCs/>
        </w:rPr>
        <w:t>roast beef</w:t>
      </w:r>
      <w:r w:rsidR="008A0E55">
        <w:rPr>
          <w:rFonts w:ascii="Arial" w:hAnsi="Arial" w:cs="Arial"/>
          <w:bCs/>
        </w:rPr>
        <w:t xml:space="preserve">, </w:t>
      </w:r>
      <w:r>
        <w:rPr>
          <w:rFonts w:ascii="Arial" w:hAnsi="Arial" w:cs="Arial"/>
          <w:bCs/>
        </w:rPr>
        <w:t xml:space="preserve">truffle cream, fine beans, </w:t>
      </w:r>
      <w:r w:rsidR="00DF4146">
        <w:rPr>
          <w:rFonts w:ascii="Arial" w:hAnsi="Arial" w:cs="Arial"/>
          <w:bCs/>
        </w:rPr>
        <w:t>crisp galette</w:t>
      </w:r>
      <w:r w:rsidR="003F7072">
        <w:rPr>
          <w:rFonts w:ascii="Arial" w:hAnsi="Arial" w:cs="Arial"/>
          <w:bCs/>
        </w:rPr>
        <w:t>s</w:t>
      </w:r>
      <w:r>
        <w:rPr>
          <w:rFonts w:ascii="Arial" w:hAnsi="Arial" w:cs="Arial"/>
          <w:bCs/>
        </w:rPr>
        <w:t xml:space="preserve"> and roasting juices</w:t>
      </w:r>
    </w:p>
    <w:p w14:paraId="43FEC57D" w14:textId="575AA9D4" w:rsidR="00564C85" w:rsidRDefault="00564C85" w:rsidP="007E1495">
      <w:pPr>
        <w:spacing w:after="60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Hass avocado, Tokyo turnips, enoki mushrooms, yuzu ponzu, chilli, ginger, sesame and coriander</w:t>
      </w:r>
    </w:p>
    <w:p w14:paraId="0D2C2BC0" w14:textId="3CE8A495" w:rsidR="007E1495" w:rsidRPr="00DB2FF6" w:rsidRDefault="007E1495" w:rsidP="007E1495">
      <w:pPr>
        <w:spacing w:after="60"/>
        <w:jc w:val="center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Salmon sashimi with pickled rhubarb dressing, white soy, crème fraiche and pistachios</w:t>
      </w:r>
    </w:p>
    <w:p w14:paraId="140D9347" w14:textId="377A21AA" w:rsidR="00601754" w:rsidRPr="007609E3" w:rsidRDefault="00F330B4" w:rsidP="00854F34">
      <w:pPr>
        <w:spacing w:after="60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bbit raviolo</w:t>
      </w:r>
      <w:r w:rsidR="00781CBD">
        <w:rPr>
          <w:rFonts w:ascii="Arial" w:hAnsi="Arial" w:cs="Arial"/>
          <w:bCs/>
        </w:rPr>
        <w:t xml:space="preserve"> with white onion velouté, wild garlic, trompettes and pancetta</w:t>
      </w:r>
    </w:p>
    <w:p w14:paraId="74242920" w14:textId="77777777" w:rsidR="001402D9" w:rsidRPr="003F7072" w:rsidRDefault="001402D9" w:rsidP="003F7072">
      <w:pPr>
        <w:tabs>
          <w:tab w:val="left" w:pos="4665"/>
        </w:tabs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749C3664" w14:textId="77777777" w:rsidR="00DA69C2" w:rsidRPr="003F7072" w:rsidRDefault="00DA69C2" w:rsidP="003F7072">
      <w:pPr>
        <w:tabs>
          <w:tab w:val="left" w:pos="4665"/>
        </w:tabs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0F3D7D74" w14:textId="77777777" w:rsidR="001402D9" w:rsidRDefault="001402D9" w:rsidP="001402D9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  <w:r w:rsidRPr="005C46E7">
        <w:rPr>
          <w:rFonts w:ascii="Arial" w:hAnsi="Arial" w:cs="Arial"/>
          <w:b/>
          <w:sz w:val="24"/>
          <w:szCs w:val="24"/>
        </w:rPr>
        <w:t>Mains</w:t>
      </w:r>
    </w:p>
    <w:p w14:paraId="267F5270" w14:textId="196FB7B0" w:rsidR="00C14604" w:rsidRDefault="00A5443D" w:rsidP="00C14604">
      <w:pPr>
        <w:spacing w:after="60"/>
        <w:jc w:val="center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</w:rPr>
        <w:t>Stone bass</w:t>
      </w:r>
      <w:r w:rsidR="008A0E55">
        <w:rPr>
          <w:rFonts w:ascii="Arial" w:hAnsi="Arial" w:cs="Arial"/>
          <w:bCs/>
        </w:rPr>
        <w:t xml:space="preserve">, </w:t>
      </w:r>
      <w:r w:rsidR="00C14604">
        <w:rPr>
          <w:rFonts w:ascii="Arial" w:hAnsi="Arial" w:cs="Arial"/>
          <w:bCs/>
        </w:rPr>
        <w:t>St Austell bay mussels, white asparagus, leek hearts, crème fraiche and chives</w:t>
      </w:r>
    </w:p>
    <w:p w14:paraId="7A25EAB6" w14:textId="0740A10B" w:rsidR="00862E74" w:rsidRDefault="00862E74" w:rsidP="00862E74">
      <w:pPr>
        <w:spacing w:after="60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White asparagus, dauphinoise croquettes, trompettes, Jerusalem artichoke pur</w:t>
      </w:r>
      <w:r w:rsidRPr="005868E5">
        <w:rPr>
          <w:rFonts w:ascii="Arial" w:hAnsi="Arial" w:cs="Arial"/>
          <w:color w:val="111111"/>
          <w:shd w:val="clear" w:color="auto" w:fill="FFFFFF"/>
        </w:rPr>
        <w:t>é</w:t>
      </w:r>
      <w:r>
        <w:rPr>
          <w:rFonts w:ascii="Arial" w:hAnsi="Arial" w:cs="Arial"/>
          <w:color w:val="111111"/>
          <w:shd w:val="clear" w:color="auto" w:fill="FFFFFF"/>
        </w:rPr>
        <w:t>e and wild garlic</w:t>
      </w:r>
    </w:p>
    <w:p w14:paraId="00A4BD55" w14:textId="170244A2" w:rsidR="001223AB" w:rsidRDefault="001223AB" w:rsidP="001223AB">
      <w:pPr>
        <w:spacing w:after="60"/>
        <w:jc w:val="center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Crisp s</w:t>
      </w:r>
      <w:r w:rsidR="00AD22B6">
        <w:rPr>
          <w:rFonts w:ascii="Arial" w:hAnsi="Arial" w:cs="Arial"/>
          <w:bCs/>
          <w:color w:val="000000"/>
        </w:rPr>
        <w:t>ea bream</w:t>
      </w:r>
      <w:r w:rsidR="008A0E55">
        <w:rPr>
          <w:rFonts w:ascii="Arial" w:hAnsi="Arial" w:cs="Arial"/>
          <w:bCs/>
          <w:color w:val="000000"/>
        </w:rPr>
        <w:t xml:space="preserve">, </w:t>
      </w:r>
      <w:r w:rsidR="00453A45">
        <w:rPr>
          <w:rFonts w:ascii="Arial" w:hAnsi="Arial" w:cs="Arial"/>
          <w:bCs/>
          <w:color w:val="000000"/>
        </w:rPr>
        <w:t>baby</w:t>
      </w:r>
      <w:r>
        <w:rPr>
          <w:rFonts w:ascii="Arial" w:hAnsi="Arial" w:cs="Arial"/>
          <w:bCs/>
          <w:color w:val="000000"/>
        </w:rPr>
        <w:t xml:space="preserve"> potatoes, artichokes, piquillo peppers, sprouting broccoli and Ortiz anchovies</w:t>
      </w:r>
    </w:p>
    <w:p w14:paraId="4B000F8A" w14:textId="207349CE" w:rsidR="001223AB" w:rsidRPr="009D1476" w:rsidRDefault="001223AB" w:rsidP="001223AB">
      <w:pPr>
        <w:spacing w:after="60"/>
        <w:jc w:val="center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color w:val="000000" w:themeColor="text1"/>
        </w:rPr>
        <w:t>Venison loin</w:t>
      </w:r>
      <w:r w:rsidR="008A0E55">
        <w:rPr>
          <w:rFonts w:ascii="Arial" w:hAnsi="Arial" w:cs="Arial"/>
          <w:bCs/>
          <w:color w:val="000000" w:themeColor="text1"/>
        </w:rPr>
        <w:t xml:space="preserve">, </w:t>
      </w:r>
      <w:r>
        <w:rPr>
          <w:rFonts w:ascii="Arial" w:hAnsi="Arial" w:cs="Arial"/>
          <w:bCs/>
          <w:color w:val="000000" w:themeColor="text1"/>
        </w:rPr>
        <w:t>creamed potatoes</w:t>
      </w:r>
      <w:r>
        <w:rPr>
          <w:rFonts w:ascii="Arial" w:hAnsi="Arial" w:cs="Arial"/>
          <w:bCs/>
        </w:rPr>
        <w:t>, roasted beets,</w:t>
      </w:r>
      <w:r>
        <w:rPr>
          <w:rFonts w:ascii="Arial" w:hAnsi="Arial" w:cs="Arial"/>
          <w:bCs/>
          <w:color w:val="000000" w:themeColor="text1"/>
        </w:rPr>
        <w:t xml:space="preserve"> pancetta, cavolo nero and peppercorn sauce</w:t>
      </w:r>
      <w:r w:rsidRPr="007609E3">
        <w:rPr>
          <w:rFonts w:ascii="Arial" w:hAnsi="Arial" w:cs="Arial"/>
          <w:bCs/>
        </w:rPr>
        <w:t xml:space="preserve"> </w:t>
      </w:r>
      <w:r w:rsidRPr="00F91B7C">
        <w:rPr>
          <w:rFonts w:ascii="Arial" w:hAnsi="Arial" w:cs="Arial"/>
          <w:bCs/>
          <w:sz w:val="20"/>
          <w:szCs w:val="20"/>
        </w:rPr>
        <w:t>(+£</w:t>
      </w:r>
      <w:r>
        <w:rPr>
          <w:rFonts w:ascii="Arial" w:hAnsi="Arial" w:cs="Arial"/>
          <w:bCs/>
          <w:sz w:val="20"/>
          <w:szCs w:val="20"/>
        </w:rPr>
        <w:t>10.</w:t>
      </w:r>
      <w:r w:rsidRPr="00F91B7C">
        <w:rPr>
          <w:rFonts w:ascii="Arial" w:hAnsi="Arial" w:cs="Arial"/>
          <w:bCs/>
          <w:sz w:val="20"/>
          <w:szCs w:val="20"/>
        </w:rPr>
        <w:t>50)</w:t>
      </w:r>
    </w:p>
    <w:p w14:paraId="5C60FAAC" w14:textId="76166F7F" w:rsidR="001223AB" w:rsidRPr="005C0AD8" w:rsidRDefault="001223AB" w:rsidP="001223AB">
      <w:pPr>
        <w:spacing w:after="60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Roasted poussin, chorizo croustillant, Jerusalem artichoke, </w:t>
      </w:r>
      <w:r w:rsidR="008E0930">
        <w:rPr>
          <w:rFonts w:ascii="Arial" w:hAnsi="Arial" w:cs="Arial"/>
          <w:bCs/>
        </w:rPr>
        <w:t>trompettes</w:t>
      </w:r>
      <w:r>
        <w:rPr>
          <w:rFonts w:ascii="Arial" w:hAnsi="Arial" w:cs="Arial"/>
          <w:bCs/>
        </w:rPr>
        <w:t>, spelt and roasting juices</w:t>
      </w:r>
      <w:r>
        <w:rPr>
          <w:rFonts w:ascii="Arial" w:hAnsi="Arial" w:cs="Arial"/>
          <w:bCs/>
          <w:color w:val="000000"/>
        </w:rPr>
        <w:t xml:space="preserve"> </w:t>
      </w:r>
    </w:p>
    <w:p w14:paraId="0F7D801D" w14:textId="052AD3E1" w:rsidR="001223AB" w:rsidRPr="00CC4062" w:rsidRDefault="00F82D96" w:rsidP="001223AB">
      <w:pPr>
        <w:tabs>
          <w:tab w:val="left" w:pos="6510"/>
        </w:tabs>
        <w:spacing w:after="12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uffolk</w:t>
      </w:r>
      <w:r w:rsidR="001223AB">
        <w:rPr>
          <w:rFonts w:ascii="Arial" w:hAnsi="Arial" w:cs="Arial"/>
          <w:bCs/>
        </w:rPr>
        <w:t xml:space="preserve"> pork </w:t>
      </w:r>
      <w:r w:rsidR="00B00138">
        <w:rPr>
          <w:rFonts w:ascii="Arial" w:hAnsi="Arial" w:cs="Arial"/>
          <w:bCs/>
        </w:rPr>
        <w:t>presa</w:t>
      </w:r>
      <w:r w:rsidR="001223AB">
        <w:rPr>
          <w:rFonts w:ascii="Arial" w:hAnsi="Arial" w:cs="Arial"/>
          <w:bCs/>
        </w:rPr>
        <w:t>, celeriac pur</w:t>
      </w:r>
      <w:r w:rsidR="001223AB" w:rsidRPr="005868E5">
        <w:rPr>
          <w:rFonts w:ascii="Arial" w:hAnsi="Arial" w:cs="Arial"/>
          <w:color w:val="111111"/>
          <w:shd w:val="clear" w:color="auto" w:fill="FFFFFF"/>
        </w:rPr>
        <w:t>é</w:t>
      </w:r>
      <w:r w:rsidR="001223AB">
        <w:rPr>
          <w:rFonts w:ascii="Arial" w:hAnsi="Arial" w:cs="Arial"/>
          <w:color w:val="111111"/>
          <w:shd w:val="clear" w:color="auto" w:fill="FFFFFF"/>
        </w:rPr>
        <w:t>e</w:t>
      </w:r>
      <w:r w:rsidR="00453A45">
        <w:rPr>
          <w:rFonts w:ascii="Arial" w:hAnsi="Arial" w:cs="Arial"/>
          <w:bCs/>
        </w:rPr>
        <w:t>, baby lou</w:t>
      </w:r>
      <w:r w:rsidR="001223AB">
        <w:rPr>
          <w:rFonts w:ascii="Arial" w:hAnsi="Arial" w:cs="Arial"/>
          <w:bCs/>
        </w:rPr>
        <w:t xml:space="preserve"> potato</w:t>
      </w:r>
      <w:r w:rsidR="00453A45">
        <w:rPr>
          <w:rFonts w:ascii="Arial" w:hAnsi="Arial" w:cs="Arial"/>
          <w:bCs/>
        </w:rPr>
        <w:t>es</w:t>
      </w:r>
      <w:r w:rsidR="001223AB">
        <w:rPr>
          <w:rFonts w:ascii="Arial" w:hAnsi="Arial" w:cs="Arial"/>
          <w:bCs/>
        </w:rPr>
        <w:t xml:space="preserve">, apple, sauce </w:t>
      </w:r>
      <w:r w:rsidR="001223AB" w:rsidRPr="00984D0F">
        <w:rPr>
          <w:rFonts w:ascii="Arial" w:hAnsi="Arial" w:cs="Arial"/>
          <w:bCs/>
        </w:rPr>
        <w:t>charcuti</w:t>
      </w:r>
      <w:r w:rsidR="001223AB" w:rsidRPr="00984D0F">
        <w:rPr>
          <w:rFonts w:ascii="Arial" w:hAnsi="Arial" w:cs="Arial"/>
          <w:color w:val="000000"/>
          <w:spacing w:val="-2"/>
          <w:shd w:val="clear" w:color="auto" w:fill="FFFFFF"/>
        </w:rPr>
        <w:t>è</w:t>
      </w:r>
      <w:r w:rsidR="001223AB" w:rsidRPr="00984D0F">
        <w:rPr>
          <w:rFonts w:ascii="Arial" w:hAnsi="Arial" w:cs="Arial"/>
          <w:bCs/>
        </w:rPr>
        <w:t>re</w:t>
      </w:r>
      <w:r w:rsidR="001223AB">
        <w:rPr>
          <w:rFonts w:ascii="Arial" w:hAnsi="Arial" w:cs="Arial"/>
          <w:bCs/>
        </w:rPr>
        <w:t xml:space="preserve"> and crackling</w:t>
      </w:r>
    </w:p>
    <w:p w14:paraId="50E05C96" w14:textId="77777777" w:rsidR="0048671F" w:rsidRPr="003F7072" w:rsidRDefault="0048671F" w:rsidP="003F7072">
      <w:pPr>
        <w:tabs>
          <w:tab w:val="left" w:pos="4665"/>
        </w:tabs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13809783" w14:textId="77777777" w:rsidR="00D97C9E" w:rsidRPr="003F7072" w:rsidRDefault="00D97C9E" w:rsidP="003F7072">
      <w:pPr>
        <w:tabs>
          <w:tab w:val="left" w:pos="4665"/>
        </w:tabs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65681C65" w14:textId="77777777" w:rsidR="001402D9" w:rsidRPr="00BE331F" w:rsidRDefault="001402D9" w:rsidP="003F7072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  <w:bookmarkStart w:id="3" w:name="_Hlk49439178"/>
      <w:bookmarkEnd w:id="1"/>
      <w:r w:rsidRPr="00BE331F">
        <w:rPr>
          <w:rFonts w:ascii="Arial" w:hAnsi="Arial" w:cs="Arial"/>
          <w:b/>
          <w:sz w:val="24"/>
          <w:szCs w:val="24"/>
        </w:rPr>
        <w:t>Desserts</w:t>
      </w:r>
    </w:p>
    <w:p w14:paraId="66163950" w14:textId="6D5FDA35" w:rsidR="001402D9" w:rsidRPr="003F7072" w:rsidRDefault="00222DCF" w:rsidP="003F7072">
      <w:pPr>
        <w:spacing w:after="60"/>
        <w:jc w:val="center"/>
        <w:rPr>
          <w:rFonts w:ascii="Arial" w:hAnsi="Arial" w:cs="Arial"/>
          <w:bCs/>
        </w:rPr>
      </w:pPr>
      <w:r w:rsidRPr="003F7072">
        <w:rPr>
          <w:rFonts w:ascii="Arial" w:hAnsi="Arial" w:cs="Arial"/>
          <w:bCs/>
        </w:rPr>
        <w:t>Passionfruit</w:t>
      </w:r>
      <w:r w:rsidR="001402D9" w:rsidRPr="003F7072">
        <w:rPr>
          <w:rFonts w:ascii="Arial" w:hAnsi="Arial" w:cs="Arial"/>
          <w:bCs/>
        </w:rPr>
        <w:t xml:space="preserve"> souffle </w:t>
      </w:r>
      <w:r w:rsidRPr="003F7072">
        <w:rPr>
          <w:rFonts w:ascii="Arial" w:hAnsi="Arial" w:cs="Arial"/>
          <w:bCs/>
        </w:rPr>
        <w:t>with white chocolate ice cream</w:t>
      </w:r>
    </w:p>
    <w:p w14:paraId="0A85F316" w14:textId="77777777" w:rsidR="00BB57F3" w:rsidRPr="003F7072" w:rsidRDefault="00BB57F3" w:rsidP="00BB57F3">
      <w:pPr>
        <w:spacing w:after="60"/>
        <w:jc w:val="center"/>
        <w:rPr>
          <w:rFonts w:ascii="Arial" w:hAnsi="Arial" w:cs="Arial"/>
          <w:bCs/>
        </w:rPr>
      </w:pPr>
      <w:bookmarkStart w:id="4" w:name="_Hlk53654362"/>
      <w:r w:rsidRPr="003F7072">
        <w:rPr>
          <w:rFonts w:ascii="Arial" w:hAnsi="Arial" w:cs="Arial"/>
          <w:bCs/>
        </w:rPr>
        <w:t>Chocolate, peanut and salted caramel delice with banana ice cream</w:t>
      </w:r>
    </w:p>
    <w:p w14:paraId="43C8F254" w14:textId="6BD8727D" w:rsidR="00973735" w:rsidRPr="003F7072" w:rsidRDefault="00267946" w:rsidP="003F7072">
      <w:pPr>
        <w:spacing w:after="60"/>
        <w:jc w:val="center"/>
        <w:rPr>
          <w:rFonts w:ascii="Arial" w:hAnsi="Arial" w:cs="Arial"/>
          <w:bCs/>
        </w:rPr>
      </w:pPr>
      <w:r w:rsidRPr="003F7072">
        <w:rPr>
          <w:rFonts w:ascii="Arial" w:hAnsi="Arial" w:cs="Arial"/>
          <w:bCs/>
        </w:rPr>
        <w:t>V</w:t>
      </w:r>
      <w:r w:rsidR="00025BD1" w:rsidRPr="003F7072">
        <w:rPr>
          <w:rFonts w:ascii="Arial" w:hAnsi="Arial" w:cs="Arial"/>
          <w:bCs/>
        </w:rPr>
        <w:t>anilla and honey c</w:t>
      </w:r>
      <w:r w:rsidRPr="003F7072">
        <w:rPr>
          <w:rFonts w:ascii="Arial" w:hAnsi="Arial" w:cs="Arial"/>
          <w:bCs/>
        </w:rPr>
        <w:t>ustard</w:t>
      </w:r>
      <w:r w:rsidR="00025BD1" w:rsidRPr="003F7072">
        <w:rPr>
          <w:rFonts w:ascii="Arial" w:hAnsi="Arial" w:cs="Arial"/>
          <w:bCs/>
        </w:rPr>
        <w:t xml:space="preserve">, </w:t>
      </w:r>
      <w:r w:rsidR="00222DCF" w:rsidRPr="003F7072">
        <w:rPr>
          <w:rFonts w:ascii="Arial" w:hAnsi="Arial" w:cs="Arial"/>
          <w:bCs/>
        </w:rPr>
        <w:t>Yorkshire rhuba</w:t>
      </w:r>
      <w:r w:rsidR="00025BD1" w:rsidRPr="003F7072">
        <w:rPr>
          <w:rFonts w:ascii="Arial" w:hAnsi="Arial" w:cs="Arial"/>
          <w:bCs/>
        </w:rPr>
        <w:t>rb, caramelised wafer, ginger and pistachios</w:t>
      </w:r>
    </w:p>
    <w:p w14:paraId="6C455F5E" w14:textId="77777777" w:rsidR="00036034" w:rsidRPr="003F7072" w:rsidRDefault="00036034" w:rsidP="003F7072">
      <w:pPr>
        <w:spacing w:after="60"/>
        <w:jc w:val="center"/>
        <w:rPr>
          <w:rFonts w:ascii="Arial" w:hAnsi="Arial" w:cs="Arial"/>
          <w:bCs/>
        </w:rPr>
      </w:pPr>
      <w:bookmarkStart w:id="5" w:name="_Hlk133053850"/>
      <w:bookmarkStart w:id="6" w:name="_Hlk101360591"/>
      <w:bookmarkEnd w:id="4"/>
      <w:r w:rsidRPr="003F7072">
        <w:rPr>
          <w:rFonts w:ascii="Arial" w:hAnsi="Arial" w:cs="Arial"/>
          <w:bCs/>
        </w:rPr>
        <w:t xml:space="preserve">Pineapple carpaccio, coconut yoghurt sorbet, lime, mint and chilli </w:t>
      </w:r>
    </w:p>
    <w:bookmarkEnd w:id="5"/>
    <w:p w14:paraId="3FCC5EAB" w14:textId="77777777" w:rsidR="003F7072" w:rsidRPr="003F7072" w:rsidRDefault="003F7072" w:rsidP="003F7072">
      <w:pPr>
        <w:spacing w:after="60"/>
        <w:jc w:val="center"/>
        <w:rPr>
          <w:rFonts w:ascii="Arial" w:hAnsi="Arial" w:cs="Arial"/>
          <w:bCs/>
        </w:rPr>
      </w:pPr>
      <w:r w:rsidRPr="003F7072">
        <w:rPr>
          <w:rFonts w:ascii="Arial" w:hAnsi="Arial" w:cs="Arial"/>
          <w:bCs/>
        </w:rPr>
        <w:t>Apple tarte tatin with calvados ice cream (to share)</w:t>
      </w:r>
    </w:p>
    <w:p w14:paraId="76B4773D" w14:textId="0FB3813E" w:rsidR="001402D9" w:rsidRPr="003F7072" w:rsidRDefault="001402D9" w:rsidP="003F7072">
      <w:pPr>
        <w:spacing w:after="60"/>
        <w:jc w:val="center"/>
        <w:rPr>
          <w:rFonts w:ascii="Arial" w:hAnsi="Arial" w:cs="Arial"/>
          <w:bCs/>
        </w:rPr>
      </w:pPr>
      <w:r w:rsidRPr="003F7072">
        <w:rPr>
          <w:rFonts w:ascii="Arial" w:hAnsi="Arial" w:cs="Arial"/>
          <w:bCs/>
        </w:rPr>
        <w:t xml:space="preserve">La Fromagerie seasonal cheese </w:t>
      </w:r>
      <w:r w:rsidR="003F7072" w:rsidRPr="003F7072">
        <w:rPr>
          <w:rFonts w:ascii="Arial" w:hAnsi="Arial" w:cs="Arial"/>
          <w:bCs/>
        </w:rPr>
        <w:t>plate</w:t>
      </w:r>
      <w:r w:rsidRPr="003F7072">
        <w:rPr>
          <w:rFonts w:ascii="Arial" w:hAnsi="Arial" w:cs="Arial"/>
          <w:bCs/>
        </w:rPr>
        <w:t xml:space="preserve"> </w:t>
      </w:r>
      <w:r w:rsidRPr="003F7072">
        <w:rPr>
          <w:rFonts w:ascii="Arial" w:hAnsi="Arial" w:cs="Arial"/>
          <w:bCs/>
          <w:sz w:val="20"/>
          <w:szCs w:val="20"/>
        </w:rPr>
        <w:t>(+£7.50)</w:t>
      </w:r>
    </w:p>
    <w:p w14:paraId="1FC29018" w14:textId="77777777" w:rsidR="003F7072" w:rsidRDefault="003F7072" w:rsidP="000A41E2">
      <w:pPr>
        <w:spacing w:after="0" w:line="360" w:lineRule="auto"/>
        <w:jc w:val="center"/>
        <w:rPr>
          <w:rFonts w:ascii="Arial" w:hAnsi="Arial" w:cs="Arial"/>
          <w:bCs/>
          <w:color w:val="000000"/>
        </w:rPr>
      </w:pPr>
    </w:p>
    <w:p w14:paraId="1ED4A91F" w14:textId="77777777" w:rsidR="003F7072" w:rsidRDefault="003F7072" w:rsidP="000A41E2">
      <w:pPr>
        <w:spacing w:after="0" w:line="360" w:lineRule="auto"/>
        <w:jc w:val="center"/>
        <w:rPr>
          <w:rFonts w:ascii="Arial" w:hAnsi="Arial" w:cs="Arial"/>
          <w:bCs/>
          <w:color w:val="000000"/>
        </w:rPr>
      </w:pPr>
    </w:p>
    <w:p w14:paraId="2DD767A1" w14:textId="77777777" w:rsidR="0040472B" w:rsidRDefault="0040472B" w:rsidP="0040472B">
      <w:pPr>
        <w:spacing w:after="60" w:line="240" w:lineRule="auto"/>
        <w:ind w:right="-1"/>
        <w:jc w:val="center"/>
        <w:rPr>
          <w:rFonts w:cs="Calibri"/>
          <w:sz w:val="16"/>
          <w:szCs w:val="16"/>
          <w:lang w:val="cy-GB"/>
        </w:rPr>
      </w:pPr>
      <w:r>
        <w:rPr>
          <w:rFonts w:ascii="Arial" w:hAnsi="Arial" w:cs="Arial"/>
          <w:b/>
          <w:bCs/>
        </w:rPr>
        <w:t>Three Courses £65.00</w:t>
      </w:r>
    </w:p>
    <w:bookmarkEnd w:id="6"/>
    <w:bookmarkEnd w:id="3"/>
    <w:p w14:paraId="4614117D" w14:textId="77777777" w:rsidR="00AB498B" w:rsidRDefault="00AB498B" w:rsidP="00AB498B">
      <w:pPr>
        <w:spacing w:after="60" w:line="240" w:lineRule="auto"/>
        <w:ind w:right="-1"/>
        <w:jc w:val="center"/>
        <w:rPr>
          <w:rFonts w:ascii="Arial" w:hAnsi="Arial" w:cs="Arial"/>
        </w:rPr>
      </w:pPr>
      <w:r>
        <w:rPr>
          <w:rFonts w:ascii="Arial" w:hAnsi="Arial" w:cs="Arial"/>
        </w:rPr>
        <w:t>Coffee: £5.50. Mineral water: £4.50. Filtered water: complimentary</w:t>
      </w:r>
    </w:p>
    <w:p w14:paraId="0AEFBCEF" w14:textId="77777777" w:rsidR="00AB498B" w:rsidRDefault="00AB498B" w:rsidP="00AB498B">
      <w:pPr>
        <w:spacing w:after="60" w:line="240" w:lineRule="auto"/>
        <w:ind w:right="-1"/>
        <w:jc w:val="center"/>
        <w:outlineLvl w:val="1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n optional 12.5% service charge will be added to your bill.</w:t>
      </w:r>
    </w:p>
    <w:p w14:paraId="2A2FCC1B" w14:textId="77777777" w:rsidR="00AB498B" w:rsidRDefault="00AB498B" w:rsidP="00AB498B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23639835" w14:textId="77777777" w:rsidR="00BA16F4" w:rsidRDefault="00BA16F4" w:rsidP="00624436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169DE9C1" w14:textId="456D2BDD" w:rsidR="00AB498B" w:rsidRDefault="00AB498B" w:rsidP="00AB498B">
      <w:pPr>
        <w:spacing w:after="60" w:line="240" w:lineRule="auto"/>
        <w:ind w:right="-1"/>
        <w:jc w:val="center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Food allergies and </w:t>
      </w:r>
      <w:r w:rsidR="00D60CE7">
        <w:rPr>
          <w:rFonts w:ascii="Arial" w:hAnsi="Arial" w:cs="Arial"/>
          <w:b/>
        </w:rPr>
        <w:t>intolerances</w:t>
      </w:r>
      <w:r>
        <w:rPr>
          <w:rFonts w:ascii="Arial" w:hAnsi="Arial" w:cs="Arial"/>
          <w:b/>
        </w:rPr>
        <w:t>:</w:t>
      </w:r>
    </w:p>
    <w:p w14:paraId="439828C8" w14:textId="77777777" w:rsidR="0076058E" w:rsidRDefault="00AB498B" w:rsidP="0076058E">
      <w:pPr>
        <w:spacing w:after="60" w:line="240" w:lineRule="auto"/>
        <w:jc w:val="center"/>
        <w:outlineLvl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Please advise us of any dietary requirements.  Whilst we do all we can to accommodate guests with food </w:t>
      </w:r>
    </w:p>
    <w:p w14:paraId="431D3BE6" w14:textId="4532A95D" w:rsidR="00AB498B" w:rsidRDefault="00AB498B" w:rsidP="00AB498B">
      <w:pPr>
        <w:spacing w:after="0" w:line="240" w:lineRule="auto"/>
        <w:jc w:val="center"/>
        <w:outlineLvl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intolerances and allergies, we are unable to guarantee that dishes will be completely allergen free.</w:t>
      </w:r>
    </w:p>
    <w:p w14:paraId="538FB587" w14:textId="77777777" w:rsidR="00AB498B" w:rsidRDefault="00AB498B" w:rsidP="00AB498B">
      <w:pPr>
        <w:tabs>
          <w:tab w:val="left" w:pos="6510"/>
        </w:tabs>
        <w:spacing w:after="20" w:line="240" w:lineRule="auto"/>
        <w:jc w:val="center"/>
        <w:rPr>
          <w:rFonts w:ascii="Arial" w:hAnsi="Arial" w:cs="Arial"/>
          <w:b/>
          <w:sz w:val="24"/>
          <w:szCs w:val="24"/>
        </w:rPr>
      </w:pPr>
    </w:p>
    <w:sectPr w:rsidR="00AB498B" w:rsidSect="003C7A53">
      <w:pgSz w:w="11906" w:h="16838" w:code="9"/>
      <w:pgMar w:top="244" w:right="567" w:bottom="244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jAxMDS3NLUwMDJS0lEKTi0uzszPAykwNLKsBQCSq/4NLgAAAA=="/>
  </w:docVars>
  <w:rsids>
    <w:rsidRoot w:val="000721DA"/>
    <w:rsid w:val="000002A4"/>
    <w:rsid w:val="0000057B"/>
    <w:rsid w:val="00000BC7"/>
    <w:rsid w:val="00000FB6"/>
    <w:rsid w:val="000010E1"/>
    <w:rsid w:val="000012B3"/>
    <w:rsid w:val="000020FB"/>
    <w:rsid w:val="000021A5"/>
    <w:rsid w:val="000024C2"/>
    <w:rsid w:val="000030BE"/>
    <w:rsid w:val="00003449"/>
    <w:rsid w:val="00003B88"/>
    <w:rsid w:val="000041EA"/>
    <w:rsid w:val="00004B6A"/>
    <w:rsid w:val="00004C3F"/>
    <w:rsid w:val="000054A0"/>
    <w:rsid w:val="00005634"/>
    <w:rsid w:val="00005E3E"/>
    <w:rsid w:val="00006094"/>
    <w:rsid w:val="000060FE"/>
    <w:rsid w:val="00006123"/>
    <w:rsid w:val="00006354"/>
    <w:rsid w:val="000063A0"/>
    <w:rsid w:val="0000652C"/>
    <w:rsid w:val="000065A2"/>
    <w:rsid w:val="000066C8"/>
    <w:rsid w:val="00006C8C"/>
    <w:rsid w:val="00006DB9"/>
    <w:rsid w:val="00006E06"/>
    <w:rsid w:val="00006E8B"/>
    <w:rsid w:val="0000752A"/>
    <w:rsid w:val="000076C6"/>
    <w:rsid w:val="000077A6"/>
    <w:rsid w:val="00007873"/>
    <w:rsid w:val="00007B39"/>
    <w:rsid w:val="00007FC2"/>
    <w:rsid w:val="00010002"/>
    <w:rsid w:val="000104E5"/>
    <w:rsid w:val="00010ECA"/>
    <w:rsid w:val="00010FB6"/>
    <w:rsid w:val="000113D0"/>
    <w:rsid w:val="00011598"/>
    <w:rsid w:val="000118AC"/>
    <w:rsid w:val="00011B9B"/>
    <w:rsid w:val="0001208D"/>
    <w:rsid w:val="0001209E"/>
    <w:rsid w:val="000122D4"/>
    <w:rsid w:val="000125B1"/>
    <w:rsid w:val="00012725"/>
    <w:rsid w:val="000129C5"/>
    <w:rsid w:val="00012AE5"/>
    <w:rsid w:val="00012B8E"/>
    <w:rsid w:val="00012E44"/>
    <w:rsid w:val="0001305C"/>
    <w:rsid w:val="000131B9"/>
    <w:rsid w:val="000134CB"/>
    <w:rsid w:val="000139A2"/>
    <w:rsid w:val="00013B76"/>
    <w:rsid w:val="00013C60"/>
    <w:rsid w:val="0001436E"/>
    <w:rsid w:val="0001440C"/>
    <w:rsid w:val="00014FB6"/>
    <w:rsid w:val="0001535D"/>
    <w:rsid w:val="000157FD"/>
    <w:rsid w:val="00015D89"/>
    <w:rsid w:val="00016CF3"/>
    <w:rsid w:val="00017110"/>
    <w:rsid w:val="0001723F"/>
    <w:rsid w:val="0001753D"/>
    <w:rsid w:val="000175F4"/>
    <w:rsid w:val="000177B6"/>
    <w:rsid w:val="0002019B"/>
    <w:rsid w:val="0002021F"/>
    <w:rsid w:val="0002035A"/>
    <w:rsid w:val="00020740"/>
    <w:rsid w:val="00020DDA"/>
    <w:rsid w:val="00020F70"/>
    <w:rsid w:val="00021005"/>
    <w:rsid w:val="000211BE"/>
    <w:rsid w:val="000215EC"/>
    <w:rsid w:val="000218DF"/>
    <w:rsid w:val="00021A44"/>
    <w:rsid w:val="00021BD9"/>
    <w:rsid w:val="00021C28"/>
    <w:rsid w:val="00021CFC"/>
    <w:rsid w:val="00021FED"/>
    <w:rsid w:val="00023096"/>
    <w:rsid w:val="00023373"/>
    <w:rsid w:val="000234F1"/>
    <w:rsid w:val="000235E7"/>
    <w:rsid w:val="00023E95"/>
    <w:rsid w:val="00023FD8"/>
    <w:rsid w:val="0002456D"/>
    <w:rsid w:val="000248CB"/>
    <w:rsid w:val="00024BB7"/>
    <w:rsid w:val="00024D34"/>
    <w:rsid w:val="00024DAE"/>
    <w:rsid w:val="00024E98"/>
    <w:rsid w:val="000251C6"/>
    <w:rsid w:val="000252B4"/>
    <w:rsid w:val="00025402"/>
    <w:rsid w:val="000254D5"/>
    <w:rsid w:val="00025508"/>
    <w:rsid w:val="000258C8"/>
    <w:rsid w:val="000258EA"/>
    <w:rsid w:val="00025AD2"/>
    <w:rsid w:val="00025ADA"/>
    <w:rsid w:val="00025BD1"/>
    <w:rsid w:val="00025CE8"/>
    <w:rsid w:val="00025E32"/>
    <w:rsid w:val="00026C30"/>
    <w:rsid w:val="00027079"/>
    <w:rsid w:val="000279DF"/>
    <w:rsid w:val="00027E3E"/>
    <w:rsid w:val="00027EA2"/>
    <w:rsid w:val="00027F5B"/>
    <w:rsid w:val="00030147"/>
    <w:rsid w:val="00030552"/>
    <w:rsid w:val="00030F41"/>
    <w:rsid w:val="00031269"/>
    <w:rsid w:val="000318CE"/>
    <w:rsid w:val="00032B29"/>
    <w:rsid w:val="000331E1"/>
    <w:rsid w:val="00033546"/>
    <w:rsid w:val="00033D54"/>
    <w:rsid w:val="00034E4C"/>
    <w:rsid w:val="00035106"/>
    <w:rsid w:val="00035654"/>
    <w:rsid w:val="00035B3E"/>
    <w:rsid w:val="00035B93"/>
    <w:rsid w:val="00036034"/>
    <w:rsid w:val="00036116"/>
    <w:rsid w:val="000362C1"/>
    <w:rsid w:val="000363A6"/>
    <w:rsid w:val="00036819"/>
    <w:rsid w:val="00036A66"/>
    <w:rsid w:val="00036DE3"/>
    <w:rsid w:val="000373F2"/>
    <w:rsid w:val="00037C40"/>
    <w:rsid w:val="0004083B"/>
    <w:rsid w:val="00040AE9"/>
    <w:rsid w:val="00040BE0"/>
    <w:rsid w:val="00040D13"/>
    <w:rsid w:val="000412E0"/>
    <w:rsid w:val="00041764"/>
    <w:rsid w:val="0004183A"/>
    <w:rsid w:val="00041A00"/>
    <w:rsid w:val="00041C6C"/>
    <w:rsid w:val="00041CFA"/>
    <w:rsid w:val="00041D7B"/>
    <w:rsid w:val="00041DA5"/>
    <w:rsid w:val="00042177"/>
    <w:rsid w:val="0004258C"/>
    <w:rsid w:val="000427A6"/>
    <w:rsid w:val="00042894"/>
    <w:rsid w:val="00042B8F"/>
    <w:rsid w:val="00042D49"/>
    <w:rsid w:val="00042E70"/>
    <w:rsid w:val="00043155"/>
    <w:rsid w:val="000437EA"/>
    <w:rsid w:val="000447CE"/>
    <w:rsid w:val="00044D14"/>
    <w:rsid w:val="000455EE"/>
    <w:rsid w:val="000456AA"/>
    <w:rsid w:val="000457EB"/>
    <w:rsid w:val="000458C3"/>
    <w:rsid w:val="00045AEA"/>
    <w:rsid w:val="00045C14"/>
    <w:rsid w:val="00045E35"/>
    <w:rsid w:val="000460BD"/>
    <w:rsid w:val="00046409"/>
    <w:rsid w:val="00046AA0"/>
    <w:rsid w:val="00046CF7"/>
    <w:rsid w:val="00046D18"/>
    <w:rsid w:val="00047150"/>
    <w:rsid w:val="00047326"/>
    <w:rsid w:val="00047423"/>
    <w:rsid w:val="000474FA"/>
    <w:rsid w:val="0004798F"/>
    <w:rsid w:val="00047995"/>
    <w:rsid w:val="00047AC0"/>
    <w:rsid w:val="00047B46"/>
    <w:rsid w:val="00047E1C"/>
    <w:rsid w:val="00050235"/>
    <w:rsid w:val="000504B1"/>
    <w:rsid w:val="00050B9C"/>
    <w:rsid w:val="00050EE5"/>
    <w:rsid w:val="00051047"/>
    <w:rsid w:val="00051207"/>
    <w:rsid w:val="00051264"/>
    <w:rsid w:val="00051446"/>
    <w:rsid w:val="00051630"/>
    <w:rsid w:val="00051F9C"/>
    <w:rsid w:val="00052481"/>
    <w:rsid w:val="00052620"/>
    <w:rsid w:val="00052721"/>
    <w:rsid w:val="00052940"/>
    <w:rsid w:val="0005294D"/>
    <w:rsid w:val="00052A1E"/>
    <w:rsid w:val="00052D62"/>
    <w:rsid w:val="00052D89"/>
    <w:rsid w:val="000530C0"/>
    <w:rsid w:val="00053152"/>
    <w:rsid w:val="0005355F"/>
    <w:rsid w:val="00053B35"/>
    <w:rsid w:val="0005411F"/>
    <w:rsid w:val="00054287"/>
    <w:rsid w:val="00054907"/>
    <w:rsid w:val="00054AE6"/>
    <w:rsid w:val="00054ECB"/>
    <w:rsid w:val="000555CA"/>
    <w:rsid w:val="000556BC"/>
    <w:rsid w:val="00055E9D"/>
    <w:rsid w:val="000564D0"/>
    <w:rsid w:val="0005780D"/>
    <w:rsid w:val="0006004A"/>
    <w:rsid w:val="000607E2"/>
    <w:rsid w:val="00060CD5"/>
    <w:rsid w:val="00060EE6"/>
    <w:rsid w:val="00060EF8"/>
    <w:rsid w:val="00061001"/>
    <w:rsid w:val="00061083"/>
    <w:rsid w:val="000610B0"/>
    <w:rsid w:val="0006152D"/>
    <w:rsid w:val="00061A93"/>
    <w:rsid w:val="00061C26"/>
    <w:rsid w:val="0006200D"/>
    <w:rsid w:val="00062123"/>
    <w:rsid w:val="00062B5A"/>
    <w:rsid w:val="00062F39"/>
    <w:rsid w:val="000637CF"/>
    <w:rsid w:val="0006448E"/>
    <w:rsid w:val="00064780"/>
    <w:rsid w:val="000649D6"/>
    <w:rsid w:val="00064A22"/>
    <w:rsid w:val="00064E08"/>
    <w:rsid w:val="00065889"/>
    <w:rsid w:val="0006593D"/>
    <w:rsid w:val="00066211"/>
    <w:rsid w:val="000662C2"/>
    <w:rsid w:val="00066790"/>
    <w:rsid w:val="00066F45"/>
    <w:rsid w:val="00067341"/>
    <w:rsid w:val="0006749B"/>
    <w:rsid w:val="000674DA"/>
    <w:rsid w:val="000677E4"/>
    <w:rsid w:val="000677E7"/>
    <w:rsid w:val="00067E20"/>
    <w:rsid w:val="00067E2E"/>
    <w:rsid w:val="000700A0"/>
    <w:rsid w:val="000702C7"/>
    <w:rsid w:val="000703D5"/>
    <w:rsid w:val="0007044D"/>
    <w:rsid w:val="000714D1"/>
    <w:rsid w:val="000718D9"/>
    <w:rsid w:val="00071B82"/>
    <w:rsid w:val="000721DA"/>
    <w:rsid w:val="0007253C"/>
    <w:rsid w:val="000728B0"/>
    <w:rsid w:val="00072A82"/>
    <w:rsid w:val="00072E15"/>
    <w:rsid w:val="00073299"/>
    <w:rsid w:val="0007339D"/>
    <w:rsid w:val="0007351E"/>
    <w:rsid w:val="00073AEB"/>
    <w:rsid w:val="000740E7"/>
    <w:rsid w:val="000747F5"/>
    <w:rsid w:val="00074A25"/>
    <w:rsid w:val="00074C19"/>
    <w:rsid w:val="000756B5"/>
    <w:rsid w:val="000756C8"/>
    <w:rsid w:val="00075939"/>
    <w:rsid w:val="00075BDF"/>
    <w:rsid w:val="00075F0E"/>
    <w:rsid w:val="0007608A"/>
    <w:rsid w:val="000760A7"/>
    <w:rsid w:val="000760E2"/>
    <w:rsid w:val="00076267"/>
    <w:rsid w:val="000764F8"/>
    <w:rsid w:val="00076B93"/>
    <w:rsid w:val="00076BB1"/>
    <w:rsid w:val="00077028"/>
    <w:rsid w:val="000776BE"/>
    <w:rsid w:val="000776D3"/>
    <w:rsid w:val="00077AA8"/>
    <w:rsid w:val="00077AB4"/>
    <w:rsid w:val="00077DD5"/>
    <w:rsid w:val="00080C3C"/>
    <w:rsid w:val="000815C8"/>
    <w:rsid w:val="000815EF"/>
    <w:rsid w:val="00081956"/>
    <w:rsid w:val="00081D34"/>
    <w:rsid w:val="00082054"/>
    <w:rsid w:val="00082152"/>
    <w:rsid w:val="000822E2"/>
    <w:rsid w:val="00082414"/>
    <w:rsid w:val="00082BA2"/>
    <w:rsid w:val="00082D70"/>
    <w:rsid w:val="00082EE8"/>
    <w:rsid w:val="00083393"/>
    <w:rsid w:val="0008354F"/>
    <w:rsid w:val="00083CCB"/>
    <w:rsid w:val="00083E85"/>
    <w:rsid w:val="00083ECA"/>
    <w:rsid w:val="000843F4"/>
    <w:rsid w:val="00084540"/>
    <w:rsid w:val="00084675"/>
    <w:rsid w:val="00084859"/>
    <w:rsid w:val="00084EFC"/>
    <w:rsid w:val="000850F7"/>
    <w:rsid w:val="000850F8"/>
    <w:rsid w:val="00085133"/>
    <w:rsid w:val="00085404"/>
    <w:rsid w:val="00085527"/>
    <w:rsid w:val="00085DDC"/>
    <w:rsid w:val="00085EC7"/>
    <w:rsid w:val="00086101"/>
    <w:rsid w:val="000867A7"/>
    <w:rsid w:val="00086878"/>
    <w:rsid w:val="00086917"/>
    <w:rsid w:val="000869AB"/>
    <w:rsid w:val="00086BD9"/>
    <w:rsid w:val="00086C49"/>
    <w:rsid w:val="00087038"/>
    <w:rsid w:val="00087213"/>
    <w:rsid w:val="0008731D"/>
    <w:rsid w:val="000873E0"/>
    <w:rsid w:val="00087CE0"/>
    <w:rsid w:val="00087D90"/>
    <w:rsid w:val="00087F4E"/>
    <w:rsid w:val="000903AF"/>
    <w:rsid w:val="00090449"/>
    <w:rsid w:val="000904E1"/>
    <w:rsid w:val="000908BD"/>
    <w:rsid w:val="00090D65"/>
    <w:rsid w:val="00091180"/>
    <w:rsid w:val="000914C7"/>
    <w:rsid w:val="00091AF6"/>
    <w:rsid w:val="00091CEB"/>
    <w:rsid w:val="00091DE5"/>
    <w:rsid w:val="0009234A"/>
    <w:rsid w:val="00092662"/>
    <w:rsid w:val="00092855"/>
    <w:rsid w:val="00092A14"/>
    <w:rsid w:val="00092C02"/>
    <w:rsid w:val="00093066"/>
    <w:rsid w:val="000935C2"/>
    <w:rsid w:val="00093C5A"/>
    <w:rsid w:val="00093CD1"/>
    <w:rsid w:val="00093D9F"/>
    <w:rsid w:val="00093F24"/>
    <w:rsid w:val="0009411E"/>
    <w:rsid w:val="000945AF"/>
    <w:rsid w:val="0009472C"/>
    <w:rsid w:val="00094862"/>
    <w:rsid w:val="00094ABA"/>
    <w:rsid w:val="00094EC1"/>
    <w:rsid w:val="00094F97"/>
    <w:rsid w:val="00095269"/>
    <w:rsid w:val="00095305"/>
    <w:rsid w:val="000957FA"/>
    <w:rsid w:val="00095D42"/>
    <w:rsid w:val="00095E68"/>
    <w:rsid w:val="00096066"/>
    <w:rsid w:val="000967FB"/>
    <w:rsid w:val="000969FC"/>
    <w:rsid w:val="00097CDC"/>
    <w:rsid w:val="00097D8A"/>
    <w:rsid w:val="00097E29"/>
    <w:rsid w:val="000A0089"/>
    <w:rsid w:val="000A05C2"/>
    <w:rsid w:val="000A07CD"/>
    <w:rsid w:val="000A0D4C"/>
    <w:rsid w:val="000A0FA1"/>
    <w:rsid w:val="000A12A5"/>
    <w:rsid w:val="000A12AD"/>
    <w:rsid w:val="000A12E5"/>
    <w:rsid w:val="000A1468"/>
    <w:rsid w:val="000A21EC"/>
    <w:rsid w:val="000A2466"/>
    <w:rsid w:val="000A277B"/>
    <w:rsid w:val="000A2AF0"/>
    <w:rsid w:val="000A2F88"/>
    <w:rsid w:val="000A3104"/>
    <w:rsid w:val="000A3192"/>
    <w:rsid w:val="000A33BD"/>
    <w:rsid w:val="000A358D"/>
    <w:rsid w:val="000A35FF"/>
    <w:rsid w:val="000A3A24"/>
    <w:rsid w:val="000A3A4C"/>
    <w:rsid w:val="000A3D69"/>
    <w:rsid w:val="000A3E1C"/>
    <w:rsid w:val="000A3EF8"/>
    <w:rsid w:val="000A41A9"/>
    <w:rsid w:val="000A41E2"/>
    <w:rsid w:val="000A4422"/>
    <w:rsid w:val="000A4704"/>
    <w:rsid w:val="000A49D4"/>
    <w:rsid w:val="000A4A14"/>
    <w:rsid w:val="000A4A5D"/>
    <w:rsid w:val="000A4AE0"/>
    <w:rsid w:val="000A4C2E"/>
    <w:rsid w:val="000A4EF4"/>
    <w:rsid w:val="000A5536"/>
    <w:rsid w:val="000A559B"/>
    <w:rsid w:val="000A5BC5"/>
    <w:rsid w:val="000A5DD1"/>
    <w:rsid w:val="000A5E32"/>
    <w:rsid w:val="000A684E"/>
    <w:rsid w:val="000A6B1C"/>
    <w:rsid w:val="000A6C85"/>
    <w:rsid w:val="000A6F57"/>
    <w:rsid w:val="000A6F67"/>
    <w:rsid w:val="000A71D3"/>
    <w:rsid w:val="000A7313"/>
    <w:rsid w:val="000A75FB"/>
    <w:rsid w:val="000A7696"/>
    <w:rsid w:val="000A79B5"/>
    <w:rsid w:val="000A7D73"/>
    <w:rsid w:val="000A7FAA"/>
    <w:rsid w:val="000B0599"/>
    <w:rsid w:val="000B0A2F"/>
    <w:rsid w:val="000B0E78"/>
    <w:rsid w:val="000B0F05"/>
    <w:rsid w:val="000B14C5"/>
    <w:rsid w:val="000B1593"/>
    <w:rsid w:val="000B17C3"/>
    <w:rsid w:val="000B184E"/>
    <w:rsid w:val="000B199F"/>
    <w:rsid w:val="000B1B08"/>
    <w:rsid w:val="000B2056"/>
    <w:rsid w:val="000B382A"/>
    <w:rsid w:val="000B3C1A"/>
    <w:rsid w:val="000B4390"/>
    <w:rsid w:val="000B442C"/>
    <w:rsid w:val="000B442D"/>
    <w:rsid w:val="000B51BF"/>
    <w:rsid w:val="000B52F0"/>
    <w:rsid w:val="000B5408"/>
    <w:rsid w:val="000B569A"/>
    <w:rsid w:val="000B58FC"/>
    <w:rsid w:val="000B5C70"/>
    <w:rsid w:val="000B5F6E"/>
    <w:rsid w:val="000B6057"/>
    <w:rsid w:val="000B61AE"/>
    <w:rsid w:val="000B62B3"/>
    <w:rsid w:val="000B6485"/>
    <w:rsid w:val="000B6758"/>
    <w:rsid w:val="000B6974"/>
    <w:rsid w:val="000B6BFD"/>
    <w:rsid w:val="000B6DED"/>
    <w:rsid w:val="000B750C"/>
    <w:rsid w:val="000B7538"/>
    <w:rsid w:val="000B7549"/>
    <w:rsid w:val="000B7633"/>
    <w:rsid w:val="000B78C0"/>
    <w:rsid w:val="000B7B4D"/>
    <w:rsid w:val="000B7FA4"/>
    <w:rsid w:val="000C126D"/>
    <w:rsid w:val="000C1D2A"/>
    <w:rsid w:val="000C1D4D"/>
    <w:rsid w:val="000C1F32"/>
    <w:rsid w:val="000C237E"/>
    <w:rsid w:val="000C27CD"/>
    <w:rsid w:val="000C3290"/>
    <w:rsid w:val="000C337B"/>
    <w:rsid w:val="000C364B"/>
    <w:rsid w:val="000C398A"/>
    <w:rsid w:val="000C4326"/>
    <w:rsid w:val="000C48BF"/>
    <w:rsid w:val="000C4B1E"/>
    <w:rsid w:val="000C51D1"/>
    <w:rsid w:val="000C56E3"/>
    <w:rsid w:val="000C59CE"/>
    <w:rsid w:val="000C59D2"/>
    <w:rsid w:val="000C5AD6"/>
    <w:rsid w:val="000C5D6A"/>
    <w:rsid w:val="000C6188"/>
    <w:rsid w:val="000C61D2"/>
    <w:rsid w:val="000C6492"/>
    <w:rsid w:val="000C6787"/>
    <w:rsid w:val="000C67AB"/>
    <w:rsid w:val="000C67F5"/>
    <w:rsid w:val="000C6B72"/>
    <w:rsid w:val="000C6EC5"/>
    <w:rsid w:val="000C71CC"/>
    <w:rsid w:val="000C7288"/>
    <w:rsid w:val="000C777C"/>
    <w:rsid w:val="000C783E"/>
    <w:rsid w:val="000C7923"/>
    <w:rsid w:val="000C7A39"/>
    <w:rsid w:val="000C7A6B"/>
    <w:rsid w:val="000C7D7F"/>
    <w:rsid w:val="000D045E"/>
    <w:rsid w:val="000D0AC6"/>
    <w:rsid w:val="000D0F4C"/>
    <w:rsid w:val="000D0FAC"/>
    <w:rsid w:val="000D13B2"/>
    <w:rsid w:val="000D1ADC"/>
    <w:rsid w:val="000D2851"/>
    <w:rsid w:val="000D322F"/>
    <w:rsid w:val="000D37A4"/>
    <w:rsid w:val="000D3813"/>
    <w:rsid w:val="000D3E3D"/>
    <w:rsid w:val="000D4017"/>
    <w:rsid w:val="000D408C"/>
    <w:rsid w:val="000D4204"/>
    <w:rsid w:val="000D48ED"/>
    <w:rsid w:val="000D51CB"/>
    <w:rsid w:val="000D56F1"/>
    <w:rsid w:val="000D5DAB"/>
    <w:rsid w:val="000D6261"/>
    <w:rsid w:val="000D6532"/>
    <w:rsid w:val="000D6575"/>
    <w:rsid w:val="000D67E4"/>
    <w:rsid w:val="000D6B0D"/>
    <w:rsid w:val="000D6E6E"/>
    <w:rsid w:val="000D78E5"/>
    <w:rsid w:val="000D7C47"/>
    <w:rsid w:val="000D7C59"/>
    <w:rsid w:val="000D7DB1"/>
    <w:rsid w:val="000D7E44"/>
    <w:rsid w:val="000E02AE"/>
    <w:rsid w:val="000E08DF"/>
    <w:rsid w:val="000E0916"/>
    <w:rsid w:val="000E0B6B"/>
    <w:rsid w:val="000E0DE2"/>
    <w:rsid w:val="000E1029"/>
    <w:rsid w:val="000E162F"/>
    <w:rsid w:val="000E1655"/>
    <w:rsid w:val="000E169E"/>
    <w:rsid w:val="000E1A5D"/>
    <w:rsid w:val="000E1F93"/>
    <w:rsid w:val="000E2079"/>
    <w:rsid w:val="000E2B29"/>
    <w:rsid w:val="000E365E"/>
    <w:rsid w:val="000E414D"/>
    <w:rsid w:val="000E424D"/>
    <w:rsid w:val="000E453F"/>
    <w:rsid w:val="000E4BC6"/>
    <w:rsid w:val="000E4C64"/>
    <w:rsid w:val="000E5442"/>
    <w:rsid w:val="000E5879"/>
    <w:rsid w:val="000E58E1"/>
    <w:rsid w:val="000E5E51"/>
    <w:rsid w:val="000E606C"/>
    <w:rsid w:val="000E6082"/>
    <w:rsid w:val="000E65B6"/>
    <w:rsid w:val="000E6FDE"/>
    <w:rsid w:val="000E7110"/>
    <w:rsid w:val="000E7158"/>
    <w:rsid w:val="000E73E2"/>
    <w:rsid w:val="000E73F0"/>
    <w:rsid w:val="000E7B1B"/>
    <w:rsid w:val="000E7FB2"/>
    <w:rsid w:val="000F06A1"/>
    <w:rsid w:val="000F0B1B"/>
    <w:rsid w:val="000F0F8E"/>
    <w:rsid w:val="000F109A"/>
    <w:rsid w:val="000F1280"/>
    <w:rsid w:val="000F1367"/>
    <w:rsid w:val="000F1AED"/>
    <w:rsid w:val="000F1DC7"/>
    <w:rsid w:val="000F1EE3"/>
    <w:rsid w:val="000F2273"/>
    <w:rsid w:val="000F24AC"/>
    <w:rsid w:val="000F264B"/>
    <w:rsid w:val="000F2C81"/>
    <w:rsid w:val="000F34A1"/>
    <w:rsid w:val="000F3853"/>
    <w:rsid w:val="000F3F64"/>
    <w:rsid w:val="000F4C07"/>
    <w:rsid w:val="000F4F40"/>
    <w:rsid w:val="000F5453"/>
    <w:rsid w:val="000F58AE"/>
    <w:rsid w:val="000F5923"/>
    <w:rsid w:val="000F593F"/>
    <w:rsid w:val="000F5CB4"/>
    <w:rsid w:val="000F6315"/>
    <w:rsid w:val="000F67C2"/>
    <w:rsid w:val="000F67D5"/>
    <w:rsid w:val="000F6C69"/>
    <w:rsid w:val="000F6DD3"/>
    <w:rsid w:val="000F746C"/>
    <w:rsid w:val="000F7B02"/>
    <w:rsid w:val="0010059C"/>
    <w:rsid w:val="00100619"/>
    <w:rsid w:val="00101347"/>
    <w:rsid w:val="0010260F"/>
    <w:rsid w:val="001028CB"/>
    <w:rsid w:val="001028D2"/>
    <w:rsid w:val="0010305B"/>
    <w:rsid w:val="001038F2"/>
    <w:rsid w:val="001040DE"/>
    <w:rsid w:val="00104449"/>
    <w:rsid w:val="00104D56"/>
    <w:rsid w:val="00105280"/>
    <w:rsid w:val="00105414"/>
    <w:rsid w:val="0010546D"/>
    <w:rsid w:val="001055B7"/>
    <w:rsid w:val="00105BF8"/>
    <w:rsid w:val="00105BFA"/>
    <w:rsid w:val="00105CE9"/>
    <w:rsid w:val="00105F57"/>
    <w:rsid w:val="001060AE"/>
    <w:rsid w:val="00106351"/>
    <w:rsid w:val="0010673F"/>
    <w:rsid w:val="00106C52"/>
    <w:rsid w:val="00106CA1"/>
    <w:rsid w:val="00106CA4"/>
    <w:rsid w:val="00106E52"/>
    <w:rsid w:val="0010778D"/>
    <w:rsid w:val="001079CA"/>
    <w:rsid w:val="00107FA2"/>
    <w:rsid w:val="0011048B"/>
    <w:rsid w:val="00110880"/>
    <w:rsid w:val="00110889"/>
    <w:rsid w:val="00110BCA"/>
    <w:rsid w:val="00110E53"/>
    <w:rsid w:val="00110EE0"/>
    <w:rsid w:val="0011109F"/>
    <w:rsid w:val="00111CBF"/>
    <w:rsid w:val="00112115"/>
    <w:rsid w:val="00112A75"/>
    <w:rsid w:val="00112ED6"/>
    <w:rsid w:val="00112FF0"/>
    <w:rsid w:val="0011322A"/>
    <w:rsid w:val="00113370"/>
    <w:rsid w:val="00113B14"/>
    <w:rsid w:val="00114071"/>
    <w:rsid w:val="001143A5"/>
    <w:rsid w:val="0011452F"/>
    <w:rsid w:val="00114595"/>
    <w:rsid w:val="00114D7E"/>
    <w:rsid w:val="00114F7A"/>
    <w:rsid w:val="00114FD4"/>
    <w:rsid w:val="0011583E"/>
    <w:rsid w:val="001162E4"/>
    <w:rsid w:val="001163DB"/>
    <w:rsid w:val="00116586"/>
    <w:rsid w:val="001165C3"/>
    <w:rsid w:val="00116686"/>
    <w:rsid w:val="0011689B"/>
    <w:rsid w:val="0011696E"/>
    <w:rsid w:val="00116AF7"/>
    <w:rsid w:val="00116B01"/>
    <w:rsid w:val="001171A5"/>
    <w:rsid w:val="001176AD"/>
    <w:rsid w:val="001176E8"/>
    <w:rsid w:val="001177C7"/>
    <w:rsid w:val="00117AA2"/>
    <w:rsid w:val="001202C6"/>
    <w:rsid w:val="001206D9"/>
    <w:rsid w:val="001207E9"/>
    <w:rsid w:val="00120A13"/>
    <w:rsid w:val="00120DE3"/>
    <w:rsid w:val="00120EB7"/>
    <w:rsid w:val="0012129B"/>
    <w:rsid w:val="00121650"/>
    <w:rsid w:val="00121CE7"/>
    <w:rsid w:val="00121D35"/>
    <w:rsid w:val="001222EC"/>
    <w:rsid w:val="001223AB"/>
    <w:rsid w:val="00122888"/>
    <w:rsid w:val="00122BAB"/>
    <w:rsid w:val="00122E23"/>
    <w:rsid w:val="00122ED8"/>
    <w:rsid w:val="001233F0"/>
    <w:rsid w:val="001236F8"/>
    <w:rsid w:val="0012373E"/>
    <w:rsid w:val="00123C18"/>
    <w:rsid w:val="00124223"/>
    <w:rsid w:val="001249BD"/>
    <w:rsid w:val="00124AFB"/>
    <w:rsid w:val="00124C3A"/>
    <w:rsid w:val="00124D63"/>
    <w:rsid w:val="00125402"/>
    <w:rsid w:val="001254F1"/>
    <w:rsid w:val="00125895"/>
    <w:rsid w:val="001259FC"/>
    <w:rsid w:val="00125E82"/>
    <w:rsid w:val="001265E2"/>
    <w:rsid w:val="0012691B"/>
    <w:rsid w:val="00126991"/>
    <w:rsid w:val="00126D0D"/>
    <w:rsid w:val="00126DC6"/>
    <w:rsid w:val="00127148"/>
    <w:rsid w:val="00127AF0"/>
    <w:rsid w:val="001309AF"/>
    <w:rsid w:val="001309B7"/>
    <w:rsid w:val="00130AF8"/>
    <w:rsid w:val="00130B9E"/>
    <w:rsid w:val="00130E5B"/>
    <w:rsid w:val="001312C0"/>
    <w:rsid w:val="0013142C"/>
    <w:rsid w:val="001314C9"/>
    <w:rsid w:val="00131707"/>
    <w:rsid w:val="00131A09"/>
    <w:rsid w:val="00133236"/>
    <w:rsid w:val="00133285"/>
    <w:rsid w:val="0013401F"/>
    <w:rsid w:val="00134081"/>
    <w:rsid w:val="00134351"/>
    <w:rsid w:val="0013496C"/>
    <w:rsid w:val="001349F4"/>
    <w:rsid w:val="00134DBC"/>
    <w:rsid w:val="00134E65"/>
    <w:rsid w:val="0013525F"/>
    <w:rsid w:val="0013577D"/>
    <w:rsid w:val="00135B9D"/>
    <w:rsid w:val="00135D01"/>
    <w:rsid w:val="001367CF"/>
    <w:rsid w:val="00136C31"/>
    <w:rsid w:val="00136C7C"/>
    <w:rsid w:val="001374D3"/>
    <w:rsid w:val="001375BE"/>
    <w:rsid w:val="001377EC"/>
    <w:rsid w:val="001378DB"/>
    <w:rsid w:val="00137AD9"/>
    <w:rsid w:val="00137B1D"/>
    <w:rsid w:val="001402D9"/>
    <w:rsid w:val="001403B9"/>
    <w:rsid w:val="0014042A"/>
    <w:rsid w:val="001409B8"/>
    <w:rsid w:val="00140C45"/>
    <w:rsid w:val="00140C75"/>
    <w:rsid w:val="00140CB1"/>
    <w:rsid w:val="00140CF1"/>
    <w:rsid w:val="00140E2E"/>
    <w:rsid w:val="00140F31"/>
    <w:rsid w:val="0014145A"/>
    <w:rsid w:val="00141683"/>
    <w:rsid w:val="00141BA7"/>
    <w:rsid w:val="00141D37"/>
    <w:rsid w:val="00141DE7"/>
    <w:rsid w:val="00142007"/>
    <w:rsid w:val="001420F3"/>
    <w:rsid w:val="001424D1"/>
    <w:rsid w:val="00142A9F"/>
    <w:rsid w:val="00142D32"/>
    <w:rsid w:val="00142D7E"/>
    <w:rsid w:val="00142FD7"/>
    <w:rsid w:val="00142FF7"/>
    <w:rsid w:val="001431A8"/>
    <w:rsid w:val="001433EA"/>
    <w:rsid w:val="00143762"/>
    <w:rsid w:val="001437C9"/>
    <w:rsid w:val="0014381E"/>
    <w:rsid w:val="00143D42"/>
    <w:rsid w:val="0014408C"/>
    <w:rsid w:val="001440F4"/>
    <w:rsid w:val="001444D3"/>
    <w:rsid w:val="00144519"/>
    <w:rsid w:val="00144DB0"/>
    <w:rsid w:val="00144F11"/>
    <w:rsid w:val="00145408"/>
    <w:rsid w:val="00145D82"/>
    <w:rsid w:val="00145E21"/>
    <w:rsid w:val="00145F74"/>
    <w:rsid w:val="001461FD"/>
    <w:rsid w:val="001464DC"/>
    <w:rsid w:val="0014687A"/>
    <w:rsid w:val="00146921"/>
    <w:rsid w:val="00146BF5"/>
    <w:rsid w:val="00146E28"/>
    <w:rsid w:val="00147595"/>
    <w:rsid w:val="001475CB"/>
    <w:rsid w:val="00147A0A"/>
    <w:rsid w:val="00147ABE"/>
    <w:rsid w:val="00147B17"/>
    <w:rsid w:val="00147D4E"/>
    <w:rsid w:val="0015002C"/>
    <w:rsid w:val="0015032B"/>
    <w:rsid w:val="0015038E"/>
    <w:rsid w:val="001505A1"/>
    <w:rsid w:val="001505F2"/>
    <w:rsid w:val="00150AC8"/>
    <w:rsid w:val="00150C22"/>
    <w:rsid w:val="00150D15"/>
    <w:rsid w:val="00150EB7"/>
    <w:rsid w:val="0015105C"/>
    <w:rsid w:val="00151131"/>
    <w:rsid w:val="00151640"/>
    <w:rsid w:val="00151EDB"/>
    <w:rsid w:val="0015229B"/>
    <w:rsid w:val="001523E8"/>
    <w:rsid w:val="0015345F"/>
    <w:rsid w:val="001537B3"/>
    <w:rsid w:val="001539B8"/>
    <w:rsid w:val="00153B03"/>
    <w:rsid w:val="00153E05"/>
    <w:rsid w:val="00153E0E"/>
    <w:rsid w:val="001542B4"/>
    <w:rsid w:val="0015445B"/>
    <w:rsid w:val="00154580"/>
    <w:rsid w:val="00154853"/>
    <w:rsid w:val="001549B8"/>
    <w:rsid w:val="00154A34"/>
    <w:rsid w:val="00154F55"/>
    <w:rsid w:val="00155488"/>
    <w:rsid w:val="001555C6"/>
    <w:rsid w:val="0015584F"/>
    <w:rsid w:val="00155F8F"/>
    <w:rsid w:val="00155FFD"/>
    <w:rsid w:val="00156458"/>
    <w:rsid w:val="0015696A"/>
    <w:rsid w:val="00156B8A"/>
    <w:rsid w:val="00156DA0"/>
    <w:rsid w:val="00156FFB"/>
    <w:rsid w:val="00157062"/>
    <w:rsid w:val="0015721B"/>
    <w:rsid w:val="0015740C"/>
    <w:rsid w:val="001576BC"/>
    <w:rsid w:val="00157A39"/>
    <w:rsid w:val="00157CD6"/>
    <w:rsid w:val="00157D6A"/>
    <w:rsid w:val="00160281"/>
    <w:rsid w:val="001604EE"/>
    <w:rsid w:val="0016053C"/>
    <w:rsid w:val="00160736"/>
    <w:rsid w:val="00160B4D"/>
    <w:rsid w:val="00160C80"/>
    <w:rsid w:val="001612AA"/>
    <w:rsid w:val="00161385"/>
    <w:rsid w:val="00161534"/>
    <w:rsid w:val="001619D8"/>
    <w:rsid w:val="00161ED2"/>
    <w:rsid w:val="00162045"/>
    <w:rsid w:val="00162055"/>
    <w:rsid w:val="00162233"/>
    <w:rsid w:val="001622D5"/>
    <w:rsid w:val="00162356"/>
    <w:rsid w:val="001623A0"/>
    <w:rsid w:val="0016261E"/>
    <w:rsid w:val="001627C5"/>
    <w:rsid w:val="001627EA"/>
    <w:rsid w:val="00162B6D"/>
    <w:rsid w:val="00162DEB"/>
    <w:rsid w:val="001638CA"/>
    <w:rsid w:val="00163AF4"/>
    <w:rsid w:val="00163BD0"/>
    <w:rsid w:val="001642EC"/>
    <w:rsid w:val="00164401"/>
    <w:rsid w:val="0016468A"/>
    <w:rsid w:val="00164731"/>
    <w:rsid w:val="00164889"/>
    <w:rsid w:val="00164ECC"/>
    <w:rsid w:val="00164F74"/>
    <w:rsid w:val="001652ED"/>
    <w:rsid w:val="00165A37"/>
    <w:rsid w:val="00165DE3"/>
    <w:rsid w:val="001661D7"/>
    <w:rsid w:val="00166262"/>
    <w:rsid w:val="001662D4"/>
    <w:rsid w:val="00166300"/>
    <w:rsid w:val="00166453"/>
    <w:rsid w:val="001665D9"/>
    <w:rsid w:val="00166761"/>
    <w:rsid w:val="00166B87"/>
    <w:rsid w:val="00166C42"/>
    <w:rsid w:val="001679A5"/>
    <w:rsid w:val="00170000"/>
    <w:rsid w:val="001707EA"/>
    <w:rsid w:val="00170BD1"/>
    <w:rsid w:val="00170D21"/>
    <w:rsid w:val="00170E4D"/>
    <w:rsid w:val="00170E91"/>
    <w:rsid w:val="00171312"/>
    <w:rsid w:val="00171379"/>
    <w:rsid w:val="00171492"/>
    <w:rsid w:val="0017173D"/>
    <w:rsid w:val="00171DFB"/>
    <w:rsid w:val="00171E27"/>
    <w:rsid w:val="00171E5A"/>
    <w:rsid w:val="001730B3"/>
    <w:rsid w:val="00173A17"/>
    <w:rsid w:val="00173B09"/>
    <w:rsid w:val="00173CA8"/>
    <w:rsid w:val="00174B67"/>
    <w:rsid w:val="00174D3B"/>
    <w:rsid w:val="00174D45"/>
    <w:rsid w:val="0017537B"/>
    <w:rsid w:val="00175A69"/>
    <w:rsid w:val="00175CE7"/>
    <w:rsid w:val="0017608A"/>
    <w:rsid w:val="0017634D"/>
    <w:rsid w:val="00176D31"/>
    <w:rsid w:val="00176DF4"/>
    <w:rsid w:val="0017704B"/>
    <w:rsid w:val="00177339"/>
    <w:rsid w:val="001775E8"/>
    <w:rsid w:val="00177632"/>
    <w:rsid w:val="0017764A"/>
    <w:rsid w:val="00177783"/>
    <w:rsid w:val="00177A25"/>
    <w:rsid w:val="00177AAB"/>
    <w:rsid w:val="00177B50"/>
    <w:rsid w:val="00177EEE"/>
    <w:rsid w:val="00180168"/>
    <w:rsid w:val="001801ED"/>
    <w:rsid w:val="00180624"/>
    <w:rsid w:val="001807E1"/>
    <w:rsid w:val="001807E4"/>
    <w:rsid w:val="00180B70"/>
    <w:rsid w:val="00180CF2"/>
    <w:rsid w:val="00180D84"/>
    <w:rsid w:val="001813E8"/>
    <w:rsid w:val="00181441"/>
    <w:rsid w:val="001814D9"/>
    <w:rsid w:val="0018169D"/>
    <w:rsid w:val="001816BE"/>
    <w:rsid w:val="00181B07"/>
    <w:rsid w:val="00181D79"/>
    <w:rsid w:val="00182744"/>
    <w:rsid w:val="00182D73"/>
    <w:rsid w:val="001832DD"/>
    <w:rsid w:val="00183866"/>
    <w:rsid w:val="00183CC7"/>
    <w:rsid w:val="00184079"/>
    <w:rsid w:val="0018408D"/>
    <w:rsid w:val="001846C6"/>
    <w:rsid w:val="00184850"/>
    <w:rsid w:val="00184B50"/>
    <w:rsid w:val="00184EF7"/>
    <w:rsid w:val="00184FCF"/>
    <w:rsid w:val="00185008"/>
    <w:rsid w:val="0018532E"/>
    <w:rsid w:val="001853F6"/>
    <w:rsid w:val="0018561E"/>
    <w:rsid w:val="00185AEA"/>
    <w:rsid w:val="00185B9C"/>
    <w:rsid w:val="00185E42"/>
    <w:rsid w:val="00186194"/>
    <w:rsid w:val="001868C1"/>
    <w:rsid w:val="0018699C"/>
    <w:rsid w:val="00186D51"/>
    <w:rsid w:val="00187DD4"/>
    <w:rsid w:val="001904FA"/>
    <w:rsid w:val="00190597"/>
    <w:rsid w:val="00190AD3"/>
    <w:rsid w:val="00190AEF"/>
    <w:rsid w:val="00190F17"/>
    <w:rsid w:val="0019153F"/>
    <w:rsid w:val="00191E63"/>
    <w:rsid w:val="0019318D"/>
    <w:rsid w:val="001932A0"/>
    <w:rsid w:val="00193A07"/>
    <w:rsid w:val="00193E79"/>
    <w:rsid w:val="00194700"/>
    <w:rsid w:val="0019478A"/>
    <w:rsid w:val="001949FD"/>
    <w:rsid w:val="00194ADB"/>
    <w:rsid w:val="00194BFD"/>
    <w:rsid w:val="00194FDB"/>
    <w:rsid w:val="001950D2"/>
    <w:rsid w:val="001951E0"/>
    <w:rsid w:val="00195565"/>
    <w:rsid w:val="001959F4"/>
    <w:rsid w:val="00195D8A"/>
    <w:rsid w:val="001961D4"/>
    <w:rsid w:val="00196235"/>
    <w:rsid w:val="001962B1"/>
    <w:rsid w:val="001966EF"/>
    <w:rsid w:val="00196709"/>
    <w:rsid w:val="001968CD"/>
    <w:rsid w:val="00197117"/>
    <w:rsid w:val="00197333"/>
    <w:rsid w:val="0019784B"/>
    <w:rsid w:val="00197AB6"/>
    <w:rsid w:val="00197E15"/>
    <w:rsid w:val="00197E56"/>
    <w:rsid w:val="00197E70"/>
    <w:rsid w:val="00197ED5"/>
    <w:rsid w:val="00197FB2"/>
    <w:rsid w:val="00197FEF"/>
    <w:rsid w:val="001A000C"/>
    <w:rsid w:val="001A048E"/>
    <w:rsid w:val="001A05BB"/>
    <w:rsid w:val="001A08FB"/>
    <w:rsid w:val="001A0B7D"/>
    <w:rsid w:val="001A0C0C"/>
    <w:rsid w:val="001A0E3D"/>
    <w:rsid w:val="001A0E43"/>
    <w:rsid w:val="001A0FF9"/>
    <w:rsid w:val="001A121E"/>
    <w:rsid w:val="001A137D"/>
    <w:rsid w:val="001A13AB"/>
    <w:rsid w:val="001A1504"/>
    <w:rsid w:val="001A1A01"/>
    <w:rsid w:val="001A20DB"/>
    <w:rsid w:val="001A2619"/>
    <w:rsid w:val="001A2845"/>
    <w:rsid w:val="001A2A2E"/>
    <w:rsid w:val="001A30D8"/>
    <w:rsid w:val="001A327F"/>
    <w:rsid w:val="001A341F"/>
    <w:rsid w:val="001A386A"/>
    <w:rsid w:val="001A3D87"/>
    <w:rsid w:val="001A3DAC"/>
    <w:rsid w:val="001A44E9"/>
    <w:rsid w:val="001A4754"/>
    <w:rsid w:val="001A485F"/>
    <w:rsid w:val="001A49AD"/>
    <w:rsid w:val="001A4C2F"/>
    <w:rsid w:val="001A50EA"/>
    <w:rsid w:val="001A52ED"/>
    <w:rsid w:val="001A5C09"/>
    <w:rsid w:val="001A5D8A"/>
    <w:rsid w:val="001A622F"/>
    <w:rsid w:val="001A64B5"/>
    <w:rsid w:val="001A6C70"/>
    <w:rsid w:val="001A6F5D"/>
    <w:rsid w:val="001A70E4"/>
    <w:rsid w:val="001A74FD"/>
    <w:rsid w:val="001A7713"/>
    <w:rsid w:val="001A7743"/>
    <w:rsid w:val="001A7883"/>
    <w:rsid w:val="001A798A"/>
    <w:rsid w:val="001B0338"/>
    <w:rsid w:val="001B03F9"/>
    <w:rsid w:val="001B0A45"/>
    <w:rsid w:val="001B0B78"/>
    <w:rsid w:val="001B0D1E"/>
    <w:rsid w:val="001B0E1C"/>
    <w:rsid w:val="001B10E8"/>
    <w:rsid w:val="001B1526"/>
    <w:rsid w:val="001B15E2"/>
    <w:rsid w:val="001B1B4F"/>
    <w:rsid w:val="001B26D3"/>
    <w:rsid w:val="001B278B"/>
    <w:rsid w:val="001B2E21"/>
    <w:rsid w:val="001B31BD"/>
    <w:rsid w:val="001B335E"/>
    <w:rsid w:val="001B3E5B"/>
    <w:rsid w:val="001B4110"/>
    <w:rsid w:val="001B4258"/>
    <w:rsid w:val="001B42F2"/>
    <w:rsid w:val="001B4563"/>
    <w:rsid w:val="001B4650"/>
    <w:rsid w:val="001B4DE1"/>
    <w:rsid w:val="001B50E0"/>
    <w:rsid w:val="001B5786"/>
    <w:rsid w:val="001B5B80"/>
    <w:rsid w:val="001B5E3F"/>
    <w:rsid w:val="001B5FA4"/>
    <w:rsid w:val="001B6166"/>
    <w:rsid w:val="001B633D"/>
    <w:rsid w:val="001B6373"/>
    <w:rsid w:val="001B6BCD"/>
    <w:rsid w:val="001B70AA"/>
    <w:rsid w:val="001B7481"/>
    <w:rsid w:val="001B7573"/>
    <w:rsid w:val="001B7B67"/>
    <w:rsid w:val="001B7BA5"/>
    <w:rsid w:val="001B7C36"/>
    <w:rsid w:val="001B7CFF"/>
    <w:rsid w:val="001B7D9E"/>
    <w:rsid w:val="001B7F98"/>
    <w:rsid w:val="001C022C"/>
    <w:rsid w:val="001C030D"/>
    <w:rsid w:val="001C0326"/>
    <w:rsid w:val="001C092A"/>
    <w:rsid w:val="001C1055"/>
    <w:rsid w:val="001C149A"/>
    <w:rsid w:val="001C186E"/>
    <w:rsid w:val="001C1B6A"/>
    <w:rsid w:val="001C1BD6"/>
    <w:rsid w:val="001C1DD2"/>
    <w:rsid w:val="001C20E7"/>
    <w:rsid w:val="001C23C2"/>
    <w:rsid w:val="001C268A"/>
    <w:rsid w:val="001C2944"/>
    <w:rsid w:val="001C2ADA"/>
    <w:rsid w:val="001C3A20"/>
    <w:rsid w:val="001C3A86"/>
    <w:rsid w:val="001C3B7A"/>
    <w:rsid w:val="001C439A"/>
    <w:rsid w:val="001C43BF"/>
    <w:rsid w:val="001C470C"/>
    <w:rsid w:val="001C4C8F"/>
    <w:rsid w:val="001C51A2"/>
    <w:rsid w:val="001C5628"/>
    <w:rsid w:val="001C5AE1"/>
    <w:rsid w:val="001C5C0E"/>
    <w:rsid w:val="001C5D03"/>
    <w:rsid w:val="001C5E8E"/>
    <w:rsid w:val="001C6237"/>
    <w:rsid w:val="001C658A"/>
    <w:rsid w:val="001C6734"/>
    <w:rsid w:val="001C6A43"/>
    <w:rsid w:val="001C7934"/>
    <w:rsid w:val="001C7B5E"/>
    <w:rsid w:val="001C7F00"/>
    <w:rsid w:val="001D0BDF"/>
    <w:rsid w:val="001D0CE3"/>
    <w:rsid w:val="001D121D"/>
    <w:rsid w:val="001D1549"/>
    <w:rsid w:val="001D15BA"/>
    <w:rsid w:val="001D17BA"/>
    <w:rsid w:val="001D1972"/>
    <w:rsid w:val="001D19DA"/>
    <w:rsid w:val="001D1ABD"/>
    <w:rsid w:val="001D1C7C"/>
    <w:rsid w:val="001D1D3F"/>
    <w:rsid w:val="001D1DCD"/>
    <w:rsid w:val="001D2263"/>
    <w:rsid w:val="001D22F2"/>
    <w:rsid w:val="001D2727"/>
    <w:rsid w:val="001D2D62"/>
    <w:rsid w:val="001D2DD9"/>
    <w:rsid w:val="001D3AB4"/>
    <w:rsid w:val="001D3E3C"/>
    <w:rsid w:val="001D4702"/>
    <w:rsid w:val="001D4891"/>
    <w:rsid w:val="001D4BFC"/>
    <w:rsid w:val="001D4C35"/>
    <w:rsid w:val="001D5181"/>
    <w:rsid w:val="001D548A"/>
    <w:rsid w:val="001D56CC"/>
    <w:rsid w:val="001D6581"/>
    <w:rsid w:val="001D6659"/>
    <w:rsid w:val="001D685C"/>
    <w:rsid w:val="001D713A"/>
    <w:rsid w:val="001D7282"/>
    <w:rsid w:val="001D7D26"/>
    <w:rsid w:val="001D7F3E"/>
    <w:rsid w:val="001E0133"/>
    <w:rsid w:val="001E02CF"/>
    <w:rsid w:val="001E02F9"/>
    <w:rsid w:val="001E0427"/>
    <w:rsid w:val="001E0640"/>
    <w:rsid w:val="001E0835"/>
    <w:rsid w:val="001E0972"/>
    <w:rsid w:val="001E181C"/>
    <w:rsid w:val="001E18E5"/>
    <w:rsid w:val="001E1B4E"/>
    <w:rsid w:val="001E1EFF"/>
    <w:rsid w:val="001E25A9"/>
    <w:rsid w:val="001E2CC5"/>
    <w:rsid w:val="001E35E2"/>
    <w:rsid w:val="001E3889"/>
    <w:rsid w:val="001E4531"/>
    <w:rsid w:val="001E489B"/>
    <w:rsid w:val="001E4F2B"/>
    <w:rsid w:val="001E50E9"/>
    <w:rsid w:val="001E5111"/>
    <w:rsid w:val="001E5FA2"/>
    <w:rsid w:val="001E6615"/>
    <w:rsid w:val="001E6C7F"/>
    <w:rsid w:val="001E74A2"/>
    <w:rsid w:val="001E74F4"/>
    <w:rsid w:val="001E78AD"/>
    <w:rsid w:val="001E7A09"/>
    <w:rsid w:val="001E7D13"/>
    <w:rsid w:val="001E7DD7"/>
    <w:rsid w:val="001F001C"/>
    <w:rsid w:val="001F00AE"/>
    <w:rsid w:val="001F0118"/>
    <w:rsid w:val="001F0380"/>
    <w:rsid w:val="001F0433"/>
    <w:rsid w:val="001F04E2"/>
    <w:rsid w:val="001F06AC"/>
    <w:rsid w:val="001F072F"/>
    <w:rsid w:val="001F0B33"/>
    <w:rsid w:val="001F103F"/>
    <w:rsid w:val="001F1B42"/>
    <w:rsid w:val="001F1CE5"/>
    <w:rsid w:val="001F1F38"/>
    <w:rsid w:val="001F21BB"/>
    <w:rsid w:val="001F2229"/>
    <w:rsid w:val="001F2712"/>
    <w:rsid w:val="001F2955"/>
    <w:rsid w:val="001F2BE9"/>
    <w:rsid w:val="001F32E6"/>
    <w:rsid w:val="001F32FB"/>
    <w:rsid w:val="001F3572"/>
    <w:rsid w:val="001F36A7"/>
    <w:rsid w:val="001F38EF"/>
    <w:rsid w:val="001F3961"/>
    <w:rsid w:val="001F4695"/>
    <w:rsid w:val="001F4A05"/>
    <w:rsid w:val="001F528E"/>
    <w:rsid w:val="001F553B"/>
    <w:rsid w:val="001F5781"/>
    <w:rsid w:val="001F5A45"/>
    <w:rsid w:val="001F5E22"/>
    <w:rsid w:val="001F63A4"/>
    <w:rsid w:val="001F6509"/>
    <w:rsid w:val="001F66BA"/>
    <w:rsid w:val="001F66F0"/>
    <w:rsid w:val="001F6AE0"/>
    <w:rsid w:val="001F6CF1"/>
    <w:rsid w:val="001F6F7B"/>
    <w:rsid w:val="001F74C6"/>
    <w:rsid w:val="001F76BD"/>
    <w:rsid w:val="001F7AA9"/>
    <w:rsid w:val="00200099"/>
    <w:rsid w:val="00200190"/>
    <w:rsid w:val="00200240"/>
    <w:rsid w:val="002008C5"/>
    <w:rsid w:val="00200F69"/>
    <w:rsid w:val="00200FAB"/>
    <w:rsid w:val="00201196"/>
    <w:rsid w:val="00202260"/>
    <w:rsid w:val="002022D8"/>
    <w:rsid w:val="00202527"/>
    <w:rsid w:val="0020270A"/>
    <w:rsid w:val="0020296A"/>
    <w:rsid w:val="00202AEA"/>
    <w:rsid w:val="00202BE6"/>
    <w:rsid w:val="00202FC1"/>
    <w:rsid w:val="0020356C"/>
    <w:rsid w:val="00203D9D"/>
    <w:rsid w:val="00204847"/>
    <w:rsid w:val="0020496F"/>
    <w:rsid w:val="00204DA1"/>
    <w:rsid w:val="002052A3"/>
    <w:rsid w:val="00205580"/>
    <w:rsid w:val="0020583A"/>
    <w:rsid w:val="00205A47"/>
    <w:rsid w:val="00205C9D"/>
    <w:rsid w:val="00205E94"/>
    <w:rsid w:val="00206039"/>
    <w:rsid w:val="00206602"/>
    <w:rsid w:val="00206FC4"/>
    <w:rsid w:val="00207C1B"/>
    <w:rsid w:val="00210028"/>
    <w:rsid w:val="00210171"/>
    <w:rsid w:val="0021017A"/>
    <w:rsid w:val="002105B2"/>
    <w:rsid w:val="00210A35"/>
    <w:rsid w:val="00210C91"/>
    <w:rsid w:val="0021127F"/>
    <w:rsid w:val="002114E2"/>
    <w:rsid w:val="0021158B"/>
    <w:rsid w:val="002120C8"/>
    <w:rsid w:val="00212103"/>
    <w:rsid w:val="002129FF"/>
    <w:rsid w:val="00212B4A"/>
    <w:rsid w:val="00212B7B"/>
    <w:rsid w:val="00212C2B"/>
    <w:rsid w:val="00212E1E"/>
    <w:rsid w:val="00212E81"/>
    <w:rsid w:val="00212F70"/>
    <w:rsid w:val="0021350B"/>
    <w:rsid w:val="002135C1"/>
    <w:rsid w:val="00213AFE"/>
    <w:rsid w:val="00213DB2"/>
    <w:rsid w:val="00214089"/>
    <w:rsid w:val="00214405"/>
    <w:rsid w:val="0021449B"/>
    <w:rsid w:val="002147CB"/>
    <w:rsid w:val="0021506E"/>
    <w:rsid w:val="00215127"/>
    <w:rsid w:val="002152DF"/>
    <w:rsid w:val="002156D7"/>
    <w:rsid w:val="0021578E"/>
    <w:rsid w:val="002159D7"/>
    <w:rsid w:val="002166FB"/>
    <w:rsid w:val="00216750"/>
    <w:rsid w:val="00216A58"/>
    <w:rsid w:val="00216E99"/>
    <w:rsid w:val="00216ECC"/>
    <w:rsid w:val="00217781"/>
    <w:rsid w:val="00217A7E"/>
    <w:rsid w:val="00217C9F"/>
    <w:rsid w:val="0022045D"/>
    <w:rsid w:val="00220D10"/>
    <w:rsid w:val="00220FCA"/>
    <w:rsid w:val="00221536"/>
    <w:rsid w:val="00221A2F"/>
    <w:rsid w:val="00221FEA"/>
    <w:rsid w:val="00222172"/>
    <w:rsid w:val="0022219E"/>
    <w:rsid w:val="002222D7"/>
    <w:rsid w:val="002225BB"/>
    <w:rsid w:val="00222788"/>
    <w:rsid w:val="00222DCF"/>
    <w:rsid w:val="00222F02"/>
    <w:rsid w:val="0022344A"/>
    <w:rsid w:val="00223452"/>
    <w:rsid w:val="00223CE8"/>
    <w:rsid w:val="00224C69"/>
    <w:rsid w:val="00224F3A"/>
    <w:rsid w:val="00224FAE"/>
    <w:rsid w:val="0022513A"/>
    <w:rsid w:val="0022517D"/>
    <w:rsid w:val="002258A6"/>
    <w:rsid w:val="00225C0E"/>
    <w:rsid w:val="002266B7"/>
    <w:rsid w:val="00226743"/>
    <w:rsid w:val="002269B5"/>
    <w:rsid w:val="00227B74"/>
    <w:rsid w:val="00227CC8"/>
    <w:rsid w:val="00230527"/>
    <w:rsid w:val="0023090C"/>
    <w:rsid w:val="00230BFC"/>
    <w:rsid w:val="00230FBA"/>
    <w:rsid w:val="00231865"/>
    <w:rsid w:val="002319A0"/>
    <w:rsid w:val="00231D2D"/>
    <w:rsid w:val="00232146"/>
    <w:rsid w:val="0023216E"/>
    <w:rsid w:val="002322DC"/>
    <w:rsid w:val="002323D4"/>
    <w:rsid w:val="00232509"/>
    <w:rsid w:val="002328C3"/>
    <w:rsid w:val="00232B5D"/>
    <w:rsid w:val="002337A3"/>
    <w:rsid w:val="002338A1"/>
    <w:rsid w:val="002338EF"/>
    <w:rsid w:val="002339BB"/>
    <w:rsid w:val="00233BC9"/>
    <w:rsid w:val="00233D0B"/>
    <w:rsid w:val="00233FC1"/>
    <w:rsid w:val="00234013"/>
    <w:rsid w:val="00234141"/>
    <w:rsid w:val="002342C7"/>
    <w:rsid w:val="00234346"/>
    <w:rsid w:val="002344B7"/>
    <w:rsid w:val="002346FD"/>
    <w:rsid w:val="002348CD"/>
    <w:rsid w:val="00234A10"/>
    <w:rsid w:val="00234B25"/>
    <w:rsid w:val="002351D3"/>
    <w:rsid w:val="0023573A"/>
    <w:rsid w:val="00235C73"/>
    <w:rsid w:val="00235F91"/>
    <w:rsid w:val="00236033"/>
    <w:rsid w:val="0023622D"/>
    <w:rsid w:val="00236276"/>
    <w:rsid w:val="00236423"/>
    <w:rsid w:val="0023660F"/>
    <w:rsid w:val="00236760"/>
    <w:rsid w:val="002371FB"/>
    <w:rsid w:val="002372E5"/>
    <w:rsid w:val="002373C4"/>
    <w:rsid w:val="00237571"/>
    <w:rsid w:val="00237F45"/>
    <w:rsid w:val="0024002B"/>
    <w:rsid w:val="002401C0"/>
    <w:rsid w:val="002402A2"/>
    <w:rsid w:val="00240378"/>
    <w:rsid w:val="002411CF"/>
    <w:rsid w:val="00241646"/>
    <w:rsid w:val="002421C8"/>
    <w:rsid w:val="0024262E"/>
    <w:rsid w:val="00242BE3"/>
    <w:rsid w:val="00242C18"/>
    <w:rsid w:val="00243312"/>
    <w:rsid w:val="002437B5"/>
    <w:rsid w:val="00243916"/>
    <w:rsid w:val="002439A3"/>
    <w:rsid w:val="00243B73"/>
    <w:rsid w:val="00243C14"/>
    <w:rsid w:val="00243CD0"/>
    <w:rsid w:val="00243E9C"/>
    <w:rsid w:val="00243F30"/>
    <w:rsid w:val="00244107"/>
    <w:rsid w:val="00244ADD"/>
    <w:rsid w:val="00244B1D"/>
    <w:rsid w:val="00244C49"/>
    <w:rsid w:val="00244C9B"/>
    <w:rsid w:val="00245379"/>
    <w:rsid w:val="00246341"/>
    <w:rsid w:val="0024658F"/>
    <w:rsid w:val="00246775"/>
    <w:rsid w:val="00246AAD"/>
    <w:rsid w:val="002471CC"/>
    <w:rsid w:val="002471DE"/>
    <w:rsid w:val="00247202"/>
    <w:rsid w:val="00247502"/>
    <w:rsid w:val="00247677"/>
    <w:rsid w:val="00247A06"/>
    <w:rsid w:val="00247B6A"/>
    <w:rsid w:val="00250062"/>
    <w:rsid w:val="00250325"/>
    <w:rsid w:val="0025067F"/>
    <w:rsid w:val="002509A8"/>
    <w:rsid w:val="00250A71"/>
    <w:rsid w:val="00250AB2"/>
    <w:rsid w:val="00250D89"/>
    <w:rsid w:val="00250FAF"/>
    <w:rsid w:val="0025130D"/>
    <w:rsid w:val="00251A58"/>
    <w:rsid w:val="00251A97"/>
    <w:rsid w:val="00251BAD"/>
    <w:rsid w:val="00251C42"/>
    <w:rsid w:val="00251C86"/>
    <w:rsid w:val="0025200C"/>
    <w:rsid w:val="002520BE"/>
    <w:rsid w:val="00252B24"/>
    <w:rsid w:val="00253859"/>
    <w:rsid w:val="00253AC7"/>
    <w:rsid w:val="00253EA9"/>
    <w:rsid w:val="00254067"/>
    <w:rsid w:val="00254887"/>
    <w:rsid w:val="002548FD"/>
    <w:rsid w:val="00254A51"/>
    <w:rsid w:val="00254AA9"/>
    <w:rsid w:val="00254E8E"/>
    <w:rsid w:val="002552CF"/>
    <w:rsid w:val="002554E3"/>
    <w:rsid w:val="002554E7"/>
    <w:rsid w:val="00255BF3"/>
    <w:rsid w:val="00255BFB"/>
    <w:rsid w:val="00255E9F"/>
    <w:rsid w:val="002560DE"/>
    <w:rsid w:val="0025657E"/>
    <w:rsid w:val="002569F2"/>
    <w:rsid w:val="00256C3B"/>
    <w:rsid w:val="002579C9"/>
    <w:rsid w:val="00260223"/>
    <w:rsid w:val="002609CC"/>
    <w:rsid w:val="00260BB5"/>
    <w:rsid w:val="002611B3"/>
    <w:rsid w:val="002612AD"/>
    <w:rsid w:val="0026167A"/>
    <w:rsid w:val="00261681"/>
    <w:rsid w:val="00261807"/>
    <w:rsid w:val="002619F5"/>
    <w:rsid w:val="00261D85"/>
    <w:rsid w:val="00261F1D"/>
    <w:rsid w:val="00261F43"/>
    <w:rsid w:val="00261F95"/>
    <w:rsid w:val="00262BBF"/>
    <w:rsid w:val="00262DFA"/>
    <w:rsid w:val="00263422"/>
    <w:rsid w:val="00263468"/>
    <w:rsid w:val="00263A1D"/>
    <w:rsid w:val="00263DDE"/>
    <w:rsid w:val="0026418E"/>
    <w:rsid w:val="00264735"/>
    <w:rsid w:val="00264C77"/>
    <w:rsid w:val="00264CC5"/>
    <w:rsid w:val="00264D6C"/>
    <w:rsid w:val="00265384"/>
    <w:rsid w:val="00265408"/>
    <w:rsid w:val="002657B3"/>
    <w:rsid w:val="0026593F"/>
    <w:rsid w:val="00266518"/>
    <w:rsid w:val="00266625"/>
    <w:rsid w:val="0026673E"/>
    <w:rsid w:val="00266744"/>
    <w:rsid w:val="002667AD"/>
    <w:rsid w:val="00266812"/>
    <w:rsid w:val="00266963"/>
    <w:rsid w:val="00266C31"/>
    <w:rsid w:val="00266EC1"/>
    <w:rsid w:val="00266FA2"/>
    <w:rsid w:val="00266FEA"/>
    <w:rsid w:val="002674DE"/>
    <w:rsid w:val="00267636"/>
    <w:rsid w:val="00267946"/>
    <w:rsid w:val="00267CFA"/>
    <w:rsid w:val="00267D93"/>
    <w:rsid w:val="0027005B"/>
    <w:rsid w:val="002709BC"/>
    <w:rsid w:val="00270DFE"/>
    <w:rsid w:val="00270FBC"/>
    <w:rsid w:val="00270FE6"/>
    <w:rsid w:val="00271619"/>
    <w:rsid w:val="00271716"/>
    <w:rsid w:val="002726FE"/>
    <w:rsid w:val="00272EB5"/>
    <w:rsid w:val="00273038"/>
    <w:rsid w:val="0027303E"/>
    <w:rsid w:val="0027354C"/>
    <w:rsid w:val="00273B8F"/>
    <w:rsid w:val="00273F71"/>
    <w:rsid w:val="0027556C"/>
    <w:rsid w:val="0027558D"/>
    <w:rsid w:val="0027563B"/>
    <w:rsid w:val="002758E6"/>
    <w:rsid w:val="00275C1A"/>
    <w:rsid w:val="00275DC7"/>
    <w:rsid w:val="00275F46"/>
    <w:rsid w:val="002760B9"/>
    <w:rsid w:val="002764C5"/>
    <w:rsid w:val="00276910"/>
    <w:rsid w:val="00276A21"/>
    <w:rsid w:val="00276EA4"/>
    <w:rsid w:val="00276F86"/>
    <w:rsid w:val="00277108"/>
    <w:rsid w:val="002776E9"/>
    <w:rsid w:val="00277F52"/>
    <w:rsid w:val="00280188"/>
    <w:rsid w:val="002801C3"/>
    <w:rsid w:val="00280592"/>
    <w:rsid w:val="00280C72"/>
    <w:rsid w:val="00280CEB"/>
    <w:rsid w:val="00280D38"/>
    <w:rsid w:val="00280F2D"/>
    <w:rsid w:val="002812F3"/>
    <w:rsid w:val="002815FA"/>
    <w:rsid w:val="00281CA1"/>
    <w:rsid w:val="00281F21"/>
    <w:rsid w:val="00281F35"/>
    <w:rsid w:val="00282279"/>
    <w:rsid w:val="00282636"/>
    <w:rsid w:val="00282855"/>
    <w:rsid w:val="00282A67"/>
    <w:rsid w:val="00282FFA"/>
    <w:rsid w:val="002835D8"/>
    <w:rsid w:val="00283768"/>
    <w:rsid w:val="0028382F"/>
    <w:rsid w:val="0028398E"/>
    <w:rsid w:val="00283B9B"/>
    <w:rsid w:val="00283CA8"/>
    <w:rsid w:val="002844EC"/>
    <w:rsid w:val="00284708"/>
    <w:rsid w:val="00284CC6"/>
    <w:rsid w:val="002850AB"/>
    <w:rsid w:val="002851D8"/>
    <w:rsid w:val="00285625"/>
    <w:rsid w:val="00285AE0"/>
    <w:rsid w:val="00285B53"/>
    <w:rsid w:val="00285E7F"/>
    <w:rsid w:val="00285EB5"/>
    <w:rsid w:val="0028610A"/>
    <w:rsid w:val="00286228"/>
    <w:rsid w:val="00286608"/>
    <w:rsid w:val="00286895"/>
    <w:rsid w:val="002869A4"/>
    <w:rsid w:val="002869D1"/>
    <w:rsid w:val="00286AB1"/>
    <w:rsid w:val="00286C95"/>
    <w:rsid w:val="002870AF"/>
    <w:rsid w:val="00287228"/>
    <w:rsid w:val="0028740B"/>
    <w:rsid w:val="002874AB"/>
    <w:rsid w:val="002876D0"/>
    <w:rsid w:val="00287A41"/>
    <w:rsid w:val="00290149"/>
    <w:rsid w:val="00290160"/>
    <w:rsid w:val="00290245"/>
    <w:rsid w:val="002902C0"/>
    <w:rsid w:val="002902DB"/>
    <w:rsid w:val="0029031E"/>
    <w:rsid w:val="00290650"/>
    <w:rsid w:val="00290B03"/>
    <w:rsid w:val="002910AC"/>
    <w:rsid w:val="00291349"/>
    <w:rsid w:val="0029148B"/>
    <w:rsid w:val="002916AB"/>
    <w:rsid w:val="0029175E"/>
    <w:rsid w:val="00291925"/>
    <w:rsid w:val="00291AFC"/>
    <w:rsid w:val="00291BA9"/>
    <w:rsid w:val="00291D30"/>
    <w:rsid w:val="002920C6"/>
    <w:rsid w:val="002923D0"/>
    <w:rsid w:val="002924C6"/>
    <w:rsid w:val="00292694"/>
    <w:rsid w:val="002926F2"/>
    <w:rsid w:val="00293013"/>
    <w:rsid w:val="0029305A"/>
    <w:rsid w:val="0029327B"/>
    <w:rsid w:val="00293A82"/>
    <w:rsid w:val="00293EE4"/>
    <w:rsid w:val="002941C3"/>
    <w:rsid w:val="0029424B"/>
    <w:rsid w:val="0029458E"/>
    <w:rsid w:val="002945EB"/>
    <w:rsid w:val="00294675"/>
    <w:rsid w:val="002949B1"/>
    <w:rsid w:val="00294CD9"/>
    <w:rsid w:val="00295178"/>
    <w:rsid w:val="00295996"/>
    <w:rsid w:val="002959C9"/>
    <w:rsid w:val="00295CE1"/>
    <w:rsid w:val="00295D21"/>
    <w:rsid w:val="00295F19"/>
    <w:rsid w:val="002962D3"/>
    <w:rsid w:val="0029669C"/>
    <w:rsid w:val="00296D61"/>
    <w:rsid w:val="00296D90"/>
    <w:rsid w:val="002970F6"/>
    <w:rsid w:val="002973ED"/>
    <w:rsid w:val="00297AC1"/>
    <w:rsid w:val="00297E65"/>
    <w:rsid w:val="00297F3E"/>
    <w:rsid w:val="00297FD0"/>
    <w:rsid w:val="002A0157"/>
    <w:rsid w:val="002A0538"/>
    <w:rsid w:val="002A0672"/>
    <w:rsid w:val="002A1A08"/>
    <w:rsid w:val="002A2022"/>
    <w:rsid w:val="002A28FD"/>
    <w:rsid w:val="002A2D4A"/>
    <w:rsid w:val="002A321D"/>
    <w:rsid w:val="002A330D"/>
    <w:rsid w:val="002A36DA"/>
    <w:rsid w:val="002A378F"/>
    <w:rsid w:val="002A37E6"/>
    <w:rsid w:val="002A3B09"/>
    <w:rsid w:val="002A3B6B"/>
    <w:rsid w:val="002A3F26"/>
    <w:rsid w:val="002A4320"/>
    <w:rsid w:val="002A438D"/>
    <w:rsid w:val="002A45C7"/>
    <w:rsid w:val="002A46E9"/>
    <w:rsid w:val="002A47AE"/>
    <w:rsid w:val="002A47E2"/>
    <w:rsid w:val="002A4AEE"/>
    <w:rsid w:val="002A4B5B"/>
    <w:rsid w:val="002A4D5C"/>
    <w:rsid w:val="002A4D93"/>
    <w:rsid w:val="002A4F03"/>
    <w:rsid w:val="002A4F82"/>
    <w:rsid w:val="002A5370"/>
    <w:rsid w:val="002A53D4"/>
    <w:rsid w:val="002A5689"/>
    <w:rsid w:val="002A5744"/>
    <w:rsid w:val="002A5821"/>
    <w:rsid w:val="002A5996"/>
    <w:rsid w:val="002A5A2A"/>
    <w:rsid w:val="002A5BD6"/>
    <w:rsid w:val="002A5E18"/>
    <w:rsid w:val="002A6271"/>
    <w:rsid w:val="002A628D"/>
    <w:rsid w:val="002A6698"/>
    <w:rsid w:val="002A675C"/>
    <w:rsid w:val="002A685C"/>
    <w:rsid w:val="002A691D"/>
    <w:rsid w:val="002A69F6"/>
    <w:rsid w:val="002A6A4F"/>
    <w:rsid w:val="002A6C8C"/>
    <w:rsid w:val="002A6E7F"/>
    <w:rsid w:val="002A6F30"/>
    <w:rsid w:val="002A73CD"/>
    <w:rsid w:val="002A79F3"/>
    <w:rsid w:val="002A7A2A"/>
    <w:rsid w:val="002B0499"/>
    <w:rsid w:val="002B145C"/>
    <w:rsid w:val="002B1806"/>
    <w:rsid w:val="002B189F"/>
    <w:rsid w:val="002B19D3"/>
    <w:rsid w:val="002B1B3F"/>
    <w:rsid w:val="002B1BF1"/>
    <w:rsid w:val="002B1D62"/>
    <w:rsid w:val="002B1F9B"/>
    <w:rsid w:val="002B21B5"/>
    <w:rsid w:val="002B287A"/>
    <w:rsid w:val="002B2D52"/>
    <w:rsid w:val="002B30FF"/>
    <w:rsid w:val="002B3105"/>
    <w:rsid w:val="002B3243"/>
    <w:rsid w:val="002B333D"/>
    <w:rsid w:val="002B3D9E"/>
    <w:rsid w:val="002B43F9"/>
    <w:rsid w:val="002B49BE"/>
    <w:rsid w:val="002B5A63"/>
    <w:rsid w:val="002B6059"/>
    <w:rsid w:val="002B6607"/>
    <w:rsid w:val="002B6641"/>
    <w:rsid w:val="002B696A"/>
    <w:rsid w:val="002B6BAC"/>
    <w:rsid w:val="002B6FAE"/>
    <w:rsid w:val="002B7380"/>
    <w:rsid w:val="002B7655"/>
    <w:rsid w:val="002B78B3"/>
    <w:rsid w:val="002B78EA"/>
    <w:rsid w:val="002C0225"/>
    <w:rsid w:val="002C02C8"/>
    <w:rsid w:val="002C0465"/>
    <w:rsid w:val="002C0AA9"/>
    <w:rsid w:val="002C0D96"/>
    <w:rsid w:val="002C1201"/>
    <w:rsid w:val="002C20CF"/>
    <w:rsid w:val="002C23B9"/>
    <w:rsid w:val="002C2839"/>
    <w:rsid w:val="002C3188"/>
    <w:rsid w:val="002C32E7"/>
    <w:rsid w:val="002C362A"/>
    <w:rsid w:val="002C3700"/>
    <w:rsid w:val="002C39C1"/>
    <w:rsid w:val="002C3AF7"/>
    <w:rsid w:val="002C3B85"/>
    <w:rsid w:val="002C4756"/>
    <w:rsid w:val="002C4CF1"/>
    <w:rsid w:val="002C4E9A"/>
    <w:rsid w:val="002C58EF"/>
    <w:rsid w:val="002C590D"/>
    <w:rsid w:val="002C59B5"/>
    <w:rsid w:val="002C5DDF"/>
    <w:rsid w:val="002C61D3"/>
    <w:rsid w:val="002C62F3"/>
    <w:rsid w:val="002C67E4"/>
    <w:rsid w:val="002C6C07"/>
    <w:rsid w:val="002C6C81"/>
    <w:rsid w:val="002C6C8B"/>
    <w:rsid w:val="002C7320"/>
    <w:rsid w:val="002C7524"/>
    <w:rsid w:val="002C78D0"/>
    <w:rsid w:val="002C7AD8"/>
    <w:rsid w:val="002C7BF6"/>
    <w:rsid w:val="002D0036"/>
    <w:rsid w:val="002D0083"/>
    <w:rsid w:val="002D012B"/>
    <w:rsid w:val="002D060D"/>
    <w:rsid w:val="002D095F"/>
    <w:rsid w:val="002D1122"/>
    <w:rsid w:val="002D149D"/>
    <w:rsid w:val="002D175D"/>
    <w:rsid w:val="002D1CE3"/>
    <w:rsid w:val="002D228F"/>
    <w:rsid w:val="002D27E5"/>
    <w:rsid w:val="002D3246"/>
    <w:rsid w:val="002D325D"/>
    <w:rsid w:val="002D3406"/>
    <w:rsid w:val="002D3596"/>
    <w:rsid w:val="002D3DB0"/>
    <w:rsid w:val="002D40A0"/>
    <w:rsid w:val="002D4111"/>
    <w:rsid w:val="002D42A6"/>
    <w:rsid w:val="002D4D67"/>
    <w:rsid w:val="002D509F"/>
    <w:rsid w:val="002D547E"/>
    <w:rsid w:val="002D56E4"/>
    <w:rsid w:val="002D5BDE"/>
    <w:rsid w:val="002D5F6E"/>
    <w:rsid w:val="002D618B"/>
    <w:rsid w:val="002D63AB"/>
    <w:rsid w:val="002D6E76"/>
    <w:rsid w:val="002D708D"/>
    <w:rsid w:val="002D70B4"/>
    <w:rsid w:val="002D760C"/>
    <w:rsid w:val="002D7E0A"/>
    <w:rsid w:val="002D7FD3"/>
    <w:rsid w:val="002E04E5"/>
    <w:rsid w:val="002E08B6"/>
    <w:rsid w:val="002E08E6"/>
    <w:rsid w:val="002E1A2B"/>
    <w:rsid w:val="002E1AEE"/>
    <w:rsid w:val="002E1B58"/>
    <w:rsid w:val="002E1BEC"/>
    <w:rsid w:val="002E1BEF"/>
    <w:rsid w:val="002E226E"/>
    <w:rsid w:val="002E2883"/>
    <w:rsid w:val="002E2902"/>
    <w:rsid w:val="002E29B9"/>
    <w:rsid w:val="002E2F48"/>
    <w:rsid w:val="002E3531"/>
    <w:rsid w:val="002E3876"/>
    <w:rsid w:val="002E4382"/>
    <w:rsid w:val="002E4447"/>
    <w:rsid w:val="002E45EF"/>
    <w:rsid w:val="002E47FF"/>
    <w:rsid w:val="002E481C"/>
    <w:rsid w:val="002E493B"/>
    <w:rsid w:val="002E4CBD"/>
    <w:rsid w:val="002E5387"/>
    <w:rsid w:val="002E562B"/>
    <w:rsid w:val="002E572C"/>
    <w:rsid w:val="002E5AC6"/>
    <w:rsid w:val="002E5D80"/>
    <w:rsid w:val="002E5EB7"/>
    <w:rsid w:val="002E60E9"/>
    <w:rsid w:val="002E619F"/>
    <w:rsid w:val="002E6406"/>
    <w:rsid w:val="002E64FB"/>
    <w:rsid w:val="002E66C7"/>
    <w:rsid w:val="002E6739"/>
    <w:rsid w:val="002E6780"/>
    <w:rsid w:val="002E695A"/>
    <w:rsid w:val="002E707A"/>
    <w:rsid w:val="002E70D2"/>
    <w:rsid w:val="002E711A"/>
    <w:rsid w:val="002E7138"/>
    <w:rsid w:val="002E7558"/>
    <w:rsid w:val="002E7962"/>
    <w:rsid w:val="002E7A47"/>
    <w:rsid w:val="002F09D3"/>
    <w:rsid w:val="002F0ECE"/>
    <w:rsid w:val="002F1026"/>
    <w:rsid w:val="002F1056"/>
    <w:rsid w:val="002F108A"/>
    <w:rsid w:val="002F1502"/>
    <w:rsid w:val="002F185E"/>
    <w:rsid w:val="002F1CC1"/>
    <w:rsid w:val="002F25BE"/>
    <w:rsid w:val="002F28A7"/>
    <w:rsid w:val="002F2B62"/>
    <w:rsid w:val="002F2EF9"/>
    <w:rsid w:val="002F35A8"/>
    <w:rsid w:val="002F3D05"/>
    <w:rsid w:val="002F3D4B"/>
    <w:rsid w:val="002F3F21"/>
    <w:rsid w:val="002F41F6"/>
    <w:rsid w:val="002F485A"/>
    <w:rsid w:val="002F48A4"/>
    <w:rsid w:val="002F4968"/>
    <w:rsid w:val="002F4984"/>
    <w:rsid w:val="002F4AD5"/>
    <w:rsid w:val="002F4E6C"/>
    <w:rsid w:val="002F4EDB"/>
    <w:rsid w:val="002F5212"/>
    <w:rsid w:val="002F53DB"/>
    <w:rsid w:val="002F543A"/>
    <w:rsid w:val="002F5446"/>
    <w:rsid w:val="002F558F"/>
    <w:rsid w:val="002F569D"/>
    <w:rsid w:val="002F56FC"/>
    <w:rsid w:val="002F5794"/>
    <w:rsid w:val="002F5B35"/>
    <w:rsid w:val="002F5DA0"/>
    <w:rsid w:val="002F5F71"/>
    <w:rsid w:val="002F656C"/>
    <w:rsid w:val="002F677D"/>
    <w:rsid w:val="002F67CA"/>
    <w:rsid w:val="002F6D66"/>
    <w:rsid w:val="002F73B1"/>
    <w:rsid w:val="002F79CE"/>
    <w:rsid w:val="002F7A9D"/>
    <w:rsid w:val="002F7BAA"/>
    <w:rsid w:val="00300191"/>
    <w:rsid w:val="0030094A"/>
    <w:rsid w:val="003009C3"/>
    <w:rsid w:val="00300B93"/>
    <w:rsid w:val="00300C2D"/>
    <w:rsid w:val="00300F11"/>
    <w:rsid w:val="003012B8"/>
    <w:rsid w:val="00301384"/>
    <w:rsid w:val="003025D9"/>
    <w:rsid w:val="003027C9"/>
    <w:rsid w:val="00302FD7"/>
    <w:rsid w:val="003033F6"/>
    <w:rsid w:val="00303522"/>
    <w:rsid w:val="0030368E"/>
    <w:rsid w:val="003037ED"/>
    <w:rsid w:val="00303B14"/>
    <w:rsid w:val="00303CA2"/>
    <w:rsid w:val="00304259"/>
    <w:rsid w:val="0030450B"/>
    <w:rsid w:val="00304A18"/>
    <w:rsid w:val="00304B47"/>
    <w:rsid w:val="003055AE"/>
    <w:rsid w:val="003058C8"/>
    <w:rsid w:val="003066F3"/>
    <w:rsid w:val="00306CAB"/>
    <w:rsid w:val="00307527"/>
    <w:rsid w:val="00307572"/>
    <w:rsid w:val="00307828"/>
    <w:rsid w:val="00307A25"/>
    <w:rsid w:val="0031092F"/>
    <w:rsid w:val="00310ADA"/>
    <w:rsid w:val="00310B7C"/>
    <w:rsid w:val="00310D37"/>
    <w:rsid w:val="00310DAB"/>
    <w:rsid w:val="00311060"/>
    <w:rsid w:val="00311193"/>
    <w:rsid w:val="003115B1"/>
    <w:rsid w:val="00311708"/>
    <w:rsid w:val="00312327"/>
    <w:rsid w:val="003124CD"/>
    <w:rsid w:val="00312B24"/>
    <w:rsid w:val="00312CBB"/>
    <w:rsid w:val="00312F94"/>
    <w:rsid w:val="0031309B"/>
    <w:rsid w:val="00313120"/>
    <w:rsid w:val="003131E9"/>
    <w:rsid w:val="0031333B"/>
    <w:rsid w:val="0031344C"/>
    <w:rsid w:val="00313C9F"/>
    <w:rsid w:val="00313CAC"/>
    <w:rsid w:val="00313F59"/>
    <w:rsid w:val="0031448C"/>
    <w:rsid w:val="00314760"/>
    <w:rsid w:val="00314C6D"/>
    <w:rsid w:val="00315468"/>
    <w:rsid w:val="0031568A"/>
    <w:rsid w:val="00315A93"/>
    <w:rsid w:val="00315E51"/>
    <w:rsid w:val="0031631A"/>
    <w:rsid w:val="0031668D"/>
    <w:rsid w:val="00316E30"/>
    <w:rsid w:val="0031743D"/>
    <w:rsid w:val="003177A8"/>
    <w:rsid w:val="00317CB7"/>
    <w:rsid w:val="00317DFC"/>
    <w:rsid w:val="0032029C"/>
    <w:rsid w:val="00320A21"/>
    <w:rsid w:val="00320D53"/>
    <w:rsid w:val="00320F02"/>
    <w:rsid w:val="00321475"/>
    <w:rsid w:val="00321794"/>
    <w:rsid w:val="00321ACD"/>
    <w:rsid w:val="00321E0B"/>
    <w:rsid w:val="003224C3"/>
    <w:rsid w:val="00322ACF"/>
    <w:rsid w:val="00322CBE"/>
    <w:rsid w:val="0032313E"/>
    <w:rsid w:val="0032333D"/>
    <w:rsid w:val="00323464"/>
    <w:rsid w:val="003235EB"/>
    <w:rsid w:val="00323AFD"/>
    <w:rsid w:val="00323B3D"/>
    <w:rsid w:val="00323E0C"/>
    <w:rsid w:val="00323F65"/>
    <w:rsid w:val="00323F6A"/>
    <w:rsid w:val="003245E5"/>
    <w:rsid w:val="00324609"/>
    <w:rsid w:val="00324E0C"/>
    <w:rsid w:val="0032506D"/>
    <w:rsid w:val="00325CDF"/>
    <w:rsid w:val="00326048"/>
    <w:rsid w:val="00326116"/>
    <w:rsid w:val="003267B6"/>
    <w:rsid w:val="003268AB"/>
    <w:rsid w:val="00326CBD"/>
    <w:rsid w:val="00326D57"/>
    <w:rsid w:val="0032702B"/>
    <w:rsid w:val="00327293"/>
    <w:rsid w:val="0032734B"/>
    <w:rsid w:val="003274CE"/>
    <w:rsid w:val="00327580"/>
    <w:rsid w:val="003278BC"/>
    <w:rsid w:val="003279B3"/>
    <w:rsid w:val="003279C5"/>
    <w:rsid w:val="0033010D"/>
    <w:rsid w:val="0033047E"/>
    <w:rsid w:val="0033063A"/>
    <w:rsid w:val="00330E85"/>
    <w:rsid w:val="00330F9D"/>
    <w:rsid w:val="0033109A"/>
    <w:rsid w:val="003311B3"/>
    <w:rsid w:val="00331220"/>
    <w:rsid w:val="003314A3"/>
    <w:rsid w:val="00331A42"/>
    <w:rsid w:val="00331A49"/>
    <w:rsid w:val="00331D5D"/>
    <w:rsid w:val="00331FD2"/>
    <w:rsid w:val="0033259E"/>
    <w:rsid w:val="003326B7"/>
    <w:rsid w:val="00332DD5"/>
    <w:rsid w:val="00333086"/>
    <w:rsid w:val="003333C7"/>
    <w:rsid w:val="0033426F"/>
    <w:rsid w:val="003346B9"/>
    <w:rsid w:val="003347A2"/>
    <w:rsid w:val="00334CA6"/>
    <w:rsid w:val="00334CA8"/>
    <w:rsid w:val="00335010"/>
    <w:rsid w:val="003358DC"/>
    <w:rsid w:val="00335FCF"/>
    <w:rsid w:val="003363C3"/>
    <w:rsid w:val="00336625"/>
    <w:rsid w:val="00336779"/>
    <w:rsid w:val="003369A8"/>
    <w:rsid w:val="0033705C"/>
    <w:rsid w:val="0033729A"/>
    <w:rsid w:val="003377C0"/>
    <w:rsid w:val="003379D5"/>
    <w:rsid w:val="00337E02"/>
    <w:rsid w:val="00337F10"/>
    <w:rsid w:val="003400C1"/>
    <w:rsid w:val="00340369"/>
    <w:rsid w:val="00340F79"/>
    <w:rsid w:val="00340FF7"/>
    <w:rsid w:val="00341447"/>
    <w:rsid w:val="0034146F"/>
    <w:rsid w:val="00341803"/>
    <w:rsid w:val="00341B00"/>
    <w:rsid w:val="00341BD3"/>
    <w:rsid w:val="0034208A"/>
    <w:rsid w:val="003421B6"/>
    <w:rsid w:val="003424D3"/>
    <w:rsid w:val="0034251A"/>
    <w:rsid w:val="00342A67"/>
    <w:rsid w:val="00342BCA"/>
    <w:rsid w:val="00342F67"/>
    <w:rsid w:val="00343211"/>
    <w:rsid w:val="00343756"/>
    <w:rsid w:val="003438F4"/>
    <w:rsid w:val="00344A97"/>
    <w:rsid w:val="00344DA2"/>
    <w:rsid w:val="00344EB1"/>
    <w:rsid w:val="003452BC"/>
    <w:rsid w:val="00345DE1"/>
    <w:rsid w:val="003467E3"/>
    <w:rsid w:val="003467F9"/>
    <w:rsid w:val="003470FB"/>
    <w:rsid w:val="003473D7"/>
    <w:rsid w:val="003474AB"/>
    <w:rsid w:val="0034750B"/>
    <w:rsid w:val="0034759D"/>
    <w:rsid w:val="0034764E"/>
    <w:rsid w:val="00347775"/>
    <w:rsid w:val="003479D5"/>
    <w:rsid w:val="00347DDD"/>
    <w:rsid w:val="003500F1"/>
    <w:rsid w:val="0035061B"/>
    <w:rsid w:val="00350FB3"/>
    <w:rsid w:val="00351516"/>
    <w:rsid w:val="00351594"/>
    <w:rsid w:val="00351B10"/>
    <w:rsid w:val="00351C5E"/>
    <w:rsid w:val="003523EF"/>
    <w:rsid w:val="00352C04"/>
    <w:rsid w:val="00353001"/>
    <w:rsid w:val="003536A8"/>
    <w:rsid w:val="003537F1"/>
    <w:rsid w:val="00353A9D"/>
    <w:rsid w:val="00353CCD"/>
    <w:rsid w:val="00353DAB"/>
    <w:rsid w:val="003542CD"/>
    <w:rsid w:val="003544A0"/>
    <w:rsid w:val="003544AF"/>
    <w:rsid w:val="00354656"/>
    <w:rsid w:val="003547F3"/>
    <w:rsid w:val="0035486B"/>
    <w:rsid w:val="0035493A"/>
    <w:rsid w:val="00355677"/>
    <w:rsid w:val="003558FE"/>
    <w:rsid w:val="00355B08"/>
    <w:rsid w:val="00356183"/>
    <w:rsid w:val="00356726"/>
    <w:rsid w:val="003569C6"/>
    <w:rsid w:val="00356D41"/>
    <w:rsid w:val="00356F6C"/>
    <w:rsid w:val="003570CD"/>
    <w:rsid w:val="00357430"/>
    <w:rsid w:val="00357590"/>
    <w:rsid w:val="00357641"/>
    <w:rsid w:val="003578F7"/>
    <w:rsid w:val="00357DCE"/>
    <w:rsid w:val="00357EF0"/>
    <w:rsid w:val="00357F7B"/>
    <w:rsid w:val="00360157"/>
    <w:rsid w:val="003605EE"/>
    <w:rsid w:val="00360621"/>
    <w:rsid w:val="0036076B"/>
    <w:rsid w:val="00360D30"/>
    <w:rsid w:val="00361709"/>
    <w:rsid w:val="00361DD5"/>
    <w:rsid w:val="00361E0A"/>
    <w:rsid w:val="00361FBB"/>
    <w:rsid w:val="00362089"/>
    <w:rsid w:val="003620A8"/>
    <w:rsid w:val="00362534"/>
    <w:rsid w:val="00362768"/>
    <w:rsid w:val="00362869"/>
    <w:rsid w:val="00363676"/>
    <w:rsid w:val="00364908"/>
    <w:rsid w:val="00364AD7"/>
    <w:rsid w:val="00364E4A"/>
    <w:rsid w:val="003653C1"/>
    <w:rsid w:val="00365C0D"/>
    <w:rsid w:val="00365C2C"/>
    <w:rsid w:val="00365D1C"/>
    <w:rsid w:val="00365F01"/>
    <w:rsid w:val="00365F2A"/>
    <w:rsid w:val="0036655F"/>
    <w:rsid w:val="00366796"/>
    <w:rsid w:val="003668D1"/>
    <w:rsid w:val="00366A75"/>
    <w:rsid w:val="00366F10"/>
    <w:rsid w:val="00366FB7"/>
    <w:rsid w:val="00366FFA"/>
    <w:rsid w:val="00367323"/>
    <w:rsid w:val="00367B48"/>
    <w:rsid w:val="00367D24"/>
    <w:rsid w:val="00367F6D"/>
    <w:rsid w:val="0037032A"/>
    <w:rsid w:val="00370B41"/>
    <w:rsid w:val="00370C0B"/>
    <w:rsid w:val="00371491"/>
    <w:rsid w:val="00371638"/>
    <w:rsid w:val="00371847"/>
    <w:rsid w:val="00371CD4"/>
    <w:rsid w:val="00371DDB"/>
    <w:rsid w:val="00371EC2"/>
    <w:rsid w:val="00372533"/>
    <w:rsid w:val="003726CD"/>
    <w:rsid w:val="00372ACA"/>
    <w:rsid w:val="00373714"/>
    <w:rsid w:val="0037415E"/>
    <w:rsid w:val="00374254"/>
    <w:rsid w:val="00374505"/>
    <w:rsid w:val="00374588"/>
    <w:rsid w:val="00374702"/>
    <w:rsid w:val="0037496D"/>
    <w:rsid w:val="003750E7"/>
    <w:rsid w:val="003752B5"/>
    <w:rsid w:val="003753B5"/>
    <w:rsid w:val="003753CD"/>
    <w:rsid w:val="003755D9"/>
    <w:rsid w:val="00375969"/>
    <w:rsid w:val="00375F48"/>
    <w:rsid w:val="00375F52"/>
    <w:rsid w:val="003763B1"/>
    <w:rsid w:val="0037685E"/>
    <w:rsid w:val="0037713D"/>
    <w:rsid w:val="003773CA"/>
    <w:rsid w:val="003775D1"/>
    <w:rsid w:val="0037780D"/>
    <w:rsid w:val="003778BF"/>
    <w:rsid w:val="00377B4E"/>
    <w:rsid w:val="00377B79"/>
    <w:rsid w:val="00377CFB"/>
    <w:rsid w:val="003803AF"/>
    <w:rsid w:val="00380621"/>
    <w:rsid w:val="00380866"/>
    <w:rsid w:val="003808ED"/>
    <w:rsid w:val="00380B45"/>
    <w:rsid w:val="00381461"/>
    <w:rsid w:val="00381598"/>
    <w:rsid w:val="003817BB"/>
    <w:rsid w:val="00381B3C"/>
    <w:rsid w:val="00381CB3"/>
    <w:rsid w:val="0038203D"/>
    <w:rsid w:val="00382192"/>
    <w:rsid w:val="003822A6"/>
    <w:rsid w:val="003827F6"/>
    <w:rsid w:val="00382A4D"/>
    <w:rsid w:val="00382C9C"/>
    <w:rsid w:val="00382CCA"/>
    <w:rsid w:val="00383965"/>
    <w:rsid w:val="00383CE3"/>
    <w:rsid w:val="003845C9"/>
    <w:rsid w:val="003847F4"/>
    <w:rsid w:val="00384E51"/>
    <w:rsid w:val="003851C1"/>
    <w:rsid w:val="003859CF"/>
    <w:rsid w:val="0038600C"/>
    <w:rsid w:val="00386827"/>
    <w:rsid w:val="00386A18"/>
    <w:rsid w:val="00386AC9"/>
    <w:rsid w:val="00386BEA"/>
    <w:rsid w:val="003871DB"/>
    <w:rsid w:val="00387214"/>
    <w:rsid w:val="003877A8"/>
    <w:rsid w:val="00387FC6"/>
    <w:rsid w:val="00390182"/>
    <w:rsid w:val="00390212"/>
    <w:rsid w:val="00390702"/>
    <w:rsid w:val="0039079F"/>
    <w:rsid w:val="00390D36"/>
    <w:rsid w:val="00390D8C"/>
    <w:rsid w:val="00391205"/>
    <w:rsid w:val="00391527"/>
    <w:rsid w:val="00391838"/>
    <w:rsid w:val="00391D38"/>
    <w:rsid w:val="00392078"/>
    <w:rsid w:val="00392431"/>
    <w:rsid w:val="00392532"/>
    <w:rsid w:val="003925BF"/>
    <w:rsid w:val="003929DD"/>
    <w:rsid w:val="00392C89"/>
    <w:rsid w:val="0039308D"/>
    <w:rsid w:val="00393193"/>
    <w:rsid w:val="00393F47"/>
    <w:rsid w:val="00393F66"/>
    <w:rsid w:val="0039458E"/>
    <w:rsid w:val="00394AD6"/>
    <w:rsid w:val="00394B31"/>
    <w:rsid w:val="00395348"/>
    <w:rsid w:val="00395586"/>
    <w:rsid w:val="00395952"/>
    <w:rsid w:val="00395ADC"/>
    <w:rsid w:val="00396036"/>
    <w:rsid w:val="003960C9"/>
    <w:rsid w:val="0039614E"/>
    <w:rsid w:val="00396423"/>
    <w:rsid w:val="003964A4"/>
    <w:rsid w:val="00396C03"/>
    <w:rsid w:val="00396C92"/>
    <w:rsid w:val="00396D06"/>
    <w:rsid w:val="0039791D"/>
    <w:rsid w:val="00397D5B"/>
    <w:rsid w:val="003A00E3"/>
    <w:rsid w:val="003A042A"/>
    <w:rsid w:val="003A0442"/>
    <w:rsid w:val="003A0707"/>
    <w:rsid w:val="003A1042"/>
    <w:rsid w:val="003A11B1"/>
    <w:rsid w:val="003A1A4C"/>
    <w:rsid w:val="003A1A90"/>
    <w:rsid w:val="003A1C61"/>
    <w:rsid w:val="003A1D4A"/>
    <w:rsid w:val="003A1EE4"/>
    <w:rsid w:val="003A208B"/>
    <w:rsid w:val="003A2613"/>
    <w:rsid w:val="003A3469"/>
    <w:rsid w:val="003A37FC"/>
    <w:rsid w:val="003A3C4B"/>
    <w:rsid w:val="003A3DE1"/>
    <w:rsid w:val="003A3FD0"/>
    <w:rsid w:val="003A45A1"/>
    <w:rsid w:val="003A4885"/>
    <w:rsid w:val="003A4ED9"/>
    <w:rsid w:val="003A564C"/>
    <w:rsid w:val="003A5C2A"/>
    <w:rsid w:val="003A6066"/>
    <w:rsid w:val="003A69E2"/>
    <w:rsid w:val="003A6DA0"/>
    <w:rsid w:val="003A6FAA"/>
    <w:rsid w:val="003A71E0"/>
    <w:rsid w:val="003A740D"/>
    <w:rsid w:val="003A74FF"/>
    <w:rsid w:val="003A7860"/>
    <w:rsid w:val="003A7927"/>
    <w:rsid w:val="003A7A29"/>
    <w:rsid w:val="003A7BF8"/>
    <w:rsid w:val="003B0288"/>
    <w:rsid w:val="003B069E"/>
    <w:rsid w:val="003B07B5"/>
    <w:rsid w:val="003B0970"/>
    <w:rsid w:val="003B0C78"/>
    <w:rsid w:val="003B0D3E"/>
    <w:rsid w:val="003B1342"/>
    <w:rsid w:val="003B13E6"/>
    <w:rsid w:val="003B151A"/>
    <w:rsid w:val="003B15A7"/>
    <w:rsid w:val="003B1699"/>
    <w:rsid w:val="003B1D1A"/>
    <w:rsid w:val="003B1D30"/>
    <w:rsid w:val="003B1FB2"/>
    <w:rsid w:val="003B23CC"/>
    <w:rsid w:val="003B2462"/>
    <w:rsid w:val="003B27BB"/>
    <w:rsid w:val="003B285F"/>
    <w:rsid w:val="003B2E70"/>
    <w:rsid w:val="003B2E7F"/>
    <w:rsid w:val="003B2FA6"/>
    <w:rsid w:val="003B31F0"/>
    <w:rsid w:val="003B3451"/>
    <w:rsid w:val="003B39B8"/>
    <w:rsid w:val="003B4255"/>
    <w:rsid w:val="003B429E"/>
    <w:rsid w:val="003B44A5"/>
    <w:rsid w:val="003B4981"/>
    <w:rsid w:val="003B498B"/>
    <w:rsid w:val="003B4D2E"/>
    <w:rsid w:val="003B50C7"/>
    <w:rsid w:val="003B5550"/>
    <w:rsid w:val="003B5617"/>
    <w:rsid w:val="003B5A1A"/>
    <w:rsid w:val="003B5C3B"/>
    <w:rsid w:val="003B60B4"/>
    <w:rsid w:val="003B638C"/>
    <w:rsid w:val="003B663D"/>
    <w:rsid w:val="003B66C1"/>
    <w:rsid w:val="003B6A05"/>
    <w:rsid w:val="003B6D77"/>
    <w:rsid w:val="003B72A3"/>
    <w:rsid w:val="003B76F9"/>
    <w:rsid w:val="003B797C"/>
    <w:rsid w:val="003C0253"/>
    <w:rsid w:val="003C0715"/>
    <w:rsid w:val="003C13FC"/>
    <w:rsid w:val="003C1619"/>
    <w:rsid w:val="003C1B1C"/>
    <w:rsid w:val="003C1C71"/>
    <w:rsid w:val="003C1D5C"/>
    <w:rsid w:val="003C1D94"/>
    <w:rsid w:val="003C21A6"/>
    <w:rsid w:val="003C246D"/>
    <w:rsid w:val="003C2908"/>
    <w:rsid w:val="003C2EEB"/>
    <w:rsid w:val="003C3006"/>
    <w:rsid w:val="003C3078"/>
    <w:rsid w:val="003C32D8"/>
    <w:rsid w:val="003C3860"/>
    <w:rsid w:val="003C3B02"/>
    <w:rsid w:val="003C3B34"/>
    <w:rsid w:val="003C3FC5"/>
    <w:rsid w:val="003C4065"/>
    <w:rsid w:val="003C417E"/>
    <w:rsid w:val="003C44C2"/>
    <w:rsid w:val="003C4721"/>
    <w:rsid w:val="003C47F4"/>
    <w:rsid w:val="003C4E2A"/>
    <w:rsid w:val="003C4ECF"/>
    <w:rsid w:val="003C5B7E"/>
    <w:rsid w:val="003C5C84"/>
    <w:rsid w:val="003C5E50"/>
    <w:rsid w:val="003C5E88"/>
    <w:rsid w:val="003C61E7"/>
    <w:rsid w:val="003C63F2"/>
    <w:rsid w:val="003C7A53"/>
    <w:rsid w:val="003C7F51"/>
    <w:rsid w:val="003D0196"/>
    <w:rsid w:val="003D0251"/>
    <w:rsid w:val="003D1299"/>
    <w:rsid w:val="003D1585"/>
    <w:rsid w:val="003D1981"/>
    <w:rsid w:val="003D1C6B"/>
    <w:rsid w:val="003D2133"/>
    <w:rsid w:val="003D231F"/>
    <w:rsid w:val="003D29F1"/>
    <w:rsid w:val="003D2B44"/>
    <w:rsid w:val="003D2C48"/>
    <w:rsid w:val="003D328C"/>
    <w:rsid w:val="003D3AAE"/>
    <w:rsid w:val="003D47E9"/>
    <w:rsid w:val="003D4908"/>
    <w:rsid w:val="003D4C33"/>
    <w:rsid w:val="003D4CE1"/>
    <w:rsid w:val="003D502C"/>
    <w:rsid w:val="003D52C1"/>
    <w:rsid w:val="003D534E"/>
    <w:rsid w:val="003D5A54"/>
    <w:rsid w:val="003D5DA6"/>
    <w:rsid w:val="003D62C1"/>
    <w:rsid w:val="003D62C2"/>
    <w:rsid w:val="003D6601"/>
    <w:rsid w:val="003D6798"/>
    <w:rsid w:val="003D6951"/>
    <w:rsid w:val="003D6C74"/>
    <w:rsid w:val="003D6C90"/>
    <w:rsid w:val="003D713A"/>
    <w:rsid w:val="003D77E3"/>
    <w:rsid w:val="003D7F36"/>
    <w:rsid w:val="003E0305"/>
    <w:rsid w:val="003E170F"/>
    <w:rsid w:val="003E185D"/>
    <w:rsid w:val="003E1C96"/>
    <w:rsid w:val="003E1E14"/>
    <w:rsid w:val="003E20BE"/>
    <w:rsid w:val="003E2270"/>
    <w:rsid w:val="003E2840"/>
    <w:rsid w:val="003E294C"/>
    <w:rsid w:val="003E357B"/>
    <w:rsid w:val="003E35F5"/>
    <w:rsid w:val="003E3982"/>
    <w:rsid w:val="003E3E07"/>
    <w:rsid w:val="003E4675"/>
    <w:rsid w:val="003E4853"/>
    <w:rsid w:val="003E4A14"/>
    <w:rsid w:val="003E4DB4"/>
    <w:rsid w:val="003E56B0"/>
    <w:rsid w:val="003E57D2"/>
    <w:rsid w:val="003E59AD"/>
    <w:rsid w:val="003E5B96"/>
    <w:rsid w:val="003E5D8B"/>
    <w:rsid w:val="003E6509"/>
    <w:rsid w:val="003E6C54"/>
    <w:rsid w:val="003E73BF"/>
    <w:rsid w:val="003F01D9"/>
    <w:rsid w:val="003F0929"/>
    <w:rsid w:val="003F097B"/>
    <w:rsid w:val="003F0F26"/>
    <w:rsid w:val="003F113A"/>
    <w:rsid w:val="003F133D"/>
    <w:rsid w:val="003F13D6"/>
    <w:rsid w:val="003F219D"/>
    <w:rsid w:val="003F21C5"/>
    <w:rsid w:val="003F22ED"/>
    <w:rsid w:val="003F2A80"/>
    <w:rsid w:val="003F2F59"/>
    <w:rsid w:val="003F3135"/>
    <w:rsid w:val="003F318E"/>
    <w:rsid w:val="003F33D8"/>
    <w:rsid w:val="003F3508"/>
    <w:rsid w:val="003F3CBE"/>
    <w:rsid w:val="003F3E61"/>
    <w:rsid w:val="003F3F11"/>
    <w:rsid w:val="003F41B0"/>
    <w:rsid w:val="003F4565"/>
    <w:rsid w:val="003F46E6"/>
    <w:rsid w:val="003F472B"/>
    <w:rsid w:val="003F4768"/>
    <w:rsid w:val="003F4DAE"/>
    <w:rsid w:val="003F5153"/>
    <w:rsid w:val="003F52B7"/>
    <w:rsid w:val="003F5996"/>
    <w:rsid w:val="003F5AB0"/>
    <w:rsid w:val="003F600D"/>
    <w:rsid w:val="003F6C19"/>
    <w:rsid w:val="003F6DA6"/>
    <w:rsid w:val="003F6E35"/>
    <w:rsid w:val="003F7072"/>
    <w:rsid w:val="003F7331"/>
    <w:rsid w:val="003F73A9"/>
    <w:rsid w:val="003F78B1"/>
    <w:rsid w:val="004003BB"/>
    <w:rsid w:val="0040062D"/>
    <w:rsid w:val="0040089E"/>
    <w:rsid w:val="00400A0E"/>
    <w:rsid w:val="00400A61"/>
    <w:rsid w:val="00400D87"/>
    <w:rsid w:val="004015FC"/>
    <w:rsid w:val="00401F42"/>
    <w:rsid w:val="00402473"/>
    <w:rsid w:val="0040265A"/>
    <w:rsid w:val="00402C3B"/>
    <w:rsid w:val="00402C8D"/>
    <w:rsid w:val="00402D14"/>
    <w:rsid w:val="00402D15"/>
    <w:rsid w:val="00403041"/>
    <w:rsid w:val="0040309E"/>
    <w:rsid w:val="00403175"/>
    <w:rsid w:val="00403516"/>
    <w:rsid w:val="004036D9"/>
    <w:rsid w:val="0040372D"/>
    <w:rsid w:val="004039AA"/>
    <w:rsid w:val="004039F9"/>
    <w:rsid w:val="00404510"/>
    <w:rsid w:val="0040469F"/>
    <w:rsid w:val="0040472B"/>
    <w:rsid w:val="00404970"/>
    <w:rsid w:val="00404AF1"/>
    <w:rsid w:val="00404D90"/>
    <w:rsid w:val="00404FBA"/>
    <w:rsid w:val="0040542C"/>
    <w:rsid w:val="00405902"/>
    <w:rsid w:val="00405BA0"/>
    <w:rsid w:val="00405C2B"/>
    <w:rsid w:val="00405EAE"/>
    <w:rsid w:val="004060A1"/>
    <w:rsid w:val="00406283"/>
    <w:rsid w:val="00406F54"/>
    <w:rsid w:val="00407025"/>
    <w:rsid w:val="004072B3"/>
    <w:rsid w:val="004073F2"/>
    <w:rsid w:val="00407E8F"/>
    <w:rsid w:val="00410216"/>
    <w:rsid w:val="0041077C"/>
    <w:rsid w:val="00410FE4"/>
    <w:rsid w:val="00411107"/>
    <w:rsid w:val="004111B7"/>
    <w:rsid w:val="0041138E"/>
    <w:rsid w:val="004115AB"/>
    <w:rsid w:val="004118B9"/>
    <w:rsid w:val="00411CD8"/>
    <w:rsid w:val="004121B9"/>
    <w:rsid w:val="004124E1"/>
    <w:rsid w:val="00412534"/>
    <w:rsid w:val="004126E1"/>
    <w:rsid w:val="004127BE"/>
    <w:rsid w:val="004128B8"/>
    <w:rsid w:val="00412CD5"/>
    <w:rsid w:val="00414090"/>
    <w:rsid w:val="0041424B"/>
    <w:rsid w:val="0041446A"/>
    <w:rsid w:val="0041468F"/>
    <w:rsid w:val="00414892"/>
    <w:rsid w:val="00415A6A"/>
    <w:rsid w:val="00415B62"/>
    <w:rsid w:val="00415CAB"/>
    <w:rsid w:val="00415EDF"/>
    <w:rsid w:val="00415F1C"/>
    <w:rsid w:val="00416014"/>
    <w:rsid w:val="00416C1D"/>
    <w:rsid w:val="0041720F"/>
    <w:rsid w:val="00417339"/>
    <w:rsid w:val="00417FA4"/>
    <w:rsid w:val="004200EF"/>
    <w:rsid w:val="0042068D"/>
    <w:rsid w:val="004206DA"/>
    <w:rsid w:val="004210E4"/>
    <w:rsid w:val="0042126C"/>
    <w:rsid w:val="00421377"/>
    <w:rsid w:val="004213FD"/>
    <w:rsid w:val="00421A1D"/>
    <w:rsid w:val="00422D4A"/>
    <w:rsid w:val="00422EDA"/>
    <w:rsid w:val="00422F61"/>
    <w:rsid w:val="00422FCF"/>
    <w:rsid w:val="00423180"/>
    <w:rsid w:val="004233BB"/>
    <w:rsid w:val="004233BD"/>
    <w:rsid w:val="0042343B"/>
    <w:rsid w:val="004234B1"/>
    <w:rsid w:val="00423A38"/>
    <w:rsid w:val="00423FE7"/>
    <w:rsid w:val="004242B1"/>
    <w:rsid w:val="00424904"/>
    <w:rsid w:val="00424A3C"/>
    <w:rsid w:val="00424C68"/>
    <w:rsid w:val="00424D9E"/>
    <w:rsid w:val="0042561B"/>
    <w:rsid w:val="00425696"/>
    <w:rsid w:val="00425FAE"/>
    <w:rsid w:val="00426006"/>
    <w:rsid w:val="004261E9"/>
    <w:rsid w:val="0042622E"/>
    <w:rsid w:val="00426246"/>
    <w:rsid w:val="004263EE"/>
    <w:rsid w:val="00426910"/>
    <w:rsid w:val="00426BF4"/>
    <w:rsid w:val="00427075"/>
    <w:rsid w:val="004272FD"/>
    <w:rsid w:val="004276F7"/>
    <w:rsid w:val="00427760"/>
    <w:rsid w:val="0042796D"/>
    <w:rsid w:val="00427A07"/>
    <w:rsid w:val="00427EFF"/>
    <w:rsid w:val="004302ED"/>
    <w:rsid w:val="00430366"/>
    <w:rsid w:val="00430579"/>
    <w:rsid w:val="00430C19"/>
    <w:rsid w:val="00430D47"/>
    <w:rsid w:val="0043135C"/>
    <w:rsid w:val="004316E8"/>
    <w:rsid w:val="004317CC"/>
    <w:rsid w:val="00431817"/>
    <w:rsid w:val="00431915"/>
    <w:rsid w:val="00431D3C"/>
    <w:rsid w:val="00431F6B"/>
    <w:rsid w:val="004327E0"/>
    <w:rsid w:val="00432F85"/>
    <w:rsid w:val="00433389"/>
    <w:rsid w:val="00433401"/>
    <w:rsid w:val="00433787"/>
    <w:rsid w:val="00433CA2"/>
    <w:rsid w:val="00433CF8"/>
    <w:rsid w:val="00434630"/>
    <w:rsid w:val="00434BF4"/>
    <w:rsid w:val="00434F1E"/>
    <w:rsid w:val="00434F9B"/>
    <w:rsid w:val="00435288"/>
    <w:rsid w:val="004353EB"/>
    <w:rsid w:val="004353FF"/>
    <w:rsid w:val="004359C6"/>
    <w:rsid w:val="00435B36"/>
    <w:rsid w:val="00435EAE"/>
    <w:rsid w:val="00436B20"/>
    <w:rsid w:val="00436D0E"/>
    <w:rsid w:val="00436D2E"/>
    <w:rsid w:val="00436D91"/>
    <w:rsid w:val="00436F58"/>
    <w:rsid w:val="004376DF"/>
    <w:rsid w:val="004404B0"/>
    <w:rsid w:val="0044050C"/>
    <w:rsid w:val="00440846"/>
    <w:rsid w:val="00440E33"/>
    <w:rsid w:val="00440E59"/>
    <w:rsid w:val="004412D4"/>
    <w:rsid w:val="0044140A"/>
    <w:rsid w:val="00441DD7"/>
    <w:rsid w:val="00441E81"/>
    <w:rsid w:val="00441ED9"/>
    <w:rsid w:val="00441F69"/>
    <w:rsid w:val="004420AA"/>
    <w:rsid w:val="00442652"/>
    <w:rsid w:val="004427BE"/>
    <w:rsid w:val="00442B87"/>
    <w:rsid w:val="00442E52"/>
    <w:rsid w:val="00442E6F"/>
    <w:rsid w:val="00443192"/>
    <w:rsid w:val="0044321B"/>
    <w:rsid w:val="00443CA2"/>
    <w:rsid w:val="00443F04"/>
    <w:rsid w:val="00443F4F"/>
    <w:rsid w:val="004440A8"/>
    <w:rsid w:val="004442FB"/>
    <w:rsid w:val="00444975"/>
    <w:rsid w:val="004449C0"/>
    <w:rsid w:val="00445345"/>
    <w:rsid w:val="004456DD"/>
    <w:rsid w:val="00445BBD"/>
    <w:rsid w:val="004463AF"/>
    <w:rsid w:val="004465E9"/>
    <w:rsid w:val="004466FB"/>
    <w:rsid w:val="00446767"/>
    <w:rsid w:val="0044677D"/>
    <w:rsid w:val="00446787"/>
    <w:rsid w:val="00447194"/>
    <w:rsid w:val="004477C6"/>
    <w:rsid w:val="004478A5"/>
    <w:rsid w:val="004478D5"/>
    <w:rsid w:val="00447DE7"/>
    <w:rsid w:val="004500DB"/>
    <w:rsid w:val="00450633"/>
    <w:rsid w:val="00450994"/>
    <w:rsid w:val="004509A4"/>
    <w:rsid w:val="00450E78"/>
    <w:rsid w:val="00450EE2"/>
    <w:rsid w:val="00451150"/>
    <w:rsid w:val="00451267"/>
    <w:rsid w:val="004514BE"/>
    <w:rsid w:val="00451787"/>
    <w:rsid w:val="00451BD5"/>
    <w:rsid w:val="00451DCE"/>
    <w:rsid w:val="00451F9F"/>
    <w:rsid w:val="00451FC6"/>
    <w:rsid w:val="004522AE"/>
    <w:rsid w:val="00452727"/>
    <w:rsid w:val="00452AE9"/>
    <w:rsid w:val="00452C89"/>
    <w:rsid w:val="00452D18"/>
    <w:rsid w:val="00452FC3"/>
    <w:rsid w:val="0045380A"/>
    <w:rsid w:val="00453A45"/>
    <w:rsid w:val="00453BDC"/>
    <w:rsid w:val="00453C19"/>
    <w:rsid w:val="00453EDC"/>
    <w:rsid w:val="004542D3"/>
    <w:rsid w:val="004549C9"/>
    <w:rsid w:val="004549ED"/>
    <w:rsid w:val="00454B43"/>
    <w:rsid w:val="00454EBE"/>
    <w:rsid w:val="00454EEB"/>
    <w:rsid w:val="00454FAF"/>
    <w:rsid w:val="00455212"/>
    <w:rsid w:val="004552FC"/>
    <w:rsid w:val="00455BED"/>
    <w:rsid w:val="00455E6F"/>
    <w:rsid w:val="00455ED0"/>
    <w:rsid w:val="00456129"/>
    <w:rsid w:val="004568ED"/>
    <w:rsid w:val="0045691E"/>
    <w:rsid w:val="0045697F"/>
    <w:rsid w:val="00457AAD"/>
    <w:rsid w:val="00457AE8"/>
    <w:rsid w:val="00457F9E"/>
    <w:rsid w:val="00460539"/>
    <w:rsid w:val="004606CB"/>
    <w:rsid w:val="0046091A"/>
    <w:rsid w:val="00460B92"/>
    <w:rsid w:val="00460EF6"/>
    <w:rsid w:val="004610C8"/>
    <w:rsid w:val="0046128F"/>
    <w:rsid w:val="00461A3A"/>
    <w:rsid w:val="004621A9"/>
    <w:rsid w:val="00462639"/>
    <w:rsid w:val="004626D1"/>
    <w:rsid w:val="0046278B"/>
    <w:rsid w:val="004627D8"/>
    <w:rsid w:val="00462AB4"/>
    <w:rsid w:val="00462B97"/>
    <w:rsid w:val="00462E33"/>
    <w:rsid w:val="00462E6E"/>
    <w:rsid w:val="0046371C"/>
    <w:rsid w:val="00463AD8"/>
    <w:rsid w:val="0046464A"/>
    <w:rsid w:val="00464910"/>
    <w:rsid w:val="00464D21"/>
    <w:rsid w:val="00464DF3"/>
    <w:rsid w:val="00464E7D"/>
    <w:rsid w:val="00464FA4"/>
    <w:rsid w:val="0046531E"/>
    <w:rsid w:val="00465410"/>
    <w:rsid w:val="00465611"/>
    <w:rsid w:val="00465B26"/>
    <w:rsid w:val="00465C08"/>
    <w:rsid w:val="00465FB4"/>
    <w:rsid w:val="00466392"/>
    <w:rsid w:val="00466703"/>
    <w:rsid w:val="00466A1B"/>
    <w:rsid w:val="00466C25"/>
    <w:rsid w:val="00466E9D"/>
    <w:rsid w:val="00467165"/>
    <w:rsid w:val="004677FD"/>
    <w:rsid w:val="00467C38"/>
    <w:rsid w:val="004700DA"/>
    <w:rsid w:val="004704B5"/>
    <w:rsid w:val="00470572"/>
    <w:rsid w:val="004707AF"/>
    <w:rsid w:val="0047081B"/>
    <w:rsid w:val="00470D2C"/>
    <w:rsid w:val="00470F5C"/>
    <w:rsid w:val="00471067"/>
    <w:rsid w:val="004716F7"/>
    <w:rsid w:val="004725F5"/>
    <w:rsid w:val="004726CF"/>
    <w:rsid w:val="004728BE"/>
    <w:rsid w:val="004729E2"/>
    <w:rsid w:val="00472C77"/>
    <w:rsid w:val="0047301A"/>
    <w:rsid w:val="004731E0"/>
    <w:rsid w:val="004732E9"/>
    <w:rsid w:val="00473970"/>
    <w:rsid w:val="00473DA7"/>
    <w:rsid w:val="00473DF0"/>
    <w:rsid w:val="00473E7D"/>
    <w:rsid w:val="004745A2"/>
    <w:rsid w:val="00474ADE"/>
    <w:rsid w:val="00474EA9"/>
    <w:rsid w:val="0047539B"/>
    <w:rsid w:val="0047577A"/>
    <w:rsid w:val="00475FEA"/>
    <w:rsid w:val="004764BC"/>
    <w:rsid w:val="0047650D"/>
    <w:rsid w:val="00477510"/>
    <w:rsid w:val="0047758D"/>
    <w:rsid w:val="004778E2"/>
    <w:rsid w:val="00477CFA"/>
    <w:rsid w:val="00480639"/>
    <w:rsid w:val="004806FE"/>
    <w:rsid w:val="004808EB"/>
    <w:rsid w:val="004813B9"/>
    <w:rsid w:val="00481434"/>
    <w:rsid w:val="004814DA"/>
    <w:rsid w:val="0048185E"/>
    <w:rsid w:val="00482574"/>
    <w:rsid w:val="00482967"/>
    <w:rsid w:val="00482B39"/>
    <w:rsid w:val="00482F1E"/>
    <w:rsid w:val="004833EE"/>
    <w:rsid w:val="0048350F"/>
    <w:rsid w:val="0048375E"/>
    <w:rsid w:val="00483E25"/>
    <w:rsid w:val="00483FED"/>
    <w:rsid w:val="0048403E"/>
    <w:rsid w:val="0048411B"/>
    <w:rsid w:val="00484148"/>
    <w:rsid w:val="00484751"/>
    <w:rsid w:val="004849E9"/>
    <w:rsid w:val="00484C1B"/>
    <w:rsid w:val="00484E33"/>
    <w:rsid w:val="00485245"/>
    <w:rsid w:val="0048528A"/>
    <w:rsid w:val="004856A4"/>
    <w:rsid w:val="0048598D"/>
    <w:rsid w:val="004859AC"/>
    <w:rsid w:val="00485AFD"/>
    <w:rsid w:val="00485C80"/>
    <w:rsid w:val="00485EB6"/>
    <w:rsid w:val="004860E1"/>
    <w:rsid w:val="0048671F"/>
    <w:rsid w:val="00486C8A"/>
    <w:rsid w:val="00486D2A"/>
    <w:rsid w:val="004873BB"/>
    <w:rsid w:val="004873D9"/>
    <w:rsid w:val="004874E7"/>
    <w:rsid w:val="004878D7"/>
    <w:rsid w:val="00487A0B"/>
    <w:rsid w:val="00487D76"/>
    <w:rsid w:val="00487DDF"/>
    <w:rsid w:val="00490012"/>
    <w:rsid w:val="00490084"/>
    <w:rsid w:val="004902F7"/>
    <w:rsid w:val="004903CF"/>
    <w:rsid w:val="004905CC"/>
    <w:rsid w:val="00490BC9"/>
    <w:rsid w:val="00490E57"/>
    <w:rsid w:val="00491FFF"/>
    <w:rsid w:val="004920ED"/>
    <w:rsid w:val="00492372"/>
    <w:rsid w:val="00492D4C"/>
    <w:rsid w:val="00493225"/>
    <w:rsid w:val="004932A4"/>
    <w:rsid w:val="004937EF"/>
    <w:rsid w:val="00493978"/>
    <w:rsid w:val="00493E05"/>
    <w:rsid w:val="00494275"/>
    <w:rsid w:val="00494541"/>
    <w:rsid w:val="004945A4"/>
    <w:rsid w:val="004946BD"/>
    <w:rsid w:val="004948F7"/>
    <w:rsid w:val="0049499C"/>
    <w:rsid w:val="004949C6"/>
    <w:rsid w:val="00494CDB"/>
    <w:rsid w:val="00494F2F"/>
    <w:rsid w:val="00495F89"/>
    <w:rsid w:val="00496C63"/>
    <w:rsid w:val="004970DB"/>
    <w:rsid w:val="004972F8"/>
    <w:rsid w:val="0049751B"/>
    <w:rsid w:val="004976D9"/>
    <w:rsid w:val="004A0067"/>
    <w:rsid w:val="004A00BA"/>
    <w:rsid w:val="004A029C"/>
    <w:rsid w:val="004A0E75"/>
    <w:rsid w:val="004A102B"/>
    <w:rsid w:val="004A10C6"/>
    <w:rsid w:val="004A13FA"/>
    <w:rsid w:val="004A2055"/>
    <w:rsid w:val="004A2A9D"/>
    <w:rsid w:val="004A2AA2"/>
    <w:rsid w:val="004A2C7D"/>
    <w:rsid w:val="004A3012"/>
    <w:rsid w:val="004A310F"/>
    <w:rsid w:val="004A36A4"/>
    <w:rsid w:val="004A3932"/>
    <w:rsid w:val="004A3AC6"/>
    <w:rsid w:val="004A3B16"/>
    <w:rsid w:val="004A3F3D"/>
    <w:rsid w:val="004A4294"/>
    <w:rsid w:val="004A44E1"/>
    <w:rsid w:val="004A513F"/>
    <w:rsid w:val="004A5265"/>
    <w:rsid w:val="004A52B8"/>
    <w:rsid w:val="004A532D"/>
    <w:rsid w:val="004A53F0"/>
    <w:rsid w:val="004A5539"/>
    <w:rsid w:val="004A558A"/>
    <w:rsid w:val="004A582F"/>
    <w:rsid w:val="004A5AFB"/>
    <w:rsid w:val="004A614E"/>
    <w:rsid w:val="004A6421"/>
    <w:rsid w:val="004A652D"/>
    <w:rsid w:val="004A68DE"/>
    <w:rsid w:val="004A6A5E"/>
    <w:rsid w:val="004A6AD4"/>
    <w:rsid w:val="004A774F"/>
    <w:rsid w:val="004A7A40"/>
    <w:rsid w:val="004A7BBD"/>
    <w:rsid w:val="004A7C90"/>
    <w:rsid w:val="004A7F0C"/>
    <w:rsid w:val="004B0A37"/>
    <w:rsid w:val="004B0B38"/>
    <w:rsid w:val="004B1115"/>
    <w:rsid w:val="004B12A6"/>
    <w:rsid w:val="004B1603"/>
    <w:rsid w:val="004B16DB"/>
    <w:rsid w:val="004B1A9B"/>
    <w:rsid w:val="004B1EAC"/>
    <w:rsid w:val="004B1EFB"/>
    <w:rsid w:val="004B207E"/>
    <w:rsid w:val="004B2222"/>
    <w:rsid w:val="004B2262"/>
    <w:rsid w:val="004B27BE"/>
    <w:rsid w:val="004B309D"/>
    <w:rsid w:val="004B3129"/>
    <w:rsid w:val="004B3280"/>
    <w:rsid w:val="004B37D7"/>
    <w:rsid w:val="004B3A12"/>
    <w:rsid w:val="004B4A99"/>
    <w:rsid w:val="004B4B30"/>
    <w:rsid w:val="004B4B73"/>
    <w:rsid w:val="004B4D17"/>
    <w:rsid w:val="004B5A77"/>
    <w:rsid w:val="004B5D3B"/>
    <w:rsid w:val="004B6B60"/>
    <w:rsid w:val="004B70B8"/>
    <w:rsid w:val="004B70FD"/>
    <w:rsid w:val="004B7429"/>
    <w:rsid w:val="004B7847"/>
    <w:rsid w:val="004B7995"/>
    <w:rsid w:val="004B7D21"/>
    <w:rsid w:val="004C031A"/>
    <w:rsid w:val="004C0C14"/>
    <w:rsid w:val="004C1242"/>
    <w:rsid w:val="004C1454"/>
    <w:rsid w:val="004C16C1"/>
    <w:rsid w:val="004C1EB7"/>
    <w:rsid w:val="004C28E6"/>
    <w:rsid w:val="004C2910"/>
    <w:rsid w:val="004C29F9"/>
    <w:rsid w:val="004C2B4B"/>
    <w:rsid w:val="004C366F"/>
    <w:rsid w:val="004C3918"/>
    <w:rsid w:val="004C3EBB"/>
    <w:rsid w:val="004C419B"/>
    <w:rsid w:val="004C4460"/>
    <w:rsid w:val="004C462F"/>
    <w:rsid w:val="004C4826"/>
    <w:rsid w:val="004C507A"/>
    <w:rsid w:val="004C58CE"/>
    <w:rsid w:val="004C58F0"/>
    <w:rsid w:val="004C65EF"/>
    <w:rsid w:val="004C6B52"/>
    <w:rsid w:val="004C6BCE"/>
    <w:rsid w:val="004C6E23"/>
    <w:rsid w:val="004C70B5"/>
    <w:rsid w:val="004C7216"/>
    <w:rsid w:val="004C73C4"/>
    <w:rsid w:val="004C7848"/>
    <w:rsid w:val="004C7EAF"/>
    <w:rsid w:val="004C7EB2"/>
    <w:rsid w:val="004C7F21"/>
    <w:rsid w:val="004C7F88"/>
    <w:rsid w:val="004C7FF9"/>
    <w:rsid w:val="004D08F6"/>
    <w:rsid w:val="004D0DAC"/>
    <w:rsid w:val="004D1281"/>
    <w:rsid w:val="004D1626"/>
    <w:rsid w:val="004D1930"/>
    <w:rsid w:val="004D1C6A"/>
    <w:rsid w:val="004D1E3A"/>
    <w:rsid w:val="004D2FFF"/>
    <w:rsid w:val="004D33E5"/>
    <w:rsid w:val="004D37A1"/>
    <w:rsid w:val="004D3901"/>
    <w:rsid w:val="004D3AE6"/>
    <w:rsid w:val="004D3DA3"/>
    <w:rsid w:val="004D43D5"/>
    <w:rsid w:val="004D4C8A"/>
    <w:rsid w:val="004D503F"/>
    <w:rsid w:val="004D5864"/>
    <w:rsid w:val="004D5ECC"/>
    <w:rsid w:val="004D619C"/>
    <w:rsid w:val="004D6E60"/>
    <w:rsid w:val="004D7115"/>
    <w:rsid w:val="004D71B1"/>
    <w:rsid w:val="004D7286"/>
    <w:rsid w:val="004D764F"/>
    <w:rsid w:val="004D78E5"/>
    <w:rsid w:val="004D79DE"/>
    <w:rsid w:val="004E0448"/>
    <w:rsid w:val="004E0A2C"/>
    <w:rsid w:val="004E0B12"/>
    <w:rsid w:val="004E0BA6"/>
    <w:rsid w:val="004E0F76"/>
    <w:rsid w:val="004E164D"/>
    <w:rsid w:val="004E168A"/>
    <w:rsid w:val="004E17E3"/>
    <w:rsid w:val="004E1899"/>
    <w:rsid w:val="004E1D3B"/>
    <w:rsid w:val="004E2A0A"/>
    <w:rsid w:val="004E2ADF"/>
    <w:rsid w:val="004E2B98"/>
    <w:rsid w:val="004E2CA5"/>
    <w:rsid w:val="004E2CF6"/>
    <w:rsid w:val="004E2E61"/>
    <w:rsid w:val="004E3020"/>
    <w:rsid w:val="004E369C"/>
    <w:rsid w:val="004E3B7F"/>
    <w:rsid w:val="004E3FFF"/>
    <w:rsid w:val="004E4431"/>
    <w:rsid w:val="004E44B3"/>
    <w:rsid w:val="004E45A1"/>
    <w:rsid w:val="004E4789"/>
    <w:rsid w:val="004E5373"/>
    <w:rsid w:val="004E5870"/>
    <w:rsid w:val="004E6056"/>
    <w:rsid w:val="004E6182"/>
    <w:rsid w:val="004E6504"/>
    <w:rsid w:val="004E66CC"/>
    <w:rsid w:val="004E7665"/>
    <w:rsid w:val="004E766D"/>
    <w:rsid w:val="004E7D96"/>
    <w:rsid w:val="004F0443"/>
    <w:rsid w:val="004F0AB9"/>
    <w:rsid w:val="004F1097"/>
    <w:rsid w:val="004F14AB"/>
    <w:rsid w:val="004F159A"/>
    <w:rsid w:val="004F1A46"/>
    <w:rsid w:val="004F1A88"/>
    <w:rsid w:val="004F1A99"/>
    <w:rsid w:val="004F1CCD"/>
    <w:rsid w:val="004F1FB8"/>
    <w:rsid w:val="004F22F3"/>
    <w:rsid w:val="004F26A1"/>
    <w:rsid w:val="004F27A3"/>
    <w:rsid w:val="004F2CB8"/>
    <w:rsid w:val="004F3261"/>
    <w:rsid w:val="004F3922"/>
    <w:rsid w:val="004F3961"/>
    <w:rsid w:val="004F3AB8"/>
    <w:rsid w:val="004F3F5C"/>
    <w:rsid w:val="004F417C"/>
    <w:rsid w:val="004F4575"/>
    <w:rsid w:val="004F45E1"/>
    <w:rsid w:val="004F4728"/>
    <w:rsid w:val="004F481D"/>
    <w:rsid w:val="004F4956"/>
    <w:rsid w:val="004F4B61"/>
    <w:rsid w:val="004F4F28"/>
    <w:rsid w:val="004F509F"/>
    <w:rsid w:val="004F566A"/>
    <w:rsid w:val="004F56F5"/>
    <w:rsid w:val="004F593E"/>
    <w:rsid w:val="004F5BB1"/>
    <w:rsid w:val="004F5E0E"/>
    <w:rsid w:val="004F61CC"/>
    <w:rsid w:val="004F627E"/>
    <w:rsid w:val="004F6402"/>
    <w:rsid w:val="004F64B0"/>
    <w:rsid w:val="004F67F3"/>
    <w:rsid w:val="004F6CC0"/>
    <w:rsid w:val="004F6D6D"/>
    <w:rsid w:val="004F6F9E"/>
    <w:rsid w:val="004F7001"/>
    <w:rsid w:val="004F72C7"/>
    <w:rsid w:val="004F73F3"/>
    <w:rsid w:val="004F7AB7"/>
    <w:rsid w:val="004F7E04"/>
    <w:rsid w:val="00500139"/>
    <w:rsid w:val="005002B9"/>
    <w:rsid w:val="005003FB"/>
    <w:rsid w:val="0050092D"/>
    <w:rsid w:val="00500B7B"/>
    <w:rsid w:val="00501650"/>
    <w:rsid w:val="00501670"/>
    <w:rsid w:val="005016B2"/>
    <w:rsid w:val="00501B12"/>
    <w:rsid w:val="0050208C"/>
    <w:rsid w:val="00502796"/>
    <w:rsid w:val="00502B87"/>
    <w:rsid w:val="00502E12"/>
    <w:rsid w:val="005031AF"/>
    <w:rsid w:val="0050328C"/>
    <w:rsid w:val="0050335E"/>
    <w:rsid w:val="00503970"/>
    <w:rsid w:val="005039F6"/>
    <w:rsid w:val="00503A45"/>
    <w:rsid w:val="00503CB9"/>
    <w:rsid w:val="00503D5A"/>
    <w:rsid w:val="005040D0"/>
    <w:rsid w:val="00504199"/>
    <w:rsid w:val="00504C0E"/>
    <w:rsid w:val="00505E50"/>
    <w:rsid w:val="00505EB7"/>
    <w:rsid w:val="0050602F"/>
    <w:rsid w:val="00506152"/>
    <w:rsid w:val="00506268"/>
    <w:rsid w:val="0050658C"/>
    <w:rsid w:val="00507A26"/>
    <w:rsid w:val="00507A5C"/>
    <w:rsid w:val="00507C20"/>
    <w:rsid w:val="005102B5"/>
    <w:rsid w:val="00510724"/>
    <w:rsid w:val="00510A47"/>
    <w:rsid w:val="00510BAA"/>
    <w:rsid w:val="00510E9D"/>
    <w:rsid w:val="00511681"/>
    <w:rsid w:val="005119A5"/>
    <w:rsid w:val="00511BDF"/>
    <w:rsid w:val="005123FE"/>
    <w:rsid w:val="005124CA"/>
    <w:rsid w:val="00512580"/>
    <w:rsid w:val="00512688"/>
    <w:rsid w:val="005126E4"/>
    <w:rsid w:val="0051280B"/>
    <w:rsid w:val="00512ED3"/>
    <w:rsid w:val="0051319E"/>
    <w:rsid w:val="005131AF"/>
    <w:rsid w:val="00513430"/>
    <w:rsid w:val="00513438"/>
    <w:rsid w:val="00513470"/>
    <w:rsid w:val="005138B9"/>
    <w:rsid w:val="00513A44"/>
    <w:rsid w:val="00513C67"/>
    <w:rsid w:val="00513D29"/>
    <w:rsid w:val="00513FA8"/>
    <w:rsid w:val="005140EC"/>
    <w:rsid w:val="005142E2"/>
    <w:rsid w:val="005143AC"/>
    <w:rsid w:val="00514768"/>
    <w:rsid w:val="00514CD1"/>
    <w:rsid w:val="005151D1"/>
    <w:rsid w:val="00515633"/>
    <w:rsid w:val="005158D6"/>
    <w:rsid w:val="005159E9"/>
    <w:rsid w:val="005164ED"/>
    <w:rsid w:val="00516C46"/>
    <w:rsid w:val="00516F12"/>
    <w:rsid w:val="00517764"/>
    <w:rsid w:val="00517A1E"/>
    <w:rsid w:val="00517DC8"/>
    <w:rsid w:val="00520001"/>
    <w:rsid w:val="005201F5"/>
    <w:rsid w:val="00520771"/>
    <w:rsid w:val="005207ED"/>
    <w:rsid w:val="00520914"/>
    <w:rsid w:val="00520CCE"/>
    <w:rsid w:val="005211FA"/>
    <w:rsid w:val="0052143E"/>
    <w:rsid w:val="0052169F"/>
    <w:rsid w:val="0052173B"/>
    <w:rsid w:val="0052182A"/>
    <w:rsid w:val="00521AAD"/>
    <w:rsid w:val="00521BE2"/>
    <w:rsid w:val="00522643"/>
    <w:rsid w:val="00522DC1"/>
    <w:rsid w:val="00523C88"/>
    <w:rsid w:val="00523EEC"/>
    <w:rsid w:val="00523F4F"/>
    <w:rsid w:val="00523F93"/>
    <w:rsid w:val="0052415B"/>
    <w:rsid w:val="005246B8"/>
    <w:rsid w:val="005246CE"/>
    <w:rsid w:val="00524768"/>
    <w:rsid w:val="00525175"/>
    <w:rsid w:val="005255BD"/>
    <w:rsid w:val="005255E4"/>
    <w:rsid w:val="0052589F"/>
    <w:rsid w:val="00525977"/>
    <w:rsid w:val="005259A9"/>
    <w:rsid w:val="00525C11"/>
    <w:rsid w:val="00525C4C"/>
    <w:rsid w:val="00525CFE"/>
    <w:rsid w:val="00525EB3"/>
    <w:rsid w:val="00525F3C"/>
    <w:rsid w:val="00525F7B"/>
    <w:rsid w:val="00526263"/>
    <w:rsid w:val="00526286"/>
    <w:rsid w:val="005262C5"/>
    <w:rsid w:val="0052663F"/>
    <w:rsid w:val="0052683E"/>
    <w:rsid w:val="00526D8B"/>
    <w:rsid w:val="00526E85"/>
    <w:rsid w:val="005271FE"/>
    <w:rsid w:val="00527558"/>
    <w:rsid w:val="0052792E"/>
    <w:rsid w:val="00527CB4"/>
    <w:rsid w:val="00527F01"/>
    <w:rsid w:val="005302F6"/>
    <w:rsid w:val="005304F7"/>
    <w:rsid w:val="00530541"/>
    <w:rsid w:val="00530749"/>
    <w:rsid w:val="00530801"/>
    <w:rsid w:val="00531642"/>
    <w:rsid w:val="00531857"/>
    <w:rsid w:val="00531D40"/>
    <w:rsid w:val="00532272"/>
    <w:rsid w:val="00532910"/>
    <w:rsid w:val="00532937"/>
    <w:rsid w:val="0053293C"/>
    <w:rsid w:val="00532EFA"/>
    <w:rsid w:val="005330FB"/>
    <w:rsid w:val="005333C3"/>
    <w:rsid w:val="00533F26"/>
    <w:rsid w:val="00534160"/>
    <w:rsid w:val="005341A8"/>
    <w:rsid w:val="005343E7"/>
    <w:rsid w:val="005347E2"/>
    <w:rsid w:val="00535223"/>
    <w:rsid w:val="005352FC"/>
    <w:rsid w:val="0053542E"/>
    <w:rsid w:val="0053585F"/>
    <w:rsid w:val="005358C0"/>
    <w:rsid w:val="005368FE"/>
    <w:rsid w:val="005369DD"/>
    <w:rsid w:val="00536DD5"/>
    <w:rsid w:val="00536FCC"/>
    <w:rsid w:val="0053700E"/>
    <w:rsid w:val="005374D1"/>
    <w:rsid w:val="005374DA"/>
    <w:rsid w:val="00537F5E"/>
    <w:rsid w:val="005402E4"/>
    <w:rsid w:val="005403AD"/>
    <w:rsid w:val="005405D5"/>
    <w:rsid w:val="00540CF7"/>
    <w:rsid w:val="00541161"/>
    <w:rsid w:val="00541529"/>
    <w:rsid w:val="005417C6"/>
    <w:rsid w:val="00541B46"/>
    <w:rsid w:val="00541FEE"/>
    <w:rsid w:val="0054209D"/>
    <w:rsid w:val="00542846"/>
    <w:rsid w:val="00542A95"/>
    <w:rsid w:val="00542EB6"/>
    <w:rsid w:val="005434E6"/>
    <w:rsid w:val="0054376C"/>
    <w:rsid w:val="005438B4"/>
    <w:rsid w:val="005444AF"/>
    <w:rsid w:val="005444F5"/>
    <w:rsid w:val="0054466F"/>
    <w:rsid w:val="005453C0"/>
    <w:rsid w:val="00545B16"/>
    <w:rsid w:val="00546037"/>
    <w:rsid w:val="005460DE"/>
    <w:rsid w:val="00546B38"/>
    <w:rsid w:val="00546DDC"/>
    <w:rsid w:val="00547127"/>
    <w:rsid w:val="0054728A"/>
    <w:rsid w:val="00547B6B"/>
    <w:rsid w:val="00547EAF"/>
    <w:rsid w:val="00550495"/>
    <w:rsid w:val="00550A6D"/>
    <w:rsid w:val="00550AA4"/>
    <w:rsid w:val="00551391"/>
    <w:rsid w:val="00551ECE"/>
    <w:rsid w:val="005526A0"/>
    <w:rsid w:val="0055272B"/>
    <w:rsid w:val="00552A09"/>
    <w:rsid w:val="00553523"/>
    <w:rsid w:val="00553746"/>
    <w:rsid w:val="00553930"/>
    <w:rsid w:val="00553BF0"/>
    <w:rsid w:val="00553CD2"/>
    <w:rsid w:val="00553FFF"/>
    <w:rsid w:val="0055419D"/>
    <w:rsid w:val="0055429B"/>
    <w:rsid w:val="005546F1"/>
    <w:rsid w:val="00554795"/>
    <w:rsid w:val="005548EE"/>
    <w:rsid w:val="00554C05"/>
    <w:rsid w:val="005551EF"/>
    <w:rsid w:val="0055567F"/>
    <w:rsid w:val="00555C19"/>
    <w:rsid w:val="00555C52"/>
    <w:rsid w:val="00555E21"/>
    <w:rsid w:val="005563F9"/>
    <w:rsid w:val="005563FB"/>
    <w:rsid w:val="0055663E"/>
    <w:rsid w:val="005566A9"/>
    <w:rsid w:val="00556DB0"/>
    <w:rsid w:val="005571CA"/>
    <w:rsid w:val="00557252"/>
    <w:rsid w:val="005572D8"/>
    <w:rsid w:val="0055758F"/>
    <w:rsid w:val="0055788B"/>
    <w:rsid w:val="00557C1C"/>
    <w:rsid w:val="00560004"/>
    <w:rsid w:val="005602C4"/>
    <w:rsid w:val="0056031A"/>
    <w:rsid w:val="005605C3"/>
    <w:rsid w:val="00560922"/>
    <w:rsid w:val="00560C97"/>
    <w:rsid w:val="00560EF8"/>
    <w:rsid w:val="00561271"/>
    <w:rsid w:val="00561549"/>
    <w:rsid w:val="0056191A"/>
    <w:rsid w:val="00561BA9"/>
    <w:rsid w:val="00561E94"/>
    <w:rsid w:val="00562437"/>
    <w:rsid w:val="005626CD"/>
    <w:rsid w:val="005628B2"/>
    <w:rsid w:val="00562A67"/>
    <w:rsid w:val="00563090"/>
    <w:rsid w:val="005632DA"/>
    <w:rsid w:val="00563406"/>
    <w:rsid w:val="0056365D"/>
    <w:rsid w:val="00563A6F"/>
    <w:rsid w:val="00563C7D"/>
    <w:rsid w:val="00563F2F"/>
    <w:rsid w:val="005642FC"/>
    <w:rsid w:val="0056481F"/>
    <w:rsid w:val="00564BFF"/>
    <w:rsid w:val="00564C85"/>
    <w:rsid w:val="00564C8A"/>
    <w:rsid w:val="00564FA3"/>
    <w:rsid w:val="00565250"/>
    <w:rsid w:val="00565352"/>
    <w:rsid w:val="00565412"/>
    <w:rsid w:val="0056584B"/>
    <w:rsid w:val="0056595C"/>
    <w:rsid w:val="00565B02"/>
    <w:rsid w:val="005660DD"/>
    <w:rsid w:val="00566351"/>
    <w:rsid w:val="00566789"/>
    <w:rsid w:val="0056696E"/>
    <w:rsid w:val="00567441"/>
    <w:rsid w:val="0056761C"/>
    <w:rsid w:val="005676BF"/>
    <w:rsid w:val="00567B42"/>
    <w:rsid w:val="00567ED1"/>
    <w:rsid w:val="00570445"/>
    <w:rsid w:val="00570611"/>
    <w:rsid w:val="005708AA"/>
    <w:rsid w:val="00570A8B"/>
    <w:rsid w:val="00570C9E"/>
    <w:rsid w:val="00570E61"/>
    <w:rsid w:val="00571362"/>
    <w:rsid w:val="0057141B"/>
    <w:rsid w:val="0057143E"/>
    <w:rsid w:val="00571936"/>
    <w:rsid w:val="00571A0F"/>
    <w:rsid w:val="00571ABE"/>
    <w:rsid w:val="00571E33"/>
    <w:rsid w:val="00571ED2"/>
    <w:rsid w:val="005722E5"/>
    <w:rsid w:val="005725E5"/>
    <w:rsid w:val="005727B4"/>
    <w:rsid w:val="00572C8D"/>
    <w:rsid w:val="00572D76"/>
    <w:rsid w:val="005730E7"/>
    <w:rsid w:val="005730FE"/>
    <w:rsid w:val="005738F2"/>
    <w:rsid w:val="00573B3E"/>
    <w:rsid w:val="00573C05"/>
    <w:rsid w:val="00574525"/>
    <w:rsid w:val="00574A13"/>
    <w:rsid w:val="00575200"/>
    <w:rsid w:val="00575995"/>
    <w:rsid w:val="005759B4"/>
    <w:rsid w:val="00575BC4"/>
    <w:rsid w:val="00575C18"/>
    <w:rsid w:val="00576105"/>
    <w:rsid w:val="00577206"/>
    <w:rsid w:val="005775C6"/>
    <w:rsid w:val="00577605"/>
    <w:rsid w:val="005777B3"/>
    <w:rsid w:val="00577A79"/>
    <w:rsid w:val="00580103"/>
    <w:rsid w:val="00580278"/>
    <w:rsid w:val="00580760"/>
    <w:rsid w:val="00581112"/>
    <w:rsid w:val="005816B0"/>
    <w:rsid w:val="00581760"/>
    <w:rsid w:val="005817A2"/>
    <w:rsid w:val="005825EA"/>
    <w:rsid w:val="00582628"/>
    <w:rsid w:val="00582A45"/>
    <w:rsid w:val="00583759"/>
    <w:rsid w:val="00583830"/>
    <w:rsid w:val="00583892"/>
    <w:rsid w:val="00583991"/>
    <w:rsid w:val="00583A6F"/>
    <w:rsid w:val="00583BB7"/>
    <w:rsid w:val="00583BE0"/>
    <w:rsid w:val="00583D68"/>
    <w:rsid w:val="00583F45"/>
    <w:rsid w:val="00584155"/>
    <w:rsid w:val="005843D7"/>
    <w:rsid w:val="00584677"/>
    <w:rsid w:val="00584774"/>
    <w:rsid w:val="005848C3"/>
    <w:rsid w:val="00585080"/>
    <w:rsid w:val="00585331"/>
    <w:rsid w:val="0058632E"/>
    <w:rsid w:val="00586383"/>
    <w:rsid w:val="00586483"/>
    <w:rsid w:val="005865AF"/>
    <w:rsid w:val="005868E5"/>
    <w:rsid w:val="00586C5C"/>
    <w:rsid w:val="0058731E"/>
    <w:rsid w:val="005875AF"/>
    <w:rsid w:val="005877B2"/>
    <w:rsid w:val="00587AD0"/>
    <w:rsid w:val="0059047A"/>
    <w:rsid w:val="00590EA2"/>
    <w:rsid w:val="00591C63"/>
    <w:rsid w:val="00591D9E"/>
    <w:rsid w:val="00591DD5"/>
    <w:rsid w:val="00591F52"/>
    <w:rsid w:val="005920F4"/>
    <w:rsid w:val="005923A2"/>
    <w:rsid w:val="0059284F"/>
    <w:rsid w:val="005929D6"/>
    <w:rsid w:val="00592D6E"/>
    <w:rsid w:val="0059304E"/>
    <w:rsid w:val="005932B9"/>
    <w:rsid w:val="00593618"/>
    <w:rsid w:val="0059362F"/>
    <w:rsid w:val="005936B8"/>
    <w:rsid w:val="0059378E"/>
    <w:rsid w:val="00593F48"/>
    <w:rsid w:val="00593FC7"/>
    <w:rsid w:val="00594242"/>
    <w:rsid w:val="005942E3"/>
    <w:rsid w:val="0059436B"/>
    <w:rsid w:val="005946D5"/>
    <w:rsid w:val="005949FC"/>
    <w:rsid w:val="00594A3B"/>
    <w:rsid w:val="00594D79"/>
    <w:rsid w:val="00595384"/>
    <w:rsid w:val="00595589"/>
    <w:rsid w:val="00595B38"/>
    <w:rsid w:val="00595D58"/>
    <w:rsid w:val="00595E11"/>
    <w:rsid w:val="00596278"/>
    <w:rsid w:val="005962F1"/>
    <w:rsid w:val="005963DE"/>
    <w:rsid w:val="005964CC"/>
    <w:rsid w:val="00596521"/>
    <w:rsid w:val="00596549"/>
    <w:rsid w:val="00596703"/>
    <w:rsid w:val="00596B8D"/>
    <w:rsid w:val="00596C0E"/>
    <w:rsid w:val="00596CB8"/>
    <w:rsid w:val="00596CEB"/>
    <w:rsid w:val="00596F87"/>
    <w:rsid w:val="00597203"/>
    <w:rsid w:val="0059733B"/>
    <w:rsid w:val="005976C9"/>
    <w:rsid w:val="00597B1A"/>
    <w:rsid w:val="00597E71"/>
    <w:rsid w:val="00597EE5"/>
    <w:rsid w:val="00597FA6"/>
    <w:rsid w:val="005A0165"/>
    <w:rsid w:val="005A04B6"/>
    <w:rsid w:val="005A058B"/>
    <w:rsid w:val="005A0DC5"/>
    <w:rsid w:val="005A0F82"/>
    <w:rsid w:val="005A1014"/>
    <w:rsid w:val="005A11C2"/>
    <w:rsid w:val="005A131A"/>
    <w:rsid w:val="005A1BFE"/>
    <w:rsid w:val="005A1C72"/>
    <w:rsid w:val="005A23BF"/>
    <w:rsid w:val="005A314D"/>
    <w:rsid w:val="005A3280"/>
    <w:rsid w:val="005A32D6"/>
    <w:rsid w:val="005A3D1A"/>
    <w:rsid w:val="005A3F3F"/>
    <w:rsid w:val="005A4415"/>
    <w:rsid w:val="005A474B"/>
    <w:rsid w:val="005A4C7B"/>
    <w:rsid w:val="005A4C95"/>
    <w:rsid w:val="005A4DA8"/>
    <w:rsid w:val="005A5379"/>
    <w:rsid w:val="005A5953"/>
    <w:rsid w:val="005A5A78"/>
    <w:rsid w:val="005A5FCF"/>
    <w:rsid w:val="005A62B3"/>
    <w:rsid w:val="005A6473"/>
    <w:rsid w:val="005A6A73"/>
    <w:rsid w:val="005A6AC0"/>
    <w:rsid w:val="005A6D37"/>
    <w:rsid w:val="005A713C"/>
    <w:rsid w:val="005A750E"/>
    <w:rsid w:val="005A79D0"/>
    <w:rsid w:val="005A79FB"/>
    <w:rsid w:val="005A7EB7"/>
    <w:rsid w:val="005A7EFF"/>
    <w:rsid w:val="005B0655"/>
    <w:rsid w:val="005B0AF1"/>
    <w:rsid w:val="005B0BCB"/>
    <w:rsid w:val="005B10EF"/>
    <w:rsid w:val="005B1148"/>
    <w:rsid w:val="005B1546"/>
    <w:rsid w:val="005B1872"/>
    <w:rsid w:val="005B2294"/>
    <w:rsid w:val="005B24E5"/>
    <w:rsid w:val="005B254E"/>
    <w:rsid w:val="005B25E9"/>
    <w:rsid w:val="005B303C"/>
    <w:rsid w:val="005B3563"/>
    <w:rsid w:val="005B36DB"/>
    <w:rsid w:val="005B3826"/>
    <w:rsid w:val="005B3922"/>
    <w:rsid w:val="005B3B36"/>
    <w:rsid w:val="005B3E4C"/>
    <w:rsid w:val="005B46FD"/>
    <w:rsid w:val="005B48F8"/>
    <w:rsid w:val="005B4918"/>
    <w:rsid w:val="005B4CC2"/>
    <w:rsid w:val="005B5738"/>
    <w:rsid w:val="005B576B"/>
    <w:rsid w:val="005B5906"/>
    <w:rsid w:val="005B5ABF"/>
    <w:rsid w:val="005B5B2F"/>
    <w:rsid w:val="005B5C7D"/>
    <w:rsid w:val="005B606C"/>
    <w:rsid w:val="005B6149"/>
    <w:rsid w:val="005B6B65"/>
    <w:rsid w:val="005B6FB1"/>
    <w:rsid w:val="005B6FEA"/>
    <w:rsid w:val="005B734F"/>
    <w:rsid w:val="005B76C0"/>
    <w:rsid w:val="005B77AD"/>
    <w:rsid w:val="005B78D7"/>
    <w:rsid w:val="005B7BBE"/>
    <w:rsid w:val="005B7F1A"/>
    <w:rsid w:val="005C02DB"/>
    <w:rsid w:val="005C030C"/>
    <w:rsid w:val="005C03EB"/>
    <w:rsid w:val="005C07D8"/>
    <w:rsid w:val="005C0CC3"/>
    <w:rsid w:val="005C100F"/>
    <w:rsid w:val="005C164D"/>
    <w:rsid w:val="005C168A"/>
    <w:rsid w:val="005C1CA1"/>
    <w:rsid w:val="005C2296"/>
    <w:rsid w:val="005C2518"/>
    <w:rsid w:val="005C2576"/>
    <w:rsid w:val="005C25A6"/>
    <w:rsid w:val="005C31DB"/>
    <w:rsid w:val="005C34AD"/>
    <w:rsid w:val="005C36CF"/>
    <w:rsid w:val="005C37C6"/>
    <w:rsid w:val="005C38FD"/>
    <w:rsid w:val="005C3CCF"/>
    <w:rsid w:val="005C3EFD"/>
    <w:rsid w:val="005C40C6"/>
    <w:rsid w:val="005C40F1"/>
    <w:rsid w:val="005C4481"/>
    <w:rsid w:val="005C46E7"/>
    <w:rsid w:val="005C5B55"/>
    <w:rsid w:val="005C6807"/>
    <w:rsid w:val="005C6C63"/>
    <w:rsid w:val="005C706B"/>
    <w:rsid w:val="005C7155"/>
    <w:rsid w:val="005C71CA"/>
    <w:rsid w:val="005C71FD"/>
    <w:rsid w:val="005C7750"/>
    <w:rsid w:val="005C77CC"/>
    <w:rsid w:val="005C7924"/>
    <w:rsid w:val="005C7D02"/>
    <w:rsid w:val="005D0007"/>
    <w:rsid w:val="005D0251"/>
    <w:rsid w:val="005D04BE"/>
    <w:rsid w:val="005D059D"/>
    <w:rsid w:val="005D080E"/>
    <w:rsid w:val="005D0F07"/>
    <w:rsid w:val="005D12A0"/>
    <w:rsid w:val="005D143D"/>
    <w:rsid w:val="005D173B"/>
    <w:rsid w:val="005D1B01"/>
    <w:rsid w:val="005D1B23"/>
    <w:rsid w:val="005D1F60"/>
    <w:rsid w:val="005D21F5"/>
    <w:rsid w:val="005D28B6"/>
    <w:rsid w:val="005D2906"/>
    <w:rsid w:val="005D3680"/>
    <w:rsid w:val="005D38EE"/>
    <w:rsid w:val="005D39C8"/>
    <w:rsid w:val="005D3B13"/>
    <w:rsid w:val="005D4416"/>
    <w:rsid w:val="005D488C"/>
    <w:rsid w:val="005D4E91"/>
    <w:rsid w:val="005D54C1"/>
    <w:rsid w:val="005D56CE"/>
    <w:rsid w:val="005D5B5E"/>
    <w:rsid w:val="005D5C16"/>
    <w:rsid w:val="005D5FB1"/>
    <w:rsid w:val="005D625C"/>
    <w:rsid w:val="005D64EE"/>
    <w:rsid w:val="005D66E3"/>
    <w:rsid w:val="005D6C00"/>
    <w:rsid w:val="005D6D11"/>
    <w:rsid w:val="005D6D17"/>
    <w:rsid w:val="005D6FC2"/>
    <w:rsid w:val="005D7171"/>
    <w:rsid w:val="005D7826"/>
    <w:rsid w:val="005D7D78"/>
    <w:rsid w:val="005D7EAC"/>
    <w:rsid w:val="005E0288"/>
    <w:rsid w:val="005E035A"/>
    <w:rsid w:val="005E0478"/>
    <w:rsid w:val="005E11C2"/>
    <w:rsid w:val="005E1221"/>
    <w:rsid w:val="005E1AB3"/>
    <w:rsid w:val="005E1CC9"/>
    <w:rsid w:val="005E206A"/>
    <w:rsid w:val="005E22D6"/>
    <w:rsid w:val="005E25F9"/>
    <w:rsid w:val="005E27C5"/>
    <w:rsid w:val="005E3049"/>
    <w:rsid w:val="005E3076"/>
    <w:rsid w:val="005E35F9"/>
    <w:rsid w:val="005E37A4"/>
    <w:rsid w:val="005E3926"/>
    <w:rsid w:val="005E404B"/>
    <w:rsid w:val="005E5130"/>
    <w:rsid w:val="005E515F"/>
    <w:rsid w:val="005E563A"/>
    <w:rsid w:val="005E5878"/>
    <w:rsid w:val="005E59C5"/>
    <w:rsid w:val="005E5E92"/>
    <w:rsid w:val="005E63BF"/>
    <w:rsid w:val="005E65DD"/>
    <w:rsid w:val="005E69D5"/>
    <w:rsid w:val="005E6BC5"/>
    <w:rsid w:val="005E6CF0"/>
    <w:rsid w:val="005E6E3F"/>
    <w:rsid w:val="005E7435"/>
    <w:rsid w:val="005E774C"/>
    <w:rsid w:val="005E7A7D"/>
    <w:rsid w:val="005F003B"/>
    <w:rsid w:val="005F00E0"/>
    <w:rsid w:val="005F01F6"/>
    <w:rsid w:val="005F04BE"/>
    <w:rsid w:val="005F0AF2"/>
    <w:rsid w:val="005F0B7C"/>
    <w:rsid w:val="005F17B6"/>
    <w:rsid w:val="005F1801"/>
    <w:rsid w:val="005F1F64"/>
    <w:rsid w:val="005F2665"/>
    <w:rsid w:val="005F2861"/>
    <w:rsid w:val="005F30E2"/>
    <w:rsid w:val="005F3177"/>
    <w:rsid w:val="005F31BD"/>
    <w:rsid w:val="005F3D8B"/>
    <w:rsid w:val="005F4C62"/>
    <w:rsid w:val="005F4D1D"/>
    <w:rsid w:val="005F4E5A"/>
    <w:rsid w:val="005F4E69"/>
    <w:rsid w:val="005F503B"/>
    <w:rsid w:val="005F5288"/>
    <w:rsid w:val="005F5352"/>
    <w:rsid w:val="005F5668"/>
    <w:rsid w:val="005F57D4"/>
    <w:rsid w:val="005F5A6B"/>
    <w:rsid w:val="005F5A8C"/>
    <w:rsid w:val="005F5CE2"/>
    <w:rsid w:val="005F5D9B"/>
    <w:rsid w:val="005F5E80"/>
    <w:rsid w:val="005F6091"/>
    <w:rsid w:val="005F6352"/>
    <w:rsid w:val="005F6F67"/>
    <w:rsid w:val="005F713E"/>
    <w:rsid w:val="005F720E"/>
    <w:rsid w:val="005F72AC"/>
    <w:rsid w:val="005F7592"/>
    <w:rsid w:val="005F7BF6"/>
    <w:rsid w:val="005F7C38"/>
    <w:rsid w:val="005F7D5F"/>
    <w:rsid w:val="005F7E84"/>
    <w:rsid w:val="00600207"/>
    <w:rsid w:val="00600241"/>
    <w:rsid w:val="0060025B"/>
    <w:rsid w:val="0060045B"/>
    <w:rsid w:val="006007B7"/>
    <w:rsid w:val="00600867"/>
    <w:rsid w:val="0060097A"/>
    <w:rsid w:val="00600DB4"/>
    <w:rsid w:val="006016F1"/>
    <w:rsid w:val="00601754"/>
    <w:rsid w:val="0060175D"/>
    <w:rsid w:val="006019CB"/>
    <w:rsid w:val="00601E72"/>
    <w:rsid w:val="00601F21"/>
    <w:rsid w:val="006023A7"/>
    <w:rsid w:val="006027CE"/>
    <w:rsid w:val="006029B7"/>
    <w:rsid w:val="00603215"/>
    <w:rsid w:val="00603274"/>
    <w:rsid w:val="00603751"/>
    <w:rsid w:val="006037BE"/>
    <w:rsid w:val="00603939"/>
    <w:rsid w:val="00603D54"/>
    <w:rsid w:val="006042C8"/>
    <w:rsid w:val="00604569"/>
    <w:rsid w:val="00604586"/>
    <w:rsid w:val="006046C3"/>
    <w:rsid w:val="00604B8A"/>
    <w:rsid w:val="0060504E"/>
    <w:rsid w:val="00605347"/>
    <w:rsid w:val="00605BED"/>
    <w:rsid w:val="00605E63"/>
    <w:rsid w:val="00605F7F"/>
    <w:rsid w:val="00605FC1"/>
    <w:rsid w:val="006060FD"/>
    <w:rsid w:val="006069F6"/>
    <w:rsid w:val="00606AE6"/>
    <w:rsid w:val="0060710C"/>
    <w:rsid w:val="00607932"/>
    <w:rsid w:val="006079D6"/>
    <w:rsid w:val="00607BE6"/>
    <w:rsid w:val="00607C99"/>
    <w:rsid w:val="00610335"/>
    <w:rsid w:val="006104DA"/>
    <w:rsid w:val="006104E5"/>
    <w:rsid w:val="0061070C"/>
    <w:rsid w:val="00610768"/>
    <w:rsid w:val="006109CA"/>
    <w:rsid w:val="00610BC2"/>
    <w:rsid w:val="0061116F"/>
    <w:rsid w:val="00611222"/>
    <w:rsid w:val="00611457"/>
    <w:rsid w:val="00611659"/>
    <w:rsid w:val="00611DF1"/>
    <w:rsid w:val="00612508"/>
    <w:rsid w:val="00612659"/>
    <w:rsid w:val="006126AF"/>
    <w:rsid w:val="00612A95"/>
    <w:rsid w:val="00612ABF"/>
    <w:rsid w:val="00612AFD"/>
    <w:rsid w:val="00612DB0"/>
    <w:rsid w:val="00612EF9"/>
    <w:rsid w:val="0061314C"/>
    <w:rsid w:val="00613429"/>
    <w:rsid w:val="00613A7B"/>
    <w:rsid w:val="0061409D"/>
    <w:rsid w:val="00614347"/>
    <w:rsid w:val="00614A29"/>
    <w:rsid w:val="00614BDB"/>
    <w:rsid w:val="00614CAA"/>
    <w:rsid w:val="00614D08"/>
    <w:rsid w:val="00614F1C"/>
    <w:rsid w:val="00615064"/>
    <w:rsid w:val="00615782"/>
    <w:rsid w:val="0061578F"/>
    <w:rsid w:val="00615850"/>
    <w:rsid w:val="006158A3"/>
    <w:rsid w:val="00616150"/>
    <w:rsid w:val="00616317"/>
    <w:rsid w:val="00616AAB"/>
    <w:rsid w:val="00616C49"/>
    <w:rsid w:val="006170C7"/>
    <w:rsid w:val="006177E4"/>
    <w:rsid w:val="00617873"/>
    <w:rsid w:val="00617C6C"/>
    <w:rsid w:val="006200E7"/>
    <w:rsid w:val="006209B6"/>
    <w:rsid w:val="00620E5A"/>
    <w:rsid w:val="006213F1"/>
    <w:rsid w:val="00621EC1"/>
    <w:rsid w:val="00622769"/>
    <w:rsid w:val="00622F3A"/>
    <w:rsid w:val="00623742"/>
    <w:rsid w:val="00623AF3"/>
    <w:rsid w:val="00623CE5"/>
    <w:rsid w:val="00623F69"/>
    <w:rsid w:val="00624436"/>
    <w:rsid w:val="006245C7"/>
    <w:rsid w:val="0062519D"/>
    <w:rsid w:val="00625935"/>
    <w:rsid w:val="00625A1C"/>
    <w:rsid w:val="00625B24"/>
    <w:rsid w:val="00625C2A"/>
    <w:rsid w:val="00625C89"/>
    <w:rsid w:val="00625E6A"/>
    <w:rsid w:val="0062685F"/>
    <w:rsid w:val="006271A6"/>
    <w:rsid w:val="0062799A"/>
    <w:rsid w:val="006279E6"/>
    <w:rsid w:val="00627B87"/>
    <w:rsid w:val="00630ADE"/>
    <w:rsid w:val="00630C3D"/>
    <w:rsid w:val="00630D46"/>
    <w:rsid w:val="00630DE7"/>
    <w:rsid w:val="00631176"/>
    <w:rsid w:val="00631310"/>
    <w:rsid w:val="00631BD7"/>
    <w:rsid w:val="0063208F"/>
    <w:rsid w:val="0063224C"/>
    <w:rsid w:val="006326D1"/>
    <w:rsid w:val="0063285D"/>
    <w:rsid w:val="006331E9"/>
    <w:rsid w:val="006338F1"/>
    <w:rsid w:val="0063391B"/>
    <w:rsid w:val="00633B82"/>
    <w:rsid w:val="00633DCE"/>
    <w:rsid w:val="006341C3"/>
    <w:rsid w:val="00634247"/>
    <w:rsid w:val="006343FA"/>
    <w:rsid w:val="0063488A"/>
    <w:rsid w:val="006348E3"/>
    <w:rsid w:val="00634B2C"/>
    <w:rsid w:val="006353BD"/>
    <w:rsid w:val="006357ED"/>
    <w:rsid w:val="00635B45"/>
    <w:rsid w:val="00635EA0"/>
    <w:rsid w:val="006362A5"/>
    <w:rsid w:val="00636387"/>
    <w:rsid w:val="0063648D"/>
    <w:rsid w:val="006367E2"/>
    <w:rsid w:val="006369A0"/>
    <w:rsid w:val="00636A8B"/>
    <w:rsid w:val="0063740A"/>
    <w:rsid w:val="0063769E"/>
    <w:rsid w:val="00637A66"/>
    <w:rsid w:val="00637EEA"/>
    <w:rsid w:val="006407DF"/>
    <w:rsid w:val="0064104B"/>
    <w:rsid w:val="006410F5"/>
    <w:rsid w:val="0064126E"/>
    <w:rsid w:val="006413E0"/>
    <w:rsid w:val="006414B7"/>
    <w:rsid w:val="00641BAE"/>
    <w:rsid w:val="00641E47"/>
    <w:rsid w:val="00641F27"/>
    <w:rsid w:val="0064235A"/>
    <w:rsid w:val="006423A1"/>
    <w:rsid w:val="006426E2"/>
    <w:rsid w:val="00642765"/>
    <w:rsid w:val="006429DB"/>
    <w:rsid w:val="00642E28"/>
    <w:rsid w:val="0064372C"/>
    <w:rsid w:val="00643978"/>
    <w:rsid w:val="00643995"/>
    <w:rsid w:val="00643F6F"/>
    <w:rsid w:val="0064400F"/>
    <w:rsid w:val="00644030"/>
    <w:rsid w:val="0064421B"/>
    <w:rsid w:val="0064438B"/>
    <w:rsid w:val="00644602"/>
    <w:rsid w:val="006447C0"/>
    <w:rsid w:val="006449A5"/>
    <w:rsid w:val="00644A09"/>
    <w:rsid w:val="00644B36"/>
    <w:rsid w:val="00644C38"/>
    <w:rsid w:val="006451E0"/>
    <w:rsid w:val="006452C8"/>
    <w:rsid w:val="006452CE"/>
    <w:rsid w:val="0064592A"/>
    <w:rsid w:val="00645A61"/>
    <w:rsid w:val="00645C90"/>
    <w:rsid w:val="00645CDD"/>
    <w:rsid w:val="00645F0A"/>
    <w:rsid w:val="00646036"/>
    <w:rsid w:val="0064611A"/>
    <w:rsid w:val="006461B2"/>
    <w:rsid w:val="006464B8"/>
    <w:rsid w:val="006473C7"/>
    <w:rsid w:val="00647467"/>
    <w:rsid w:val="00647834"/>
    <w:rsid w:val="00647DFC"/>
    <w:rsid w:val="00647E4A"/>
    <w:rsid w:val="006503B9"/>
    <w:rsid w:val="00650450"/>
    <w:rsid w:val="006507F6"/>
    <w:rsid w:val="0065146F"/>
    <w:rsid w:val="0065188E"/>
    <w:rsid w:val="006518D4"/>
    <w:rsid w:val="00651E30"/>
    <w:rsid w:val="00652091"/>
    <w:rsid w:val="00652390"/>
    <w:rsid w:val="00652BDC"/>
    <w:rsid w:val="00652CA3"/>
    <w:rsid w:val="00653009"/>
    <w:rsid w:val="006534B8"/>
    <w:rsid w:val="0065373E"/>
    <w:rsid w:val="0065392F"/>
    <w:rsid w:val="00653DB9"/>
    <w:rsid w:val="00653DDC"/>
    <w:rsid w:val="0065403F"/>
    <w:rsid w:val="006546AA"/>
    <w:rsid w:val="00654C56"/>
    <w:rsid w:val="00654E68"/>
    <w:rsid w:val="00654ECA"/>
    <w:rsid w:val="00655D1C"/>
    <w:rsid w:val="006562DC"/>
    <w:rsid w:val="00656378"/>
    <w:rsid w:val="0065672E"/>
    <w:rsid w:val="00656D5D"/>
    <w:rsid w:val="00656FDE"/>
    <w:rsid w:val="006574B2"/>
    <w:rsid w:val="006575D4"/>
    <w:rsid w:val="00657A40"/>
    <w:rsid w:val="00657AC6"/>
    <w:rsid w:val="00657B1B"/>
    <w:rsid w:val="00660222"/>
    <w:rsid w:val="00660279"/>
    <w:rsid w:val="0066048C"/>
    <w:rsid w:val="006605BB"/>
    <w:rsid w:val="00660A33"/>
    <w:rsid w:val="00660D07"/>
    <w:rsid w:val="00661023"/>
    <w:rsid w:val="00661212"/>
    <w:rsid w:val="0066154C"/>
    <w:rsid w:val="0066193E"/>
    <w:rsid w:val="00661AF7"/>
    <w:rsid w:val="00661D0B"/>
    <w:rsid w:val="00661E48"/>
    <w:rsid w:val="0066230B"/>
    <w:rsid w:val="006625BD"/>
    <w:rsid w:val="00662629"/>
    <w:rsid w:val="00663109"/>
    <w:rsid w:val="006631ED"/>
    <w:rsid w:val="00663267"/>
    <w:rsid w:val="00663F43"/>
    <w:rsid w:val="00663FFC"/>
    <w:rsid w:val="006640D0"/>
    <w:rsid w:val="00664367"/>
    <w:rsid w:val="0066453F"/>
    <w:rsid w:val="00664DB8"/>
    <w:rsid w:val="00665129"/>
    <w:rsid w:val="006656F2"/>
    <w:rsid w:val="00665A3C"/>
    <w:rsid w:val="00665A73"/>
    <w:rsid w:val="00665CA6"/>
    <w:rsid w:val="006660DD"/>
    <w:rsid w:val="00666BB2"/>
    <w:rsid w:val="00667039"/>
    <w:rsid w:val="0066707B"/>
    <w:rsid w:val="00667E62"/>
    <w:rsid w:val="00670187"/>
    <w:rsid w:val="00670227"/>
    <w:rsid w:val="00670427"/>
    <w:rsid w:val="0067062D"/>
    <w:rsid w:val="0067069E"/>
    <w:rsid w:val="0067087C"/>
    <w:rsid w:val="006708B4"/>
    <w:rsid w:val="00670A51"/>
    <w:rsid w:val="00670C6F"/>
    <w:rsid w:val="0067109C"/>
    <w:rsid w:val="006718EA"/>
    <w:rsid w:val="006719D6"/>
    <w:rsid w:val="00671B79"/>
    <w:rsid w:val="00671C6E"/>
    <w:rsid w:val="00671FDE"/>
    <w:rsid w:val="006720CB"/>
    <w:rsid w:val="006723ED"/>
    <w:rsid w:val="006729C9"/>
    <w:rsid w:val="00672EF7"/>
    <w:rsid w:val="0067301D"/>
    <w:rsid w:val="00673566"/>
    <w:rsid w:val="00673D56"/>
    <w:rsid w:val="0067416C"/>
    <w:rsid w:val="006743CA"/>
    <w:rsid w:val="00674A5C"/>
    <w:rsid w:val="006755A2"/>
    <w:rsid w:val="00675680"/>
    <w:rsid w:val="006757A9"/>
    <w:rsid w:val="006757F8"/>
    <w:rsid w:val="006758C0"/>
    <w:rsid w:val="00675DF9"/>
    <w:rsid w:val="00675F83"/>
    <w:rsid w:val="0067628C"/>
    <w:rsid w:val="00676605"/>
    <w:rsid w:val="0067666D"/>
    <w:rsid w:val="00677203"/>
    <w:rsid w:val="006772A2"/>
    <w:rsid w:val="00677CE4"/>
    <w:rsid w:val="00680C41"/>
    <w:rsid w:val="00681536"/>
    <w:rsid w:val="006815B3"/>
    <w:rsid w:val="00681C8A"/>
    <w:rsid w:val="00681FDB"/>
    <w:rsid w:val="006821ED"/>
    <w:rsid w:val="006823C1"/>
    <w:rsid w:val="00682ACC"/>
    <w:rsid w:val="00682FA4"/>
    <w:rsid w:val="00682FCC"/>
    <w:rsid w:val="00683019"/>
    <w:rsid w:val="006830CA"/>
    <w:rsid w:val="0068343D"/>
    <w:rsid w:val="00683455"/>
    <w:rsid w:val="006834FA"/>
    <w:rsid w:val="006837EE"/>
    <w:rsid w:val="00683C99"/>
    <w:rsid w:val="00683CBA"/>
    <w:rsid w:val="00683D6A"/>
    <w:rsid w:val="00683EC7"/>
    <w:rsid w:val="00683ECB"/>
    <w:rsid w:val="006840E5"/>
    <w:rsid w:val="00684239"/>
    <w:rsid w:val="00684476"/>
    <w:rsid w:val="00684524"/>
    <w:rsid w:val="00684805"/>
    <w:rsid w:val="00684818"/>
    <w:rsid w:val="00684989"/>
    <w:rsid w:val="006849C2"/>
    <w:rsid w:val="00684A49"/>
    <w:rsid w:val="00684FBB"/>
    <w:rsid w:val="006853C1"/>
    <w:rsid w:val="00685ADD"/>
    <w:rsid w:val="00685CDD"/>
    <w:rsid w:val="006866B6"/>
    <w:rsid w:val="0068671C"/>
    <w:rsid w:val="0068678F"/>
    <w:rsid w:val="00686B41"/>
    <w:rsid w:val="00686C10"/>
    <w:rsid w:val="00686E14"/>
    <w:rsid w:val="00687290"/>
    <w:rsid w:val="00687313"/>
    <w:rsid w:val="0068745D"/>
    <w:rsid w:val="0068756A"/>
    <w:rsid w:val="00687C23"/>
    <w:rsid w:val="00687D5E"/>
    <w:rsid w:val="006902AF"/>
    <w:rsid w:val="006902FF"/>
    <w:rsid w:val="006903C5"/>
    <w:rsid w:val="006905F1"/>
    <w:rsid w:val="00690A8B"/>
    <w:rsid w:val="00690CA7"/>
    <w:rsid w:val="006910AB"/>
    <w:rsid w:val="0069159D"/>
    <w:rsid w:val="00691619"/>
    <w:rsid w:val="006919DF"/>
    <w:rsid w:val="00691A9C"/>
    <w:rsid w:val="00691C79"/>
    <w:rsid w:val="00691D01"/>
    <w:rsid w:val="00692140"/>
    <w:rsid w:val="00692418"/>
    <w:rsid w:val="00692512"/>
    <w:rsid w:val="00692577"/>
    <w:rsid w:val="00692909"/>
    <w:rsid w:val="00692C27"/>
    <w:rsid w:val="00692EBC"/>
    <w:rsid w:val="00693113"/>
    <w:rsid w:val="006941D3"/>
    <w:rsid w:val="0069479F"/>
    <w:rsid w:val="006947A5"/>
    <w:rsid w:val="00694A44"/>
    <w:rsid w:val="0069545B"/>
    <w:rsid w:val="006954FB"/>
    <w:rsid w:val="006955A6"/>
    <w:rsid w:val="00695A8B"/>
    <w:rsid w:val="00695C60"/>
    <w:rsid w:val="00695EFB"/>
    <w:rsid w:val="006961BF"/>
    <w:rsid w:val="00696218"/>
    <w:rsid w:val="00696544"/>
    <w:rsid w:val="00696C84"/>
    <w:rsid w:val="00697085"/>
    <w:rsid w:val="006971BB"/>
    <w:rsid w:val="006974D8"/>
    <w:rsid w:val="0069755E"/>
    <w:rsid w:val="00697649"/>
    <w:rsid w:val="0069777A"/>
    <w:rsid w:val="0069783B"/>
    <w:rsid w:val="00697CED"/>
    <w:rsid w:val="00697EA8"/>
    <w:rsid w:val="006A070C"/>
    <w:rsid w:val="006A0839"/>
    <w:rsid w:val="006A08A7"/>
    <w:rsid w:val="006A09B4"/>
    <w:rsid w:val="006A0A83"/>
    <w:rsid w:val="006A0D75"/>
    <w:rsid w:val="006A11C0"/>
    <w:rsid w:val="006A136E"/>
    <w:rsid w:val="006A171F"/>
    <w:rsid w:val="006A1D50"/>
    <w:rsid w:val="006A25DE"/>
    <w:rsid w:val="006A2615"/>
    <w:rsid w:val="006A28C9"/>
    <w:rsid w:val="006A28F3"/>
    <w:rsid w:val="006A2916"/>
    <w:rsid w:val="006A2A0C"/>
    <w:rsid w:val="006A2A4C"/>
    <w:rsid w:val="006A2F10"/>
    <w:rsid w:val="006A338C"/>
    <w:rsid w:val="006A3E8F"/>
    <w:rsid w:val="006A4071"/>
    <w:rsid w:val="006A4155"/>
    <w:rsid w:val="006A4331"/>
    <w:rsid w:val="006A44FB"/>
    <w:rsid w:val="006A4905"/>
    <w:rsid w:val="006A4C44"/>
    <w:rsid w:val="006A4D6D"/>
    <w:rsid w:val="006A5154"/>
    <w:rsid w:val="006A51E7"/>
    <w:rsid w:val="006A51EB"/>
    <w:rsid w:val="006A5C43"/>
    <w:rsid w:val="006A6335"/>
    <w:rsid w:val="006A639F"/>
    <w:rsid w:val="006A66B0"/>
    <w:rsid w:val="006A6736"/>
    <w:rsid w:val="006A686F"/>
    <w:rsid w:val="006A690A"/>
    <w:rsid w:val="006A69EB"/>
    <w:rsid w:val="006A6A47"/>
    <w:rsid w:val="006A6BD0"/>
    <w:rsid w:val="006A6D07"/>
    <w:rsid w:val="006A720A"/>
    <w:rsid w:val="006A76FB"/>
    <w:rsid w:val="006A78B6"/>
    <w:rsid w:val="006A7C36"/>
    <w:rsid w:val="006A7D22"/>
    <w:rsid w:val="006A7D57"/>
    <w:rsid w:val="006A7E0A"/>
    <w:rsid w:val="006B02D8"/>
    <w:rsid w:val="006B057A"/>
    <w:rsid w:val="006B096C"/>
    <w:rsid w:val="006B0B1E"/>
    <w:rsid w:val="006B0EC4"/>
    <w:rsid w:val="006B0F07"/>
    <w:rsid w:val="006B0FC6"/>
    <w:rsid w:val="006B1519"/>
    <w:rsid w:val="006B1841"/>
    <w:rsid w:val="006B1855"/>
    <w:rsid w:val="006B1B1A"/>
    <w:rsid w:val="006B1B41"/>
    <w:rsid w:val="006B1BB1"/>
    <w:rsid w:val="006B1D76"/>
    <w:rsid w:val="006B28DE"/>
    <w:rsid w:val="006B2A7D"/>
    <w:rsid w:val="006B3475"/>
    <w:rsid w:val="006B3F61"/>
    <w:rsid w:val="006B48AD"/>
    <w:rsid w:val="006B499A"/>
    <w:rsid w:val="006B4E4C"/>
    <w:rsid w:val="006B5477"/>
    <w:rsid w:val="006B54DE"/>
    <w:rsid w:val="006B5521"/>
    <w:rsid w:val="006B58B0"/>
    <w:rsid w:val="006B5928"/>
    <w:rsid w:val="006B6076"/>
    <w:rsid w:val="006B6387"/>
    <w:rsid w:val="006B6611"/>
    <w:rsid w:val="006B69BB"/>
    <w:rsid w:val="006B710D"/>
    <w:rsid w:val="006B7146"/>
    <w:rsid w:val="006B72DD"/>
    <w:rsid w:val="006B750C"/>
    <w:rsid w:val="006B7BB2"/>
    <w:rsid w:val="006C0338"/>
    <w:rsid w:val="006C050E"/>
    <w:rsid w:val="006C08D6"/>
    <w:rsid w:val="006C09DE"/>
    <w:rsid w:val="006C0B6E"/>
    <w:rsid w:val="006C0B8E"/>
    <w:rsid w:val="006C1345"/>
    <w:rsid w:val="006C1674"/>
    <w:rsid w:val="006C1CF3"/>
    <w:rsid w:val="006C242D"/>
    <w:rsid w:val="006C2538"/>
    <w:rsid w:val="006C26C8"/>
    <w:rsid w:val="006C26DE"/>
    <w:rsid w:val="006C27FF"/>
    <w:rsid w:val="006C2B8C"/>
    <w:rsid w:val="006C2DDC"/>
    <w:rsid w:val="006C2EDB"/>
    <w:rsid w:val="006C30B7"/>
    <w:rsid w:val="006C31E5"/>
    <w:rsid w:val="006C3418"/>
    <w:rsid w:val="006C34B1"/>
    <w:rsid w:val="006C3555"/>
    <w:rsid w:val="006C3BC1"/>
    <w:rsid w:val="006C3DA8"/>
    <w:rsid w:val="006C435E"/>
    <w:rsid w:val="006C4B7A"/>
    <w:rsid w:val="006C4DBA"/>
    <w:rsid w:val="006C4F9C"/>
    <w:rsid w:val="006C5657"/>
    <w:rsid w:val="006C5BD7"/>
    <w:rsid w:val="006C5CA4"/>
    <w:rsid w:val="006C62DF"/>
    <w:rsid w:val="006C62F6"/>
    <w:rsid w:val="006C63A3"/>
    <w:rsid w:val="006C6575"/>
    <w:rsid w:val="006C6A80"/>
    <w:rsid w:val="006C6B01"/>
    <w:rsid w:val="006C7074"/>
    <w:rsid w:val="006C7349"/>
    <w:rsid w:val="006C75E1"/>
    <w:rsid w:val="006C7887"/>
    <w:rsid w:val="006C793E"/>
    <w:rsid w:val="006C7A1D"/>
    <w:rsid w:val="006C7ADC"/>
    <w:rsid w:val="006C7AEF"/>
    <w:rsid w:val="006C7BB2"/>
    <w:rsid w:val="006C7C04"/>
    <w:rsid w:val="006C7C1D"/>
    <w:rsid w:val="006D0994"/>
    <w:rsid w:val="006D09E2"/>
    <w:rsid w:val="006D0C08"/>
    <w:rsid w:val="006D0EB7"/>
    <w:rsid w:val="006D1500"/>
    <w:rsid w:val="006D1792"/>
    <w:rsid w:val="006D1C87"/>
    <w:rsid w:val="006D1F1C"/>
    <w:rsid w:val="006D26B9"/>
    <w:rsid w:val="006D3595"/>
    <w:rsid w:val="006D3597"/>
    <w:rsid w:val="006D3E06"/>
    <w:rsid w:val="006D423B"/>
    <w:rsid w:val="006D4711"/>
    <w:rsid w:val="006D485C"/>
    <w:rsid w:val="006D544A"/>
    <w:rsid w:val="006D5585"/>
    <w:rsid w:val="006D5646"/>
    <w:rsid w:val="006D58EB"/>
    <w:rsid w:val="006D5A87"/>
    <w:rsid w:val="006D5BC7"/>
    <w:rsid w:val="006D5F5D"/>
    <w:rsid w:val="006D6347"/>
    <w:rsid w:val="006D6926"/>
    <w:rsid w:val="006D6CF4"/>
    <w:rsid w:val="006D7272"/>
    <w:rsid w:val="006D776F"/>
    <w:rsid w:val="006D78B8"/>
    <w:rsid w:val="006D7A4E"/>
    <w:rsid w:val="006D7D0A"/>
    <w:rsid w:val="006D7E54"/>
    <w:rsid w:val="006E0089"/>
    <w:rsid w:val="006E013E"/>
    <w:rsid w:val="006E0420"/>
    <w:rsid w:val="006E1D3C"/>
    <w:rsid w:val="006E2484"/>
    <w:rsid w:val="006E26A0"/>
    <w:rsid w:val="006E26BF"/>
    <w:rsid w:val="006E2885"/>
    <w:rsid w:val="006E2B9A"/>
    <w:rsid w:val="006E2BED"/>
    <w:rsid w:val="006E2CF1"/>
    <w:rsid w:val="006E315D"/>
    <w:rsid w:val="006E31DB"/>
    <w:rsid w:val="006E38B1"/>
    <w:rsid w:val="006E46F0"/>
    <w:rsid w:val="006E4820"/>
    <w:rsid w:val="006E496A"/>
    <w:rsid w:val="006E49AB"/>
    <w:rsid w:val="006E4AA2"/>
    <w:rsid w:val="006E4BA9"/>
    <w:rsid w:val="006E5000"/>
    <w:rsid w:val="006E5184"/>
    <w:rsid w:val="006E57A0"/>
    <w:rsid w:val="006E636C"/>
    <w:rsid w:val="006E6B76"/>
    <w:rsid w:val="006E6C25"/>
    <w:rsid w:val="006E746B"/>
    <w:rsid w:val="006E7FC6"/>
    <w:rsid w:val="006F0016"/>
    <w:rsid w:val="006F045A"/>
    <w:rsid w:val="006F05FF"/>
    <w:rsid w:val="006F06A3"/>
    <w:rsid w:val="006F07F8"/>
    <w:rsid w:val="006F0E76"/>
    <w:rsid w:val="006F1279"/>
    <w:rsid w:val="006F191A"/>
    <w:rsid w:val="006F191B"/>
    <w:rsid w:val="006F1EAC"/>
    <w:rsid w:val="006F2141"/>
    <w:rsid w:val="006F2499"/>
    <w:rsid w:val="006F25B0"/>
    <w:rsid w:val="006F2819"/>
    <w:rsid w:val="006F2A67"/>
    <w:rsid w:val="006F2AE8"/>
    <w:rsid w:val="006F2BD3"/>
    <w:rsid w:val="006F30E4"/>
    <w:rsid w:val="006F3481"/>
    <w:rsid w:val="006F3491"/>
    <w:rsid w:val="006F37CF"/>
    <w:rsid w:val="006F3882"/>
    <w:rsid w:val="006F4478"/>
    <w:rsid w:val="006F4517"/>
    <w:rsid w:val="006F4593"/>
    <w:rsid w:val="006F4A46"/>
    <w:rsid w:val="006F4D17"/>
    <w:rsid w:val="006F4D21"/>
    <w:rsid w:val="006F502C"/>
    <w:rsid w:val="006F54DD"/>
    <w:rsid w:val="006F5783"/>
    <w:rsid w:val="006F57E4"/>
    <w:rsid w:val="006F5888"/>
    <w:rsid w:val="006F6284"/>
    <w:rsid w:val="006F640E"/>
    <w:rsid w:val="006F737E"/>
    <w:rsid w:val="006F742B"/>
    <w:rsid w:val="006F768B"/>
    <w:rsid w:val="006F7709"/>
    <w:rsid w:val="006F782E"/>
    <w:rsid w:val="006F7A60"/>
    <w:rsid w:val="006F7F5C"/>
    <w:rsid w:val="007001F4"/>
    <w:rsid w:val="00700627"/>
    <w:rsid w:val="0070079B"/>
    <w:rsid w:val="00701164"/>
    <w:rsid w:val="00701251"/>
    <w:rsid w:val="0070149F"/>
    <w:rsid w:val="00701594"/>
    <w:rsid w:val="00701CD3"/>
    <w:rsid w:val="00701D41"/>
    <w:rsid w:val="00702232"/>
    <w:rsid w:val="007022ED"/>
    <w:rsid w:val="0070230B"/>
    <w:rsid w:val="007027A4"/>
    <w:rsid w:val="00702BCF"/>
    <w:rsid w:val="007036F8"/>
    <w:rsid w:val="00703942"/>
    <w:rsid w:val="00703C6F"/>
    <w:rsid w:val="00703E1D"/>
    <w:rsid w:val="00703FF1"/>
    <w:rsid w:val="00703FF4"/>
    <w:rsid w:val="00704062"/>
    <w:rsid w:val="007040A1"/>
    <w:rsid w:val="007041C4"/>
    <w:rsid w:val="0070449B"/>
    <w:rsid w:val="00704D03"/>
    <w:rsid w:val="00705133"/>
    <w:rsid w:val="00705456"/>
    <w:rsid w:val="007057DF"/>
    <w:rsid w:val="00705AD7"/>
    <w:rsid w:val="00705BEE"/>
    <w:rsid w:val="007061A2"/>
    <w:rsid w:val="007067EF"/>
    <w:rsid w:val="00706838"/>
    <w:rsid w:val="00707494"/>
    <w:rsid w:val="007076B3"/>
    <w:rsid w:val="00707A68"/>
    <w:rsid w:val="00707B2C"/>
    <w:rsid w:val="007103A8"/>
    <w:rsid w:val="0071052A"/>
    <w:rsid w:val="00710CBA"/>
    <w:rsid w:val="00710DB7"/>
    <w:rsid w:val="00710E90"/>
    <w:rsid w:val="00711564"/>
    <w:rsid w:val="00711ECB"/>
    <w:rsid w:val="00712210"/>
    <w:rsid w:val="007123F4"/>
    <w:rsid w:val="00712E4F"/>
    <w:rsid w:val="00712E93"/>
    <w:rsid w:val="00713169"/>
    <w:rsid w:val="00713387"/>
    <w:rsid w:val="0071385F"/>
    <w:rsid w:val="007139DE"/>
    <w:rsid w:val="00713A37"/>
    <w:rsid w:val="00713E6C"/>
    <w:rsid w:val="00713F43"/>
    <w:rsid w:val="007144B1"/>
    <w:rsid w:val="00714757"/>
    <w:rsid w:val="00714AFE"/>
    <w:rsid w:val="00714BF7"/>
    <w:rsid w:val="00714C7F"/>
    <w:rsid w:val="00715072"/>
    <w:rsid w:val="00715146"/>
    <w:rsid w:val="00715695"/>
    <w:rsid w:val="007156F8"/>
    <w:rsid w:val="00715EEA"/>
    <w:rsid w:val="00716056"/>
    <w:rsid w:val="00716924"/>
    <w:rsid w:val="00716A3B"/>
    <w:rsid w:val="00717108"/>
    <w:rsid w:val="0071727B"/>
    <w:rsid w:val="0071731F"/>
    <w:rsid w:val="007177A2"/>
    <w:rsid w:val="00717941"/>
    <w:rsid w:val="0072096A"/>
    <w:rsid w:val="00721274"/>
    <w:rsid w:val="00721573"/>
    <w:rsid w:val="007228B7"/>
    <w:rsid w:val="0072290D"/>
    <w:rsid w:val="00722958"/>
    <w:rsid w:val="00722CEA"/>
    <w:rsid w:val="00722F39"/>
    <w:rsid w:val="00723759"/>
    <w:rsid w:val="00723930"/>
    <w:rsid w:val="00723C0B"/>
    <w:rsid w:val="00724480"/>
    <w:rsid w:val="00724BED"/>
    <w:rsid w:val="00724D9D"/>
    <w:rsid w:val="00724EB1"/>
    <w:rsid w:val="00725544"/>
    <w:rsid w:val="007256D8"/>
    <w:rsid w:val="0072570B"/>
    <w:rsid w:val="0072577F"/>
    <w:rsid w:val="00725903"/>
    <w:rsid w:val="00725C88"/>
    <w:rsid w:val="00725F3A"/>
    <w:rsid w:val="0072654D"/>
    <w:rsid w:val="0072667A"/>
    <w:rsid w:val="00726B80"/>
    <w:rsid w:val="00726D12"/>
    <w:rsid w:val="00727825"/>
    <w:rsid w:val="00727B30"/>
    <w:rsid w:val="00727C62"/>
    <w:rsid w:val="007302A9"/>
    <w:rsid w:val="007305AC"/>
    <w:rsid w:val="00730B67"/>
    <w:rsid w:val="00730E9F"/>
    <w:rsid w:val="007315AA"/>
    <w:rsid w:val="007317A2"/>
    <w:rsid w:val="00731B3C"/>
    <w:rsid w:val="00731C16"/>
    <w:rsid w:val="00731C9E"/>
    <w:rsid w:val="0073204C"/>
    <w:rsid w:val="0073227E"/>
    <w:rsid w:val="007326DC"/>
    <w:rsid w:val="00732880"/>
    <w:rsid w:val="00732C2C"/>
    <w:rsid w:val="00732F49"/>
    <w:rsid w:val="00733310"/>
    <w:rsid w:val="007333B6"/>
    <w:rsid w:val="00733570"/>
    <w:rsid w:val="0073369F"/>
    <w:rsid w:val="0073412F"/>
    <w:rsid w:val="0073414A"/>
    <w:rsid w:val="0073421E"/>
    <w:rsid w:val="0073424D"/>
    <w:rsid w:val="00734501"/>
    <w:rsid w:val="007349C9"/>
    <w:rsid w:val="00734AD7"/>
    <w:rsid w:val="00734F69"/>
    <w:rsid w:val="00736345"/>
    <w:rsid w:val="007364C1"/>
    <w:rsid w:val="007366AB"/>
    <w:rsid w:val="00736ADD"/>
    <w:rsid w:val="00736CAA"/>
    <w:rsid w:val="00737343"/>
    <w:rsid w:val="007375D0"/>
    <w:rsid w:val="00737732"/>
    <w:rsid w:val="00737853"/>
    <w:rsid w:val="007379A4"/>
    <w:rsid w:val="007379B4"/>
    <w:rsid w:val="00737F3D"/>
    <w:rsid w:val="0074019A"/>
    <w:rsid w:val="007403DA"/>
    <w:rsid w:val="00740A91"/>
    <w:rsid w:val="00740AEF"/>
    <w:rsid w:val="00740CEA"/>
    <w:rsid w:val="00741071"/>
    <w:rsid w:val="00741416"/>
    <w:rsid w:val="007415D6"/>
    <w:rsid w:val="00741790"/>
    <w:rsid w:val="00741B4B"/>
    <w:rsid w:val="00741ED9"/>
    <w:rsid w:val="0074246B"/>
    <w:rsid w:val="00742681"/>
    <w:rsid w:val="00742B79"/>
    <w:rsid w:val="00742BA6"/>
    <w:rsid w:val="00742E31"/>
    <w:rsid w:val="00743EF2"/>
    <w:rsid w:val="0074423E"/>
    <w:rsid w:val="007444CE"/>
    <w:rsid w:val="00744AB7"/>
    <w:rsid w:val="00744F8D"/>
    <w:rsid w:val="00745097"/>
    <w:rsid w:val="0074583E"/>
    <w:rsid w:val="00745AA8"/>
    <w:rsid w:val="00745C8B"/>
    <w:rsid w:val="00745DB0"/>
    <w:rsid w:val="00745FE8"/>
    <w:rsid w:val="007460F6"/>
    <w:rsid w:val="00746398"/>
    <w:rsid w:val="007463B4"/>
    <w:rsid w:val="007464DB"/>
    <w:rsid w:val="007466BE"/>
    <w:rsid w:val="007467F6"/>
    <w:rsid w:val="007468FD"/>
    <w:rsid w:val="00746EB9"/>
    <w:rsid w:val="00746F9A"/>
    <w:rsid w:val="007479A1"/>
    <w:rsid w:val="00747C7F"/>
    <w:rsid w:val="0075012B"/>
    <w:rsid w:val="007504AA"/>
    <w:rsid w:val="007505DE"/>
    <w:rsid w:val="007508F9"/>
    <w:rsid w:val="00750928"/>
    <w:rsid w:val="007509AA"/>
    <w:rsid w:val="00750D53"/>
    <w:rsid w:val="00751039"/>
    <w:rsid w:val="007512E2"/>
    <w:rsid w:val="00751B61"/>
    <w:rsid w:val="00751D9D"/>
    <w:rsid w:val="00751FF0"/>
    <w:rsid w:val="00752FC7"/>
    <w:rsid w:val="0075385B"/>
    <w:rsid w:val="007541A9"/>
    <w:rsid w:val="0075497A"/>
    <w:rsid w:val="00754A56"/>
    <w:rsid w:val="00755292"/>
    <w:rsid w:val="0075592E"/>
    <w:rsid w:val="00755EA9"/>
    <w:rsid w:val="00756648"/>
    <w:rsid w:val="00756DAA"/>
    <w:rsid w:val="00756FE7"/>
    <w:rsid w:val="00757259"/>
    <w:rsid w:val="007574C6"/>
    <w:rsid w:val="007574CE"/>
    <w:rsid w:val="007576CF"/>
    <w:rsid w:val="00757B3B"/>
    <w:rsid w:val="0076004E"/>
    <w:rsid w:val="00760341"/>
    <w:rsid w:val="00760384"/>
    <w:rsid w:val="00760404"/>
    <w:rsid w:val="0076058E"/>
    <w:rsid w:val="0076077F"/>
    <w:rsid w:val="007609E3"/>
    <w:rsid w:val="00760B8D"/>
    <w:rsid w:val="00760B95"/>
    <w:rsid w:val="00760EB2"/>
    <w:rsid w:val="007612AA"/>
    <w:rsid w:val="0076132A"/>
    <w:rsid w:val="007615B8"/>
    <w:rsid w:val="007616BE"/>
    <w:rsid w:val="007617FD"/>
    <w:rsid w:val="00761942"/>
    <w:rsid w:val="007619F7"/>
    <w:rsid w:val="00761D71"/>
    <w:rsid w:val="0076249E"/>
    <w:rsid w:val="007624AB"/>
    <w:rsid w:val="00762656"/>
    <w:rsid w:val="00762B04"/>
    <w:rsid w:val="00762F39"/>
    <w:rsid w:val="00763261"/>
    <w:rsid w:val="007644C6"/>
    <w:rsid w:val="00764C68"/>
    <w:rsid w:val="0076514B"/>
    <w:rsid w:val="007654AD"/>
    <w:rsid w:val="00765548"/>
    <w:rsid w:val="0076586E"/>
    <w:rsid w:val="00765A17"/>
    <w:rsid w:val="00765BBD"/>
    <w:rsid w:val="007664BE"/>
    <w:rsid w:val="00766A32"/>
    <w:rsid w:val="00766B52"/>
    <w:rsid w:val="00766F48"/>
    <w:rsid w:val="00766F4D"/>
    <w:rsid w:val="007670BA"/>
    <w:rsid w:val="007670C5"/>
    <w:rsid w:val="0076758A"/>
    <w:rsid w:val="00767D20"/>
    <w:rsid w:val="00767DF2"/>
    <w:rsid w:val="00767F56"/>
    <w:rsid w:val="00767F66"/>
    <w:rsid w:val="00767FA4"/>
    <w:rsid w:val="00770121"/>
    <w:rsid w:val="00770138"/>
    <w:rsid w:val="00770585"/>
    <w:rsid w:val="007706C4"/>
    <w:rsid w:val="007708F5"/>
    <w:rsid w:val="00771585"/>
    <w:rsid w:val="0077165B"/>
    <w:rsid w:val="00771EDB"/>
    <w:rsid w:val="00772249"/>
    <w:rsid w:val="0077241C"/>
    <w:rsid w:val="00772509"/>
    <w:rsid w:val="007729C7"/>
    <w:rsid w:val="00772C65"/>
    <w:rsid w:val="00772C68"/>
    <w:rsid w:val="00772D0C"/>
    <w:rsid w:val="00772FE2"/>
    <w:rsid w:val="00773009"/>
    <w:rsid w:val="00773113"/>
    <w:rsid w:val="00773267"/>
    <w:rsid w:val="00773A81"/>
    <w:rsid w:val="00773B82"/>
    <w:rsid w:val="00773C83"/>
    <w:rsid w:val="00773D04"/>
    <w:rsid w:val="00773E4E"/>
    <w:rsid w:val="0077416B"/>
    <w:rsid w:val="0077430C"/>
    <w:rsid w:val="00774491"/>
    <w:rsid w:val="007747C5"/>
    <w:rsid w:val="0077487D"/>
    <w:rsid w:val="00774936"/>
    <w:rsid w:val="00774A63"/>
    <w:rsid w:val="00774A98"/>
    <w:rsid w:val="00774B0B"/>
    <w:rsid w:val="00774B85"/>
    <w:rsid w:val="00774CAC"/>
    <w:rsid w:val="00774E91"/>
    <w:rsid w:val="00775142"/>
    <w:rsid w:val="00775356"/>
    <w:rsid w:val="00776019"/>
    <w:rsid w:val="00776432"/>
    <w:rsid w:val="00776895"/>
    <w:rsid w:val="007769A7"/>
    <w:rsid w:val="00777383"/>
    <w:rsid w:val="007778C2"/>
    <w:rsid w:val="00777DA1"/>
    <w:rsid w:val="00780079"/>
    <w:rsid w:val="007805F8"/>
    <w:rsid w:val="0078066A"/>
    <w:rsid w:val="007807DC"/>
    <w:rsid w:val="00780909"/>
    <w:rsid w:val="00780CF1"/>
    <w:rsid w:val="00780F50"/>
    <w:rsid w:val="0078142B"/>
    <w:rsid w:val="00781673"/>
    <w:rsid w:val="00781785"/>
    <w:rsid w:val="00781AAA"/>
    <w:rsid w:val="00781CBD"/>
    <w:rsid w:val="00782414"/>
    <w:rsid w:val="007825C4"/>
    <w:rsid w:val="0078280B"/>
    <w:rsid w:val="00782852"/>
    <w:rsid w:val="007835CC"/>
    <w:rsid w:val="00783E87"/>
    <w:rsid w:val="007840F2"/>
    <w:rsid w:val="00784395"/>
    <w:rsid w:val="0078458C"/>
    <w:rsid w:val="007849AA"/>
    <w:rsid w:val="007849C6"/>
    <w:rsid w:val="00784A1B"/>
    <w:rsid w:val="00784FEA"/>
    <w:rsid w:val="00785126"/>
    <w:rsid w:val="00785826"/>
    <w:rsid w:val="007865EC"/>
    <w:rsid w:val="00786ADF"/>
    <w:rsid w:val="00786DDD"/>
    <w:rsid w:val="00786EB5"/>
    <w:rsid w:val="00786F10"/>
    <w:rsid w:val="00786F1E"/>
    <w:rsid w:val="00786FD3"/>
    <w:rsid w:val="007872C3"/>
    <w:rsid w:val="0078746A"/>
    <w:rsid w:val="00787A0E"/>
    <w:rsid w:val="00787C7C"/>
    <w:rsid w:val="00787C8B"/>
    <w:rsid w:val="00787E0B"/>
    <w:rsid w:val="00790D2B"/>
    <w:rsid w:val="00790EFC"/>
    <w:rsid w:val="00791054"/>
    <w:rsid w:val="007913AA"/>
    <w:rsid w:val="007914D4"/>
    <w:rsid w:val="00791622"/>
    <w:rsid w:val="00791734"/>
    <w:rsid w:val="00791A71"/>
    <w:rsid w:val="00791F9B"/>
    <w:rsid w:val="007925B2"/>
    <w:rsid w:val="007926AD"/>
    <w:rsid w:val="00792E37"/>
    <w:rsid w:val="00793027"/>
    <w:rsid w:val="0079320B"/>
    <w:rsid w:val="007936C6"/>
    <w:rsid w:val="007938E8"/>
    <w:rsid w:val="00793AEE"/>
    <w:rsid w:val="00793B74"/>
    <w:rsid w:val="00793E20"/>
    <w:rsid w:val="007947E2"/>
    <w:rsid w:val="00794F96"/>
    <w:rsid w:val="00794F9F"/>
    <w:rsid w:val="007950DB"/>
    <w:rsid w:val="00795106"/>
    <w:rsid w:val="0079537A"/>
    <w:rsid w:val="00795844"/>
    <w:rsid w:val="0079588C"/>
    <w:rsid w:val="00795F3A"/>
    <w:rsid w:val="0079643F"/>
    <w:rsid w:val="00796471"/>
    <w:rsid w:val="0079682E"/>
    <w:rsid w:val="00796C92"/>
    <w:rsid w:val="00797401"/>
    <w:rsid w:val="00797514"/>
    <w:rsid w:val="00797592"/>
    <w:rsid w:val="00797634"/>
    <w:rsid w:val="0079763E"/>
    <w:rsid w:val="0079783D"/>
    <w:rsid w:val="00797859"/>
    <w:rsid w:val="00797C21"/>
    <w:rsid w:val="00797D84"/>
    <w:rsid w:val="00797F96"/>
    <w:rsid w:val="007A010A"/>
    <w:rsid w:val="007A0492"/>
    <w:rsid w:val="007A0536"/>
    <w:rsid w:val="007A148A"/>
    <w:rsid w:val="007A14F9"/>
    <w:rsid w:val="007A164D"/>
    <w:rsid w:val="007A18E4"/>
    <w:rsid w:val="007A1ADE"/>
    <w:rsid w:val="007A1BC0"/>
    <w:rsid w:val="007A1DA7"/>
    <w:rsid w:val="007A1FB7"/>
    <w:rsid w:val="007A2847"/>
    <w:rsid w:val="007A2910"/>
    <w:rsid w:val="007A2933"/>
    <w:rsid w:val="007A2B29"/>
    <w:rsid w:val="007A2CC3"/>
    <w:rsid w:val="007A2DBC"/>
    <w:rsid w:val="007A3191"/>
    <w:rsid w:val="007A3503"/>
    <w:rsid w:val="007A36CF"/>
    <w:rsid w:val="007A3B3D"/>
    <w:rsid w:val="007A3C74"/>
    <w:rsid w:val="007A40E1"/>
    <w:rsid w:val="007A4358"/>
    <w:rsid w:val="007A4789"/>
    <w:rsid w:val="007A4B7E"/>
    <w:rsid w:val="007A4D1C"/>
    <w:rsid w:val="007A5239"/>
    <w:rsid w:val="007A53E4"/>
    <w:rsid w:val="007A5AEC"/>
    <w:rsid w:val="007A5F07"/>
    <w:rsid w:val="007A5F1E"/>
    <w:rsid w:val="007A61A7"/>
    <w:rsid w:val="007A69B4"/>
    <w:rsid w:val="007A6B42"/>
    <w:rsid w:val="007A7224"/>
    <w:rsid w:val="007A73D6"/>
    <w:rsid w:val="007A7640"/>
    <w:rsid w:val="007A78E0"/>
    <w:rsid w:val="007A79EF"/>
    <w:rsid w:val="007A7EFB"/>
    <w:rsid w:val="007B05CB"/>
    <w:rsid w:val="007B08DA"/>
    <w:rsid w:val="007B0BD0"/>
    <w:rsid w:val="007B0BEC"/>
    <w:rsid w:val="007B12E5"/>
    <w:rsid w:val="007B142A"/>
    <w:rsid w:val="007B19F1"/>
    <w:rsid w:val="007B1D62"/>
    <w:rsid w:val="007B2C40"/>
    <w:rsid w:val="007B2D1C"/>
    <w:rsid w:val="007B3056"/>
    <w:rsid w:val="007B32AE"/>
    <w:rsid w:val="007B3394"/>
    <w:rsid w:val="007B3ABE"/>
    <w:rsid w:val="007B3BC9"/>
    <w:rsid w:val="007B402F"/>
    <w:rsid w:val="007B4129"/>
    <w:rsid w:val="007B41D5"/>
    <w:rsid w:val="007B4498"/>
    <w:rsid w:val="007B45B9"/>
    <w:rsid w:val="007B4B81"/>
    <w:rsid w:val="007B4E44"/>
    <w:rsid w:val="007B4FE9"/>
    <w:rsid w:val="007B52B0"/>
    <w:rsid w:val="007B592F"/>
    <w:rsid w:val="007B5B87"/>
    <w:rsid w:val="007B60AB"/>
    <w:rsid w:val="007B6D91"/>
    <w:rsid w:val="007B7707"/>
    <w:rsid w:val="007B78B6"/>
    <w:rsid w:val="007B7969"/>
    <w:rsid w:val="007B7CF4"/>
    <w:rsid w:val="007B7E04"/>
    <w:rsid w:val="007C0364"/>
    <w:rsid w:val="007C063B"/>
    <w:rsid w:val="007C09DB"/>
    <w:rsid w:val="007C14C4"/>
    <w:rsid w:val="007C16F3"/>
    <w:rsid w:val="007C1C62"/>
    <w:rsid w:val="007C1CBE"/>
    <w:rsid w:val="007C1DFF"/>
    <w:rsid w:val="007C26E9"/>
    <w:rsid w:val="007C2A36"/>
    <w:rsid w:val="007C3121"/>
    <w:rsid w:val="007C39FB"/>
    <w:rsid w:val="007C3ECD"/>
    <w:rsid w:val="007C3FED"/>
    <w:rsid w:val="007C4A79"/>
    <w:rsid w:val="007C4C63"/>
    <w:rsid w:val="007C515C"/>
    <w:rsid w:val="007C525C"/>
    <w:rsid w:val="007C5D75"/>
    <w:rsid w:val="007C615A"/>
    <w:rsid w:val="007C6B2E"/>
    <w:rsid w:val="007C719C"/>
    <w:rsid w:val="007C7475"/>
    <w:rsid w:val="007C760B"/>
    <w:rsid w:val="007C7758"/>
    <w:rsid w:val="007D017B"/>
    <w:rsid w:val="007D0496"/>
    <w:rsid w:val="007D1850"/>
    <w:rsid w:val="007D1A2C"/>
    <w:rsid w:val="007D1E26"/>
    <w:rsid w:val="007D2286"/>
    <w:rsid w:val="007D234D"/>
    <w:rsid w:val="007D246F"/>
    <w:rsid w:val="007D2727"/>
    <w:rsid w:val="007D3324"/>
    <w:rsid w:val="007D3DF1"/>
    <w:rsid w:val="007D430E"/>
    <w:rsid w:val="007D4823"/>
    <w:rsid w:val="007D49BB"/>
    <w:rsid w:val="007D4B21"/>
    <w:rsid w:val="007D4C59"/>
    <w:rsid w:val="007D4EEF"/>
    <w:rsid w:val="007D5F28"/>
    <w:rsid w:val="007D60CE"/>
    <w:rsid w:val="007D6964"/>
    <w:rsid w:val="007D6B4B"/>
    <w:rsid w:val="007D6D96"/>
    <w:rsid w:val="007D7397"/>
    <w:rsid w:val="007D77DA"/>
    <w:rsid w:val="007D7E19"/>
    <w:rsid w:val="007E051F"/>
    <w:rsid w:val="007E063A"/>
    <w:rsid w:val="007E0BD6"/>
    <w:rsid w:val="007E11C3"/>
    <w:rsid w:val="007E12E0"/>
    <w:rsid w:val="007E1495"/>
    <w:rsid w:val="007E1581"/>
    <w:rsid w:val="007E1835"/>
    <w:rsid w:val="007E1D45"/>
    <w:rsid w:val="007E25A8"/>
    <w:rsid w:val="007E2913"/>
    <w:rsid w:val="007E29A1"/>
    <w:rsid w:val="007E2D72"/>
    <w:rsid w:val="007E3224"/>
    <w:rsid w:val="007E3939"/>
    <w:rsid w:val="007E3D20"/>
    <w:rsid w:val="007E3D72"/>
    <w:rsid w:val="007E46E7"/>
    <w:rsid w:val="007E47F0"/>
    <w:rsid w:val="007E4F08"/>
    <w:rsid w:val="007E4F7A"/>
    <w:rsid w:val="007E52D4"/>
    <w:rsid w:val="007E58BE"/>
    <w:rsid w:val="007E5A7C"/>
    <w:rsid w:val="007E5BD9"/>
    <w:rsid w:val="007E5C1C"/>
    <w:rsid w:val="007E6117"/>
    <w:rsid w:val="007E62FC"/>
    <w:rsid w:val="007E644D"/>
    <w:rsid w:val="007E64EA"/>
    <w:rsid w:val="007E654E"/>
    <w:rsid w:val="007E66F3"/>
    <w:rsid w:val="007E7131"/>
    <w:rsid w:val="007E7216"/>
    <w:rsid w:val="007E7662"/>
    <w:rsid w:val="007E7B07"/>
    <w:rsid w:val="007E7E54"/>
    <w:rsid w:val="007E7FE2"/>
    <w:rsid w:val="007F04C6"/>
    <w:rsid w:val="007F05F3"/>
    <w:rsid w:val="007F0A47"/>
    <w:rsid w:val="007F0A9C"/>
    <w:rsid w:val="007F11D2"/>
    <w:rsid w:val="007F14F1"/>
    <w:rsid w:val="007F1791"/>
    <w:rsid w:val="007F1A78"/>
    <w:rsid w:val="007F1AC6"/>
    <w:rsid w:val="007F1DA5"/>
    <w:rsid w:val="007F28F8"/>
    <w:rsid w:val="007F2C39"/>
    <w:rsid w:val="007F2D2B"/>
    <w:rsid w:val="007F30D6"/>
    <w:rsid w:val="007F3513"/>
    <w:rsid w:val="007F3745"/>
    <w:rsid w:val="007F3D98"/>
    <w:rsid w:val="007F3F5F"/>
    <w:rsid w:val="007F4609"/>
    <w:rsid w:val="007F48A9"/>
    <w:rsid w:val="007F48E0"/>
    <w:rsid w:val="007F4DB7"/>
    <w:rsid w:val="007F51C7"/>
    <w:rsid w:val="007F579A"/>
    <w:rsid w:val="007F58C7"/>
    <w:rsid w:val="007F5FCE"/>
    <w:rsid w:val="007F6226"/>
    <w:rsid w:val="007F6261"/>
    <w:rsid w:val="007F6D32"/>
    <w:rsid w:val="007F6E6F"/>
    <w:rsid w:val="007F7025"/>
    <w:rsid w:val="007F7391"/>
    <w:rsid w:val="007F74AF"/>
    <w:rsid w:val="008002FB"/>
    <w:rsid w:val="008006FB"/>
    <w:rsid w:val="00800E59"/>
    <w:rsid w:val="00801051"/>
    <w:rsid w:val="008017BF"/>
    <w:rsid w:val="0080189C"/>
    <w:rsid w:val="00801CED"/>
    <w:rsid w:val="00801D0A"/>
    <w:rsid w:val="00801FED"/>
    <w:rsid w:val="0080231A"/>
    <w:rsid w:val="0080243E"/>
    <w:rsid w:val="0080267A"/>
    <w:rsid w:val="00803117"/>
    <w:rsid w:val="008031B8"/>
    <w:rsid w:val="00803527"/>
    <w:rsid w:val="008038E9"/>
    <w:rsid w:val="00803DA0"/>
    <w:rsid w:val="00803DC7"/>
    <w:rsid w:val="008045F7"/>
    <w:rsid w:val="0080463B"/>
    <w:rsid w:val="00804760"/>
    <w:rsid w:val="00804813"/>
    <w:rsid w:val="00805083"/>
    <w:rsid w:val="008052BC"/>
    <w:rsid w:val="008052C1"/>
    <w:rsid w:val="00805371"/>
    <w:rsid w:val="00805C11"/>
    <w:rsid w:val="0080606C"/>
    <w:rsid w:val="00806138"/>
    <w:rsid w:val="008062E9"/>
    <w:rsid w:val="00806AE0"/>
    <w:rsid w:val="00807685"/>
    <w:rsid w:val="0080791A"/>
    <w:rsid w:val="0080794E"/>
    <w:rsid w:val="00807B90"/>
    <w:rsid w:val="00810212"/>
    <w:rsid w:val="00810465"/>
    <w:rsid w:val="00810800"/>
    <w:rsid w:val="00810FAE"/>
    <w:rsid w:val="008110B4"/>
    <w:rsid w:val="00811213"/>
    <w:rsid w:val="008112B7"/>
    <w:rsid w:val="008115FC"/>
    <w:rsid w:val="008122CB"/>
    <w:rsid w:val="00812E08"/>
    <w:rsid w:val="00813133"/>
    <w:rsid w:val="0081385E"/>
    <w:rsid w:val="00813DF3"/>
    <w:rsid w:val="00814983"/>
    <w:rsid w:val="00814C8C"/>
    <w:rsid w:val="00814FDE"/>
    <w:rsid w:val="0081501F"/>
    <w:rsid w:val="008150C2"/>
    <w:rsid w:val="00815637"/>
    <w:rsid w:val="00815924"/>
    <w:rsid w:val="00815A4C"/>
    <w:rsid w:val="008163DF"/>
    <w:rsid w:val="008169F9"/>
    <w:rsid w:val="00816B5E"/>
    <w:rsid w:val="00816BC3"/>
    <w:rsid w:val="00816CFE"/>
    <w:rsid w:val="00816FD7"/>
    <w:rsid w:val="0081756D"/>
    <w:rsid w:val="008202C2"/>
    <w:rsid w:val="00820333"/>
    <w:rsid w:val="008204F5"/>
    <w:rsid w:val="00820780"/>
    <w:rsid w:val="008209F7"/>
    <w:rsid w:val="00820DA5"/>
    <w:rsid w:val="008213DF"/>
    <w:rsid w:val="0082156A"/>
    <w:rsid w:val="00821700"/>
    <w:rsid w:val="00821707"/>
    <w:rsid w:val="00821D97"/>
    <w:rsid w:val="0082209E"/>
    <w:rsid w:val="008221A4"/>
    <w:rsid w:val="00822335"/>
    <w:rsid w:val="00822664"/>
    <w:rsid w:val="008229DF"/>
    <w:rsid w:val="0082349D"/>
    <w:rsid w:val="0082362B"/>
    <w:rsid w:val="0082376D"/>
    <w:rsid w:val="00823B9C"/>
    <w:rsid w:val="00823F81"/>
    <w:rsid w:val="00823FE7"/>
    <w:rsid w:val="00824813"/>
    <w:rsid w:val="00824F5C"/>
    <w:rsid w:val="00825386"/>
    <w:rsid w:val="00825DDA"/>
    <w:rsid w:val="00825DF5"/>
    <w:rsid w:val="00825E36"/>
    <w:rsid w:val="00825EC2"/>
    <w:rsid w:val="008261B0"/>
    <w:rsid w:val="0082666C"/>
    <w:rsid w:val="00826687"/>
    <w:rsid w:val="0082673A"/>
    <w:rsid w:val="00826E19"/>
    <w:rsid w:val="0082723D"/>
    <w:rsid w:val="008278E9"/>
    <w:rsid w:val="0082792B"/>
    <w:rsid w:val="0082799C"/>
    <w:rsid w:val="00827BB8"/>
    <w:rsid w:val="00827D39"/>
    <w:rsid w:val="00827E02"/>
    <w:rsid w:val="00827FF3"/>
    <w:rsid w:val="00830735"/>
    <w:rsid w:val="008307E4"/>
    <w:rsid w:val="00830F53"/>
    <w:rsid w:val="00830F87"/>
    <w:rsid w:val="00831147"/>
    <w:rsid w:val="00831B26"/>
    <w:rsid w:val="00831B40"/>
    <w:rsid w:val="00831B78"/>
    <w:rsid w:val="00831BA4"/>
    <w:rsid w:val="00832063"/>
    <w:rsid w:val="008328CD"/>
    <w:rsid w:val="00832CBE"/>
    <w:rsid w:val="00833138"/>
    <w:rsid w:val="00833559"/>
    <w:rsid w:val="008338F9"/>
    <w:rsid w:val="00833C8C"/>
    <w:rsid w:val="00833CE1"/>
    <w:rsid w:val="00835205"/>
    <w:rsid w:val="00835473"/>
    <w:rsid w:val="00835784"/>
    <w:rsid w:val="00835A77"/>
    <w:rsid w:val="008360E7"/>
    <w:rsid w:val="00836105"/>
    <w:rsid w:val="008368FF"/>
    <w:rsid w:val="00836BE0"/>
    <w:rsid w:val="00836E15"/>
    <w:rsid w:val="008374A0"/>
    <w:rsid w:val="008374CA"/>
    <w:rsid w:val="00837BA7"/>
    <w:rsid w:val="00837E9C"/>
    <w:rsid w:val="008401A3"/>
    <w:rsid w:val="008402B5"/>
    <w:rsid w:val="00840811"/>
    <w:rsid w:val="0084085D"/>
    <w:rsid w:val="00840FFE"/>
    <w:rsid w:val="00841138"/>
    <w:rsid w:val="008412A0"/>
    <w:rsid w:val="008412D2"/>
    <w:rsid w:val="0084141C"/>
    <w:rsid w:val="00841897"/>
    <w:rsid w:val="00842118"/>
    <w:rsid w:val="00842431"/>
    <w:rsid w:val="00842674"/>
    <w:rsid w:val="00842C5F"/>
    <w:rsid w:val="00842E74"/>
    <w:rsid w:val="008432F9"/>
    <w:rsid w:val="008436D3"/>
    <w:rsid w:val="00843F23"/>
    <w:rsid w:val="00843F46"/>
    <w:rsid w:val="00843FCD"/>
    <w:rsid w:val="00844321"/>
    <w:rsid w:val="0084460F"/>
    <w:rsid w:val="00844B31"/>
    <w:rsid w:val="00844F7E"/>
    <w:rsid w:val="00845051"/>
    <w:rsid w:val="00845488"/>
    <w:rsid w:val="00845630"/>
    <w:rsid w:val="008457B9"/>
    <w:rsid w:val="00846199"/>
    <w:rsid w:val="00846456"/>
    <w:rsid w:val="00846B98"/>
    <w:rsid w:val="00846C08"/>
    <w:rsid w:val="00846DE5"/>
    <w:rsid w:val="00846E53"/>
    <w:rsid w:val="00846F42"/>
    <w:rsid w:val="008470CF"/>
    <w:rsid w:val="0084779F"/>
    <w:rsid w:val="0085005C"/>
    <w:rsid w:val="00850824"/>
    <w:rsid w:val="00851136"/>
    <w:rsid w:val="0085188C"/>
    <w:rsid w:val="00852176"/>
    <w:rsid w:val="00852542"/>
    <w:rsid w:val="00852674"/>
    <w:rsid w:val="00852FAB"/>
    <w:rsid w:val="008533E3"/>
    <w:rsid w:val="00853738"/>
    <w:rsid w:val="00853768"/>
    <w:rsid w:val="00853936"/>
    <w:rsid w:val="00853BB3"/>
    <w:rsid w:val="00854124"/>
    <w:rsid w:val="008544BE"/>
    <w:rsid w:val="00854A99"/>
    <w:rsid w:val="00854C13"/>
    <w:rsid w:val="00854F34"/>
    <w:rsid w:val="00855177"/>
    <w:rsid w:val="00855451"/>
    <w:rsid w:val="008557B2"/>
    <w:rsid w:val="008558B1"/>
    <w:rsid w:val="008558F3"/>
    <w:rsid w:val="00855F8C"/>
    <w:rsid w:val="00856329"/>
    <w:rsid w:val="008565DA"/>
    <w:rsid w:val="0085692D"/>
    <w:rsid w:val="00856CEE"/>
    <w:rsid w:val="00856DB8"/>
    <w:rsid w:val="00857139"/>
    <w:rsid w:val="008571C8"/>
    <w:rsid w:val="00857806"/>
    <w:rsid w:val="00857CD1"/>
    <w:rsid w:val="00860136"/>
    <w:rsid w:val="00860D7C"/>
    <w:rsid w:val="008611FA"/>
    <w:rsid w:val="00861461"/>
    <w:rsid w:val="008616E5"/>
    <w:rsid w:val="00861918"/>
    <w:rsid w:val="0086197B"/>
    <w:rsid w:val="0086197F"/>
    <w:rsid w:val="00861B26"/>
    <w:rsid w:val="00861E6F"/>
    <w:rsid w:val="0086236C"/>
    <w:rsid w:val="008623E1"/>
    <w:rsid w:val="00862405"/>
    <w:rsid w:val="00862E74"/>
    <w:rsid w:val="00862F72"/>
    <w:rsid w:val="0086306F"/>
    <w:rsid w:val="00863193"/>
    <w:rsid w:val="008634BF"/>
    <w:rsid w:val="00863F19"/>
    <w:rsid w:val="008642A3"/>
    <w:rsid w:val="0086475C"/>
    <w:rsid w:val="008648A5"/>
    <w:rsid w:val="00864A03"/>
    <w:rsid w:val="00864FAA"/>
    <w:rsid w:val="00865049"/>
    <w:rsid w:val="00865251"/>
    <w:rsid w:val="0086614B"/>
    <w:rsid w:val="008662A6"/>
    <w:rsid w:val="008663A3"/>
    <w:rsid w:val="008667CE"/>
    <w:rsid w:val="00866BC6"/>
    <w:rsid w:val="0086700D"/>
    <w:rsid w:val="00867CAA"/>
    <w:rsid w:val="00870587"/>
    <w:rsid w:val="00870645"/>
    <w:rsid w:val="008706AA"/>
    <w:rsid w:val="00870E4D"/>
    <w:rsid w:val="0087116C"/>
    <w:rsid w:val="00871198"/>
    <w:rsid w:val="00871454"/>
    <w:rsid w:val="008714A5"/>
    <w:rsid w:val="00871C0F"/>
    <w:rsid w:val="00871D06"/>
    <w:rsid w:val="00871DDD"/>
    <w:rsid w:val="00872958"/>
    <w:rsid w:val="00872F00"/>
    <w:rsid w:val="00872F36"/>
    <w:rsid w:val="00873001"/>
    <w:rsid w:val="00873023"/>
    <w:rsid w:val="00873171"/>
    <w:rsid w:val="00873602"/>
    <w:rsid w:val="008736C7"/>
    <w:rsid w:val="0087386E"/>
    <w:rsid w:val="008738AE"/>
    <w:rsid w:val="00873F65"/>
    <w:rsid w:val="00873F9F"/>
    <w:rsid w:val="0087401C"/>
    <w:rsid w:val="008740E6"/>
    <w:rsid w:val="00874C44"/>
    <w:rsid w:val="008750A3"/>
    <w:rsid w:val="00875736"/>
    <w:rsid w:val="00875E78"/>
    <w:rsid w:val="00875ED4"/>
    <w:rsid w:val="008763B5"/>
    <w:rsid w:val="00876437"/>
    <w:rsid w:val="008769E0"/>
    <w:rsid w:val="00876D0E"/>
    <w:rsid w:val="00876E39"/>
    <w:rsid w:val="00876F08"/>
    <w:rsid w:val="00877404"/>
    <w:rsid w:val="00877434"/>
    <w:rsid w:val="0087750F"/>
    <w:rsid w:val="008775FC"/>
    <w:rsid w:val="00877835"/>
    <w:rsid w:val="0087799F"/>
    <w:rsid w:val="00877BEC"/>
    <w:rsid w:val="00880889"/>
    <w:rsid w:val="00880AB9"/>
    <w:rsid w:val="00880C31"/>
    <w:rsid w:val="00880C70"/>
    <w:rsid w:val="00880EB2"/>
    <w:rsid w:val="008812C0"/>
    <w:rsid w:val="00881612"/>
    <w:rsid w:val="00881702"/>
    <w:rsid w:val="008817FF"/>
    <w:rsid w:val="00882137"/>
    <w:rsid w:val="0088223F"/>
    <w:rsid w:val="008827F2"/>
    <w:rsid w:val="00882A35"/>
    <w:rsid w:val="00882C5F"/>
    <w:rsid w:val="00882E28"/>
    <w:rsid w:val="0088307A"/>
    <w:rsid w:val="00883418"/>
    <w:rsid w:val="00883511"/>
    <w:rsid w:val="0088396D"/>
    <w:rsid w:val="008839AA"/>
    <w:rsid w:val="00883F78"/>
    <w:rsid w:val="008840F3"/>
    <w:rsid w:val="0088439B"/>
    <w:rsid w:val="00884AA2"/>
    <w:rsid w:val="00884E0A"/>
    <w:rsid w:val="00885A3E"/>
    <w:rsid w:val="00885E75"/>
    <w:rsid w:val="0088628E"/>
    <w:rsid w:val="0088642C"/>
    <w:rsid w:val="008864D5"/>
    <w:rsid w:val="008867A1"/>
    <w:rsid w:val="008867D0"/>
    <w:rsid w:val="00886BA0"/>
    <w:rsid w:val="00886BD7"/>
    <w:rsid w:val="00886DE7"/>
    <w:rsid w:val="00886EEC"/>
    <w:rsid w:val="008872A2"/>
    <w:rsid w:val="00887826"/>
    <w:rsid w:val="00887A49"/>
    <w:rsid w:val="00887D69"/>
    <w:rsid w:val="00890087"/>
    <w:rsid w:val="00890EB3"/>
    <w:rsid w:val="00890FA0"/>
    <w:rsid w:val="0089107C"/>
    <w:rsid w:val="00891334"/>
    <w:rsid w:val="0089145E"/>
    <w:rsid w:val="00891508"/>
    <w:rsid w:val="0089157C"/>
    <w:rsid w:val="008915A9"/>
    <w:rsid w:val="00891B42"/>
    <w:rsid w:val="00891FDC"/>
    <w:rsid w:val="00892729"/>
    <w:rsid w:val="008927DA"/>
    <w:rsid w:val="0089289C"/>
    <w:rsid w:val="00892DD6"/>
    <w:rsid w:val="0089300F"/>
    <w:rsid w:val="0089346E"/>
    <w:rsid w:val="00893F33"/>
    <w:rsid w:val="00894002"/>
    <w:rsid w:val="008945C3"/>
    <w:rsid w:val="00895F72"/>
    <w:rsid w:val="0089643E"/>
    <w:rsid w:val="0089660A"/>
    <w:rsid w:val="008967BB"/>
    <w:rsid w:val="008969F1"/>
    <w:rsid w:val="00896CBE"/>
    <w:rsid w:val="00897431"/>
    <w:rsid w:val="008A03D3"/>
    <w:rsid w:val="008A03EE"/>
    <w:rsid w:val="008A0831"/>
    <w:rsid w:val="008A0E55"/>
    <w:rsid w:val="008A149D"/>
    <w:rsid w:val="008A160B"/>
    <w:rsid w:val="008A1623"/>
    <w:rsid w:val="008A1ACB"/>
    <w:rsid w:val="008A2C02"/>
    <w:rsid w:val="008A2CF7"/>
    <w:rsid w:val="008A322C"/>
    <w:rsid w:val="008A349E"/>
    <w:rsid w:val="008A3508"/>
    <w:rsid w:val="008A37A5"/>
    <w:rsid w:val="008A3951"/>
    <w:rsid w:val="008A3CE5"/>
    <w:rsid w:val="008A3E22"/>
    <w:rsid w:val="008A416D"/>
    <w:rsid w:val="008A4DC8"/>
    <w:rsid w:val="008A4F20"/>
    <w:rsid w:val="008A6251"/>
    <w:rsid w:val="008A673C"/>
    <w:rsid w:val="008A6991"/>
    <w:rsid w:val="008A6F9E"/>
    <w:rsid w:val="008A7453"/>
    <w:rsid w:val="008A75B1"/>
    <w:rsid w:val="008A7BEE"/>
    <w:rsid w:val="008A7FE6"/>
    <w:rsid w:val="008B0067"/>
    <w:rsid w:val="008B03A7"/>
    <w:rsid w:val="008B0676"/>
    <w:rsid w:val="008B086C"/>
    <w:rsid w:val="008B0B7A"/>
    <w:rsid w:val="008B0C64"/>
    <w:rsid w:val="008B1678"/>
    <w:rsid w:val="008B27F2"/>
    <w:rsid w:val="008B2A31"/>
    <w:rsid w:val="008B2AB0"/>
    <w:rsid w:val="008B35EA"/>
    <w:rsid w:val="008B3775"/>
    <w:rsid w:val="008B3933"/>
    <w:rsid w:val="008B39EF"/>
    <w:rsid w:val="008B3A93"/>
    <w:rsid w:val="008B3BF0"/>
    <w:rsid w:val="008B3E07"/>
    <w:rsid w:val="008B3F05"/>
    <w:rsid w:val="008B45E1"/>
    <w:rsid w:val="008B4973"/>
    <w:rsid w:val="008B4A29"/>
    <w:rsid w:val="008B4ACA"/>
    <w:rsid w:val="008B5630"/>
    <w:rsid w:val="008B595E"/>
    <w:rsid w:val="008B5A6C"/>
    <w:rsid w:val="008B5BB6"/>
    <w:rsid w:val="008B5D02"/>
    <w:rsid w:val="008B62F3"/>
    <w:rsid w:val="008B6363"/>
    <w:rsid w:val="008B6460"/>
    <w:rsid w:val="008B6587"/>
    <w:rsid w:val="008B7329"/>
    <w:rsid w:val="008B749F"/>
    <w:rsid w:val="008B7893"/>
    <w:rsid w:val="008B7A38"/>
    <w:rsid w:val="008B7D41"/>
    <w:rsid w:val="008B7E4E"/>
    <w:rsid w:val="008B7F21"/>
    <w:rsid w:val="008C0259"/>
    <w:rsid w:val="008C07A6"/>
    <w:rsid w:val="008C0C61"/>
    <w:rsid w:val="008C0E45"/>
    <w:rsid w:val="008C0E57"/>
    <w:rsid w:val="008C12C1"/>
    <w:rsid w:val="008C14BA"/>
    <w:rsid w:val="008C1536"/>
    <w:rsid w:val="008C1727"/>
    <w:rsid w:val="008C1F17"/>
    <w:rsid w:val="008C2054"/>
    <w:rsid w:val="008C28B7"/>
    <w:rsid w:val="008C3B04"/>
    <w:rsid w:val="008C3DB4"/>
    <w:rsid w:val="008C3EE4"/>
    <w:rsid w:val="008C4487"/>
    <w:rsid w:val="008C44E9"/>
    <w:rsid w:val="008C53D3"/>
    <w:rsid w:val="008C5BE2"/>
    <w:rsid w:val="008C69EB"/>
    <w:rsid w:val="008C6A38"/>
    <w:rsid w:val="008C6A57"/>
    <w:rsid w:val="008C770D"/>
    <w:rsid w:val="008C7944"/>
    <w:rsid w:val="008D0170"/>
    <w:rsid w:val="008D034F"/>
    <w:rsid w:val="008D03C1"/>
    <w:rsid w:val="008D04E0"/>
    <w:rsid w:val="008D1524"/>
    <w:rsid w:val="008D1DFD"/>
    <w:rsid w:val="008D277B"/>
    <w:rsid w:val="008D2BD9"/>
    <w:rsid w:val="008D3087"/>
    <w:rsid w:val="008D36DF"/>
    <w:rsid w:val="008D3876"/>
    <w:rsid w:val="008D3C17"/>
    <w:rsid w:val="008D3EC1"/>
    <w:rsid w:val="008D3FD4"/>
    <w:rsid w:val="008D4293"/>
    <w:rsid w:val="008D45CA"/>
    <w:rsid w:val="008D4966"/>
    <w:rsid w:val="008D497F"/>
    <w:rsid w:val="008D4D63"/>
    <w:rsid w:val="008D5646"/>
    <w:rsid w:val="008D5894"/>
    <w:rsid w:val="008D5B1F"/>
    <w:rsid w:val="008D5D53"/>
    <w:rsid w:val="008D6178"/>
    <w:rsid w:val="008D7A03"/>
    <w:rsid w:val="008D7F00"/>
    <w:rsid w:val="008E0006"/>
    <w:rsid w:val="008E007E"/>
    <w:rsid w:val="008E047F"/>
    <w:rsid w:val="008E05EC"/>
    <w:rsid w:val="008E0930"/>
    <w:rsid w:val="008E0BB5"/>
    <w:rsid w:val="008E104D"/>
    <w:rsid w:val="008E126A"/>
    <w:rsid w:val="008E1701"/>
    <w:rsid w:val="008E1743"/>
    <w:rsid w:val="008E1AC2"/>
    <w:rsid w:val="008E207A"/>
    <w:rsid w:val="008E238E"/>
    <w:rsid w:val="008E240B"/>
    <w:rsid w:val="008E27FB"/>
    <w:rsid w:val="008E297B"/>
    <w:rsid w:val="008E2F6E"/>
    <w:rsid w:val="008E30B5"/>
    <w:rsid w:val="008E31AB"/>
    <w:rsid w:val="008E3407"/>
    <w:rsid w:val="008E3E88"/>
    <w:rsid w:val="008E3FAF"/>
    <w:rsid w:val="008E4476"/>
    <w:rsid w:val="008E491E"/>
    <w:rsid w:val="008E52F3"/>
    <w:rsid w:val="008E59AA"/>
    <w:rsid w:val="008E5E29"/>
    <w:rsid w:val="008E5EA9"/>
    <w:rsid w:val="008E6157"/>
    <w:rsid w:val="008E61AD"/>
    <w:rsid w:val="008E6990"/>
    <w:rsid w:val="008E69D4"/>
    <w:rsid w:val="008E6A9B"/>
    <w:rsid w:val="008E6BFC"/>
    <w:rsid w:val="008E6FF4"/>
    <w:rsid w:val="008E729A"/>
    <w:rsid w:val="008E7AD8"/>
    <w:rsid w:val="008E7F10"/>
    <w:rsid w:val="008F0971"/>
    <w:rsid w:val="008F0BF7"/>
    <w:rsid w:val="008F0C1B"/>
    <w:rsid w:val="008F0C39"/>
    <w:rsid w:val="008F0CB4"/>
    <w:rsid w:val="008F108E"/>
    <w:rsid w:val="008F14B6"/>
    <w:rsid w:val="008F157B"/>
    <w:rsid w:val="008F2033"/>
    <w:rsid w:val="008F2388"/>
    <w:rsid w:val="008F2CDD"/>
    <w:rsid w:val="008F2E61"/>
    <w:rsid w:val="008F2F93"/>
    <w:rsid w:val="008F303C"/>
    <w:rsid w:val="008F3299"/>
    <w:rsid w:val="008F32CD"/>
    <w:rsid w:val="008F3A34"/>
    <w:rsid w:val="008F3B3B"/>
    <w:rsid w:val="008F4058"/>
    <w:rsid w:val="008F40EA"/>
    <w:rsid w:val="008F48B6"/>
    <w:rsid w:val="008F4F8E"/>
    <w:rsid w:val="008F4FF3"/>
    <w:rsid w:val="008F5642"/>
    <w:rsid w:val="008F56BA"/>
    <w:rsid w:val="008F56C0"/>
    <w:rsid w:val="008F5ABA"/>
    <w:rsid w:val="008F5AF3"/>
    <w:rsid w:val="008F5BE7"/>
    <w:rsid w:val="008F5CA4"/>
    <w:rsid w:val="008F5CEE"/>
    <w:rsid w:val="008F5FB1"/>
    <w:rsid w:val="008F6061"/>
    <w:rsid w:val="008F60B8"/>
    <w:rsid w:val="008F64BD"/>
    <w:rsid w:val="008F6E83"/>
    <w:rsid w:val="008F6F55"/>
    <w:rsid w:val="008F710F"/>
    <w:rsid w:val="008F7472"/>
    <w:rsid w:val="008F757D"/>
    <w:rsid w:val="008F771C"/>
    <w:rsid w:val="008F774B"/>
    <w:rsid w:val="008F7AA0"/>
    <w:rsid w:val="008F7BA4"/>
    <w:rsid w:val="008F7DE0"/>
    <w:rsid w:val="0090010D"/>
    <w:rsid w:val="0090023F"/>
    <w:rsid w:val="009004B4"/>
    <w:rsid w:val="00900663"/>
    <w:rsid w:val="00900817"/>
    <w:rsid w:val="00900993"/>
    <w:rsid w:val="00900995"/>
    <w:rsid w:val="00900B0D"/>
    <w:rsid w:val="00901E32"/>
    <w:rsid w:val="00901EF2"/>
    <w:rsid w:val="00901FA2"/>
    <w:rsid w:val="00902660"/>
    <w:rsid w:val="00902B12"/>
    <w:rsid w:val="00902C5F"/>
    <w:rsid w:val="00903625"/>
    <w:rsid w:val="00903EF3"/>
    <w:rsid w:val="00904058"/>
    <w:rsid w:val="00904737"/>
    <w:rsid w:val="00904AFF"/>
    <w:rsid w:val="0090510F"/>
    <w:rsid w:val="009051D0"/>
    <w:rsid w:val="0090536A"/>
    <w:rsid w:val="0090553C"/>
    <w:rsid w:val="009055EB"/>
    <w:rsid w:val="00905B22"/>
    <w:rsid w:val="00905C6B"/>
    <w:rsid w:val="00905C71"/>
    <w:rsid w:val="00906096"/>
    <w:rsid w:val="009067DC"/>
    <w:rsid w:val="0090681D"/>
    <w:rsid w:val="0090684C"/>
    <w:rsid w:val="00906BE2"/>
    <w:rsid w:val="00907464"/>
    <w:rsid w:val="00907B16"/>
    <w:rsid w:val="00907B24"/>
    <w:rsid w:val="00907DC2"/>
    <w:rsid w:val="00907F0A"/>
    <w:rsid w:val="009100FA"/>
    <w:rsid w:val="00910433"/>
    <w:rsid w:val="00910445"/>
    <w:rsid w:val="00910477"/>
    <w:rsid w:val="00910545"/>
    <w:rsid w:val="00910616"/>
    <w:rsid w:val="00910735"/>
    <w:rsid w:val="009107B1"/>
    <w:rsid w:val="009108BA"/>
    <w:rsid w:val="00910CAC"/>
    <w:rsid w:val="009117C5"/>
    <w:rsid w:val="0091183E"/>
    <w:rsid w:val="00911847"/>
    <w:rsid w:val="0091187F"/>
    <w:rsid w:val="009120CA"/>
    <w:rsid w:val="00912283"/>
    <w:rsid w:val="0091231C"/>
    <w:rsid w:val="0091266B"/>
    <w:rsid w:val="009128C5"/>
    <w:rsid w:val="00912C05"/>
    <w:rsid w:val="00913268"/>
    <w:rsid w:val="0091383C"/>
    <w:rsid w:val="0091386A"/>
    <w:rsid w:val="00913E70"/>
    <w:rsid w:val="00914348"/>
    <w:rsid w:val="009148EE"/>
    <w:rsid w:val="00914BDB"/>
    <w:rsid w:val="00914DDF"/>
    <w:rsid w:val="00914E76"/>
    <w:rsid w:val="009154B9"/>
    <w:rsid w:val="00915820"/>
    <w:rsid w:val="0091594D"/>
    <w:rsid w:val="00915C1A"/>
    <w:rsid w:val="00916082"/>
    <w:rsid w:val="009169A3"/>
    <w:rsid w:val="009169FD"/>
    <w:rsid w:val="00917411"/>
    <w:rsid w:val="009174F6"/>
    <w:rsid w:val="00920305"/>
    <w:rsid w:val="00920348"/>
    <w:rsid w:val="00920D5D"/>
    <w:rsid w:val="00920F8C"/>
    <w:rsid w:val="00921281"/>
    <w:rsid w:val="009214AE"/>
    <w:rsid w:val="009216DE"/>
    <w:rsid w:val="0092198E"/>
    <w:rsid w:val="00921BF5"/>
    <w:rsid w:val="00921C4C"/>
    <w:rsid w:val="00921C54"/>
    <w:rsid w:val="0092208C"/>
    <w:rsid w:val="00922344"/>
    <w:rsid w:val="009223AB"/>
    <w:rsid w:val="00922580"/>
    <w:rsid w:val="009226A2"/>
    <w:rsid w:val="00922A6E"/>
    <w:rsid w:val="00922C30"/>
    <w:rsid w:val="0092384C"/>
    <w:rsid w:val="0092444C"/>
    <w:rsid w:val="0092449B"/>
    <w:rsid w:val="009246C2"/>
    <w:rsid w:val="00924ABF"/>
    <w:rsid w:val="00924B40"/>
    <w:rsid w:val="00925104"/>
    <w:rsid w:val="009251FD"/>
    <w:rsid w:val="009253B1"/>
    <w:rsid w:val="0092545B"/>
    <w:rsid w:val="00925529"/>
    <w:rsid w:val="0092734E"/>
    <w:rsid w:val="00927B9F"/>
    <w:rsid w:val="009303E2"/>
    <w:rsid w:val="0093044D"/>
    <w:rsid w:val="009306C5"/>
    <w:rsid w:val="00930824"/>
    <w:rsid w:val="00930E0E"/>
    <w:rsid w:val="00931419"/>
    <w:rsid w:val="0093168D"/>
    <w:rsid w:val="00932295"/>
    <w:rsid w:val="0093266A"/>
    <w:rsid w:val="00932751"/>
    <w:rsid w:val="009328A1"/>
    <w:rsid w:val="00932BFE"/>
    <w:rsid w:val="00932C34"/>
    <w:rsid w:val="0093304E"/>
    <w:rsid w:val="00933464"/>
    <w:rsid w:val="009339DC"/>
    <w:rsid w:val="00933FB1"/>
    <w:rsid w:val="00934882"/>
    <w:rsid w:val="00934EEA"/>
    <w:rsid w:val="00935107"/>
    <w:rsid w:val="0093549F"/>
    <w:rsid w:val="0093565C"/>
    <w:rsid w:val="009356EA"/>
    <w:rsid w:val="00935722"/>
    <w:rsid w:val="00935729"/>
    <w:rsid w:val="00935DC8"/>
    <w:rsid w:val="009361C9"/>
    <w:rsid w:val="0093620A"/>
    <w:rsid w:val="009366DE"/>
    <w:rsid w:val="00936788"/>
    <w:rsid w:val="00936860"/>
    <w:rsid w:val="009368D4"/>
    <w:rsid w:val="009368ED"/>
    <w:rsid w:val="00936CC4"/>
    <w:rsid w:val="00936ED6"/>
    <w:rsid w:val="00937039"/>
    <w:rsid w:val="00937A3E"/>
    <w:rsid w:val="00937D69"/>
    <w:rsid w:val="00937DC4"/>
    <w:rsid w:val="0094028F"/>
    <w:rsid w:val="00940445"/>
    <w:rsid w:val="009405A1"/>
    <w:rsid w:val="0094061B"/>
    <w:rsid w:val="00940D32"/>
    <w:rsid w:val="00940F84"/>
    <w:rsid w:val="0094107F"/>
    <w:rsid w:val="00941224"/>
    <w:rsid w:val="00941876"/>
    <w:rsid w:val="00941911"/>
    <w:rsid w:val="00941945"/>
    <w:rsid w:val="00941FFC"/>
    <w:rsid w:val="009422FE"/>
    <w:rsid w:val="009425DF"/>
    <w:rsid w:val="00942626"/>
    <w:rsid w:val="00942980"/>
    <w:rsid w:val="00942D9D"/>
    <w:rsid w:val="00942DF8"/>
    <w:rsid w:val="00942F0A"/>
    <w:rsid w:val="009430C2"/>
    <w:rsid w:val="00943269"/>
    <w:rsid w:val="0094359B"/>
    <w:rsid w:val="009443A3"/>
    <w:rsid w:val="0094463B"/>
    <w:rsid w:val="009447D8"/>
    <w:rsid w:val="009447EB"/>
    <w:rsid w:val="00944A05"/>
    <w:rsid w:val="00944CA8"/>
    <w:rsid w:val="00944F68"/>
    <w:rsid w:val="00944FE2"/>
    <w:rsid w:val="009450CC"/>
    <w:rsid w:val="0094528E"/>
    <w:rsid w:val="0094535C"/>
    <w:rsid w:val="00945F58"/>
    <w:rsid w:val="0094693D"/>
    <w:rsid w:val="00947097"/>
    <w:rsid w:val="00947244"/>
    <w:rsid w:val="00947314"/>
    <w:rsid w:val="0094747A"/>
    <w:rsid w:val="0094774A"/>
    <w:rsid w:val="00947952"/>
    <w:rsid w:val="00947A84"/>
    <w:rsid w:val="00947C0C"/>
    <w:rsid w:val="00947C97"/>
    <w:rsid w:val="00951282"/>
    <w:rsid w:val="0095146E"/>
    <w:rsid w:val="00951779"/>
    <w:rsid w:val="00951973"/>
    <w:rsid w:val="009519D4"/>
    <w:rsid w:val="00951B10"/>
    <w:rsid w:val="00951DEF"/>
    <w:rsid w:val="00952033"/>
    <w:rsid w:val="009521B2"/>
    <w:rsid w:val="0095233B"/>
    <w:rsid w:val="00952C28"/>
    <w:rsid w:val="00952D17"/>
    <w:rsid w:val="00952F53"/>
    <w:rsid w:val="00953408"/>
    <w:rsid w:val="00953487"/>
    <w:rsid w:val="009538FC"/>
    <w:rsid w:val="00953922"/>
    <w:rsid w:val="00953B0A"/>
    <w:rsid w:val="00953FCE"/>
    <w:rsid w:val="009540A0"/>
    <w:rsid w:val="0095464D"/>
    <w:rsid w:val="009546B2"/>
    <w:rsid w:val="00954C84"/>
    <w:rsid w:val="00955005"/>
    <w:rsid w:val="009552C4"/>
    <w:rsid w:val="0095536E"/>
    <w:rsid w:val="00955392"/>
    <w:rsid w:val="00955602"/>
    <w:rsid w:val="00955A56"/>
    <w:rsid w:val="00955B88"/>
    <w:rsid w:val="00955DE4"/>
    <w:rsid w:val="0095623E"/>
    <w:rsid w:val="00956AE9"/>
    <w:rsid w:val="00956E98"/>
    <w:rsid w:val="0095713C"/>
    <w:rsid w:val="009572C7"/>
    <w:rsid w:val="0095737A"/>
    <w:rsid w:val="00957504"/>
    <w:rsid w:val="00957515"/>
    <w:rsid w:val="00957703"/>
    <w:rsid w:val="009577EE"/>
    <w:rsid w:val="00957A7D"/>
    <w:rsid w:val="00957BE8"/>
    <w:rsid w:val="00957E73"/>
    <w:rsid w:val="00960037"/>
    <w:rsid w:val="00960070"/>
    <w:rsid w:val="0096096D"/>
    <w:rsid w:val="00960ACE"/>
    <w:rsid w:val="00960B12"/>
    <w:rsid w:val="00960EF7"/>
    <w:rsid w:val="009615F5"/>
    <w:rsid w:val="009618B0"/>
    <w:rsid w:val="00962191"/>
    <w:rsid w:val="00962369"/>
    <w:rsid w:val="00962A16"/>
    <w:rsid w:val="00962ADA"/>
    <w:rsid w:val="00962B14"/>
    <w:rsid w:val="00962CAB"/>
    <w:rsid w:val="00962D0C"/>
    <w:rsid w:val="00962DA0"/>
    <w:rsid w:val="00962F88"/>
    <w:rsid w:val="009634BB"/>
    <w:rsid w:val="00963680"/>
    <w:rsid w:val="00963872"/>
    <w:rsid w:val="00963F90"/>
    <w:rsid w:val="00963FB9"/>
    <w:rsid w:val="00964506"/>
    <w:rsid w:val="00964563"/>
    <w:rsid w:val="00964A8B"/>
    <w:rsid w:val="00965250"/>
    <w:rsid w:val="009656CD"/>
    <w:rsid w:val="00965B33"/>
    <w:rsid w:val="00966279"/>
    <w:rsid w:val="00966E8B"/>
    <w:rsid w:val="0096716E"/>
    <w:rsid w:val="00967698"/>
    <w:rsid w:val="00967C1C"/>
    <w:rsid w:val="00970679"/>
    <w:rsid w:val="009708D9"/>
    <w:rsid w:val="00970CAE"/>
    <w:rsid w:val="009716AD"/>
    <w:rsid w:val="0097188B"/>
    <w:rsid w:val="009718E0"/>
    <w:rsid w:val="00971A78"/>
    <w:rsid w:val="00972293"/>
    <w:rsid w:val="00972853"/>
    <w:rsid w:val="009732A7"/>
    <w:rsid w:val="009732EF"/>
    <w:rsid w:val="0097353F"/>
    <w:rsid w:val="00973735"/>
    <w:rsid w:val="009738AF"/>
    <w:rsid w:val="009742C3"/>
    <w:rsid w:val="009745ED"/>
    <w:rsid w:val="0097477F"/>
    <w:rsid w:val="009747E8"/>
    <w:rsid w:val="009749EF"/>
    <w:rsid w:val="00974FC8"/>
    <w:rsid w:val="0097504F"/>
    <w:rsid w:val="00975473"/>
    <w:rsid w:val="009754FF"/>
    <w:rsid w:val="00975502"/>
    <w:rsid w:val="009755AD"/>
    <w:rsid w:val="00975617"/>
    <w:rsid w:val="00975C14"/>
    <w:rsid w:val="00975C89"/>
    <w:rsid w:val="00975E90"/>
    <w:rsid w:val="0097611B"/>
    <w:rsid w:val="009766A4"/>
    <w:rsid w:val="0097673C"/>
    <w:rsid w:val="00976767"/>
    <w:rsid w:val="009770B5"/>
    <w:rsid w:val="00977174"/>
    <w:rsid w:val="009773AB"/>
    <w:rsid w:val="0097775A"/>
    <w:rsid w:val="00977DB0"/>
    <w:rsid w:val="00977F26"/>
    <w:rsid w:val="00980014"/>
    <w:rsid w:val="009806DA"/>
    <w:rsid w:val="009810A1"/>
    <w:rsid w:val="009811B1"/>
    <w:rsid w:val="009812ED"/>
    <w:rsid w:val="00981393"/>
    <w:rsid w:val="00981573"/>
    <w:rsid w:val="00981996"/>
    <w:rsid w:val="00981DEA"/>
    <w:rsid w:val="00982523"/>
    <w:rsid w:val="00983159"/>
    <w:rsid w:val="0098359D"/>
    <w:rsid w:val="009839E4"/>
    <w:rsid w:val="00983B37"/>
    <w:rsid w:val="00983D82"/>
    <w:rsid w:val="0098406C"/>
    <w:rsid w:val="0098425B"/>
    <w:rsid w:val="0098450D"/>
    <w:rsid w:val="00984860"/>
    <w:rsid w:val="00984999"/>
    <w:rsid w:val="00984A9D"/>
    <w:rsid w:val="009853F1"/>
    <w:rsid w:val="0098546A"/>
    <w:rsid w:val="00985B37"/>
    <w:rsid w:val="00985C78"/>
    <w:rsid w:val="009866AE"/>
    <w:rsid w:val="00986A17"/>
    <w:rsid w:val="00986A3D"/>
    <w:rsid w:val="00986E46"/>
    <w:rsid w:val="00987F65"/>
    <w:rsid w:val="00990921"/>
    <w:rsid w:val="00990ABD"/>
    <w:rsid w:val="00990CED"/>
    <w:rsid w:val="0099151F"/>
    <w:rsid w:val="0099167C"/>
    <w:rsid w:val="0099185A"/>
    <w:rsid w:val="009919E7"/>
    <w:rsid w:val="00991A7D"/>
    <w:rsid w:val="00992628"/>
    <w:rsid w:val="0099266D"/>
    <w:rsid w:val="00992981"/>
    <w:rsid w:val="00992B0A"/>
    <w:rsid w:val="00992F78"/>
    <w:rsid w:val="00993001"/>
    <w:rsid w:val="00993020"/>
    <w:rsid w:val="00993182"/>
    <w:rsid w:val="00993E26"/>
    <w:rsid w:val="00994028"/>
    <w:rsid w:val="009942DF"/>
    <w:rsid w:val="0099478D"/>
    <w:rsid w:val="009949E7"/>
    <w:rsid w:val="00994B1F"/>
    <w:rsid w:val="00994B4F"/>
    <w:rsid w:val="00994C65"/>
    <w:rsid w:val="00995257"/>
    <w:rsid w:val="00995883"/>
    <w:rsid w:val="009958F7"/>
    <w:rsid w:val="00995D0E"/>
    <w:rsid w:val="00995E9D"/>
    <w:rsid w:val="00996215"/>
    <w:rsid w:val="0099661E"/>
    <w:rsid w:val="00996F00"/>
    <w:rsid w:val="009971DE"/>
    <w:rsid w:val="00997419"/>
    <w:rsid w:val="0099749A"/>
    <w:rsid w:val="00997648"/>
    <w:rsid w:val="009976A5"/>
    <w:rsid w:val="009976CC"/>
    <w:rsid w:val="0099774B"/>
    <w:rsid w:val="009979EC"/>
    <w:rsid w:val="00997C0E"/>
    <w:rsid w:val="00997C55"/>
    <w:rsid w:val="00997DFE"/>
    <w:rsid w:val="009A05C2"/>
    <w:rsid w:val="009A0749"/>
    <w:rsid w:val="009A0AA7"/>
    <w:rsid w:val="009A0B5B"/>
    <w:rsid w:val="009A0BB6"/>
    <w:rsid w:val="009A0DF9"/>
    <w:rsid w:val="009A0EDD"/>
    <w:rsid w:val="009A11F9"/>
    <w:rsid w:val="009A1841"/>
    <w:rsid w:val="009A19C7"/>
    <w:rsid w:val="009A226C"/>
    <w:rsid w:val="009A26DC"/>
    <w:rsid w:val="009A2757"/>
    <w:rsid w:val="009A3CAE"/>
    <w:rsid w:val="009A3F24"/>
    <w:rsid w:val="009A4305"/>
    <w:rsid w:val="009A44A7"/>
    <w:rsid w:val="009A4692"/>
    <w:rsid w:val="009A4EC6"/>
    <w:rsid w:val="009A4F13"/>
    <w:rsid w:val="009A51DE"/>
    <w:rsid w:val="009A524A"/>
    <w:rsid w:val="009A54D0"/>
    <w:rsid w:val="009A5888"/>
    <w:rsid w:val="009A5C69"/>
    <w:rsid w:val="009A5F14"/>
    <w:rsid w:val="009A6054"/>
    <w:rsid w:val="009A652B"/>
    <w:rsid w:val="009A6930"/>
    <w:rsid w:val="009A6B32"/>
    <w:rsid w:val="009A71F0"/>
    <w:rsid w:val="009A7375"/>
    <w:rsid w:val="009A74D1"/>
    <w:rsid w:val="009A7F02"/>
    <w:rsid w:val="009B04AD"/>
    <w:rsid w:val="009B0560"/>
    <w:rsid w:val="009B0959"/>
    <w:rsid w:val="009B0B04"/>
    <w:rsid w:val="009B115E"/>
    <w:rsid w:val="009B12C8"/>
    <w:rsid w:val="009B1745"/>
    <w:rsid w:val="009B1787"/>
    <w:rsid w:val="009B1AB6"/>
    <w:rsid w:val="009B2042"/>
    <w:rsid w:val="009B2D21"/>
    <w:rsid w:val="009B3064"/>
    <w:rsid w:val="009B30FD"/>
    <w:rsid w:val="009B3146"/>
    <w:rsid w:val="009B3452"/>
    <w:rsid w:val="009B397F"/>
    <w:rsid w:val="009B3A10"/>
    <w:rsid w:val="009B4176"/>
    <w:rsid w:val="009B4250"/>
    <w:rsid w:val="009B495B"/>
    <w:rsid w:val="009B4A6C"/>
    <w:rsid w:val="009B4C9B"/>
    <w:rsid w:val="009B53C1"/>
    <w:rsid w:val="009B5908"/>
    <w:rsid w:val="009B5989"/>
    <w:rsid w:val="009B5C47"/>
    <w:rsid w:val="009B5F2A"/>
    <w:rsid w:val="009B648A"/>
    <w:rsid w:val="009B6627"/>
    <w:rsid w:val="009B6636"/>
    <w:rsid w:val="009B66DE"/>
    <w:rsid w:val="009B6740"/>
    <w:rsid w:val="009B6FD3"/>
    <w:rsid w:val="009B6FFD"/>
    <w:rsid w:val="009B7154"/>
    <w:rsid w:val="009B7586"/>
    <w:rsid w:val="009B7BE5"/>
    <w:rsid w:val="009B7FD3"/>
    <w:rsid w:val="009C00D2"/>
    <w:rsid w:val="009C02FA"/>
    <w:rsid w:val="009C0834"/>
    <w:rsid w:val="009C13B5"/>
    <w:rsid w:val="009C1959"/>
    <w:rsid w:val="009C1983"/>
    <w:rsid w:val="009C2029"/>
    <w:rsid w:val="009C2246"/>
    <w:rsid w:val="009C2639"/>
    <w:rsid w:val="009C27E7"/>
    <w:rsid w:val="009C300A"/>
    <w:rsid w:val="009C3105"/>
    <w:rsid w:val="009C32D5"/>
    <w:rsid w:val="009C33FE"/>
    <w:rsid w:val="009C35F2"/>
    <w:rsid w:val="009C396D"/>
    <w:rsid w:val="009C3989"/>
    <w:rsid w:val="009C3DCF"/>
    <w:rsid w:val="009C3EE6"/>
    <w:rsid w:val="009C41B4"/>
    <w:rsid w:val="009C4AE8"/>
    <w:rsid w:val="009C4BFE"/>
    <w:rsid w:val="009C4C7B"/>
    <w:rsid w:val="009C4C9E"/>
    <w:rsid w:val="009C510A"/>
    <w:rsid w:val="009C56D4"/>
    <w:rsid w:val="009C5826"/>
    <w:rsid w:val="009C5A74"/>
    <w:rsid w:val="009C5F13"/>
    <w:rsid w:val="009C6009"/>
    <w:rsid w:val="009C6404"/>
    <w:rsid w:val="009C6742"/>
    <w:rsid w:val="009C69C1"/>
    <w:rsid w:val="009C6C2B"/>
    <w:rsid w:val="009C6DEF"/>
    <w:rsid w:val="009C6E23"/>
    <w:rsid w:val="009C7375"/>
    <w:rsid w:val="009C75A3"/>
    <w:rsid w:val="009C7E45"/>
    <w:rsid w:val="009C7EAD"/>
    <w:rsid w:val="009D0030"/>
    <w:rsid w:val="009D0286"/>
    <w:rsid w:val="009D077D"/>
    <w:rsid w:val="009D0BF1"/>
    <w:rsid w:val="009D0D44"/>
    <w:rsid w:val="009D0DEC"/>
    <w:rsid w:val="009D11D7"/>
    <w:rsid w:val="009D13F0"/>
    <w:rsid w:val="009D176E"/>
    <w:rsid w:val="009D1827"/>
    <w:rsid w:val="009D19A4"/>
    <w:rsid w:val="009D1B08"/>
    <w:rsid w:val="009D1C9C"/>
    <w:rsid w:val="009D1ED6"/>
    <w:rsid w:val="009D2B8D"/>
    <w:rsid w:val="009D2CE2"/>
    <w:rsid w:val="009D2D75"/>
    <w:rsid w:val="009D2E7B"/>
    <w:rsid w:val="009D3347"/>
    <w:rsid w:val="009D33B9"/>
    <w:rsid w:val="009D36D1"/>
    <w:rsid w:val="009D39BC"/>
    <w:rsid w:val="009D3A41"/>
    <w:rsid w:val="009D407E"/>
    <w:rsid w:val="009D43E7"/>
    <w:rsid w:val="009D44E7"/>
    <w:rsid w:val="009D499C"/>
    <w:rsid w:val="009D4CC3"/>
    <w:rsid w:val="009D4E0B"/>
    <w:rsid w:val="009D5296"/>
    <w:rsid w:val="009D5560"/>
    <w:rsid w:val="009D55B6"/>
    <w:rsid w:val="009D561E"/>
    <w:rsid w:val="009D58EC"/>
    <w:rsid w:val="009D6995"/>
    <w:rsid w:val="009D69AB"/>
    <w:rsid w:val="009D6BEF"/>
    <w:rsid w:val="009D706F"/>
    <w:rsid w:val="009D74CF"/>
    <w:rsid w:val="009E01E7"/>
    <w:rsid w:val="009E062B"/>
    <w:rsid w:val="009E0D2D"/>
    <w:rsid w:val="009E1057"/>
    <w:rsid w:val="009E14A8"/>
    <w:rsid w:val="009E1611"/>
    <w:rsid w:val="009E2298"/>
    <w:rsid w:val="009E2701"/>
    <w:rsid w:val="009E29B1"/>
    <w:rsid w:val="009E30D4"/>
    <w:rsid w:val="009E33D7"/>
    <w:rsid w:val="009E342B"/>
    <w:rsid w:val="009E3690"/>
    <w:rsid w:val="009E36CC"/>
    <w:rsid w:val="009E3BAD"/>
    <w:rsid w:val="009E3D49"/>
    <w:rsid w:val="009E3F9D"/>
    <w:rsid w:val="009E44E2"/>
    <w:rsid w:val="009E4C11"/>
    <w:rsid w:val="009E4C52"/>
    <w:rsid w:val="009E516F"/>
    <w:rsid w:val="009E541A"/>
    <w:rsid w:val="009E56CD"/>
    <w:rsid w:val="009E5A3A"/>
    <w:rsid w:val="009E5A60"/>
    <w:rsid w:val="009E5B1B"/>
    <w:rsid w:val="009E5F6C"/>
    <w:rsid w:val="009E71DC"/>
    <w:rsid w:val="009E78CB"/>
    <w:rsid w:val="009E78E6"/>
    <w:rsid w:val="009E7A63"/>
    <w:rsid w:val="009E7CB5"/>
    <w:rsid w:val="009E7D04"/>
    <w:rsid w:val="009F0403"/>
    <w:rsid w:val="009F05AB"/>
    <w:rsid w:val="009F0671"/>
    <w:rsid w:val="009F06BF"/>
    <w:rsid w:val="009F074C"/>
    <w:rsid w:val="009F082B"/>
    <w:rsid w:val="009F174E"/>
    <w:rsid w:val="009F194C"/>
    <w:rsid w:val="009F19A2"/>
    <w:rsid w:val="009F1F16"/>
    <w:rsid w:val="009F21AC"/>
    <w:rsid w:val="009F2D9B"/>
    <w:rsid w:val="009F2DC5"/>
    <w:rsid w:val="009F3518"/>
    <w:rsid w:val="009F3C60"/>
    <w:rsid w:val="009F4561"/>
    <w:rsid w:val="009F4A07"/>
    <w:rsid w:val="009F51E7"/>
    <w:rsid w:val="009F5C21"/>
    <w:rsid w:val="009F5DA9"/>
    <w:rsid w:val="009F5EEA"/>
    <w:rsid w:val="009F6664"/>
    <w:rsid w:val="009F6E5D"/>
    <w:rsid w:val="009F6E9F"/>
    <w:rsid w:val="009F7051"/>
    <w:rsid w:val="009F7211"/>
    <w:rsid w:val="009F72CA"/>
    <w:rsid w:val="009F750C"/>
    <w:rsid w:val="009F78E3"/>
    <w:rsid w:val="009F7FC4"/>
    <w:rsid w:val="00A0022D"/>
    <w:rsid w:val="00A00628"/>
    <w:rsid w:val="00A007EF"/>
    <w:rsid w:val="00A00812"/>
    <w:rsid w:val="00A00D40"/>
    <w:rsid w:val="00A01B36"/>
    <w:rsid w:val="00A01BD1"/>
    <w:rsid w:val="00A01C24"/>
    <w:rsid w:val="00A01E83"/>
    <w:rsid w:val="00A02DA1"/>
    <w:rsid w:val="00A0308E"/>
    <w:rsid w:val="00A03B2B"/>
    <w:rsid w:val="00A03B32"/>
    <w:rsid w:val="00A0401D"/>
    <w:rsid w:val="00A046C3"/>
    <w:rsid w:val="00A04A32"/>
    <w:rsid w:val="00A04B97"/>
    <w:rsid w:val="00A04E60"/>
    <w:rsid w:val="00A0502D"/>
    <w:rsid w:val="00A05282"/>
    <w:rsid w:val="00A056F2"/>
    <w:rsid w:val="00A058CA"/>
    <w:rsid w:val="00A05956"/>
    <w:rsid w:val="00A05D1E"/>
    <w:rsid w:val="00A05E3F"/>
    <w:rsid w:val="00A05F5A"/>
    <w:rsid w:val="00A06A70"/>
    <w:rsid w:val="00A06C02"/>
    <w:rsid w:val="00A07013"/>
    <w:rsid w:val="00A07067"/>
    <w:rsid w:val="00A0773E"/>
    <w:rsid w:val="00A07901"/>
    <w:rsid w:val="00A07DBA"/>
    <w:rsid w:val="00A104D1"/>
    <w:rsid w:val="00A11005"/>
    <w:rsid w:val="00A111D2"/>
    <w:rsid w:val="00A113A9"/>
    <w:rsid w:val="00A11447"/>
    <w:rsid w:val="00A115D0"/>
    <w:rsid w:val="00A11710"/>
    <w:rsid w:val="00A11DEB"/>
    <w:rsid w:val="00A124A6"/>
    <w:rsid w:val="00A128C1"/>
    <w:rsid w:val="00A1291A"/>
    <w:rsid w:val="00A12FBC"/>
    <w:rsid w:val="00A13990"/>
    <w:rsid w:val="00A14094"/>
    <w:rsid w:val="00A142FB"/>
    <w:rsid w:val="00A144A5"/>
    <w:rsid w:val="00A144ED"/>
    <w:rsid w:val="00A14B7E"/>
    <w:rsid w:val="00A14EDC"/>
    <w:rsid w:val="00A1506B"/>
    <w:rsid w:val="00A1519A"/>
    <w:rsid w:val="00A15458"/>
    <w:rsid w:val="00A15AA0"/>
    <w:rsid w:val="00A15D99"/>
    <w:rsid w:val="00A15E98"/>
    <w:rsid w:val="00A15F17"/>
    <w:rsid w:val="00A16043"/>
    <w:rsid w:val="00A1673E"/>
    <w:rsid w:val="00A16CF2"/>
    <w:rsid w:val="00A16D65"/>
    <w:rsid w:val="00A17045"/>
    <w:rsid w:val="00A1739A"/>
    <w:rsid w:val="00A1776E"/>
    <w:rsid w:val="00A17C84"/>
    <w:rsid w:val="00A2020A"/>
    <w:rsid w:val="00A2060D"/>
    <w:rsid w:val="00A206B3"/>
    <w:rsid w:val="00A208E3"/>
    <w:rsid w:val="00A20A3C"/>
    <w:rsid w:val="00A213BB"/>
    <w:rsid w:val="00A2143D"/>
    <w:rsid w:val="00A2154E"/>
    <w:rsid w:val="00A21969"/>
    <w:rsid w:val="00A21AF1"/>
    <w:rsid w:val="00A21E9A"/>
    <w:rsid w:val="00A21EAA"/>
    <w:rsid w:val="00A21FA5"/>
    <w:rsid w:val="00A22048"/>
    <w:rsid w:val="00A227E8"/>
    <w:rsid w:val="00A22F60"/>
    <w:rsid w:val="00A22F97"/>
    <w:rsid w:val="00A2358D"/>
    <w:rsid w:val="00A23777"/>
    <w:rsid w:val="00A2392B"/>
    <w:rsid w:val="00A23A7D"/>
    <w:rsid w:val="00A23C71"/>
    <w:rsid w:val="00A23D90"/>
    <w:rsid w:val="00A24342"/>
    <w:rsid w:val="00A247F1"/>
    <w:rsid w:val="00A25139"/>
    <w:rsid w:val="00A25533"/>
    <w:rsid w:val="00A25BD2"/>
    <w:rsid w:val="00A265E3"/>
    <w:rsid w:val="00A26C9B"/>
    <w:rsid w:val="00A26F58"/>
    <w:rsid w:val="00A271B6"/>
    <w:rsid w:val="00A272F6"/>
    <w:rsid w:val="00A274D3"/>
    <w:rsid w:val="00A27AD2"/>
    <w:rsid w:val="00A27EFB"/>
    <w:rsid w:val="00A27F1D"/>
    <w:rsid w:val="00A27FA7"/>
    <w:rsid w:val="00A30161"/>
    <w:rsid w:val="00A30244"/>
    <w:rsid w:val="00A302CC"/>
    <w:rsid w:val="00A303C3"/>
    <w:rsid w:val="00A30808"/>
    <w:rsid w:val="00A30A38"/>
    <w:rsid w:val="00A30CC3"/>
    <w:rsid w:val="00A30CE6"/>
    <w:rsid w:val="00A30D5B"/>
    <w:rsid w:val="00A30F42"/>
    <w:rsid w:val="00A318FD"/>
    <w:rsid w:val="00A31D9C"/>
    <w:rsid w:val="00A31EE1"/>
    <w:rsid w:val="00A3221B"/>
    <w:rsid w:val="00A32672"/>
    <w:rsid w:val="00A3291B"/>
    <w:rsid w:val="00A32979"/>
    <w:rsid w:val="00A32E84"/>
    <w:rsid w:val="00A33254"/>
    <w:rsid w:val="00A332B2"/>
    <w:rsid w:val="00A336F7"/>
    <w:rsid w:val="00A33930"/>
    <w:rsid w:val="00A34700"/>
    <w:rsid w:val="00A348F5"/>
    <w:rsid w:val="00A348F6"/>
    <w:rsid w:val="00A34AE0"/>
    <w:rsid w:val="00A34AE7"/>
    <w:rsid w:val="00A34B82"/>
    <w:rsid w:val="00A34C94"/>
    <w:rsid w:val="00A351C7"/>
    <w:rsid w:val="00A360E4"/>
    <w:rsid w:val="00A36997"/>
    <w:rsid w:val="00A36BFC"/>
    <w:rsid w:val="00A36C98"/>
    <w:rsid w:val="00A36DD7"/>
    <w:rsid w:val="00A36E73"/>
    <w:rsid w:val="00A37A51"/>
    <w:rsid w:val="00A37F6A"/>
    <w:rsid w:val="00A400C9"/>
    <w:rsid w:val="00A4017C"/>
    <w:rsid w:val="00A402E3"/>
    <w:rsid w:val="00A4031C"/>
    <w:rsid w:val="00A406F4"/>
    <w:rsid w:val="00A41577"/>
    <w:rsid w:val="00A4197E"/>
    <w:rsid w:val="00A41B3F"/>
    <w:rsid w:val="00A41E85"/>
    <w:rsid w:val="00A42100"/>
    <w:rsid w:val="00A42355"/>
    <w:rsid w:val="00A42CBD"/>
    <w:rsid w:val="00A42D0C"/>
    <w:rsid w:val="00A433A9"/>
    <w:rsid w:val="00A433DE"/>
    <w:rsid w:val="00A434D5"/>
    <w:rsid w:val="00A43507"/>
    <w:rsid w:val="00A43516"/>
    <w:rsid w:val="00A43871"/>
    <w:rsid w:val="00A43876"/>
    <w:rsid w:val="00A4425A"/>
    <w:rsid w:val="00A44289"/>
    <w:rsid w:val="00A44CFF"/>
    <w:rsid w:val="00A44FAB"/>
    <w:rsid w:val="00A45412"/>
    <w:rsid w:val="00A4578B"/>
    <w:rsid w:val="00A45B61"/>
    <w:rsid w:val="00A4664B"/>
    <w:rsid w:val="00A466B6"/>
    <w:rsid w:val="00A46823"/>
    <w:rsid w:val="00A46AA4"/>
    <w:rsid w:val="00A47106"/>
    <w:rsid w:val="00A47476"/>
    <w:rsid w:val="00A47CD5"/>
    <w:rsid w:val="00A5005A"/>
    <w:rsid w:val="00A50115"/>
    <w:rsid w:val="00A50353"/>
    <w:rsid w:val="00A50657"/>
    <w:rsid w:val="00A50771"/>
    <w:rsid w:val="00A50B55"/>
    <w:rsid w:val="00A50BF5"/>
    <w:rsid w:val="00A51634"/>
    <w:rsid w:val="00A5204B"/>
    <w:rsid w:val="00A52441"/>
    <w:rsid w:val="00A52580"/>
    <w:rsid w:val="00A5258B"/>
    <w:rsid w:val="00A52BB6"/>
    <w:rsid w:val="00A52CF5"/>
    <w:rsid w:val="00A53417"/>
    <w:rsid w:val="00A536F2"/>
    <w:rsid w:val="00A539F8"/>
    <w:rsid w:val="00A53D4F"/>
    <w:rsid w:val="00A5406C"/>
    <w:rsid w:val="00A5443D"/>
    <w:rsid w:val="00A54A8C"/>
    <w:rsid w:val="00A553A9"/>
    <w:rsid w:val="00A556C5"/>
    <w:rsid w:val="00A5595D"/>
    <w:rsid w:val="00A55B7F"/>
    <w:rsid w:val="00A56519"/>
    <w:rsid w:val="00A56723"/>
    <w:rsid w:val="00A57038"/>
    <w:rsid w:val="00A57599"/>
    <w:rsid w:val="00A576E8"/>
    <w:rsid w:val="00A57AC7"/>
    <w:rsid w:val="00A57F69"/>
    <w:rsid w:val="00A600B2"/>
    <w:rsid w:val="00A60336"/>
    <w:rsid w:val="00A6046F"/>
    <w:rsid w:val="00A60486"/>
    <w:rsid w:val="00A6194B"/>
    <w:rsid w:val="00A6194C"/>
    <w:rsid w:val="00A61A94"/>
    <w:rsid w:val="00A61C09"/>
    <w:rsid w:val="00A61CBF"/>
    <w:rsid w:val="00A61F15"/>
    <w:rsid w:val="00A62012"/>
    <w:rsid w:val="00A62210"/>
    <w:rsid w:val="00A6257E"/>
    <w:rsid w:val="00A626C7"/>
    <w:rsid w:val="00A6333E"/>
    <w:rsid w:val="00A634D1"/>
    <w:rsid w:val="00A63696"/>
    <w:rsid w:val="00A636D3"/>
    <w:rsid w:val="00A63AB5"/>
    <w:rsid w:val="00A63AED"/>
    <w:rsid w:val="00A64157"/>
    <w:rsid w:val="00A6425F"/>
    <w:rsid w:val="00A64548"/>
    <w:rsid w:val="00A6500C"/>
    <w:rsid w:val="00A650D6"/>
    <w:rsid w:val="00A652B7"/>
    <w:rsid w:val="00A6596C"/>
    <w:rsid w:val="00A65D16"/>
    <w:rsid w:val="00A65F02"/>
    <w:rsid w:val="00A66078"/>
    <w:rsid w:val="00A666B8"/>
    <w:rsid w:val="00A6690E"/>
    <w:rsid w:val="00A669A5"/>
    <w:rsid w:val="00A66DCE"/>
    <w:rsid w:val="00A66E39"/>
    <w:rsid w:val="00A67295"/>
    <w:rsid w:val="00A67BBE"/>
    <w:rsid w:val="00A700D7"/>
    <w:rsid w:val="00A70601"/>
    <w:rsid w:val="00A70B0D"/>
    <w:rsid w:val="00A70CBC"/>
    <w:rsid w:val="00A71379"/>
    <w:rsid w:val="00A72309"/>
    <w:rsid w:val="00A72D22"/>
    <w:rsid w:val="00A7320B"/>
    <w:rsid w:val="00A732C6"/>
    <w:rsid w:val="00A732E2"/>
    <w:rsid w:val="00A7341F"/>
    <w:rsid w:val="00A734CB"/>
    <w:rsid w:val="00A73E33"/>
    <w:rsid w:val="00A7407C"/>
    <w:rsid w:val="00A74099"/>
    <w:rsid w:val="00A7446C"/>
    <w:rsid w:val="00A746DB"/>
    <w:rsid w:val="00A747FA"/>
    <w:rsid w:val="00A74879"/>
    <w:rsid w:val="00A75069"/>
    <w:rsid w:val="00A7513D"/>
    <w:rsid w:val="00A75B08"/>
    <w:rsid w:val="00A75DCA"/>
    <w:rsid w:val="00A76438"/>
    <w:rsid w:val="00A76DAE"/>
    <w:rsid w:val="00A7727B"/>
    <w:rsid w:val="00A772A7"/>
    <w:rsid w:val="00A773E1"/>
    <w:rsid w:val="00A773E9"/>
    <w:rsid w:val="00A77B6B"/>
    <w:rsid w:val="00A77F24"/>
    <w:rsid w:val="00A80182"/>
    <w:rsid w:val="00A802D0"/>
    <w:rsid w:val="00A806B8"/>
    <w:rsid w:val="00A8081D"/>
    <w:rsid w:val="00A80ECF"/>
    <w:rsid w:val="00A80F29"/>
    <w:rsid w:val="00A812AD"/>
    <w:rsid w:val="00A812F8"/>
    <w:rsid w:val="00A8171F"/>
    <w:rsid w:val="00A81F61"/>
    <w:rsid w:val="00A82228"/>
    <w:rsid w:val="00A829D6"/>
    <w:rsid w:val="00A83129"/>
    <w:rsid w:val="00A832AA"/>
    <w:rsid w:val="00A8335D"/>
    <w:rsid w:val="00A835EE"/>
    <w:rsid w:val="00A83681"/>
    <w:rsid w:val="00A838FB"/>
    <w:rsid w:val="00A84860"/>
    <w:rsid w:val="00A84B2F"/>
    <w:rsid w:val="00A84BCC"/>
    <w:rsid w:val="00A854E1"/>
    <w:rsid w:val="00A85505"/>
    <w:rsid w:val="00A86174"/>
    <w:rsid w:val="00A861E2"/>
    <w:rsid w:val="00A863D4"/>
    <w:rsid w:val="00A865FB"/>
    <w:rsid w:val="00A86A2C"/>
    <w:rsid w:val="00A86FF8"/>
    <w:rsid w:val="00A87336"/>
    <w:rsid w:val="00A8793B"/>
    <w:rsid w:val="00A87AB7"/>
    <w:rsid w:val="00A900E0"/>
    <w:rsid w:val="00A901E5"/>
    <w:rsid w:val="00A909C2"/>
    <w:rsid w:val="00A90C2E"/>
    <w:rsid w:val="00A91945"/>
    <w:rsid w:val="00A921F5"/>
    <w:rsid w:val="00A922E6"/>
    <w:rsid w:val="00A9245A"/>
    <w:rsid w:val="00A92692"/>
    <w:rsid w:val="00A92984"/>
    <w:rsid w:val="00A92BD4"/>
    <w:rsid w:val="00A92E80"/>
    <w:rsid w:val="00A930D5"/>
    <w:rsid w:val="00A9363D"/>
    <w:rsid w:val="00A936C1"/>
    <w:rsid w:val="00A93DAD"/>
    <w:rsid w:val="00A946B5"/>
    <w:rsid w:val="00A948A2"/>
    <w:rsid w:val="00A9494E"/>
    <w:rsid w:val="00A94B93"/>
    <w:rsid w:val="00A95057"/>
    <w:rsid w:val="00A953C8"/>
    <w:rsid w:val="00A959F5"/>
    <w:rsid w:val="00A95C6A"/>
    <w:rsid w:val="00A95FCA"/>
    <w:rsid w:val="00A961BA"/>
    <w:rsid w:val="00A96217"/>
    <w:rsid w:val="00A9656E"/>
    <w:rsid w:val="00A9659A"/>
    <w:rsid w:val="00A97AA5"/>
    <w:rsid w:val="00A97AAD"/>
    <w:rsid w:val="00A97BEC"/>
    <w:rsid w:val="00A97CE7"/>
    <w:rsid w:val="00A97E04"/>
    <w:rsid w:val="00AA0112"/>
    <w:rsid w:val="00AA022A"/>
    <w:rsid w:val="00AA039F"/>
    <w:rsid w:val="00AA0CA5"/>
    <w:rsid w:val="00AA1163"/>
    <w:rsid w:val="00AA14D1"/>
    <w:rsid w:val="00AA14DD"/>
    <w:rsid w:val="00AA19FC"/>
    <w:rsid w:val="00AA1A6A"/>
    <w:rsid w:val="00AA1F49"/>
    <w:rsid w:val="00AA209F"/>
    <w:rsid w:val="00AA241C"/>
    <w:rsid w:val="00AA27CE"/>
    <w:rsid w:val="00AA2B8E"/>
    <w:rsid w:val="00AA2E41"/>
    <w:rsid w:val="00AA3CE2"/>
    <w:rsid w:val="00AA408E"/>
    <w:rsid w:val="00AA46C3"/>
    <w:rsid w:val="00AA4BA2"/>
    <w:rsid w:val="00AA4CA9"/>
    <w:rsid w:val="00AA4CF9"/>
    <w:rsid w:val="00AA4F11"/>
    <w:rsid w:val="00AA51CE"/>
    <w:rsid w:val="00AA566B"/>
    <w:rsid w:val="00AA56EE"/>
    <w:rsid w:val="00AA578F"/>
    <w:rsid w:val="00AA5B21"/>
    <w:rsid w:val="00AA5FEB"/>
    <w:rsid w:val="00AA6185"/>
    <w:rsid w:val="00AA62A2"/>
    <w:rsid w:val="00AA659B"/>
    <w:rsid w:val="00AA6907"/>
    <w:rsid w:val="00AA7483"/>
    <w:rsid w:val="00AA79B1"/>
    <w:rsid w:val="00AA7BE0"/>
    <w:rsid w:val="00AA7D21"/>
    <w:rsid w:val="00AA7D8D"/>
    <w:rsid w:val="00AA7F9F"/>
    <w:rsid w:val="00AB0187"/>
    <w:rsid w:val="00AB0729"/>
    <w:rsid w:val="00AB08D3"/>
    <w:rsid w:val="00AB090D"/>
    <w:rsid w:val="00AB0970"/>
    <w:rsid w:val="00AB0B23"/>
    <w:rsid w:val="00AB0F34"/>
    <w:rsid w:val="00AB162E"/>
    <w:rsid w:val="00AB1696"/>
    <w:rsid w:val="00AB1768"/>
    <w:rsid w:val="00AB17DF"/>
    <w:rsid w:val="00AB18CA"/>
    <w:rsid w:val="00AB1B85"/>
    <w:rsid w:val="00AB233E"/>
    <w:rsid w:val="00AB286E"/>
    <w:rsid w:val="00AB28DE"/>
    <w:rsid w:val="00AB28EE"/>
    <w:rsid w:val="00AB2A3A"/>
    <w:rsid w:val="00AB34EF"/>
    <w:rsid w:val="00AB3E67"/>
    <w:rsid w:val="00AB3EAA"/>
    <w:rsid w:val="00AB3F36"/>
    <w:rsid w:val="00AB411B"/>
    <w:rsid w:val="00AB412D"/>
    <w:rsid w:val="00AB498B"/>
    <w:rsid w:val="00AB49B2"/>
    <w:rsid w:val="00AB4B36"/>
    <w:rsid w:val="00AB4CA9"/>
    <w:rsid w:val="00AB5071"/>
    <w:rsid w:val="00AB531F"/>
    <w:rsid w:val="00AB537D"/>
    <w:rsid w:val="00AB5B4B"/>
    <w:rsid w:val="00AB5D42"/>
    <w:rsid w:val="00AB5F22"/>
    <w:rsid w:val="00AB5FB4"/>
    <w:rsid w:val="00AB6141"/>
    <w:rsid w:val="00AB6373"/>
    <w:rsid w:val="00AB69BB"/>
    <w:rsid w:val="00AB6A44"/>
    <w:rsid w:val="00AB6AB8"/>
    <w:rsid w:val="00AB6BCB"/>
    <w:rsid w:val="00AB6CB0"/>
    <w:rsid w:val="00AB6D0B"/>
    <w:rsid w:val="00AB6D0E"/>
    <w:rsid w:val="00AB6F55"/>
    <w:rsid w:val="00AB762B"/>
    <w:rsid w:val="00AB77C2"/>
    <w:rsid w:val="00AC013A"/>
    <w:rsid w:val="00AC0A78"/>
    <w:rsid w:val="00AC0A86"/>
    <w:rsid w:val="00AC173D"/>
    <w:rsid w:val="00AC17C0"/>
    <w:rsid w:val="00AC1F92"/>
    <w:rsid w:val="00AC20B8"/>
    <w:rsid w:val="00AC2119"/>
    <w:rsid w:val="00AC25E0"/>
    <w:rsid w:val="00AC2C0D"/>
    <w:rsid w:val="00AC2CEF"/>
    <w:rsid w:val="00AC2D30"/>
    <w:rsid w:val="00AC363C"/>
    <w:rsid w:val="00AC3C07"/>
    <w:rsid w:val="00AC3DBD"/>
    <w:rsid w:val="00AC43E0"/>
    <w:rsid w:val="00AC4704"/>
    <w:rsid w:val="00AC4791"/>
    <w:rsid w:val="00AC4AC9"/>
    <w:rsid w:val="00AC53EC"/>
    <w:rsid w:val="00AC554D"/>
    <w:rsid w:val="00AC5DFC"/>
    <w:rsid w:val="00AC5F8E"/>
    <w:rsid w:val="00AC6120"/>
    <w:rsid w:val="00AC64C1"/>
    <w:rsid w:val="00AC68B2"/>
    <w:rsid w:val="00AC737A"/>
    <w:rsid w:val="00AC74EE"/>
    <w:rsid w:val="00AC792E"/>
    <w:rsid w:val="00AC7D65"/>
    <w:rsid w:val="00AD06BB"/>
    <w:rsid w:val="00AD0C65"/>
    <w:rsid w:val="00AD0EA7"/>
    <w:rsid w:val="00AD13AA"/>
    <w:rsid w:val="00AD1423"/>
    <w:rsid w:val="00AD22B6"/>
    <w:rsid w:val="00AD23BA"/>
    <w:rsid w:val="00AD29F3"/>
    <w:rsid w:val="00AD3301"/>
    <w:rsid w:val="00AD3D75"/>
    <w:rsid w:val="00AD3F9A"/>
    <w:rsid w:val="00AD44BA"/>
    <w:rsid w:val="00AD451F"/>
    <w:rsid w:val="00AD490A"/>
    <w:rsid w:val="00AD53EA"/>
    <w:rsid w:val="00AD5423"/>
    <w:rsid w:val="00AD54A7"/>
    <w:rsid w:val="00AD554C"/>
    <w:rsid w:val="00AD5552"/>
    <w:rsid w:val="00AD5CFF"/>
    <w:rsid w:val="00AD605A"/>
    <w:rsid w:val="00AD653F"/>
    <w:rsid w:val="00AD6F5E"/>
    <w:rsid w:val="00AD7056"/>
    <w:rsid w:val="00AD733F"/>
    <w:rsid w:val="00AD7379"/>
    <w:rsid w:val="00AD7416"/>
    <w:rsid w:val="00AD7BA1"/>
    <w:rsid w:val="00AE081E"/>
    <w:rsid w:val="00AE0C11"/>
    <w:rsid w:val="00AE122C"/>
    <w:rsid w:val="00AE1284"/>
    <w:rsid w:val="00AE12C1"/>
    <w:rsid w:val="00AE14CF"/>
    <w:rsid w:val="00AE15F8"/>
    <w:rsid w:val="00AE16DA"/>
    <w:rsid w:val="00AE1744"/>
    <w:rsid w:val="00AE17DE"/>
    <w:rsid w:val="00AE188D"/>
    <w:rsid w:val="00AE2724"/>
    <w:rsid w:val="00AE28D6"/>
    <w:rsid w:val="00AE2D7B"/>
    <w:rsid w:val="00AE336E"/>
    <w:rsid w:val="00AE3896"/>
    <w:rsid w:val="00AE39A1"/>
    <w:rsid w:val="00AE3BE9"/>
    <w:rsid w:val="00AE3D96"/>
    <w:rsid w:val="00AE3E1E"/>
    <w:rsid w:val="00AE4231"/>
    <w:rsid w:val="00AE47D5"/>
    <w:rsid w:val="00AE4AB4"/>
    <w:rsid w:val="00AE56C7"/>
    <w:rsid w:val="00AE5904"/>
    <w:rsid w:val="00AE5EAD"/>
    <w:rsid w:val="00AE6404"/>
    <w:rsid w:val="00AE687F"/>
    <w:rsid w:val="00AE688D"/>
    <w:rsid w:val="00AE6E87"/>
    <w:rsid w:val="00AE705D"/>
    <w:rsid w:val="00AE7F56"/>
    <w:rsid w:val="00AF0036"/>
    <w:rsid w:val="00AF005A"/>
    <w:rsid w:val="00AF0C7F"/>
    <w:rsid w:val="00AF13F9"/>
    <w:rsid w:val="00AF1686"/>
    <w:rsid w:val="00AF17BC"/>
    <w:rsid w:val="00AF1E6F"/>
    <w:rsid w:val="00AF2100"/>
    <w:rsid w:val="00AF241E"/>
    <w:rsid w:val="00AF243C"/>
    <w:rsid w:val="00AF2A25"/>
    <w:rsid w:val="00AF2CAB"/>
    <w:rsid w:val="00AF33C7"/>
    <w:rsid w:val="00AF3D17"/>
    <w:rsid w:val="00AF405F"/>
    <w:rsid w:val="00AF4387"/>
    <w:rsid w:val="00AF4519"/>
    <w:rsid w:val="00AF4C9B"/>
    <w:rsid w:val="00AF4D8B"/>
    <w:rsid w:val="00AF508B"/>
    <w:rsid w:val="00AF5108"/>
    <w:rsid w:val="00AF52F8"/>
    <w:rsid w:val="00AF5794"/>
    <w:rsid w:val="00AF5956"/>
    <w:rsid w:val="00AF5C46"/>
    <w:rsid w:val="00AF5CDB"/>
    <w:rsid w:val="00AF6101"/>
    <w:rsid w:val="00AF61C7"/>
    <w:rsid w:val="00AF6661"/>
    <w:rsid w:val="00AF6A50"/>
    <w:rsid w:val="00AF73EB"/>
    <w:rsid w:val="00AF7706"/>
    <w:rsid w:val="00AF772F"/>
    <w:rsid w:val="00B00138"/>
    <w:rsid w:val="00B003D2"/>
    <w:rsid w:val="00B0042A"/>
    <w:rsid w:val="00B0052C"/>
    <w:rsid w:val="00B008C3"/>
    <w:rsid w:val="00B00B06"/>
    <w:rsid w:val="00B00BD7"/>
    <w:rsid w:val="00B00DD9"/>
    <w:rsid w:val="00B00FA2"/>
    <w:rsid w:val="00B01752"/>
    <w:rsid w:val="00B01935"/>
    <w:rsid w:val="00B01CCE"/>
    <w:rsid w:val="00B01F44"/>
    <w:rsid w:val="00B020F0"/>
    <w:rsid w:val="00B0222E"/>
    <w:rsid w:val="00B02CE3"/>
    <w:rsid w:val="00B03713"/>
    <w:rsid w:val="00B037A2"/>
    <w:rsid w:val="00B038A7"/>
    <w:rsid w:val="00B03A66"/>
    <w:rsid w:val="00B03CC8"/>
    <w:rsid w:val="00B03F1F"/>
    <w:rsid w:val="00B0417E"/>
    <w:rsid w:val="00B04B97"/>
    <w:rsid w:val="00B04D6D"/>
    <w:rsid w:val="00B04E83"/>
    <w:rsid w:val="00B05030"/>
    <w:rsid w:val="00B051BF"/>
    <w:rsid w:val="00B054A7"/>
    <w:rsid w:val="00B0584E"/>
    <w:rsid w:val="00B058AA"/>
    <w:rsid w:val="00B058E0"/>
    <w:rsid w:val="00B05944"/>
    <w:rsid w:val="00B0596A"/>
    <w:rsid w:val="00B05F47"/>
    <w:rsid w:val="00B06022"/>
    <w:rsid w:val="00B06062"/>
    <w:rsid w:val="00B06242"/>
    <w:rsid w:val="00B06C9B"/>
    <w:rsid w:val="00B06D1D"/>
    <w:rsid w:val="00B070C9"/>
    <w:rsid w:val="00B07277"/>
    <w:rsid w:val="00B0751C"/>
    <w:rsid w:val="00B07738"/>
    <w:rsid w:val="00B10794"/>
    <w:rsid w:val="00B107A0"/>
    <w:rsid w:val="00B1143E"/>
    <w:rsid w:val="00B11516"/>
    <w:rsid w:val="00B1161C"/>
    <w:rsid w:val="00B11904"/>
    <w:rsid w:val="00B11939"/>
    <w:rsid w:val="00B11AD5"/>
    <w:rsid w:val="00B11DF7"/>
    <w:rsid w:val="00B12300"/>
    <w:rsid w:val="00B12C13"/>
    <w:rsid w:val="00B12D2C"/>
    <w:rsid w:val="00B13032"/>
    <w:rsid w:val="00B1310D"/>
    <w:rsid w:val="00B136A1"/>
    <w:rsid w:val="00B137B8"/>
    <w:rsid w:val="00B1380B"/>
    <w:rsid w:val="00B1393E"/>
    <w:rsid w:val="00B13A84"/>
    <w:rsid w:val="00B13B28"/>
    <w:rsid w:val="00B13C29"/>
    <w:rsid w:val="00B13D1E"/>
    <w:rsid w:val="00B13F9F"/>
    <w:rsid w:val="00B1417E"/>
    <w:rsid w:val="00B1438B"/>
    <w:rsid w:val="00B146CA"/>
    <w:rsid w:val="00B14850"/>
    <w:rsid w:val="00B14A3B"/>
    <w:rsid w:val="00B14A5E"/>
    <w:rsid w:val="00B14E82"/>
    <w:rsid w:val="00B15075"/>
    <w:rsid w:val="00B151EC"/>
    <w:rsid w:val="00B159E1"/>
    <w:rsid w:val="00B15BCD"/>
    <w:rsid w:val="00B15DED"/>
    <w:rsid w:val="00B164B3"/>
    <w:rsid w:val="00B168EB"/>
    <w:rsid w:val="00B16932"/>
    <w:rsid w:val="00B16F1A"/>
    <w:rsid w:val="00B16F4B"/>
    <w:rsid w:val="00B16FBE"/>
    <w:rsid w:val="00B171C4"/>
    <w:rsid w:val="00B17435"/>
    <w:rsid w:val="00B17887"/>
    <w:rsid w:val="00B17F26"/>
    <w:rsid w:val="00B20157"/>
    <w:rsid w:val="00B202C4"/>
    <w:rsid w:val="00B205FE"/>
    <w:rsid w:val="00B2060D"/>
    <w:rsid w:val="00B207C6"/>
    <w:rsid w:val="00B20AD7"/>
    <w:rsid w:val="00B216B4"/>
    <w:rsid w:val="00B219F8"/>
    <w:rsid w:val="00B21D43"/>
    <w:rsid w:val="00B21DBA"/>
    <w:rsid w:val="00B21FD2"/>
    <w:rsid w:val="00B21FF0"/>
    <w:rsid w:val="00B2253E"/>
    <w:rsid w:val="00B22994"/>
    <w:rsid w:val="00B22F0B"/>
    <w:rsid w:val="00B22FDB"/>
    <w:rsid w:val="00B23240"/>
    <w:rsid w:val="00B23D1A"/>
    <w:rsid w:val="00B240F7"/>
    <w:rsid w:val="00B242E8"/>
    <w:rsid w:val="00B245D3"/>
    <w:rsid w:val="00B248B2"/>
    <w:rsid w:val="00B24B67"/>
    <w:rsid w:val="00B24E98"/>
    <w:rsid w:val="00B25128"/>
    <w:rsid w:val="00B252B2"/>
    <w:rsid w:val="00B25571"/>
    <w:rsid w:val="00B25620"/>
    <w:rsid w:val="00B2590B"/>
    <w:rsid w:val="00B25DBB"/>
    <w:rsid w:val="00B25F33"/>
    <w:rsid w:val="00B265BE"/>
    <w:rsid w:val="00B2669F"/>
    <w:rsid w:val="00B26DF6"/>
    <w:rsid w:val="00B27056"/>
    <w:rsid w:val="00B271D0"/>
    <w:rsid w:val="00B27707"/>
    <w:rsid w:val="00B27BC8"/>
    <w:rsid w:val="00B27CB8"/>
    <w:rsid w:val="00B30483"/>
    <w:rsid w:val="00B308F9"/>
    <w:rsid w:val="00B309CD"/>
    <w:rsid w:val="00B30B5A"/>
    <w:rsid w:val="00B30D1F"/>
    <w:rsid w:val="00B31099"/>
    <w:rsid w:val="00B3160B"/>
    <w:rsid w:val="00B31635"/>
    <w:rsid w:val="00B31807"/>
    <w:rsid w:val="00B31D61"/>
    <w:rsid w:val="00B3201C"/>
    <w:rsid w:val="00B32082"/>
    <w:rsid w:val="00B32385"/>
    <w:rsid w:val="00B32517"/>
    <w:rsid w:val="00B32C4E"/>
    <w:rsid w:val="00B330A8"/>
    <w:rsid w:val="00B333E5"/>
    <w:rsid w:val="00B3372B"/>
    <w:rsid w:val="00B338FC"/>
    <w:rsid w:val="00B33F48"/>
    <w:rsid w:val="00B3427B"/>
    <w:rsid w:val="00B34860"/>
    <w:rsid w:val="00B34E27"/>
    <w:rsid w:val="00B34F4F"/>
    <w:rsid w:val="00B34FD2"/>
    <w:rsid w:val="00B3541B"/>
    <w:rsid w:val="00B3567D"/>
    <w:rsid w:val="00B357FB"/>
    <w:rsid w:val="00B35A77"/>
    <w:rsid w:val="00B35C00"/>
    <w:rsid w:val="00B36092"/>
    <w:rsid w:val="00B36192"/>
    <w:rsid w:val="00B365A0"/>
    <w:rsid w:val="00B36808"/>
    <w:rsid w:val="00B36D4A"/>
    <w:rsid w:val="00B36E52"/>
    <w:rsid w:val="00B373E1"/>
    <w:rsid w:val="00B37513"/>
    <w:rsid w:val="00B37832"/>
    <w:rsid w:val="00B37AA8"/>
    <w:rsid w:val="00B405ED"/>
    <w:rsid w:val="00B406A7"/>
    <w:rsid w:val="00B40E8F"/>
    <w:rsid w:val="00B41179"/>
    <w:rsid w:val="00B411D0"/>
    <w:rsid w:val="00B41358"/>
    <w:rsid w:val="00B41487"/>
    <w:rsid w:val="00B419DD"/>
    <w:rsid w:val="00B41D49"/>
    <w:rsid w:val="00B420BA"/>
    <w:rsid w:val="00B42225"/>
    <w:rsid w:val="00B4226C"/>
    <w:rsid w:val="00B4248E"/>
    <w:rsid w:val="00B4265C"/>
    <w:rsid w:val="00B42753"/>
    <w:rsid w:val="00B42A61"/>
    <w:rsid w:val="00B42C15"/>
    <w:rsid w:val="00B42CC5"/>
    <w:rsid w:val="00B4375A"/>
    <w:rsid w:val="00B43FA2"/>
    <w:rsid w:val="00B44366"/>
    <w:rsid w:val="00B444CF"/>
    <w:rsid w:val="00B44627"/>
    <w:rsid w:val="00B44768"/>
    <w:rsid w:val="00B448CB"/>
    <w:rsid w:val="00B45147"/>
    <w:rsid w:val="00B4545D"/>
    <w:rsid w:val="00B457D3"/>
    <w:rsid w:val="00B457ED"/>
    <w:rsid w:val="00B459AF"/>
    <w:rsid w:val="00B45A82"/>
    <w:rsid w:val="00B45CA7"/>
    <w:rsid w:val="00B46084"/>
    <w:rsid w:val="00B464F6"/>
    <w:rsid w:val="00B46C88"/>
    <w:rsid w:val="00B46DE3"/>
    <w:rsid w:val="00B46EE0"/>
    <w:rsid w:val="00B474F5"/>
    <w:rsid w:val="00B47560"/>
    <w:rsid w:val="00B47561"/>
    <w:rsid w:val="00B476E9"/>
    <w:rsid w:val="00B47A9E"/>
    <w:rsid w:val="00B47AB5"/>
    <w:rsid w:val="00B503BA"/>
    <w:rsid w:val="00B504EB"/>
    <w:rsid w:val="00B505B2"/>
    <w:rsid w:val="00B50C87"/>
    <w:rsid w:val="00B50F14"/>
    <w:rsid w:val="00B51A72"/>
    <w:rsid w:val="00B51BD5"/>
    <w:rsid w:val="00B51C15"/>
    <w:rsid w:val="00B51EEB"/>
    <w:rsid w:val="00B51EFF"/>
    <w:rsid w:val="00B51F8C"/>
    <w:rsid w:val="00B52D1F"/>
    <w:rsid w:val="00B5306F"/>
    <w:rsid w:val="00B5315A"/>
    <w:rsid w:val="00B53281"/>
    <w:rsid w:val="00B53300"/>
    <w:rsid w:val="00B5454D"/>
    <w:rsid w:val="00B54769"/>
    <w:rsid w:val="00B54A65"/>
    <w:rsid w:val="00B54B1B"/>
    <w:rsid w:val="00B54C6D"/>
    <w:rsid w:val="00B54D1B"/>
    <w:rsid w:val="00B551C2"/>
    <w:rsid w:val="00B553E0"/>
    <w:rsid w:val="00B55475"/>
    <w:rsid w:val="00B55970"/>
    <w:rsid w:val="00B55ABF"/>
    <w:rsid w:val="00B55FC6"/>
    <w:rsid w:val="00B56CBF"/>
    <w:rsid w:val="00B56CF5"/>
    <w:rsid w:val="00B570B4"/>
    <w:rsid w:val="00B5735E"/>
    <w:rsid w:val="00B57433"/>
    <w:rsid w:val="00B57F90"/>
    <w:rsid w:val="00B6002D"/>
    <w:rsid w:val="00B601CD"/>
    <w:rsid w:val="00B60300"/>
    <w:rsid w:val="00B60434"/>
    <w:rsid w:val="00B604A4"/>
    <w:rsid w:val="00B60EBC"/>
    <w:rsid w:val="00B610C6"/>
    <w:rsid w:val="00B61186"/>
    <w:rsid w:val="00B61199"/>
    <w:rsid w:val="00B6183B"/>
    <w:rsid w:val="00B61E1F"/>
    <w:rsid w:val="00B61EB4"/>
    <w:rsid w:val="00B61EB8"/>
    <w:rsid w:val="00B622A4"/>
    <w:rsid w:val="00B6236C"/>
    <w:rsid w:val="00B6243E"/>
    <w:rsid w:val="00B6294E"/>
    <w:rsid w:val="00B62A2B"/>
    <w:rsid w:val="00B62CD1"/>
    <w:rsid w:val="00B63414"/>
    <w:rsid w:val="00B6348E"/>
    <w:rsid w:val="00B6350D"/>
    <w:rsid w:val="00B6384B"/>
    <w:rsid w:val="00B6394F"/>
    <w:rsid w:val="00B63A14"/>
    <w:rsid w:val="00B63D57"/>
    <w:rsid w:val="00B641CD"/>
    <w:rsid w:val="00B643F2"/>
    <w:rsid w:val="00B6464E"/>
    <w:rsid w:val="00B64E3E"/>
    <w:rsid w:val="00B64E5F"/>
    <w:rsid w:val="00B65358"/>
    <w:rsid w:val="00B65757"/>
    <w:rsid w:val="00B65896"/>
    <w:rsid w:val="00B6595B"/>
    <w:rsid w:val="00B65D8A"/>
    <w:rsid w:val="00B6609C"/>
    <w:rsid w:val="00B66212"/>
    <w:rsid w:val="00B66332"/>
    <w:rsid w:val="00B6668A"/>
    <w:rsid w:val="00B66A33"/>
    <w:rsid w:val="00B66C35"/>
    <w:rsid w:val="00B66D60"/>
    <w:rsid w:val="00B67485"/>
    <w:rsid w:val="00B67B58"/>
    <w:rsid w:val="00B67C9E"/>
    <w:rsid w:val="00B702EC"/>
    <w:rsid w:val="00B707DA"/>
    <w:rsid w:val="00B70B59"/>
    <w:rsid w:val="00B70E0C"/>
    <w:rsid w:val="00B70E72"/>
    <w:rsid w:val="00B7104B"/>
    <w:rsid w:val="00B7128C"/>
    <w:rsid w:val="00B71345"/>
    <w:rsid w:val="00B716B0"/>
    <w:rsid w:val="00B7193F"/>
    <w:rsid w:val="00B72E07"/>
    <w:rsid w:val="00B7324F"/>
    <w:rsid w:val="00B73631"/>
    <w:rsid w:val="00B7390D"/>
    <w:rsid w:val="00B7391B"/>
    <w:rsid w:val="00B739AF"/>
    <w:rsid w:val="00B739DF"/>
    <w:rsid w:val="00B74962"/>
    <w:rsid w:val="00B74CB0"/>
    <w:rsid w:val="00B74D4F"/>
    <w:rsid w:val="00B75572"/>
    <w:rsid w:val="00B75ADE"/>
    <w:rsid w:val="00B75D56"/>
    <w:rsid w:val="00B7619B"/>
    <w:rsid w:val="00B763D3"/>
    <w:rsid w:val="00B7668F"/>
    <w:rsid w:val="00B772A8"/>
    <w:rsid w:val="00B77561"/>
    <w:rsid w:val="00B7776D"/>
    <w:rsid w:val="00B801EB"/>
    <w:rsid w:val="00B8051F"/>
    <w:rsid w:val="00B80562"/>
    <w:rsid w:val="00B8061C"/>
    <w:rsid w:val="00B806D3"/>
    <w:rsid w:val="00B81860"/>
    <w:rsid w:val="00B81A79"/>
    <w:rsid w:val="00B81EA0"/>
    <w:rsid w:val="00B82898"/>
    <w:rsid w:val="00B83487"/>
    <w:rsid w:val="00B8365C"/>
    <w:rsid w:val="00B839BF"/>
    <w:rsid w:val="00B83C3E"/>
    <w:rsid w:val="00B83D40"/>
    <w:rsid w:val="00B84069"/>
    <w:rsid w:val="00B8438A"/>
    <w:rsid w:val="00B8455A"/>
    <w:rsid w:val="00B84664"/>
    <w:rsid w:val="00B847D6"/>
    <w:rsid w:val="00B84B54"/>
    <w:rsid w:val="00B84D22"/>
    <w:rsid w:val="00B853BA"/>
    <w:rsid w:val="00B855C1"/>
    <w:rsid w:val="00B857D3"/>
    <w:rsid w:val="00B85F0C"/>
    <w:rsid w:val="00B8633D"/>
    <w:rsid w:val="00B869BC"/>
    <w:rsid w:val="00B86AA6"/>
    <w:rsid w:val="00B86AD1"/>
    <w:rsid w:val="00B873EF"/>
    <w:rsid w:val="00B87D6F"/>
    <w:rsid w:val="00B90047"/>
    <w:rsid w:val="00B9063F"/>
    <w:rsid w:val="00B90843"/>
    <w:rsid w:val="00B90EC2"/>
    <w:rsid w:val="00B91198"/>
    <w:rsid w:val="00B91389"/>
    <w:rsid w:val="00B91A8E"/>
    <w:rsid w:val="00B928B9"/>
    <w:rsid w:val="00B92973"/>
    <w:rsid w:val="00B929D1"/>
    <w:rsid w:val="00B933A1"/>
    <w:rsid w:val="00B93637"/>
    <w:rsid w:val="00B938A8"/>
    <w:rsid w:val="00B938AE"/>
    <w:rsid w:val="00B93B93"/>
    <w:rsid w:val="00B93E75"/>
    <w:rsid w:val="00B93F7F"/>
    <w:rsid w:val="00B9451F"/>
    <w:rsid w:val="00B948FC"/>
    <w:rsid w:val="00B94AD0"/>
    <w:rsid w:val="00B94BF4"/>
    <w:rsid w:val="00B94FC8"/>
    <w:rsid w:val="00B95353"/>
    <w:rsid w:val="00B953AF"/>
    <w:rsid w:val="00B9555E"/>
    <w:rsid w:val="00B9570D"/>
    <w:rsid w:val="00B95B41"/>
    <w:rsid w:val="00B95E43"/>
    <w:rsid w:val="00B95F36"/>
    <w:rsid w:val="00B960D6"/>
    <w:rsid w:val="00B9631F"/>
    <w:rsid w:val="00B96345"/>
    <w:rsid w:val="00B963C7"/>
    <w:rsid w:val="00B96BE1"/>
    <w:rsid w:val="00B96FCA"/>
    <w:rsid w:val="00B9734A"/>
    <w:rsid w:val="00B97403"/>
    <w:rsid w:val="00B976FC"/>
    <w:rsid w:val="00B97751"/>
    <w:rsid w:val="00B97828"/>
    <w:rsid w:val="00B97C99"/>
    <w:rsid w:val="00BA0207"/>
    <w:rsid w:val="00BA0489"/>
    <w:rsid w:val="00BA0635"/>
    <w:rsid w:val="00BA06AB"/>
    <w:rsid w:val="00BA0A61"/>
    <w:rsid w:val="00BA0EDD"/>
    <w:rsid w:val="00BA0EF6"/>
    <w:rsid w:val="00BA11AD"/>
    <w:rsid w:val="00BA14DD"/>
    <w:rsid w:val="00BA16F4"/>
    <w:rsid w:val="00BA2049"/>
    <w:rsid w:val="00BA2143"/>
    <w:rsid w:val="00BA2153"/>
    <w:rsid w:val="00BA22DB"/>
    <w:rsid w:val="00BA25B3"/>
    <w:rsid w:val="00BA2A0C"/>
    <w:rsid w:val="00BA2D70"/>
    <w:rsid w:val="00BA2E1B"/>
    <w:rsid w:val="00BA30A9"/>
    <w:rsid w:val="00BA35EB"/>
    <w:rsid w:val="00BA39C1"/>
    <w:rsid w:val="00BA3ADC"/>
    <w:rsid w:val="00BA3D3C"/>
    <w:rsid w:val="00BA3F8D"/>
    <w:rsid w:val="00BA457E"/>
    <w:rsid w:val="00BA45B1"/>
    <w:rsid w:val="00BA45CD"/>
    <w:rsid w:val="00BA461B"/>
    <w:rsid w:val="00BA467A"/>
    <w:rsid w:val="00BA4E1A"/>
    <w:rsid w:val="00BA57AE"/>
    <w:rsid w:val="00BA58AD"/>
    <w:rsid w:val="00BA58BB"/>
    <w:rsid w:val="00BA5A55"/>
    <w:rsid w:val="00BA5AB4"/>
    <w:rsid w:val="00BA62ED"/>
    <w:rsid w:val="00BA6F94"/>
    <w:rsid w:val="00BA728D"/>
    <w:rsid w:val="00BA73FF"/>
    <w:rsid w:val="00BA799D"/>
    <w:rsid w:val="00BA7A76"/>
    <w:rsid w:val="00BB1487"/>
    <w:rsid w:val="00BB1491"/>
    <w:rsid w:val="00BB1C95"/>
    <w:rsid w:val="00BB1E64"/>
    <w:rsid w:val="00BB1EDB"/>
    <w:rsid w:val="00BB224E"/>
    <w:rsid w:val="00BB226A"/>
    <w:rsid w:val="00BB2652"/>
    <w:rsid w:val="00BB277E"/>
    <w:rsid w:val="00BB2917"/>
    <w:rsid w:val="00BB2DB1"/>
    <w:rsid w:val="00BB2E3B"/>
    <w:rsid w:val="00BB2E66"/>
    <w:rsid w:val="00BB3199"/>
    <w:rsid w:val="00BB35CF"/>
    <w:rsid w:val="00BB3EFE"/>
    <w:rsid w:val="00BB40FE"/>
    <w:rsid w:val="00BB43F8"/>
    <w:rsid w:val="00BB4625"/>
    <w:rsid w:val="00BB4B75"/>
    <w:rsid w:val="00BB4C1D"/>
    <w:rsid w:val="00BB4C75"/>
    <w:rsid w:val="00BB4CCF"/>
    <w:rsid w:val="00BB4FC2"/>
    <w:rsid w:val="00BB5290"/>
    <w:rsid w:val="00BB52C6"/>
    <w:rsid w:val="00BB52D2"/>
    <w:rsid w:val="00BB53B9"/>
    <w:rsid w:val="00BB55F6"/>
    <w:rsid w:val="00BB57F3"/>
    <w:rsid w:val="00BB61FC"/>
    <w:rsid w:val="00BB6897"/>
    <w:rsid w:val="00BB7224"/>
    <w:rsid w:val="00BB7402"/>
    <w:rsid w:val="00BB7C6C"/>
    <w:rsid w:val="00BB7F29"/>
    <w:rsid w:val="00BC0129"/>
    <w:rsid w:val="00BC0370"/>
    <w:rsid w:val="00BC0DA2"/>
    <w:rsid w:val="00BC0E79"/>
    <w:rsid w:val="00BC13FD"/>
    <w:rsid w:val="00BC166F"/>
    <w:rsid w:val="00BC16A7"/>
    <w:rsid w:val="00BC1F36"/>
    <w:rsid w:val="00BC2095"/>
    <w:rsid w:val="00BC221A"/>
    <w:rsid w:val="00BC23C6"/>
    <w:rsid w:val="00BC25D7"/>
    <w:rsid w:val="00BC27CF"/>
    <w:rsid w:val="00BC2E9D"/>
    <w:rsid w:val="00BC3248"/>
    <w:rsid w:val="00BC3D89"/>
    <w:rsid w:val="00BC4075"/>
    <w:rsid w:val="00BC445F"/>
    <w:rsid w:val="00BC4774"/>
    <w:rsid w:val="00BC4B2A"/>
    <w:rsid w:val="00BC4C6A"/>
    <w:rsid w:val="00BC50C3"/>
    <w:rsid w:val="00BC553E"/>
    <w:rsid w:val="00BC5EF0"/>
    <w:rsid w:val="00BC6512"/>
    <w:rsid w:val="00BC67BF"/>
    <w:rsid w:val="00BC6A9A"/>
    <w:rsid w:val="00BC7150"/>
    <w:rsid w:val="00BC79E4"/>
    <w:rsid w:val="00BC7A4C"/>
    <w:rsid w:val="00BC7DAD"/>
    <w:rsid w:val="00BC7DC4"/>
    <w:rsid w:val="00BD00F1"/>
    <w:rsid w:val="00BD062F"/>
    <w:rsid w:val="00BD0876"/>
    <w:rsid w:val="00BD0D6B"/>
    <w:rsid w:val="00BD1272"/>
    <w:rsid w:val="00BD1371"/>
    <w:rsid w:val="00BD170C"/>
    <w:rsid w:val="00BD17E9"/>
    <w:rsid w:val="00BD1FEC"/>
    <w:rsid w:val="00BD2692"/>
    <w:rsid w:val="00BD275E"/>
    <w:rsid w:val="00BD2A39"/>
    <w:rsid w:val="00BD2BAB"/>
    <w:rsid w:val="00BD2F0B"/>
    <w:rsid w:val="00BD32A6"/>
    <w:rsid w:val="00BD360D"/>
    <w:rsid w:val="00BD3E26"/>
    <w:rsid w:val="00BD4186"/>
    <w:rsid w:val="00BD4250"/>
    <w:rsid w:val="00BD46FF"/>
    <w:rsid w:val="00BD5203"/>
    <w:rsid w:val="00BD5771"/>
    <w:rsid w:val="00BD57EE"/>
    <w:rsid w:val="00BD58F8"/>
    <w:rsid w:val="00BD5FB0"/>
    <w:rsid w:val="00BD655A"/>
    <w:rsid w:val="00BD768F"/>
    <w:rsid w:val="00BD79B9"/>
    <w:rsid w:val="00BD7A20"/>
    <w:rsid w:val="00BD7E79"/>
    <w:rsid w:val="00BE0068"/>
    <w:rsid w:val="00BE0365"/>
    <w:rsid w:val="00BE047E"/>
    <w:rsid w:val="00BE0511"/>
    <w:rsid w:val="00BE0594"/>
    <w:rsid w:val="00BE0608"/>
    <w:rsid w:val="00BE06AE"/>
    <w:rsid w:val="00BE0AFD"/>
    <w:rsid w:val="00BE14F3"/>
    <w:rsid w:val="00BE1D39"/>
    <w:rsid w:val="00BE20C8"/>
    <w:rsid w:val="00BE20E2"/>
    <w:rsid w:val="00BE214B"/>
    <w:rsid w:val="00BE2212"/>
    <w:rsid w:val="00BE2C6A"/>
    <w:rsid w:val="00BE2EB6"/>
    <w:rsid w:val="00BE2F4F"/>
    <w:rsid w:val="00BE2FC6"/>
    <w:rsid w:val="00BE331F"/>
    <w:rsid w:val="00BE4C62"/>
    <w:rsid w:val="00BE54DC"/>
    <w:rsid w:val="00BE5D26"/>
    <w:rsid w:val="00BE7277"/>
    <w:rsid w:val="00BE72D4"/>
    <w:rsid w:val="00BE72EE"/>
    <w:rsid w:val="00BE7407"/>
    <w:rsid w:val="00BE74E4"/>
    <w:rsid w:val="00BE7798"/>
    <w:rsid w:val="00BE78D1"/>
    <w:rsid w:val="00BE7B90"/>
    <w:rsid w:val="00BE7C30"/>
    <w:rsid w:val="00BF01A4"/>
    <w:rsid w:val="00BF034F"/>
    <w:rsid w:val="00BF0644"/>
    <w:rsid w:val="00BF0CA3"/>
    <w:rsid w:val="00BF0FC5"/>
    <w:rsid w:val="00BF1414"/>
    <w:rsid w:val="00BF153F"/>
    <w:rsid w:val="00BF1E60"/>
    <w:rsid w:val="00BF2192"/>
    <w:rsid w:val="00BF26D6"/>
    <w:rsid w:val="00BF2F11"/>
    <w:rsid w:val="00BF3283"/>
    <w:rsid w:val="00BF32B7"/>
    <w:rsid w:val="00BF3482"/>
    <w:rsid w:val="00BF39E6"/>
    <w:rsid w:val="00BF3BDC"/>
    <w:rsid w:val="00BF3FAF"/>
    <w:rsid w:val="00BF4338"/>
    <w:rsid w:val="00BF4662"/>
    <w:rsid w:val="00BF487F"/>
    <w:rsid w:val="00BF49B6"/>
    <w:rsid w:val="00BF4AF5"/>
    <w:rsid w:val="00BF4C12"/>
    <w:rsid w:val="00BF4C1C"/>
    <w:rsid w:val="00BF4D0E"/>
    <w:rsid w:val="00BF4D88"/>
    <w:rsid w:val="00BF4FEA"/>
    <w:rsid w:val="00BF5166"/>
    <w:rsid w:val="00BF53A7"/>
    <w:rsid w:val="00BF5574"/>
    <w:rsid w:val="00BF5588"/>
    <w:rsid w:val="00BF55F9"/>
    <w:rsid w:val="00BF5882"/>
    <w:rsid w:val="00BF593C"/>
    <w:rsid w:val="00BF5C30"/>
    <w:rsid w:val="00BF6098"/>
    <w:rsid w:val="00BF61AF"/>
    <w:rsid w:val="00BF6209"/>
    <w:rsid w:val="00BF68E0"/>
    <w:rsid w:val="00BF74D3"/>
    <w:rsid w:val="00BF75DA"/>
    <w:rsid w:val="00BF786D"/>
    <w:rsid w:val="00C0017C"/>
    <w:rsid w:val="00C002DA"/>
    <w:rsid w:val="00C003D4"/>
    <w:rsid w:val="00C00478"/>
    <w:rsid w:val="00C0066B"/>
    <w:rsid w:val="00C00D19"/>
    <w:rsid w:val="00C00F72"/>
    <w:rsid w:val="00C01697"/>
    <w:rsid w:val="00C018B5"/>
    <w:rsid w:val="00C0212B"/>
    <w:rsid w:val="00C024CB"/>
    <w:rsid w:val="00C031EC"/>
    <w:rsid w:val="00C0346A"/>
    <w:rsid w:val="00C035D8"/>
    <w:rsid w:val="00C036A2"/>
    <w:rsid w:val="00C03E3A"/>
    <w:rsid w:val="00C03E49"/>
    <w:rsid w:val="00C04AFE"/>
    <w:rsid w:val="00C04C4E"/>
    <w:rsid w:val="00C055E7"/>
    <w:rsid w:val="00C05BD7"/>
    <w:rsid w:val="00C05DC6"/>
    <w:rsid w:val="00C05DFD"/>
    <w:rsid w:val="00C05F6C"/>
    <w:rsid w:val="00C060B9"/>
    <w:rsid w:val="00C06125"/>
    <w:rsid w:val="00C061C0"/>
    <w:rsid w:val="00C06507"/>
    <w:rsid w:val="00C071B1"/>
    <w:rsid w:val="00C07286"/>
    <w:rsid w:val="00C073AF"/>
    <w:rsid w:val="00C076AF"/>
    <w:rsid w:val="00C07794"/>
    <w:rsid w:val="00C10435"/>
    <w:rsid w:val="00C104EF"/>
    <w:rsid w:val="00C10C79"/>
    <w:rsid w:val="00C10C7F"/>
    <w:rsid w:val="00C10ED0"/>
    <w:rsid w:val="00C10FD6"/>
    <w:rsid w:val="00C1100E"/>
    <w:rsid w:val="00C12487"/>
    <w:rsid w:val="00C12BF9"/>
    <w:rsid w:val="00C12D3A"/>
    <w:rsid w:val="00C12E27"/>
    <w:rsid w:val="00C12E65"/>
    <w:rsid w:val="00C1319A"/>
    <w:rsid w:val="00C136DF"/>
    <w:rsid w:val="00C14604"/>
    <w:rsid w:val="00C14CB4"/>
    <w:rsid w:val="00C14D30"/>
    <w:rsid w:val="00C155A5"/>
    <w:rsid w:val="00C156F6"/>
    <w:rsid w:val="00C15A5E"/>
    <w:rsid w:val="00C15A74"/>
    <w:rsid w:val="00C15CB4"/>
    <w:rsid w:val="00C15E3C"/>
    <w:rsid w:val="00C161A2"/>
    <w:rsid w:val="00C1662B"/>
    <w:rsid w:val="00C1670E"/>
    <w:rsid w:val="00C1671E"/>
    <w:rsid w:val="00C168F6"/>
    <w:rsid w:val="00C1727C"/>
    <w:rsid w:val="00C17C11"/>
    <w:rsid w:val="00C17C4D"/>
    <w:rsid w:val="00C17E5E"/>
    <w:rsid w:val="00C20429"/>
    <w:rsid w:val="00C205FE"/>
    <w:rsid w:val="00C207CA"/>
    <w:rsid w:val="00C20C46"/>
    <w:rsid w:val="00C21398"/>
    <w:rsid w:val="00C2166A"/>
    <w:rsid w:val="00C21817"/>
    <w:rsid w:val="00C2185B"/>
    <w:rsid w:val="00C21879"/>
    <w:rsid w:val="00C220B6"/>
    <w:rsid w:val="00C22D8E"/>
    <w:rsid w:val="00C2311E"/>
    <w:rsid w:val="00C236D9"/>
    <w:rsid w:val="00C2374F"/>
    <w:rsid w:val="00C23AA2"/>
    <w:rsid w:val="00C23B6B"/>
    <w:rsid w:val="00C23DFA"/>
    <w:rsid w:val="00C240E1"/>
    <w:rsid w:val="00C2467F"/>
    <w:rsid w:val="00C247B9"/>
    <w:rsid w:val="00C2488C"/>
    <w:rsid w:val="00C24BCB"/>
    <w:rsid w:val="00C24D91"/>
    <w:rsid w:val="00C25058"/>
    <w:rsid w:val="00C25092"/>
    <w:rsid w:val="00C25297"/>
    <w:rsid w:val="00C252B0"/>
    <w:rsid w:val="00C25673"/>
    <w:rsid w:val="00C2595C"/>
    <w:rsid w:val="00C25CDA"/>
    <w:rsid w:val="00C25E5E"/>
    <w:rsid w:val="00C26085"/>
    <w:rsid w:val="00C26587"/>
    <w:rsid w:val="00C268E9"/>
    <w:rsid w:val="00C26B24"/>
    <w:rsid w:val="00C2711F"/>
    <w:rsid w:val="00C2736F"/>
    <w:rsid w:val="00C27673"/>
    <w:rsid w:val="00C276AC"/>
    <w:rsid w:val="00C27D7A"/>
    <w:rsid w:val="00C27E48"/>
    <w:rsid w:val="00C27F49"/>
    <w:rsid w:val="00C302F6"/>
    <w:rsid w:val="00C30591"/>
    <w:rsid w:val="00C309C4"/>
    <w:rsid w:val="00C30CBA"/>
    <w:rsid w:val="00C30DCB"/>
    <w:rsid w:val="00C31351"/>
    <w:rsid w:val="00C31418"/>
    <w:rsid w:val="00C31599"/>
    <w:rsid w:val="00C316B8"/>
    <w:rsid w:val="00C31FC9"/>
    <w:rsid w:val="00C323FB"/>
    <w:rsid w:val="00C32D62"/>
    <w:rsid w:val="00C32E13"/>
    <w:rsid w:val="00C32FB7"/>
    <w:rsid w:val="00C33067"/>
    <w:rsid w:val="00C3347A"/>
    <w:rsid w:val="00C3357E"/>
    <w:rsid w:val="00C3357F"/>
    <w:rsid w:val="00C33AFF"/>
    <w:rsid w:val="00C33C05"/>
    <w:rsid w:val="00C341B4"/>
    <w:rsid w:val="00C34276"/>
    <w:rsid w:val="00C348F1"/>
    <w:rsid w:val="00C34A10"/>
    <w:rsid w:val="00C34DDB"/>
    <w:rsid w:val="00C35927"/>
    <w:rsid w:val="00C35CDC"/>
    <w:rsid w:val="00C35DD5"/>
    <w:rsid w:val="00C36550"/>
    <w:rsid w:val="00C3655F"/>
    <w:rsid w:val="00C369F9"/>
    <w:rsid w:val="00C36AFC"/>
    <w:rsid w:val="00C37005"/>
    <w:rsid w:val="00C37155"/>
    <w:rsid w:val="00C37168"/>
    <w:rsid w:val="00C372DB"/>
    <w:rsid w:val="00C37674"/>
    <w:rsid w:val="00C37FF0"/>
    <w:rsid w:val="00C401BB"/>
    <w:rsid w:val="00C40CDD"/>
    <w:rsid w:val="00C40DD2"/>
    <w:rsid w:val="00C40FEE"/>
    <w:rsid w:val="00C41059"/>
    <w:rsid w:val="00C41073"/>
    <w:rsid w:val="00C41590"/>
    <w:rsid w:val="00C4166E"/>
    <w:rsid w:val="00C417A7"/>
    <w:rsid w:val="00C41D4F"/>
    <w:rsid w:val="00C41FA8"/>
    <w:rsid w:val="00C42608"/>
    <w:rsid w:val="00C429DC"/>
    <w:rsid w:val="00C42CF5"/>
    <w:rsid w:val="00C42DDF"/>
    <w:rsid w:val="00C434C8"/>
    <w:rsid w:val="00C436C2"/>
    <w:rsid w:val="00C436CD"/>
    <w:rsid w:val="00C441BB"/>
    <w:rsid w:val="00C444ED"/>
    <w:rsid w:val="00C445BF"/>
    <w:rsid w:val="00C448A6"/>
    <w:rsid w:val="00C4513F"/>
    <w:rsid w:val="00C451E0"/>
    <w:rsid w:val="00C454AA"/>
    <w:rsid w:val="00C454AE"/>
    <w:rsid w:val="00C454C9"/>
    <w:rsid w:val="00C45630"/>
    <w:rsid w:val="00C457F7"/>
    <w:rsid w:val="00C45D70"/>
    <w:rsid w:val="00C46114"/>
    <w:rsid w:val="00C46202"/>
    <w:rsid w:val="00C467FE"/>
    <w:rsid w:val="00C46E3D"/>
    <w:rsid w:val="00C4728D"/>
    <w:rsid w:val="00C472D3"/>
    <w:rsid w:val="00C475B8"/>
    <w:rsid w:val="00C477C8"/>
    <w:rsid w:val="00C47B4A"/>
    <w:rsid w:val="00C5039A"/>
    <w:rsid w:val="00C50525"/>
    <w:rsid w:val="00C5053E"/>
    <w:rsid w:val="00C5098B"/>
    <w:rsid w:val="00C509A3"/>
    <w:rsid w:val="00C50B3A"/>
    <w:rsid w:val="00C50D40"/>
    <w:rsid w:val="00C50D4D"/>
    <w:rsid w:val="00C50E56"/>
    <w:rsid w:val="00C50E60"/>
    <w:rsid w:val="00C50FC3"/>
    <w:rsid w:val="00C51BD9"/>
    <w:rsid w:val="00C52372"/>
    <w:rsid w:val="00C524B9"/>
    <w:rsid w:val="00C52898"/>
    <w:rsid w:val="00C52DCB"/>
    <w:rsid w:val="00C52FBF"/>
    <w:rsid w:val="00C5335B"/>
    <w:rsid w:val="00C533DA"/>
    <w:rsid w:val="00C5358B"/>
    <w:rsid w:val="00C53850"/>
    <w:rsid w:val="00C5390E"/>
    <w:rsid w:val="00C53975"/>
    <w:rsid w:val="00C53A12"/>
    <w:rsid w:val="00C53BFB"/>
    <w:rsid w:val="00C53C5D"/>
    <w:rsid w:val="00C53D87"/>
    <w:rsid w:val="00C53D97"/>
    <w:rsid w:val="00C53F9E"/>
    <w:rsid w:val="00C54328"/>
    <w:rsid w:val="00C54862"/>
    <w:rsid w:val="00C54A50"/>
    <w:rsid w:val="00C54C00"/>
    <w:rsid w:val="00C54D69"/>
    <w:rsid w:val="00C54DBD"/>
    <w:rsid w:val="00C54E73"/>
    <w:rsid w:val="00C54F1F"/>
    <w:rsid w:val="00C54F32"/>
    <w:rsid w:val="00C559AF"/>
    <w:rsid w:val="00C5632F"/>
    <w:rsid w:val="00C567DA"/>
    <w:rsid w:val="00C567E4"/>
    <w:rsid w:val="00C568FA"/>
    <w:rsid w:val="00C569AE"/>
    <w:rsid w:val="00C57062"/>
    <w:rsid w:val="00C57780"/>
    <w:rsid w:val="00C57E59"/>
    <w:rsid w:val="00C57E7D"/>
    <w:rsid w:val="00C605BC"/>
    <w:rsid w:val="00C60602"/>
    <w:rsid w:val="00C60DD0"/>
    <w:rsid w:val="00C60E3D"/>
    <w:rsid w:val="00C611B0"/>
    <w:rsid w:val="00C61945"/>
    <w:rsid w:val="00C61C18"/>
    <w:rsid w:val="00C61C7C"/>
    <w:rsid w:val="00C61CB2"/>
    <w:rsid w:val="00C61CBD"/>
    <w:rsid w:val="00C61E5F"/>
    <w:rsid w:val="00C6239A"/>
    <w:rsid w:val="00C62985"/>
    <w:rsid w:val="00C62DB2"/>
    <w:rsid w:val="00C63044"/>
    <w:rsid w:val="00C6305B"/>
    <w:rsid w:val="00C639E4"/>
    <w:rsid w:val="00C64270"/>
    <w:rsid w:val="00C642B5"/>
    <w:rsid w:val="00C64575"/>
    <w:rsid w:val="00C646D6"/>
    <w:rsid w:val="00C64728"/>
    <w:rsid w:val="00C64F3A"/>
    <w:rsid w:val="00C6534A"/>
    <w:rsid w:val="00C656AE"/>
    <w:rsid w:val="00C656D3"/>
    <w:rsid w:val="00C657B7"/>
    <w:rsid w:val="00C65BD8"/>
    <w:rsid w:val="00C66C86"/>
    <w:rsid w:val="00C66D3C"/>
    <w:rsid w:val="00C66E79"/>
    <w:rsid w:val="00C6720B"/>
    <w:rsid w:val="00C67ED0"/>
    <w:rsid w:val="00C67F75"/>
    <w:rsid w:val="00C701A6"/>
    <w:rsid w:val="00C7043F"/>
    <w:rsid w:val="00C70742"/>
    <w:rsid w:val="00C70824"/>
    <w:rsid w:val="00C7094A"/>
    <w:rsid w:val="00C70978"/>
    <w:rsid w:val="00C70AE3"/>
    <w:rsid w:val="00C70BAA"/>
    <w:rsid w:val="00C70C6C"/>
    <w:rsid w:val="00C711A3"/>
    <w:rsid w:val="00C71323"/>
    <w:rsid w:val="00C7150D"/>
    <w:rsid w:val="00C7165C"/>
    <w:rsid w:val="00C716D1"/>
    <w:rsid w:val="00C71C27"/>
    <w:rsid w:val="00C71CB2"/>
    <w:rsid w:val="00C72236"/>
    <w:rsid w:val="00C72486"/>
    <w:rsid w:val="00C72705"/>
    <w:rsid w:val="00C72992"/>
    <w:rsid w:val="00C72B9E"/>
    <w:rsid w:val="00C72BB2"/>
    <w:rsid w:val="00C72F09"/>
    <w:rsid w:val="00C73144"/>
    <w:rsid w:val="00C732B0"/>
    <w:rsid w:val="00C733F9"/>
    <w:rsid w:val="00C73709"/>
    <w:rsid w:val="00C74C94"/>
    <w:rsid w:val="00C74CF1"/>
    <w:rsid w:val="00C755BA"/>
    <w:rsid w:val="00C7598D"/>
    <w:rsid w:val="00C76575"/>
    <w:rsid w:val="00C76F85"/>
    <w:rsid w:val="00C76FEA"/>
    <w:rsid w:val="00C77006"/>
    <w:rsid w:val="00C7713B"/>
    <w:rsid w:val="00C7780F"/>
    <w:rsid w:val="00C7788B"/>
    <w:rsid w:val="00C77A4E"/>
    <w:rsid w:val="00C77C52"/>
    <w:rsid w:val="00C8046D"/>
    <w:rsid w:val="00C808A3"/>
    <w:rsid w:val="00C80D2F"/>
    <w:rsid w:val="00C815BD"/>
    <w:rsid w:val="00C8186B"/>
    <w:rsid w:val="00C819DA"/>
    <w:rsid w:val="00C819F4"/>
    <w:rsid w:val="00C81C4D"/>
    <w:rsid w:val="00C81DAC"/>
    <w:rsid w:val="00C82157"/>
    <w:rsid w:val="00C821CF"/>
    <w:rsid w:val="00C82C1F"/>
    <w:rsid w:val="00C83209"/>
    <w:rsid w:val="00C832A5"/>
    <w:rsid w:val="00C83813"/>
    <w:rsid w:val="00C8386D"/>
    <w:rsid w:val="00C839BB"/>
    <w:rsid w:val="00C83A53"/>
    <w:rsid w:val="00C83BFF"/>
    <w:rsid w:val="00C83C5A"/>
    <w:rsid w:val="00C83D17"/>
    <w:rsid w:val="00C83D79"/>
    <w:rsid w:val="00C83E94"/>
    <w:rsid w:val="00C8404D"/>
    <w:rsid w:val="00C843FC"/>
    <w:rsid w:val="00C84662"/>
    <w:rsid w:val="00C848E2"/>
    <w:rsid w:val="00C8491A"/>
    <w:rsid w:val="00C84BC8"/>
    <w:rsid w:val="00C85105"/>
    <w:rsid w:val="00C85136"/>
    <w:rsid w:val="00C8532D"/>
    <w:rsid w:val="00C8585F"/>
    <w:rsid w:val="00C85CD6"/>
    <w:rsid w:val="00C86039"/>
    <w:rsid w:val="00C86839"/>
    <w:rsid w:val="00C86898"/>
    <w:rsid w:val="00C868FB"/>
    <w:rsid w:val="00C86E1A"/>
    <w:rsid w:val="00C873FE"/>
    <w:rsid w:val="00C874E7"/>
    <w:rsid w:val="00C876E2"/>
    <w:rsid w:val="00C877EF"/>
    <w:rsid w:val="00C87870"/>
    <w:rsid w:val="00C878DC"/>
    <w:rsid w:val="00C87AAB"/>
    <w:rsid w:val="00C87EFA"/>
    <w:rsid w:val="00C87F89"/>
    <w:rsid w:val="00C90066"/>
    <w:rsid w:val="00C90220"/>
    <w:rsid w:val="00C9031A"/>
    <w:rsid w:val="00C90327"/>
    <w:rsid w:val="00C90986"/>
    <w:rsid w:val="00C90ED7"/>
    <w:rsid w:val="00C910B0"/>
    <w:rsid w:val="00C91141"/>
    <w:rsid w:val="00C911E4"/>
    <w:rsid w:val="00C9169C"/>
    <w:rsid w:val="00C91E05"/>
    <w:rsid w:val="00C91FA8"/>
    <w:rsid w:val="00C921FD"/>
    <w:rsid w:val="00C925FB"/>
    <w:rsid w:val="00C92756"/>
    <w:rsid w:val="00C92B2A"/>
    <w:rsid w:val="00C92DDB"/>
    <w:rsid w:val="00C93280"/>
    <w:rsid w:val="00C936C5"/>
    <w:rsid w:val="00C93A20"/>
    <w:rsid w:val="00C93CA9"/>
    <w:rsid w:val="00C94003"/>
    <w:rsid w:val="00C940C3"/>
    <w:rsid w:val="00C945C5"/>
    <w:rsid w:val="00C9478E"/>
    <w:rsid w:val="00C951E1"/>
    <w:rsid w:val="00C95291"/>
    <w:rsid w:val="00C95394"/>
    <w:rsid w:val="00C95503"/>
    <w:rsid w:val="00C9570E"/>
    <w:rsid w:val="00C95943"/>
    <w:rsid w:val="00C95BA0"/>
    <w:rsid w:val="00C96717"/>
    <w:rsid w:val="00C9719B"/>
    <w:rsid w:val="00C975D0"/>
    <w:rsid w:val="00C97B9B"/>
    <w:rsid w:val="00C97D54"/>
    <w:rsid w:val="00C97E35"/>
    <w:rsid w:val="00C97F1D"/>
    <w:rsid w:val="00CA00B5"/>
    <w:rsid w:val="00CA0538"/>
    <w:rsid w:val="00CA08D6"/>
    <w:rsid w:val="00CA0ADA"/>
    <w:rsid w:val="00CA0FCE"/>
    <w:rsid w:val="00CA1341"/>
    <w:rsid w:val="00CA1960"/>
    <w:rsid w:val="00CA1A59"/>
    <w:rsid w:val="00CA1BD1"/>
    <w:rsid w:val="00CA1F6A"/>
    <w:rsid w:val="00CA25A9"/>
    <w:rsid w:val="00CA2C33"/>
    <w:rsid w:val="00CA2C59"/>
    <w:rsid w:val="00CA3036"/>
    <w:rsid w:val="00CA3094"/>
    <w:rsid w:val="00CA3202"/>
    <w:rsid w:val="00CA3221"/>
    <w:rsid w:val="00CA348B"/>
    <w:rsid w:val="00CA3691"/>
    <w:rsid w:val="00CA3890"/>
    <w:rsid w:val="00CA3B84"/>
    <w:rsid w:val="00CA3C57"/>
    <w:rsid w:val="00CA43A5"/>
    <w:rsid w:val="00CA4730"/>
    <w:rsid w:val="00CA4767"/>
    <w:rsid w:val="00CA498B"/>
    <w:rsid w:val="00CA4A5A"/>
    <w:rsid w:val="00CA4C98"/>
    <w:rsid w:val="00CA4E21"/>
    <w:rsid w:val="00CA4E89"/>
    <w:rsid w:val="00CA5150"/>
    <w:rsid w:val="00CA522C"/>
    <w:rsid w:val="00CA5495"/>
    <w:rsid w:val="00CA54FD"/>
    <w:rsid w:val="00CA552B"/>
    <w:rsid w:val="00CA55C4"/>
    <w:rsid w:val="00CA56BB"/>
    <w:rsid w:val="00CA56E0"/>
    <w:rsid w:val="00CA5895"/>
    <w:rsid w:val="00CA58C9"/>
    <w:rsid w:val="00CA5902"/>
    <w:rsid w:val="00CA59BA"/>
    <w:rsid w:val="00CA62B5"/>
    <w:rsid w:val="00CA633E"/>
    <w:rsid w:val="00CA6552"/>
    <w:rsid w:val="00CA68D8"/>
    <w:rsid w:val="00CA6B63"/>
    <w:rsid w:val="00CA6D09"/>
    <w:rsid w:val="00CA7791"/>
    <w:rsid w:val="00CA7A7C"/>
    <w:rsid w:val="00CA7DAF"/>
    <w:rsid w:val="00CB005E"/>
    <w:rsid w:val="00CB00D6"/>
    <w:rsid w:val="00CB028D"/>
    <w:rsid w:val="00CB03A6"/>
    <w:rsid w:val="00CB05CC"/>
    <w:rsid w:val="00CB1054"/>
    <w:rsid w:val="00CB1765"/>
    <w:rsid w:val="00CB1A1F"/>
    <w:rsid w:val="00CB1BD6"/>
    <w:rsid w:val="00CB29AF"/>
    <w:rsid w:val="00CB2E2F"/>
    <w:rsid w:val="00CB334F"/>
    <w:rsid w:val="00CB3505"/>
    <w:rsid w:val="00CB35C9"/>
    <w:rsid w:val="00CB3729"/>
    <w:rsid w:val="00CB37B6"/>
    <w:rsid w:val="00CB38EE"/>
    <w:rsid w:val="00CB3C5F"/>
    <w:rsid w:val="00CB42DF"/>
    <w:rsid w:val="00CB45A7"/>
    <w:rsid w:val="00CB52DA"/>
    <w:rsid w:val="00CB533D"/>
    <w:rsid w:val="00CB5583"/>
    <w:rsid w:val="00CB5636"/>
    <w:rsid w:val="00CB5C47"/>
    <w:rsid w:val="00CB5C65"/>
    <w:rsid w:val="00CB6103"/>
    <w:rsid w:val="00CB62E4"/>
    <w:rsid w:val="00CB6348"/>
    <w:rsid w:val="00CB64AE"/>
    <w:rsid w:val="00CB657F"/>
    <w:rsid w:val="00CB670C"/>
    <w:rsid w:val="00CB6751"/>
    <w:rsid w:val="00CB73C8"/>
    <w:rsid w:val="00CB75D6"/>
    <w:rsid w:val="00CB761D"/>
    <w:rsid w:val="00CB7A53"/>
    <w:rsid w:val="00CC000D"/>
    <w:rsid w:val="00CC023F"/>
    <w:rsid w:val="00CC035E"/>
    <w:rsid w:val="00CC0615"/>
    <w:rsid w:val="00CC120F"/>
    <w:rsid w:val="00CC13E2"/>
    <w:rsid w:val="00CC14A1"/>
    <w:rsid w:val="00CC1D0A"/>
    <w:rsid w:val="00CC1E6F"/>
    <w:rsid w:val="00CC2656"/>
    <w:rsid w:val="00CC2687"/>
    <w:rsid w:val="00CC2B66"/>
    <w:rsid w:val="00CC2B68"/>
    <w:rsid w:val="00CC34C0"/>
    <w:rsid w:val="00CC3732"/>
    <w:rsid w:val="00CC39BE"/>
    <w:rsid w:val="00CC3B27"/>
    <w:rsid w:val="00CC4427"/>
    <w:rsid w:val="00CC471D"/>
    <w:rsid w:val="00CC54B4"/>
    <w:rsid w:val="00CC55F2"/>
    <w:rsid w:val="00CC5946"/>
    <w:rsid w:val="00CC5A68"/>
    <w:rsid w:val="00CC5D4E"/>
    <w:rsid w:val="00CC5EDC"/>
    <w:rsid w:val="00CC5F5B"/>
    <w:rsid w:val="00CC6378"/>
    <w:rsid w:val="00CC64B7"/>
    <w:rsid w:val="00CC6747"/>
    <w:rsid w:val="00CC6BFF"/>
    <w:rsid w:val="00CC6E22"/>
    <w:rsid w:val="00CC71E2"/>
    <w:rsid w:val="00CC7473"/>
    <w:rsid w:val="00CC75EE"/>
    <w:rsid w:val="00CC7AD6"/>
    <w:rsid w:val="00CC7D9F"/>
    <w:rsid w:val="00CC7DD5"/>
    <w:rsid w:val="00CD003B"/>
    <w:rsid w:val="00CD00BA"/>
    <w:rsid w:val="00CD0901"/>
    <w:rsid w:val="00CD1AD4"/>
    <w:rsid w:val="00CD1D13"/>
    <w:rsid w:val="00CD203B"/>
    <w:rsid w:val="00CD22B0"/>
    <w:rsid w:val="00CD2CEF"/>
    <w:rsid w:val="00CD2F80"/>
    <w:rsid w:val="00CD36FE"/>
    <w:rsid w:val="00CD3865"/>
    <w:rsid w:val="00CD3A37"/>
    <w:rsid w:val="00CD3A71"/>
    <w:rsid w:val="00CD3B39"/>
    <w:rsid w:val="00CD3F2E"/>
    <w:rsid w:val="00CD4406"/>
    <w:rsid w:val="00CD44A8"/>
    <w:rsid w:val="00CD4835"/>
    <w:rsid w:val="00CD4C97"/>
    <w:rsid w:val="00CD4CFA"/>
    <w:rsid w:val="00CD5378"/>
    <w:rsid w:val="00CD548D"/>
    <w:rsid w:val="00CD575A"/>
    <w:rsid w:val="00CD6494"/>
    <w:rsid w:val="00CD65F6"/>
    <w:rsid w:val="00CD6A04"/>
    <w:rsid w:val="00CD6DD1"/>
    <w:rsid w:val="00CD6EC8"/>
    <w:rsid w:val="00CD70CB"/>
    <w:rsid w:val="00CD7202"/>
    <w:rsid w:val="00CD7304"/>
    <w:rsid w:val="00CD78B3"/>
    <w:rsid w:val="00CD7A1F"/>
    <w:rsid w:val="00CE0149"/>
    <w:rsid w:val="00CE0861"/>
    <w:rsid w:val="00CE0907"/>
    <w:rsid w:val="00CE0AF6"/>
    <w:rsid w:val="00CE0CFD"/>
    <w:rsid w:val="00CE1010"/>
    <w:rsid w:val="00CE122F"/>
    <w:rsid w:val="00CE1254"/>
    <w:rsid w:val="00CE12DE"/>
    <w:rsid w:val="00CE131E"/>
    <w:rsid w:val="00CE1AE5"/>
    <w:rsid w:val="00CE1E22"/>
    <w:rsid w:val="00CE300F"/>
    <w:rsid w:val="00CE354C"/>
    <w:rsid w:val="00CE395B"/>
    <w:rsid w:val="00CE3A0C"/>
    <w:rsid w:val="00CE3E66"/>
    <w:rsid w:val="00CE3E9B"/>
    <w:rsid w:val="00CE4425"/>
    <w:rsid w:val="00CE456C"/>
    <w:rsid w:val="00CE4902"/>
    <w:rsid w:val="00CE5430"/>
    <w:rsid w:val="00CE563C"/>
    <w:rsid w:val="00CE6184"/>
    <w:rsid w:val="00CE618A"/>
    <w:rsid w:val="00CE636A"/>
    <w:rsid w:val="00CE6384"/>
    <w:rsid w:val="00CE6A1B"/>
    <w:rsid w:val="00CE6BC3"/>
    <w:rsid w:val="00CE6BFF"/>
    <w:rsid w:val="00CE6D59"/>
    <w:rsid w:val="00CE6DDC"/>
    <w:rsid w:val="00CE706C"/>
    <w:rsid w:val="00CE7190"/>
    <w:rsid w:val="00CE7239"/>
    <w:rsid w:val="00CE73B2"/>
    <w:rsid w:val="00CE74D8"/>
    <w:rsid w:val="00CE766E"/>
    <w:rsid w:val="00CE77D9"/>
    <w:rsid w:val="00CF00C8"/>
    <w:rsid w:val="00CF047C"/>
    <w:rsid w:val="00CF0502"/>
    <w:rsid w:val="00CF08FD"/>
    <w:rsid w:val="00CF0A34"/>
    <w:rsid w:val="00CF0CB2"/>
    <w:rsid w:val="00CF0FD6"/>
    <w:rsid w:val="00CF12D0"/>
    <w:rsid w:val="00CF143D"/>
    <w:rsid w:val="00CF1577"/>
    <w:rsid w:val="00CF19BE"/>
    <w:rsid w:val="00CF2153"/>
    <w:rsid w:val="00CF2824"/>
    <w:rsid w:val="00CF2CDB"/>
    <w:rsid w:val="00CF31ED"/>
    <w:rsid w:val="00CF3262"/>
    <w:rsid w:val="00CF3654"/>
    <w:rsid w:val="00CF37A7"/>
    <w:rsid w:val="00CF3CD1"/>
    <w:rsid w:val="00CF3D71"/>
    <w:rsid w:val="00CF3D74"/>
    <w:rsid w:val="00CF3D77"/>
    <w:rsid w:val="00CF40C8"/>
    <w:rsid w:val="00CF453F"/>
    <w:rsid w:val="00CF4AE7"/>
    <w:rsid w:val="00CF4BD5"/>
    <w:rsid w:val="00CF51F0"/>
    <w:rsid w:val="00CF524F"/>
    <w:rsid w:val="00CF5E75"/>
    <w:rsid w:val="00CF6303"/>
    <w:rsid w:val="00CF636E"/>
    <w:rsid w:val="00CF67CD"/>
    <w:rsid w:val="00CF68E1"/>
    <w:rsid w:val="00CF6A83"/>
    <w:rsid w:val="00CF6F59"/>
    <w:rsid w:val="00CF71BF"/>
    <w:rsid w:val="00CF773C"/>
    <w:rsid w:val="00CF796C"/>
    <w:rsid w:val="00D0031B"/>
    <w:rsid w:val="00D00875"/>
    <w:rsid w:val="00D01118"/>
    <w:rsid w:val="00D01407"/>
    <w:rsid w:val="00D0155C"/>
    <w:rsid w:val="00D016EB"/>
    <w:rsid w:val="00D01848"/>
    <w:rsid w:val="00D0184A"/>
    <w:rsid w:val="00D01C95"/>
    <w:rsid w:val="00D023B5"/>
    <w:rsid w:val="00D02750"/>
    <w:rsid w:val="00D028AB"/>
    <w:rsid w:val="00D033EE"/>
    <w:rsid w:val="00D0373D"/>
    <w:rsid w:val="00D03857"/>
    <w:rsid w:val="00D03A0C"/>
    <w:rsid w:val="00D03ACD"/>
    <w:rsid w:val="00D03DF1"/>
    <w:rsid w:val="00D04104"/>
    <w:rsid w:val="00D042DC"/>
    <w:rsid w:val="00D04638"/>
    <w:rsid w:val="00D04784"/>
    <w:rsid w:val="00D058E5"/>
    <w:rsid w:val="00D0593A"/>
    <w:rsid w:val="00D059DC"/>
    <w:rsid w:val="00D05B6A"/>
    <w:rsid w:val="00D05DF8"/>
    <w:rsid w:val="00D060DF"/>
    <w:rsid w:val="00D06A25"/>
    <w:rsid w:val="00D06AA0"/>
    <w:rsid w:val="00D06F71"/>
    <w:rsid w:val="00D0774B"/>
    <w:rsid w:val="00D077EB"/>
    <w:rsid w:val="00D0781B"/>
    <w:rsid w:val="00D07BBF"/>
    <w:rsid w:val="00D07C32"/>
    <w:rsid w:val="00D07D4C"/>
    <w:rsid w:val="00D10C29"/>
    <w:rsid w:val="00D110A6"/>
    <w:rsid w:val="00D110AE"/>
    <w:rsid w:val="00D11154"/>
    <w:rsid w:val="00D11168"/>
    <w:rsid w:val="00D11193"/>
    <w:rsid w:val="00D11B9E"/>
    <w:rsid w:val="00D11F26"/>
    <w:rsid w:val="00D12027"/>
    <w:rsid w:val="00D1213B"/>
    <w:rsid w:val="00D12263"/>
    <w:rsid w:val="00D12377"/>
    <w:rsid w:val="00D12823"/>
    <w:rsid w:val="00D12B5C"/>
    <w:rsid w:val="00D12F1B"/>
    <w:rsid w:val="00D13A60"/>
    <w:rsid w:val="00D13D85"/>
    <w:rsid w:val="00D13DEB"/>
    <w:rsid w:val="00D14769"/>
    <w:rsid w:val="00D15348"/>
    <w:rsid w:val="00D1589F"/>
    <w:rsid w:val="00D1596E"/>
    <w:rsid w:val="00D15C6F"/>
    <w:rsid w:val="00D16EBA"/>
    <w:rsid w:val="00D170AF"/>
    <w:rsid w:val="00D17124"/>
    <w:rsid w:val="00D171DA"/>
    <w:rsid w:val="00D17A81"/>
    <w:rsid w:val="00D17E90"/>
    <w:rsid w:val="00D17FF8"/>
    <w:rsid w:val="00D200E7"/>
    <w:rsid w:val="00D203B0"/>
    <w:rsid w:val="00D20683"/>
    <w:rsid w:val="00D2116D"/>
    <w:rsid w:val="00D21411"/>
    <w:rsid w:val="00D21B74"/>
    <w:rsid w:val="00D21D14"/>
    <w:rsid w:val="00D226B8"/>
    <w:rsid w:val="00D229D4"/>
    <w:rsid w:val="00D22BC0"/>
    <w:rsid w:val="00D2315F"/>
    <w:rsid w:val="00D231F8"/>
    <w:rsid w:val="00D23288"/>
    <w:rsid w:val="00D2342A"/>
    <w:rsid w:val="00D235BD"/>
    <w:rsid w:val="00D23B51"/>
    <w:rsid w:val="00D23CB1"/>
    <w:rsid w:val="00D248ED"/>
    <w:rsid w:val="00D24A44"/>
    <w:rsid w:val="00D24B9C"/>
    <w:rsid w:val="00D24C8D"/>
    <w:rsid w:val="00D24E1D"/>
    <w:rsid w:val="00D24EE9"/>
    <w:rsid w:val="00D25024"/>
    <w:rsid w:val="00D25405"/>
    <w:rsid w:val="00D257E5"/>
    <w:rsid w:val="00D258E1"/>
    <w:rsid w:val="00D259DC"/>
    <w:rsid w:val="00D2609D"/>
    <w:rsid w:val="00D26129"/>
    <w:rsid w:val="00D26790"/>
    <w:rsid w:val="00D26E44"/>
    <w:rsid w:val="00D271FC"/>
    <w:rsid w:val="00D3019B"/>
    <w:rsid w:val="00D302BE"/>
    <w:rsid w:val="00D303B0"/>
    <w:rsid w:val="00D3048C"/>
    <w:rsid w:val="00D30E59"/>
    <w:rsid w:val="00D30E76"/>
    <w:rsid w:val="00D315C5"/>
    <w:rsid w:val="00D315E1"/>
    <w:rsid w:val="00D31826"/>
    <w:rsid w:val="00D3184F"/>
    <w:rsid w:val="00D32061"/>
    <w:rsid w:val="00D32776"/>
    <w:rsid w:val="00D328D6"/>
    <w:rsid w:val="00D32918"/>
    <w:rsid w:val="00D32A05"/>
    <w:rsid w:val="00D3323A"/>
    <w:rsid w:val="00D3338B"/>
    <w:rsid w:val="00D33397"/>
    <w:rsid w:val="00D337AF"/>
    <w:rsid w:val="00D33B0C"/>
    <w:rsid w:val="00D33B36"/>
    <w:rsid w:val="00D33D4B"/>
    <w:rsid w:val="00D341ED"/>
    <w:rsid w:val="00D342F2"/>
    <w:rsid w:val="00D34696"/>
    <w:rsid w:val="00D35A31"/>
    <w:rsid w:val="00D35D58"/>
    <w:rsid w:val="00D36042"/>
    <w:rsid w:val="00D366DA"/>
    <w:rsid w:val="00D3678A"/>
    <w:rsid w:val="00D36856"/>
    <w:rsid w:val="00D3691D"/>
    <w:rsid w:val="00D36E82"/>
    <w:rsid w:val="00D36F6B"/>
    <w:rsid w:val="00D36FA4"/>
    <w:rsid w:val="00D3749C"/>
    <w:rsid w:val="00D37ACC"/>
    <w:rsid w:val="00D37D7B"/>
    <w:rsid w:val="00D37F7D"/>
    <w:rsid w:val="00D40222"/>
    <w:rsid w:val="00D40792"/>
    <w:rsid w:val="00D4087C"/>
    <w:rsid w:val="00D408CB"/>
    <w:rsid w:val="00D40F44"/>
    <w:rsid w:val="00D41385"/>
    <w:rsid w:val="00D41400"/>
    <w:rsid w:val="00D41462"/>
    <w:rsid w:val="00D41506"/>
    <w:rsid w:val="00D41B3D"/>
    <w:rsid w:val="00D41B85"/>
    <w:rsid w:val="00D43476"/>
    <w:rsid w:val="00D43481"/>
    <w:rsid w:val="00D4400D"/>
    <w:rsid w:val="00D440E0"/>
    <w:rsid w:val="00D44137"/>
    <w:rsid w:val="00D4419C"/>
    <w:rsid w:val="00D44439"/>
    <w:rsid w:val="00D44BD5"/>
    <w:rsid w:val="00D44C09"/>
    <w:rsid w:val="00D44C92"/>
    <w:rsid w:val="00D44CBF"/>
    <w:rsid w:val="00D44D8E"/>
    <w:rsid w:val="00D44FA5"/>
    <w:rsid w:val="00D44FC1"/>
    <w:rsid w:val="00D45034"/>
    <w:rsid w:val="00D454A5"/>
    <w:rsid w:val="00D457B0"/>
    <w:rsid w:val="00D457D7"/>
    <w:rsid w:val="00D45A59"/>
    <w:rsid w:val="00D45C6D"/>
    <w:rsid w:val="00D46251"/>
    <w:rsid w:val="00D4679F"/>
    <w:rsid w:val="00D46D6A"/>
    <w:rsid w:val="00D471AC"/>
    <w:rsid w:val="00D47FA6"/>
    <w:rsid w:val="00D504F8"/>
    <w:rsid w:val="00D5061F"/>
    <w:rsid w:val="00D50669"/>
    <w:rsid w:val="00D5066C"/>
    <w:rsid w:val="00D50E25"/>
    <w:rsid w:val="00D51177"/>
    <w:rsid w:val="00D51257"/>
    <w:rsid w:val="00D51322"/>
    <w:rsid w:val="00D519E3"/>
    <w:rsid w:val="00D51C2B"/>
    <w:rsid w:val="00D52050"/>
    <w:rsid w:val="00D523FF"/>
    <w:rsid w:val="00D526C0"/>
    <w:rsid w:val="00D52BBF"/>
    <w:rsid w:val="00D52C34"/>
    <w:rsid w:val="00D52CBE"/>
    <w:rsid w:val="00D53B1C"/>
    <w:rsid w:val="00D53CCA"/>
    <w:rsid w:val="00D53F18"/>
    <w:rsid w:val="00D54431"/>
    <w:rsid w:val="00D548D3"/>
    <w:rsid w:val="00D548F9"/>
    <w:rsid w:val="00D54C08"/>
    <w:rsid w:val="00D55380"/>
    <w:rsid w:val="00D553F6"/>
    <w:rsid w:val="00D554D5"/>
    <w:rsid w:val="00D55597"/>
    <w:rsid w:val="00D55788"/>
    <w:rsid w:val="00D55E82"/>
    <w:rsid w:val="00D56195"/>
    <w:rsid w:val="00D56402"/>
    <w:rsid w:val="00D56CF3"/>
    <w:rsid w:val="00D56D8F"/>
    <w:rsid w:val="00D56F89"/>
    <w:rsid w:val="00D5707D"/>
    <w:rsid w:val="00D571CC"/>
    <w:rsid w:val="00D57F17"/>
    <w:rsid w:val="00D60796"/>
    <w:rsid w:val="00D60A6D"/>
    <w:rsid w:val="00D60B31"/>
    <w:rsid w:val="00D60B95"/>
    <w:rsid w:val="00D60CE7"/>
    <w:rsid w:val="00D60D31"/>
    <w:rsid w:val="00D60F82"/>
    <w:rsid w:val="00D60FCB"/>
    <w:rsid w:val="00D61237"/>
    <w:rsid w:val="00D61738"/>
    <w:rsid w:val="00D61798"/>
    <w:rsid w:val="00D61A0E"/>
    <w:rsid w:val="00D627B5"/>
    <w:rsid w:val="00D63261"/>
    <w:rsid w:val="00D6376E"/>
    <w:rsid w:val="00D63A70"/>
    <w:rsid w:val="00D63AD4"/>
    <w:rsid w:val="00D640CE"/>
    <w:rsid w:val="00D6447B"/>
    <w:rsid w:val="00D64485"/>
    <w:rsid w:val="00D6464E"/>
    <w:rsid w:val="00D653C7"/>
    <w:rsid w:val="00D65E8F"/>
    <w:rsid w:val="00D66960"/>
    <w:rsid w:val="00D6764D"/>
    <w:rsid w:val="00D67690"/>
    <w:rsid w:val="00D6773F"/>
    <w:rsid w:val="00D67A72"/>
    <w:rsid w:val="00D67C2C"/>
    <w:rsid w:val="00D701B6"/>
    <w:rsid w:val="00D7083A"/>
    <w:rsid w:val="00D70DB3"/>
    <w:rsid w:val="00D70FC8"/>
    <w:rsid w:val="00D71F6A"/>
    <w:rsid w:val="00D71FE9"/>
    <w:rsid w:val="00D72513"/>
    <w:rsid w:val="00D729C6"/>
    <w:rsid w:val="00D72A0F"/>
    <w:rsid w:val="00D72BD6"/>
    <w:rsid w:val="00D72C87"/>
    <w:rsid w:val="00D72E8E"/>
    <w:rsid w:val="00D72F7A"/>
    <w:rsid w:val="00D732CD"/>
    <w:rsid w:val="00D73C5C"/>
    <w:rsid w:val="00D73E48"/>
    <w:rsid w:val="00D7459B"/>
    <w:rsid w:val="00D753A0"/>
    <w:rsid w:val="00D755E4"/>
    <w:rsid w:val="00D756EF"/>
    <w:rsid w:val="00D759AC"/>
    <w:rsid w:val="00D75A06"/>
    <w:rsid w:val="00D76101"/>
    <w:rsid w:val="00D761CC"/>
    <w:rsid w:val="00D762DB"/>
    <w:rsid w:val="00D765D7"/>
    <w:rsid w:val="00D7674D"/>
    <w:rsid w:val="00D76788"/>
    <w:rsid w:val="00D77487"/>
    <w:rsid w:val="00D7760A"/>
    <w:rsid w:val="00D7765A"/>
    <w:rsid w:val="00D7767E"/>
    <w:rsid w:val="00D776D6"/>
    <w:rsid w:val="00D778EA"/>
    <w:rsid w:val="00D779AD"/>
    <w:rsid w:val="00D77C69"/>
    <w:rsid w:val="00D807B1"/>
    <w:rsid w:val="00D80B20"/>
    <w:rsid w:val="00D80C16"/>
    <w:rsid w:val="00D81355"/>
    <w:rsid w:val="00D8185C"/>
    <w:rsid w:val="00D81999"/>
    <w:rsid w:val="00D81AB8"/>
    <w:rsid w:val="00D81CDB"/>
    <w:rsid w:val="00D81FD2"/>
    <w:rsid w:val="00D8224F"/>
    <w:rsid w:val="00D82E66"/>
    <w:rsid w:val="00D82EE0"/>
    <w:rsid w:val="00D837EC"/>
    <w:rsid w:val="00D838C1"/>
    <w:rsid w:val="00D84065"/>
    <w:rsid w:val="00D843BB"/>
    <w:rsid w:val="00D84459"/>
    <w:rsid w:val="00D84971"/>
    <w:rsid w:val="00D8534F"/>
    <w:rsid w:val="00D853BB"/>
    <w:rsid w:val="00D856AE"/>
    <w:rsid w:val="00D85987"/>
    <w:rsid w:val="00D85AEB"/>
    <w:rsid w:val="00D85CD9"/>
    <w:rsid w:val="00D85D54"/>
    <w:rsid w:val="00D85F90"/>
    <w:rsid w:val="00D85FDB"/>
    <w:rsid w:val="00D86019"/>
    <w:rsid w:val="00D86039"/>
    <w:rsid w:val="00D861F2"/>
    <w:rsid w:val="00D862D0"/>
    <w:rsid w:val="00D86412"/>
    <w:rsid w:val="00D8651C"/>
    <w:rsid w:val="00D86697"/>
    <w:rsid w:val="00D86793"/>
    <w:rsid w:val="00D867C9"/>
    <w:rsid w:val="00D869C2"/>
    <w:rsid w:val="00D86DBD"/>
    <w:rsid w:val="00D87359"/>
    <w:rsid w:val="00D8751C"/>
    <w:rsid w:val="00D8760F"/>
    <w:rsid w:val="00D90757"/>
    <w:rsid w:val="00D90DC2"/>
    <w:rsid w:val="00D90E12"/>
    <w:rsid w:val="00D90E67"/>
    <w:rsid w:val="00D90ED2"/>
    <w:rsid w:val="00D9128B"/>
    <w:rsid w:val="00D9142E"/>
    <w:rsid w:val="00D91868"/>
    <w:rsid w:val="00D91DB4"/>
    <w:rsid w:val="00D91F4E"/>
    <w:rsid w:val="00D92210"/>
    <w:rsid w:val="00D923B3"/>
    <w:rsid w:val="00D923B7"/>
    <w:rsid w:val="00D924B7"/>
    <w:rsid w:val="00D9250B"/>
    <w:rsid w:val="00D927D0"/>
    <w:rsid w:val="00D927FD"/>
    <w:rsid w:val="00D92BF8"/>
    <w:rsid w:val="00D92C2B"/>
    <w:rsid w:val="00D92FCA"/>
    <w:rsid w:val="00D93191"/>
    <w:rsid w:val="00D93291"/>
    <w:rsid w:val="00D93441"/>
    <w:rsid w:val="00D936FC"/>
    <w:rsid w:val="00D93CEC"/>
    <w:rsid w:val="00D93D6F"/>
    <w:rsid w:val="00D940EF"/>
    <w:rsid w:val="00D941D8"/>
    <w:rsid w:val="00D94311"/>
    <w:rsid w:val="00D945AF"/>
    <w:rsid w:val="00D9461C"/>
    <w:rsid w:val="00D94813"/>
    <w:rsid w:val="00D94AF8"/>
    <w:rsid w:val="00D95544"/>
    <w:rsid w:val="00D95693"/>
    <w:rsid w:val="00D95E78"/>
    <w:rsid w:val="00D96407"/>
    <w:rsid w:val="00D9649E"/>
    <w:rsid w:val="00D967F9"/>
    <w:rsid w:val="00D968FE"/>
    <w:rsid w:val="00D969B8"/>
    <w:rsid w:val="00D96E4E"/>
    <w:rsid w:val="00D96ED0"/>
    <w:rsid w:val="00D9724E"/>
    <w:rsid w:val="00D97913"/>
    <w:rsid w:val="00D97C9E"/>
    <w:rsid w:val="00DA0453"/>
    <w:rsid w:val="00DA06C7"/>
    <w:rsid w:val="00DA0876"/>
    <w:rsid w:val="00DA095C"/>
    <w:rsid w:val="00DA0F71"/>
    <w:rsid w:val="00DA1541"/>
    <w:rsid w:val="00DA169B"/>
    <w:rsid w:val="00DA1CC0"/>
    <w:rsid w:val="00DA1DA6"/>
    <w:rsid w:val="00DA222B"/>
    <w:rsid w:val="00DA22B2"/>
    <w:rsid w:val="00DA2457"/>
    <w:rsid w:val="00DA286A"/>
    <w:rsid w:val="00DA2901"/>
    <w:rsid w:val="00DA2CFF"/>
    <w:rsid w:val="00DA3050"/>
    <w:rsid w:val="00DA35CC"/>
    <w:rsid w:val="00DA381F"/>
    <w:rsid w:val="00DA397A"/>
    <w:rsid w:val="00DA3995"/>
    <w:rsid w:val="00DA3B87"/>
    <w:rsid w:val="00DA3E76"/>
    <w:rsid w:val="00DA4B9D"/>
    <w:rsid w:val="00DA4E9F"/>
    <w:rsid w:val="00DA5775"/>
    <w:rsid w:val="00DA586F"/>
    <w:rsid w:val="00DA58C2"/>
    <w:rsid w:val="00DA605B"/>
    <w:rsid w:val="00DA607E"/>
    <w:rsid w:val="00DA638A"/>
    <w:rsid w:val="00DA6607"/>
    <w:rsid w:val="00DA672A"/>
    <w:rsid w:val="00DA69C2"/>
    <w:rsid w:val="00DA7129"/>
    <w:rsid w:val="00DA7271"/>
    <w:rsid w:val="00DA728F"/>
    <w:rsid w:val="00DA7572"/>
    <w:rsid w:val="00DA7783"/>
    <w:rsid w:val="00DA7EF5"/>
    <w:rsid w:val="00DB01BA"/>
    <w:rsid w:val="00DB022E"/>
    <w:rsid w:val="00DB091D"/>
    <w:rsid w:val="00DB0CD2"/>
    <w:rsid w:val="00DB117B"/>
    <w:rsid w:val="00DB122D"/>
    <w:rsid w:val="00DB1427"/>
    <w:rsid w:val="00DB1FD2"/>
    <w:rsid w:val="00DB1FE7"/>
    <w:rsid w:val="00DB252D"/>
    <w:rsid w:val="00DB2E16"/>
    <w:rsid w:val="00DB2F35"/>
    <w:rsid w:val="00DB327A"/>
    <w:rsid w:val="00DB33A2"/>
    <w:rsid w:val="00DB395B"/>
    <w:rsid w:val="00DB3CC8"/>
    <w:rsid w:val="00DB3EAF"/>
    <w:rsid w:val="00DB4007"/>
    <w:rsid w:val="00DB40E3"/>
    <w:rsid w:val="00DB4195"/>
    <w:rsid w:val="00DB4431"/>
    <w:rsid w:val="00DB48F0"/>
    <w:rsid w:val="00DB4E1E"/>
    <w:rsid w:val="00DB4E2D"/>
    <w:rsid w:val="00DB4FFF"/>
    <w:rsid w:val="00DB531E"/>
    <w:rsid w:val="00DB5399"/>
    <w:rsid w:val="00DB5519"/>
    <w:rsid w:val="00DB57BA"/>
    <w:rsid w:val="00DB58E9"/>
    <w:rsid w:val="00DB614A"/>
    <w:rsid w:val="00DB68C0"/>
    <w:rsid w:val="00DB6B2B"/>
    <w:rsid w:val="00DB6B63"/>
    <w:rsid w:val="00DB6C12"/>
    <w:rsid w:val="00DB6E44"/>
    <w:rsid w:val="00DB6E47"/>
    <w:rsid w:val="00DB724B"/>
    <w:rsid w:val="00DB7257"/>
    <w:rsid w:val="00DB73A3"/>
    <w:rsid w:val="00DB7E8B"/>
    <w:rsid w:val="00DC006E"/>
    <w:rsid w:val="00DC0550"/>
    <w:rsid w:val="00DC0C8A"/>
    <w:rsid w:val="00DC1204"/>
    <w:rsid w:val="00DC149D"/>
    <w:rsid w:val="00DC16E5"/>
    <w:rsid w:val="00DC1918"/>
    <w:rsid w:val="00DC1F18"/>
    <w:rsid w:val="00DC25E4"/>
    <w:rsid w:val="00DC28B0"/>
    <w:rsid w:val="00DC3249"/>
    <w:rsid w:val="00DC326B"/>
    <w:rsid w:val="00DC3822"/>
    <w:rsid w:val="00DC38D4"/>
    <w:rsid w:val="00DC3D07"/>
    <w:rsid w:val="00DC45B3"/>
    <w:rsid w:val="00DC4F24"/>
    <w:rsid w:val="00DC57D7"/>
    <w:rsid w:val="00DC5818"/>
    <w:rsid w:val="00DC5CAC"/>
    <w:rsid w:val="00DC691C"/>
    <w:rsid w:val="00DC700D"/>
    <w:rsid w:val="00DC703D"/>
    <w:rsid w:val="00DC71FD"/>
    <w:rsid w:val="00DC7570"/>
    <w:rsid w:val="00DC76F1"/>
    <w:rsid w:val="00DC78A9"/>
    <w:rsid w:val="00DC7CEE"/>
    <w:rsid w:val="00DC7EB8"/>
    <w:rsid w:val="00DD020E"/>
    <w:rsid w:val="00DD0455"/>
    <w:rsid w:val="00DD0AC4"/>
    <w:rsid w:val="00DD0DFE"/>
    <w:rsid w:val="00DD1170"/>
    <w:rsid w:val="00DD19EC"/>
    <w:rsid w:val="00DD25C6"/>
    <w:rsid w:val="00DD2AE1"/>
    <w:rsid w:val="00DD2C4B"/>
    <w:rsid w:val="00DD2C4C"/>
    <w:rsid w:val="00DD2CDC"/>
    <w:rsid w:val="00DD2D37"/>
    <w:rsid w:val="00DD3143"/>
    <w:rsid w:val="00DD3503"/>
    <w:rsid w:val="00DD3DC1"/>
    <w:rsid w:val="00DD449C"/>
    <w:rsid w:val="00DD4903"/>
    <w:rsid w:val="00DD5AD0"/>
    <w:rsid w:val="00DD5B30"/>
    <w:rsid w:val="00DD5DD1"/>
    <w:rsid w:val="00DD5EC1"/>
    <w:rsid w:val="00DD678F"/>
    <w:rsid w:val="00DD73EA"/>
    <w:rsid w:val="00DD756C"/>
    <w:rsid w:val="00DD7E6B"/>
    <w:rsid w:val="00DD7FB2"/>
    <w:rsid w:val="00DE016E"/>
    <w:rsid w:val="00DE01A8"/>
    <w:rsid w:val="00DE02EF"/>
    <w:rsid w:val="00DE07EA"/>
    <w:rsid w:val="00DE08F2"/>
    <w:rsid w:val="00DE096B"/>
    <w:rsid w:val="00DE0AB4"/>
    <w:rsid w:val="00DE0F9C"/>
    <w:rsid w:val="00DE17F1"/>
    <w:rsid w:val="00DE1AB3"/>
    <w:rsid w:val="00DE1C8B"/>
    <w:rsid w:val="00DE24BD"/>
    <w:rsid w:val="00DE2521"/>
    <w:rsid w:val="00DE26DB"/>
    <w:rsid w:val="00DE2796"/>
    <w:rsid w:val="00DE293B"/>
    <w:rsid w:val="00DE2991"/>
    <w:rsid w:val="00DE2B10"/>
    <w:rsid w:val="00DE33D4"/>
    <w:rsid w:val="00DE3469"/>
    <w:rsid w:val="00DE3887"/>
    <w:rsid w:val="00DE3B8F"/>
    <w:rsid w:val="00DE3EC5"/>
    <w:rsid w:val="00DE3FFB"/>
    <w:rsid w:val="00DE462E"/>
    <w:rsid w:val="00DE4C28"/>
    <w:rsid w:val="00DE4D52"/>
    <w:rsid w:val="00DE4E2E"/>
    <w:rsid w:val="00DE5263"/>
    <w:rsid w:val="00DE587B"/>
    <w:rsid w:val="00DE58B0"/>
    <w:rsid w:val="00DE5C5B"/>
    <w:rsid w:val="00DE5D79"/>
    <w:rsid w:val="00DE5E0E"/>
    <w:rsid w:val="00DE5F15"/>
    <w:rsid w:val="00DE640A"/>
    <w:rsid w:val="00DE6852"/>
    <w:rsid w:val="00DE6A2B"/>
    <w:rsid w:val="00DE6C70"/>
    <w:rsid w:val="00DE6E26"/>
    <w:rsid w:val="00DE7104"/>
    <w:rsid w:val="00DE7165"/>
    <w:rsid w:val="00DE7179"/>
    <w:rsid w:val="00DE7227"/>
    <w:rsid w:val="00DE7785"/>
    <w:rsid w:val="00DF03EE"/>
    <w:rsid w:val="00DF0E70"/>
    <w:rsid w:val="00DF1F62"/>
    <w:rsid w:val="00DF21DB"/>
    <w:rsid w:val="00DF26B1"/>
    <w:rsid w:val="00DF26F6"/>
    <w:rsid w:val="00DF26F9"/>
    <w:rsid w:val="00DF27E1"/>
    <w:rsid w:val="00DF27F7"/>
    <w:rsid w:val="00DF2876"/>
    <w:rsid w:val="00DF2C83"/>
    <w:rsid w:val="00DF2E28"/>
    <w:rsid w:val="00DF2E7F"/>
    <w:rsid w:val="00DF3110"/>
    <w:rsid w:val="00DF32A7"/>
    <w:rsid w:val="00DF32E5"/>
    <w:rsid w:val="00DF3707"/>
    <w:rsid w:val="00DF3A41"/>
    <w:rsid w:val="00DF3ACF"/>
    <w:rsid w:val="00DF3D4D"/>
    <w:rsid w:val="00DF4146"/>
    <w:rsid w:val="00DF4207"/>
    <w:rsid w:val="00DF4353"/>
    <w:rsid w:val="00DF443D"/>
    <w:rsid w:val="00DF49C1"/>
    <w:rsid w:val="00DF4F65"/>
    <w:rsid w:val="00DF5493"/>
    <w:rsid w:val="00DF5793"/>
    <w:rsid w:val="00DF60C7"/>
    <w:rsid w:val="00DF6315"/>
    <w:rsid w:val="00DF634B"/>
    <w:rsid w:val="00DF63B7"/>
    <w:rsid w:val="00DF65C7"/>
    <w:rsid w:val="00DF68B7"/>
    <w:rsid w:val="00DF6AF3"/>
    <w:rsid w:val="00DF6B75"/>
    <w:rsid w:val="00DF6EE5"/>
    <w:rsid w:val="00DF74C3"/>
    <w:rsid w:val="00DF7B49"/>
    <w:rsid w:val="00DF7C1F"/>
    <w:rsid w:val="00DF7CEA"/>
    <w:rsid w:val="00E001E1"/>
    <w:rsid w:val="00E0024D"/>
    <w:rsid w:val="00E0066F"/>
    <w:rsid w:val="00E00AA0"/>
    <w:rsid w:val="00E00E64"/>
    <w:rsid w:val="00E00EE1"/>
    <w:rsid w:val="00E0101A"/>
    <w:rsid w:val="00E010E4"/>
    <w:rsid w:val="00E014EC"/>
    <w:rsid w:val="00E01996"/>
    <w:rsid w:val="00E01BE3"/>
    <w:rsid w:val="00E01DEF"/>
    <w:rsid w:val="00E01EF2"/>
    <w:rsid w:val="00E01F25"/>
    <w:rsid w:val="00E01FA6"/>
    <w:rsid w:val="00E020B1"/>
    <w:rsid w:val="00E0272E"/>
    <w:rsid w:val="00E03017"/>
    <w:rsid w:val="00E030BB"/>
    <w:rsid w:val="00E03EA2"/>
    <w:rsid w:val="00E0424D"/>
    <w:rsid w:val="00E04322"/>
    <w:rsid w:val="00E04424"/>
    <w:rsid w:val="00E046D0"/>
    <w:rsid w:val="00E04A13"/>
    <w:rsid w:val="00E04DDC"/>
    <w:rsid w:val="00E04E6F"/>
    <w:rsid w:val="00E05508"/>
    <w:rsid w:val="00E05661"/>
    <w:rsid w:val="00E05788"/>
    <w:rsid w:val="00E05D32"/>
    <w:rsid w:val="00E05FF2"/>
    <w:rsid w:val="00E061A8"/>
    <w:rsid w:val="00E062CD"/>
    <w:rsid w:val="00E0657B"/>
    <w:rsid w:val="00E06580"/>
    <w:rsid w:val="00E0662B"/>
    <w:rsid w:val="00E07549"/>
    <w:rsid w:val="00E0761F"/>
    <w:rsid w:val="00E07723"/>
    <w:rsid w:val="00E07DA6"/>
    <w:rsid w:val="00E07DAB"/>
    <w:rsid w:val="00E10926"/>
    <w:rsid w:val="00E10CEB"/>
    <w:rsid w:val="00E10EDD"/>
    <w:rsid w:val="00E112E9"/>
    <w:rsid w:val="00E116A6"/>
    <w:rsid w:val="00E11934"/>
    <w:rsid w:val="00E11AB0"/>
    <w:rsid w:val="00E11CE6"/>
    <w:rsid w:val="00E11D48"/>
    <w:rsid w:val="00E11D94"/>
    <w:rsid w:val="00E11E0D"/>
    <w:rsid w:val="00E11F29"/>
    <w:rsid w:val="00E12003"/>
    <w:rsid w:val="00E1210F"/>
    <w:rsid w:val="00E12123"/>
    <w:rsid w:val="00E12128"/>
    <w:rsid w:val="00E126BE"/>
    <w:rsid w:val="00E1278E"/>
    <w:rsid w:val="00E12991"/>
    <w:rsid w:val="00E12B25"/>
    <w:rsid w:val="00E132A4"/>
    <w:rsid w:val="00E13A8E"/>
    <w:rsid w:val="00E142CE"/>
    <w:rsid w:val="00E14DDC"/>
    <w:rsid w:val="00E15380"/>
    <w:rsid w:val="00E153EE"/>
    <w:rsid w:val="00E1549A"/>
    <w:rsid w:val="00E155F7"/>
    <w:rsid w:val="00E15767"/>
    <w:rsid w:val="00E15929"/>
    <w:rsid w:val="00E15B82"/>
    <w:rsid w:val="00E15CCE"/>
    <w:rsid w:val="00E16237"/>
    <w:rsid w:val="00E162A2"/>
    <w:rsid w:val="00E1651A"/>
    <w:rsid w:val="00E16585"/>
    <w:rsid w:val="00E1663F"/>
    <w:rsid w:val="00E1668C"/>
    <w:rsid w:val="00E168AA"/>
    <w:rsid w:val="00E16E89"/>
    <w:rsid w:val="00E16F12"/>
    <w:rsid w:val="00E1716A"/>
    <w:rsid w:val="00E173EE"/>
    <w:rsid w:val="00E17454"/>
    <w:rsid w:val="00E17AF3"/>
    <w:rsid w:val="00E20B70"/>
    <w:rsid w:val="00E20B71"/>
    <w:rsid w:val="00E20C23"/>
    <w:rsid w:val="00E20E0A"/>
    <w:rsid w:val="00E21664"/>
    <w:rsid w:val="00E21876"/>
    <w:rsid w:val="00E21B68"/>
    <w:rsid w:val="00E21F8D"/>
    <w:rsid w:val="00E22DB5"/>
    <w:rsid w:val="00E23030"/>
    <w:rsid w:val="00E230DB"/>
    <w:rsid w:val="00E23907"/>
    <w:rsid w:val="00E239E7"/>
    <w:rsid w:val="00E241D9"/>
    <w:rsid w:val="00E248D2"/>
    <w:rsid w:val="00E24FB5"/>
    <w:rsid w:val="00E25F59"/>
    <w:rsid w:val="00E26018"/>
    <w:rsid w:val="00E2607F"/>
    <w:rsid w:val="00E261E9"/>
    <w:rsid w:val="00E26409"/>
    <w:rsid w:val="00E26412"/>
    <w:rsid w:val="00E266F3"/>
    <w:rsid w:val="00E26811"/>
    <w:rsid w:val="00E2705A"/>
    <w:rsid w:val="00E2708B"/>
    <w:rsid w:val="00E270F3"/>
    <w:rsid w:val="00E27E14"/>
    <w:rsid w:val="00E30268"/>
    <w:rsid w:val="00E3029D"/>
    <w:rsid w:val="00E3031C"/>
    <w:rsid w:val="00E304E8"/>
    <w:rsid w:val="00E304FE"/>
    <w:rsid w:val="00E3083E"/>
    <w:rsid w:val="00E30C9D"/>
    <w:rsid w:val="00E31064"/>
    <w:rsid w:val="00E311C5"/>
    <w:rsid w:val="00E3143C"/>
    <w:rsid w:val="00E318D4"/>
    <w:rsid w:val="00E319F0"/>
    <w:rsid w:val="00E31C49"/>
    <w:rsid w:val="00E31D4E"/>
    <w:rsid w:val="00E31EB4"/>
    <w:rsid w:val="00E31FAE"/>
    <w:rsid w:val="00E32238"/>
    <w:rsid w:val="00E322B7"/>
    <w:rsid w:val="00E32301"/>
    <w:rsid w:val="00E3233A"/>
    <w:rsid w:val="00E32C31"/>
    <w:rsid w:val="00E32E77"/>
    <w:rsid w:val="00E32FA7"/>
    <w:rsid w:val="00E32FCE"/>
    <w:rsid w:val="00E33932"/>
    <w:rsid w:val="00E33C4E"/>
    <w:rsid w:val="00E3412E"/>
    <w:rsid w:val="00E34705"/>
    <w:rsid w:val="00E34B1D"/>
    <w:rsid w:val="00E35349"/>
    <w:rsid w:val="00E35383"/>
    <w:rsid w:val="00E3575B"/>
    <w:rsid w:val="00E358CF"/>
    <w:rsid w:val="00E36492"/>
    <w:rsid w:val="00E36A6D"/>
    <w:rsid w:val="00E374C4"/>
    <w:rsid w:val="00E378CD"/>
    <w:rsid w:val="00E3793D"/>
    <w:rsid w:val="00E37CBD"/>
    <w:rsid w:val="00E40906"/>
    <w:rsid w:val="00E40B32"/>
    <w:rsid w:val="00E40D54"/>
    <w:rsid w:val="00E40DC8"/>
    <w:rsid w:val="00E413C0"/>
    <w:rsid w:val="00E413C5"/>
    <w:rsid w:val="00E4235B"/>
    <w:rsid w:val="00E42B8E"/>
    <w:rsid w:val="00E42D5F"/>
    <w:rsid w:val="00E42E51"/>
    <w:rsid w:val="00E433A2"/>
    <w:rsid w:val="00E43B1E"/>
    <w:rsid w:val="00E43C53"/>
    <w:rsid w:val="00E442E4"/>
    <w:rsid w:val="00E44394"/>
    <w:rsid w:val="00E44508"/>
    <w:rsid w:val="00E44853"/>
    <w:rsid w:val="00E44A29"/>
    <w:rsid w:val="00E44AF3"/>
    <w:rsid w:val="00E4522D"/>
    <w:rsid w:val="00E45310"/>
    <w:rsid w:val="00E454C2"/>
    <w:rsid w:val="00E45623"/>
    <w:rsid w:val="00E45768"/>
    <w:rsid w:val="00E459BB"/>
    <w:rsid w:val="00E45A8E"/>
    <w:rsid w:val="00E45BDA"/>
    <w:rsid w:val="00E460F7"/>
    <w:rsid w:val="00E46319"/>
    <w:rsid w:val="00E46903"/>
    <w:rsid w:val="00E46A27"/>
    <w:rsid w:val="00E46D6C"/>
    <w:rsid w:val="00E46DEA"/>
    <w:rsid w:val="00E4706D"/>
    <w:rsid w:val="00E4707D"/>
    <w:rsid w:val="00E4711A"/>
    <w:rsid w:val="00E478C1"/>
    <w:rsid w:val="00E47918"/>
    <w:rsid w:val="00E47D30"/>
    <w:rsid w:val="00E50725"/>
    <w:rsid w:val="00E50795"/>
    <w:rsid w:val="00E50A48"/>
    <w:rsid w:val="00E50A5E"/>
    <w:rsid w:val="00E50F04"/>
    <w:rsid w:val="00E50FA5"/>
    <w:rsid w:val="00E51104"/>
    <w:rsid w:val="00E51298"/>
    <w:rsid w:val="00E51312"/>
    <w:rsid w:val="00E51546"/>
    <w:rsid w:val="00E51633"/>
    <w:rsid w:val="00E52CF5"/>
    <w:rsid w:val="00E52D09"/>
    <w:rsid w:val="00E52E33"/>
    <w:rsid w:val="00E53CE0"/>
    <w:rsid w:val="00E53FFE"/>
    <w:rsid w:val="00E541BA"/>
    <w:rsid w:val="00E54208"/>
    <w:rsid w:val="00E545AD"/>
    <w:rsid w:val="00E545E4"/>
    <w:rsid w:val="00E54893"/>
    <w:rsid w:val="00E54D32"/>
    <w:rsid w:val="00E54EF5"/>
    <w:rsid w:val="00E559F2"/>
    <w:rsid w:val="00E55A90"/>
    <w:rsid w:val="00E55B4F"/>
    <w:rsid w:val="00E55C0C"/>
    <w:rsid w:val="00E55C7A"/>
    <w:rsid w:val="00E55D64"/>
    <w:rsid w:val="00E5602C"/>
    <w:rsid w:val="00E5609E"/>
    <w:rsid w:val="00E564E5"/>
    <w:rsid w:val="00E56657"/>
    <w:rsid w:val="00E56C31"/>
    <w:rsid w:val="00E56F51"/>
    <w:rsid w:val="00E56FDF"/>
    <w:rsid w:val="00E5739C"/>
    <w:rsid w:val="00E57486"/>
    <w:rsid w:val="00E5767F"/>
    <w:rsid w:val="00E576A6"/>
    <w:rsid w:val="00E576D7"/>
    <w:rsid w:val="00E601BE"/>
    <w:rsid w:val="00E60AEA"/>
    <w:rsid w:val="00E60D38"/>
    <w:rsid w:val="00E60D4D"/>
    <w:rsid w:val="00E60F11"/>
    <w:rsid w:val="00E60F1A"/>
    <w:rsid w:val="00E611BE"/>
    <w:rsid w:val="00E6122C"/>
    <w:rsid w:val="00E61588"/>
    <w:rsid w:val="00E61914"/>
    <w:rsid w:val="00E61B7C"/>
    <w:rsid w:val="00E62390"/>
    <w:rsid w:val="00E62717"/>
    <w:rsid w:val="00E62847"/>
    <w:rsid w:val="00E628FF"/>
    <w:rsid w:val="00E62996"/>
    <w:rsid w:val="00E62CDE"/>
    <w:rsid w:val="00E62F89"/>
    <w:rsid w:val="00E6361E"/>
    <w:rsid w:val="00E63BA2"/>
    <w:rsid w:val="00E6407A"/>
    <w:rsid w:val="00E641E8"/>
    <w:rsid w:val="00E643D6"/>
    <w:rsid w:val="00E646AA"/>
    <w:rsid w:val="00E647E5"/>
    <w:rsid w:val="00E64967"/>
    <w:rsid w:val="00E64B3B"/>
    <w:rsid w:val="00E6508C"/>
    <w:rsid w:val="00E651F5"/>
    <w:rsid w:val="00E65560"/>
    <w:rsid w:val="00E65887"/>
    <w:rsid w:val="00E65EEA"/>
    <w:rsid w:val="00E65F35"/>
    <w:rsid w:val="00E66256"/>
    <w:rsid w:val="00E66508"/>
    <w:rsid w:val="00E6659B"/>
    <w:rsid w:val="00E66701"/>
    <w:rsid w:val="00E66702"/>
    <w:rsid w:val="00E66B10"/>
    <w:rsid w:val="00E66EB7"/>
    <w:rsid w:val="00E670FC"/>
    <w:rsid w:val="00E70217"/>
    <w:rsid w:val="00E7051F"/>
    <w:rsid w:val="00E70BCB"/>
    <w:rsid w:val="00E70D71"/>
    <w:rsid w:val="00E712BA"/>
    <w:rsid w:val="00E7136C"/>
    <w:rsid w:val="00E71512"/>
    <w:rsid w:val="00E718AA"/>
    <w:rsid w:val="00E71A61"/>
    <w:rsid w:val="00E71CA5"/>
    <w:rsid w:val="00E7208F"/>
    <w:rsid w:val="00E72349"/>
    <w:rsid w:val="00E72602"/>
    <w:rsid w:val="00E72D5C"/>
    <w:rsid w:val="00E72ED0"/>
    <w:rsid w:val="00E73279"/>
    <w:rsid w:val="00E734D8"/>
    <w:rsid w:val="00E73A09"/>
    <w:rsid w:val="00E740AB"/>
    <w:rsid w:val="00E747AC"/>
    <w:rsid w:val="00E749EC"/>
    <w:rsid w:val="00E74E49"/>
    <w:rsid w:val="00E74FB9"/>
    <w:rsid w:val="00E756A4"/>
    <w:rsid w:val="00E75C90"/>
    <w:rsid w:val="00E75E81"/>
    <w:rsid w:val="00E75EAF"/>
    <w:rsid w:val="00E764FE"/>
    <w:rsid w:val="00E7696F"/>
    <w:rsid w:val="00E76B84"/>
    <w:rsid w:val="00E76C6C"/>
    <w:rsid w:val="00E771C6"/>
    <w:rsid w:val="00E77211"/>
    <w:rsid w:val="00E77C2F"/>
    <w:rsid w:val="00E77D07"/>
    <w:rsid w:val="00E77D4B"/>
    <w:rsid w:val="00E77E78"/>
    <w:rsid w:val="00E80293"/>
    <w:rsid w:val="00E80539"/>
    <w:rsid w:val="00E81229"/>
    <w:rsid w:val="00E815E8"/>
    <w:rsid w:val="00E817A0"/>
    <w:rsid w:val="00E81CCE"/>
    <w:rsid w:val="00E81ED3"/>
    <w:rsid w:val="00E824B7"/>
    <w:rsid w:val="00E83702"/>
    <w:rsid w:val="00E8441F"/>
    <w:rsid w:val="00E84983"/>
    <w:rsid w:val="00E84A89"/>
    <w:rsid w:val="00E84F2D"/>
    <w:rsid w:val="00E85D0D"/>
    <w:rsid w:val="00E85FDF"/>
    <w:rsid w:val="00E862E4"/>
    <w:rsid w:val="00E86407"/>
    <w:rsid w:val="00E86D70"/>
    <w:rsid w:val="00E87280"/>
    <w:rsid w:val="00E87549"/>
    <w:rsid w:val="00E875F5"/>
    <w:rsid w:val="00E90733"/>
    <w:rsid w:val="00E90958"/>
    <w:rsid w:val="00E91630"/>
    <w:rsid w:val="00E91662"/>
    <w:rsid w:val="00E916E0"/>
    <w:rsid w:val="00E917F8"/>
    <w:rsid w:val="00E92001"/>
    <w:rsid w:val="00E9262F"/>
    <w:rsid w:val="00E92756"/>
    <w:rsid w:val="00E92A7A"/>
    <w:rsid w:val="00E92DA1"/>
    <w:rsid w:val="00E931B6"/>
    <w:rsid w:val="00E9369D"/>
    <w:rsid w:val="00E941C1"/>
    <w:rsid w:val="00E9447C"/>
    <w:rsid w:val="00E946C6"/>
    <w:rsid w:val="00E94ABD"/>
    <w:rsid w:val="00E94B1C"/>
    <w:rsid w:val="00E94CDF"/>
    <w:rsid w:val="00E94DF6"/>
    <w:rsid w:val="00E950BF"/>
    <w:rsid w:val="00E95269"/>
    <w:rsid w:val="00E952AD"/>
    <w:rsid w:val="00E956D0"/>
    <w:rsid w:val="00E957B0"/>
    <w:rsid w:val="00E95893"/>
    <w:rsid w:val="00E95B14"/>
    <w:rsid w:val="00E95B78"/>
    <w:rsid w:val="00E964A4"/>
    <w:rsid w:val="00E966A5"/>
    <w:rsid w:val="00E967C0"/>
    <w:rsid w:val="00E96D23"/>
    <w:rsid w:val="00E96EA4"/>
    <w:rsid w:val="00E9768F"/>
    <w:rsid w:val="00E97AF3"/>
    <w:rsid w:val="00E97C59"/>
    <w:rsid w:val="00E97E01"/>
    <w:rsid w:val="00EA0008"/>
    <w:rsid w:val="00EA0200"/>
    <w:rsid w:val="00EA03C1"/>
    <w:rsid w:val="00EA03F3"/>
    <w:rsid w:val="00EA040C"/>
    <w:rsid w:val="00EA0513"/>
    <w:rsid w:val="00EA05FA"/>
    <w:rsid w:val="00EA0AC9"/>
    <w:rsid w:val="00EA0ADD"/>
    <w:rsid w:val="00EA0BEF"/>
    <w:rsid w:val="00EA11AC"/>
    <w:rsid w:val="00EA17F0"/>
    <w:rsid w:val="00EA1FBD"/>
    <w:rsid w:val="00EA2134"/>
    <w:rsid w:val="00EA213D"/>
    <w:rsid w:val="00EA2900"/>
    <w:rsid w:val="00EA31DF"/>
    <w:rsid w:val="00EA32F5"/>
    <w:rsid w:val="00EA3500"/>
    <w:rsid w:val="00EA38A4"/>
    <w:rsid w:val="00EA395B"/>
    <w:rsid w:val="00EA49E2"/>
    <w:rsid w:val="00EA5178"/>
    <w:rsid w:val="00EA5BC6"/>
    <w:rsid w:val="00EA5DE4"/>
    <w:rsid w:val="00EA5F8B"/>
    <w:rsid w:val="00EA603F"/>
    <w:rsid w:val="00EA6143"/>
    <w:rsid w:val="00EA6312"/>
    <w:rsid w:val="00EA648E"/>
    <w:rsid w:val="00EA6A81"/>
    <w:rsid w:val="00EA6AEF"/>
    <w:rsid w:val="00EA6CCA"/>
    <w:rsid w:val="00EA6D13"/>
    <w:rsid w:val="00EA6DD2"/>
    <w:rsid w:val="00EA6F6D"/>
    <w:rsid w:val="00EA79FD"/>
    <w:rsid w:val="00EB0140"/>
    <w:rsid w:val="00EB0CCB"/>
    <w:rsid w:val="00EB114C"/>
    <w:rsid w:val="00EB139F"/>
    <w:rsid w:val="00EB143E"/>
    <w:rsid w:val="00EB149A"/>
    <w:rsid w:val="00EB1F24"/>
    <w:rsid w:val="00EB2305"/>
    <w:rsid w:val="00EB2422"/>
    <w:rsid w:val="00EB2555"/>
    <w:rsid w:val="00EB27EB"/>
    <w:rsid w:val="00EB2BEB"/>
    <w:rsid w:val="00EB316D"/>
    <w:rsid w:val="00EB356F"/>
    <w:rsid w:val="00EB36A8"/>
    <w:rsid w:val="00EB3993"/>
    <w:rsid w:val="00EB3AE6"/>
    <w:rsid w:val="00EB3BFB"/>
    <w:rsid w:val="00EB4209"/>
    <w:rsid w:val="00EB47D8"/>
    <w:rsid w:val="00EB49CB"/>
    <w:rsid w:val="00EB549C"/>
    <w:rsid w:val="00EB57A7"/>
    <w:rsid w:val="00EB5C1B"/>
    <w:rsid w:val="00EB5E27"/>
    <w:rsid w:val="00EB660C"/>
    <w:rsid w:val="00EB6616"/>
    <w:rsid w:val="00EB6D4F"/>
    <w:rsid w:val="00EB71B0"/>
    <w:rsid w:val="00EB77C4"/>
    <w:rsid w:val="00EB79F7"/>
    <w:rsid w:val="00EB7AE5"/>
    <w:rsid w:val="00EB7EA9"/>
    <w:rsid w:val="00EC001A"/>
    <w:rsid w:val="00EC04AD"/>
    <w:rsid w:val="00EC0783"/>
    <w:rsid w:val="00EC0B33"/>
    <w:rsid w:val="00EC0B40"/>
    <w:rsid w:val="00EC0CA8"/>
    <w:rsid w:val="00EC158E"/>
    <w:rsid w:val="00EC1728"/>
    <w:rsid w:val="00EC179E"/>
    <w:rsid w:val="00EC1C7A"/>
    <w:rsid w:val="00EC1D37"/>
    <w:rsid w:val="00EC1F3F"/>
    <w:rsid w:val="00EC1FDF"/>
    <w:rsid w:val="00EC23C3"/>
    <w:rsid w:val="00EC2423"/>
    <w:rsid w:val="00EC26A3"/>
    <w:rsid w:val="00EC291A"/>
    <w:rsid w:val="00EC2AD5"/>
    <w:rsid w:val="00EC2BA0"/>
    <w:rsid w:val="00EC3145"/>
    <w:rsid w:val="00EC33A7"/>
    <w:rsid w:val="00EC3770"/>
    <w:rsid w:val="00EC4220"/>
    <w:rsid w:val="00EC42E1"/>
    <w:rsid w:val="00EC4418"/>
    <w:rsid w:val="00EC4753"/>
    <w:rsid w:val="00EC4F66"/>
    <w:rsid w:val="00EC5A8C"/>
    <w:rsid w:val="00EC63C7"/>
    <w:rsid w:val="00EC6428"/>
    <w:rsid w:val="00EC6C23"/>
    <w:rsid w:val="00EC6D13"/>
    <w:rsid w:val="00EC6DD9"/>
    <w:rsid w:val="00EC7453"/>
    <w:rsid w:val="00EC755A"/>
    <w:rsid w:val="00EC786D"/>
    <w:rsid w:val="00EC7AF4"/>
    <w:rsid w:val="00EC7DEB"/>
    <w:rsid w:val="00ED0207"/>
    <w:rsid w:val="00ED0A48"/>
    <w:rsid w:val="00ED0C4D"/>
    <w:rsid w:val="00ED0D97"/>
    <w:rsid w:val="00ED0F97"/>
    <w:rsid w:val="00ED0FCB"/>
    <w:rsid w:val="00ED1437"/>
    <w:rsid w:val="00ED160E"/>
    <w:rsid w:val="00ED163F"/>
    <w:rsid w:val="00ED1E5F"/>
    <w:rsid w:val="00ED1F47"/>
    <w:rsid w:val="00ED201B"/>
    <w:rsid w:val="00ED2030"/>
    <w:rsid w:val="00ED27F1"/>
    <w:rsid w:val="00ED3080"/>
    <w:rsid w:val="00ED3706"/>
    <w:rsid w:val="00ED373C"/>
    <w:rsid w:val="00ED3BA5"/>
    <w:rsid w:val="00ED3D7B"/>
    <w:rsid w:val="00ED40E5"/>
    <w:rsid w:val="00ED4C95"/>
    <w:rsid w:val="00ED4E28"/>
    <w:rsid w:val="00ED4F3C"/>
    <w:rsid w:val="00ED5100"/>
    <w:rsid w:val="00ED546D"/>
    <w:rsid w:val="00ED5937"/>
    <w:rsid w:val="00ED5E19"/>
    <w:rsid w:val="00ED612B"/>
    <w:rsid w:val="00ED67E9"/>
    <w:rsid w:val="00ED6BB0"/>
    <w:rsid w:val="00ED6CCE"/>
    <w:rsid w:val="00ED6EB7"/>
    <w:rsid w:val="00ED716E"/>
    <w:rsid w:val="00ED7241"/>
    <w:rsid w:val="00ED7A6D"/>
    <w:rsid w:val="00ED7AD7"/>
    <w:rsid w:val="00EE08A2"/>
    <w:rsid w:val="00EE0A7B"/>
    <w:rsid w:val="00EE0B8C"/>
    <w:rsid w:val="00EE0EF5"/>
    <w:rsid w:val="00EE120A"/>
    <w:rsid w:val="00EE1320"/>
    <w:rsid w:val="00EE1C6E"/>
    <w:rsid w:val="00EE240D"/>
    <w:rsid w:val="00EE24BE"/>
    <w:rsid w:val="00EE2545"/>
    <w:rsid w:val="00EE2EF9"/>
    <w:rsid w:val="00EE328B"/>
    <w:rsid w:val="00EE32C9"/>
    <w:rsid w:val="00EE360D"/>
    <w:rsid w:val="00EE395F"/>
    <w:rsid w:val="00EE3ADD"/>
    <w:rsid w:val="00EE3BB9"/>
    <w:rsid w:val="00EE3D34"/>
    <w:rsid w:val="00EE3D60"/>
    <w:rsid w:val="00EE3FE9"/>
    <w:rsid w:val="00EE3FF0"/>
    <w:rsid w:val="00EE4036"/>
    <w:rsid w:val="00EE40F7"/>
    <w:rsid w:val="00EE4551"/>
    <w:rsid w:val="00EE48A3"/>
    <w:rsid w:val="00EE48C4"/>
    <w:rsid w:val="00EE4DFB"/>
    <w:rsid w:val="00EE50ED"/>
    <w:rsid w:val="00EE513D"/>
    <w:rsid w:val="00EE59CE"/>
    <w:rsid w:val="00EE5A92"/>
    <w:rsid w:val="00EE60B5"/>
    <w:rsid w:val="00EE6835"/>
    <w:rsid w:val="00EE6861"/>
    <w:rsid w:val="00EE6958"/>
    <w:rsid w:val="00EE6AFB"/>
    <w:rsid w:val="00EE7128"/>
    <w:rsid w:val="00EE78C0"/>
    <w:rsid w:val="00EE78CA"/>
    <w:rsid w:val="00EE7EE4"/>
    <w:rsid w:val="00EF014D"/>
    <w:rsid w:val="00EF0842"/>
    <w:rsid w:val="00EF0C9A"/>
    <w:rsid w:val="00EF0EE6"/>
    <w:rsid w:val="00EF113C"/>
    <w:rsid w:val="00EF12A0"/>
    <w:rsid w:val="00EF181C"/>
    <w:rsid w:val="00EF1B30"/>
    <w:rsid w:val="00EF1C24"/>
    <w:rsid w:val="00EF1E59"/>
    <w:rsid w:val="00EF1F2C"/>
    <w:rsid w:val="00EF2C22"/>
    <w:rsid w:val="00EF3377"/>
    <w:rsid w:val="00EF35D2"/>
    <w:rsid w:val="00EF365F"/>
    <w:rsid w:val="00EF3672"/>
    <w:rsid w:val="00EF3941"/>
    <w:rsid w:val="00EF3B54"/>
    <w:rsid w:val="00EF44AF"/>
    <w:rsid w:val="00EF4949"/>
    <w:rsid w:val="00EF4FD5"/>
    <w:rsid w:val="00EF51D6"/>
    <w:rsid w:val="00EF523E"/>
    <w:rsid w:val="00EF58EF"/>
    <w:rsid w:val="00EF5BB5"/>
    <w:rsid w:val="00EF5C8E"/>
    <w:rsid w:val="00EF6443"/>
    <w:rsid w:val="00EF655A"/>
    <w:rsid w:val="00EF6755"/>
    <w:rsid w:val="00EF6B45"/>
    <w:rsid w:val="00EF6C07"/>
    <w:rsid w:val="00EF73E3"/>
    <w:rsid w:val="00EF796C"/>
    <w:rsid w:val="00EF7DC0"/>
    <w:rsid w:val="00F00357"/>
    <w:rsid w:val="00F003CC"/>
    <w:rsid w:val="00F004B2"/>
    <w:rsid w:val="00F00D97"/>
    <w:rsid w:val="00F011C1"/>
    <w:rsid w:val="00F0123D"/>
    <w:rsid w:val="00F01313"/>
    <w:rsid w:val="00F01325"/>
    <w:rsid w:val="00F0152E"/>
    <w:rsid w:val="00F0154F"/>
    <w:rsid w:val="00F01624"/>
    <w:rsid w:val="00F01A41"/>
    <w:rsid w:val="00F01C27"/>
    <w:rsid w:val="00F01DB5"/>
    <w:rsid w:val="00F0209D"/>
    <w:rsid w:val="00F0277D"/>
    <w:rsid w:val="00F02FA2"/>
    <w:rsid w:val="00F03219"/>
    <w:rsid w:val="00F033C4"/>
    <w:rsid w:val="00F040B3"/>
    <w:rsid w:val="00F043E1"/>
    <w:rsid w:val="00F047CF"/>
    <w:rsid w:val="00F04E79"/>
    <w:rsid w:val="00F05224"/>
    <w:rsid w:val="00F059CC"/>
    <w:rsid w:val="00F05BC6"/>
    <w:rsid w:val="00F05E16"/>
    <w:rsid w:val="00F060B3"/>
    <w:rsid w:val="00F0622B"/>
    <w:rsid w:val="00F0672C"/>
    <w:rsid w:val="00F06923"/>
    <w:rsid w:val="00F0695F"/>
    <w:rsid w:val="00F06B33"/>
    <w:rsid w:val="00F06E1F"/>
    <w:rsid w:val="00F073D1"/>
    <w:rsid w:val="00F0743B"/>
    <w:rsid w:val="00F077C1"/>
    <w:rsid w:val="00F07A56"/>
    <w:rsid w:val="00F07B38"/>
    <w:rsid w:val="00F1020F"/>
    <w:rsid w:val="00F102B8"/>
    <w:rsid w:val="00F10387"/>
    <w:rsid w:val="00F10505"/>
    <w:rsid w:val="00F10557"/>
    <w:rsid w:val="00F11044"/>
    <w:rsid w:val="00F11055"/>
    <w:rsid w:val="00F110C3"/>
    <w:rsid w:val="00F113F9"/>
    <w:rsid w:val="00F1164F"/>
    <w:rsid w:val="00F11C89"/>
    <w:rsid w:val="00F11E3B"/>
    <w:rsid w:val="00F12363"/>
    <w:rsid w:val="00F12442"/>
    <w:rsid w:val="00F128C8"/>
    <w:rsid w:val="00F12EF8"/>
    <w:rsid w:val="00F12FFD"/>
    <w:rsid w:val="00F1320B"/>
    <w:rsid w:val="00F13293"/>
    <w:rsid w:val="00F13494"/>
    <w:rsid w:val="00F1368C"/>
    <w:rsid w:val="00F13773"/>
    <w:rsid w:val="00F13C59"/>
    <w:rsid w:val="00F13EEF"/>
    <w:rsid w:val="00F1434C"/>
    <w:rsid w:val="00F14B28"/>
    <w:rsid w:val="00F1509F"/>
    <w:rsid w:val="00F15155"/>
    <w:rsid w:val="00F15268"/>
    <w:rsid w:val="00F158C2"/>
    <w:rsid w:val="00F15C14"/>
    <w:rsid w:val="00F1624E"/>
    <w:rsid w:val="00F162A3"/>
    <w:rsid w:val="00F1650B"/>
    <w:rsid w:val="00F1659C"/>
    <w:rsid w:val="00F16B17"/>
    <w:rsid w:val="00F16E84"/>
    <w:rsid w:val="00F16F10"/>
    <w:rsid w:val="00F17009"/>
    <w:rsid w:val="00F17410"/>
    <w:rsid w:val="00F179FE"/>
    <w:rsid w:val="00F17D23"/>
    <w:rsid w:val="00F2017F"/>
    <w:rsid w:val="00F20477"/>
    <w:rsid w:val="00F2057F"/>
    <w:rsid w:val="00F205AC"/>
    <w:rsid w:val="00F210C4"/>
    <w:rsid w:val="00F2123C"/>
    <w:rsid w:val="00F21730"/>
    <w:rsid w:val="00F2175E"/>
    <w:rsid w:val="00F219A8"/>
    <w:rsid w:val="00F21A92"/>
    <w:rsid w:val="00F21D9E"/>
    <w:rsid w:val="00F21F07"/>
    <w:rsid w:val="00F22842"/>
    <w:rsid w:val="00F23072"/>
    <w:rsid w:val="00F23179"/>
    <w:rsid w:val="00F234D3"/>
    <w:rsid w:val="00F2397B"/>
    <w:rsid w:val="00F23B0E"/>
    <w:rsid w:val="00F23FE5"/>
    <w:rsid w:val="00F2431B"/>
    <w:rsid w:val="00F2443E"/>
    <w:rsid w:val="00F2446D"/>
    <w:rsid w:val="00F24894"/>
    <w:rsid w:val="00F24B7A"/>
    <w:rsid w:val="00F24FB8"/>
    <w:rsid w:val="00F2534F"/>
    <w:rsid w:val="00F25379"/>
    <w:rsid w:val="00F25462"/>
    <w:rsid w:val="00F25533"/>
    <w:rsid w:val="00F255F9"/>
    <w:rsid w:val="00F2563C"/>
    <w:rsid w:val="00F2575C"/>
    <w:rsid w:val="00F25B06"/>
    <w:rsid w:val="00F25BF7"/>
    <w:rsid w:val="00F25CD9"/>
    <w:rsid w:val="00F2621C"/>
    <w:rsid w:val="00F264A2"/>
    <w:rsid w:val="00F26684"/>
    <w:rsid w:val="00F2693A"/>
    <w:rsid w:val="00F26E49"/>
    <w:rsid w:val="00F27154"/>
    <w:rsid w:val="00F271F6"/>
    <w:rsid w:val="00F274B9"/>
    <w:rsid w:val="00F27B31"/>
    <w:rsid w:val="00F27D3F"/>
    <w:rsid w:val="00F27DE7"/>
    <w:rsid w:val="00F27E2C"/>
    <w:rsid w:val="00F306CB"/>
    <w:rsid w:val="00F30EA0"/>
    <w:rsid w:val="00F31919"/>
    <w:rsid w:val="00F319FC"/>
    <w:rsid w:val="00F32C39"/>
    <w:rsid w:val="00F32D76"/>
    <w:rsid w:val="00F32E89"/>
    <w:rsid w:val="00F330B4"/>
    <w:rsid w:val="00F331B5"/>
    <w:rsid w:val="00F33217"/>
    <w:rsid w:val="00F333DD"/>
    <w:rsid w:val="00F3342B"/>
    <w:rsid w:val="00F33480"/>
    <w:rsid w:val="00F33641"/>
    <w:rsid w:val="00F33B58"/>
    <w:rsid w:val="00F33BC3"/>
    <w:rsid w:val="00F33DE7"/>
    <w:rsid w:val="00F33F45"/>
    <w:rsid w:val="00F340C3"/>
    <w:rsid w:val="00F350BA"/>
    <w:rsid w:val="00F35465"/>
    <w:rsid w:val="00F35829"/>
    <w:rsid w:val="00F35C2A"/>
    <w:rsid w:val="00F35E67"/>
    <w:rsid w:val="00F3667A"/>
    <w:rsid w:val="00F368F2"/>
    <w:rsid w:val="00F36BDA"/>
    <w:rsid w:val="00F36CAE"/>
    <w:rsid w:val="00F36CFB"/>
    <w:rsid w:val="00F36CFC"/>
    <w:rsid w:val="00F37107"/>
    <w:rsid w:val="00F3712A"/>
    <w:rsid w:val="00F3713E"/>
    <w:rsid w:val="00F3732C"/>
    <w:rsid w:val="00F37466"/>
    <w:rsid w:val="00F37488"/>
    <w:rsid w:val="00F37A8C"/>
    <w:rsid w:val="00F37BC0"/>
    <w:rsid w:val="00F37D62"/>
    <w:rsid w:val="00F37E58"/>
    <w:rsid w:val="00F37EF0"/>
    <w:rsid w:val="00F40087"/>
    <w:rsid w:val="00F400F7"/>
    <w:rsid w:val="00F40655"/>
    <w:rsid w:val="00F40B1F"/>
    <w:rsid w:val="00F40F63"/>
    <w:rsid w:val="00F41212"/>
    <w:rsid w:val="00F4188B"/>
    <w:rsid w:val="00F41AA3"/>
    <w:rsid w:val="00F41E17"/>
    <w:rsid w:val="00F4262A"/>
    <w:rsid w:val="00F42698"/>
    <w:rsid w:val="00F42946"/>
    <w:rsid w:val="00F42EA2"/>
    <w:rsid w:val="00F433F6"/>
    <w:rsid w:val="00F435C1"/>
    <w:rsid w:val="00F43752"/>
    <w:rsid w:val="00F440BE"/>
    <w:rsid w:val="00F44115"/>
    <w:rsid w:val="00F446C6"/>
    <w:rsid w:val="00F4479E"/>
    <w:rsid w:val="00F44E25"/>
    <w:rsid w:val="00F45272"/>
    <w:rsid w:val="00F45327"/>
    <w:rsid w:val="00F454C5"/>
    <w:rsid w:val="00F45682"/>
    <w:rsid w:val="00F45ED7"/>
    <w:rsid w:val="00F46622"/>
    <w:rsid w:val="00F47290"/>
    <w:rsid w:val="00F4787D"/>
    <w:rsid w:val="00F47882"/>
    <w:rsid w:val="00F50267"/>
    <w:rsid w:val="00F502AB"/>
    <w:rsid w:val="00F50466"/>
    <w:rsid w:val="00F504BC"/>
    <w:rsid w:val="00F50911"/>
    <w:rsid w:val="00F50E1C"/>
    <w:rsid w:val="00F5166F"/>
    <w:rsid w:val="00F516A7"/>
    <w:rsid w:val="00F520B7"/>
    <w:rsid w:val="00F52A0B"/>
    <w:rsid w:val="00F52B18"/>
    <w:rsid w:val="00F52C82"/>
    <w:rsid w:val="00F531E2"/>
    <w:rsid w:val="00F535E2"/>
    <w:rsid w:val="00F53989"/>
    <w:rsid w:val="00F53A2B"/>
    <w:rsid w:val="00F53A90"/>
    <w:rsid w:val="00F53C55"/>
    <w:rsid w:val="00F53E03"/>
    <w:rsid w:val="00F54445"/>
    <w:rsid w:val="00F5444A"/>
    <w:rsid w:val="00F544B7"/>
    <w:rsid w:val="00F548DB"/>
    <w:rsid w:val="00F5491F"/>
    <w:rsid w:val="00F54E36"/>
    <w:rsid w:val="00F54F14"/>
    <w:rsid w:val="00F55C0E"/>
    <w:rsid w:val="00F56098"/>
    <w:rsid w:val="00F562C2"/>
    <w:rsid w:val="00F5651A"/>
    <w:rsid w:val="00F567AB"/>
    <w:rsid w:val="00F56FA9"/>
    <w:rsid w:val="00F5727B"/>
    <w:rsid w:val="00F572D4"/>
    <w:rsid w:val="00F573AC"/>
    <w:rsid w:val="00F5741E"/>
    <w:rsid w:val="00F57903"/>
    <w:rsid w:val="00F60218"/>
    <w:rsid w:val="00F605DD"/>
    <w:rsid w:val="00F60632"/>
    <w:rsid w:val="00F60C66"/>
    <w:rsid w:val="00F60E53"/>
    <w:rsid w:val="00F60F5C"/>
    <w:rsid w:val="00F611FC"/>
    <w:rsid w:val="00F613E4"/>
    <w:rsid w:val="00F6140C"/>
    <w:rsid w:val="00F61572"/>
    <w:rsid w:val="00F61660"/>
    <w:rsid w:val="00F619AD"/>
    <w:rsid w:val="00F61C47"/>
    <w:rsid w:val="00F62435"/>
    <w:rsid w:val="00F624A8"/>
    <w:rsid w:val="00F625BD"/>
    <w:rsid w:val="00F62667"/>
    <w:rsid w:val="00F629C8"/>
    <w:rsid w:val="00F62E4C"/>
    <w:rsid w:val="00F63E1E"/>
    <w:rsid w:val="00F643A6"/>
    <w:rsid w:val="00F64465"/>
    <w:rsid w:val="00F646CA"/>
    <w:rsid w:val="00F64AE8"/>
    <w:rsid w:val="00F64E9E"/>
    <w:rsid w:val="00F64EDD"/>
    <w:rsid w:val="00F65CA3"/>
    <w:rsid w:val="00F66283"/>
    <w:rsid w:val="00F66C72"/>
    <w:rsid w:val="00F66CFF"/>
    <w:rsid w:val="00F6745A"/>
    <w:rsid w:val="00F67850"/>
    <w:rsid w:val="00F70162"/>
    <w:rsid w:val="00F70468"/>
    <w:rsid w:val="00F70720"/>
    <w:rsid w:val="00F70779"/>
    <w:rsid w:val="00F71795"/>
    <w:rsid w:val="00F71F29"/>
    <w:rsid w:val="00F726EB"/>
    <w:rsid w:val="00F72AA2"/>
    <w:rsid w:val="00F7320C"/>
    <w:rsid w:val="00F73A86"/>
    <w:rsid w:val="00F73B40"/>
    <w:rsid w:val="00F73B8F"/>
    <w:rsid w:val="00F73FBF"/>
    <w:rsid w:val="00F74342"/>
    <w:rsid w:val="00F743AA"/>
    <w:rsid w:val="00F74750"/>
    <w:rsid w:val="00F748AF"/>
    <w:rsid w:val="00F74A16"/>
    <w:rsid w:val="00F74D3C"/>
    <w:rsid w:val="00F74EB7"/>
    <w:rsid w:val="00F750C5"/>
    <w:rsid w:val="00F75118"/>
    <w:rsid w:val="00F751D6"/>
    <w:rsid w:val="00F75C1E"/>
    <w:rsid w:val="00F75D0E"/>
    <w:rsid w:val="00F75E02"/>
    <w:rsid w:val="00F7601A"/>
    <w:rsid w:val="00F764E3"/>
    <w:rsid w:val="00F76530"/>
    <w:rsid w:val="00F76A6E"/>
    <w:rsid w:val="00F76C4A"/>
    <w:rsid w:val="00F770C5"/>
    <w:rsid w:val="00F77440"/>
    <w:rsid w:val="00F77717"/>
    <w:rsid w:val="00F77C6D"/>
    <w:rsid w:val="00F77C82"/>
    <w:rsid w:val="00F800ED"/>
    <w:rsid w:val="00F8032E"/>
    <w:rsid w:val="00F80440"/>
    <w:rsid w:val="00F805DC"/>
    <w:rsid w:val="00F80ACB"/>
    <w:rsid w:val="00F80C6F"/>
    <w:rsid w:val="00F81053"/>
    <w:rsid w:val="00F8150F"/>
    <w:rsid w:val="00F8190A"/>
    <w:rsid w:val="00F819B8"/>
    <w:rsid w:val="00F81A47"/>
    <w:rsid w:val="00F81DE8"/>
    <w:rsid w:val="00F81E3E"/>
    <w:rsid w:val="00F8275C"/>
    <w:rsid w:val="00F8287E"/>
    <w:rsid w:val="00F8292E"/>
    <w:rsid w:val="00F82CF9"/>
    <w:rsid w:val="00F82D96"/>
    <w:rsid w:val="00F82DE0"/>
    <w:rsid w:val="00F82E21"/>
    <w:rsid w:val="00F83338"/>
    <w:rsid w:val="00F834E5"/>
    <w:rsid w:val="00F837E9"/>
    <w:rsid w:val="00F8383B"/>
    <w:rsid w:val="00F83AC0"/>
    <w:rsid w:val="00F83BCD"/>
    <w:rsid w:val="00F83CA7"/>
    <w:rsid w:val="00F83CB7"/>
    <w:rsid w:val="00F83DC5"/>
    <w:rsid w:val="00F843EA"/>
    <w:rsid w:val="00F84503"/>
    <w:rsid w:val="00F8471C"/>
    <w:rsid w:val="00F84C65"/>
    <w:rsid w:val="00F85761"/>
    <w:rsid w:val="00F8586F"/>
    <w:rsid w:val="00F85A80"/>
    <w:rsid w:val="00F8618A"/>
    <w:rsid w:val="00F86385"/>
    <w:rsid w:val="00F8638C"/>
    <w:rsid w:val="00F86441"/>
    <w:rsid w:val="00F86D70"/>
    <w:rsid w:val="00F870F4"/>
    <w:rsid w:val="00F874BE"/>
    <w:rsid w:val="00F875B1"/>
    <w:rsid w:val="00F87817"/>
    <w:rsid w:val="00F8788D"/>
    <w:rsid w:val="00F87BA0"/>
    <w:rsid w:val="00F87DFD"/>
    <w:rsid w:val="00F90132"/>
    <w:rsid w:val="00F9021F"/>
    <w:rsid w:val="00F902DD"/>
    <w:rsid w:val="00F907A2"/>
    <w:rsid w:val="00F909CE"/>
    <w:rsid w:val="00F90DF5"/>
    <w:rsid w:val="00F911DE"/>
    <w:rsid w:val="00F91A24"/>
    <w:rsid w:val="00F91B7C"/>
    <w:rsid w:val="00F91EB4"/>
    <w:rsid w:val="00F92418"/>
    <w:rsid w:val="00F9252A"/>
    <w:rsid w:val="00F926FD"/>
    <w:rsid w:val="00F927BB"/>
    <w:rsid w:val="00F9288F"/>
    <w:rsid w:val="00F92A7C"/>
    <w:rsid w:val="00F92AFC"/>
    <w:rsid w:val="00F92D4B"/>
    <w:rsid w:val="00F931C3"/>
    <w:rsid w:val="00F933A6"/>
    <w:rsid w:val="00F93704"/>
    <w:rsid w:val="00F93B90"/>
    <w:rsid w:val="00F9406B"/>
    <w:rsid w:val="00F941F8"/>
    <w:rsid w:val="00F94E11"/>
    <w:rsid w:val="00F94EC9"/>
    <w:rsid w:val="00F94EDB"/>
    <w:rsid w:val="00F95729"/>
    <w:rsid w:val="00F9575E"/>
    <w:rsid w:val="00F95896"/>
    <w:rsid w:val="00F95C42"/>
    <w:rsid w:val="00F95D87"/>
    <w:rsid w:val="00F969CD"/>
    <w:rsid w:val="00F96CA1"/>
    <w:rsid w:val="00F96E6E"/>
    <w:rsid w:val="00F971E0"/>
    <w:rsid w:val="00F97214"/>
    <w:rsid w:val="00F97479"/>
    <w:rsid w:val="00F97ACE"/>
    <w:rsid w:val="00F97AFD"/>
    <w:rsid w:val="00F97B10"/>
    <w:rsid w:val="00F97BF5"/>
    <w:rsid w:val="00F97CEF"/>
    <w:rsid w:val="00F97E2E"/>
    <w:rsid w:val="00F97F9D"/>
    <w:rsid w:val="00FA032F"/>
    <w:rsid w:val="00FA04DB"/>
    <w:rsid w:val="00FA0DFC"/>
    <w:rsid w:val="00FA14AB"/>
    <w:rsid w:val="00FA1C58"/>
    <w:rsid w:val="00FA1E33"/>
    <w:rsid w:val="00FA2161"/>
    <w:rsid w:val="00FA21A2"/>
    <w:rsid w:val="00FA241C"/>
    <w:rsid w:val="00FA272A"/>
    <w:rsid w:val="00FA2853"/>
    <w:rsid w:val="00FA2A7E"/>
    <w:rsid w:val="00FA2BD1"/>
    <w:rsid w:val="00FA2D0B"/>
    <w:rsid w:val="00FA2E16"/>
    <w:rsid w:val="00FA3398"/>
    <w:rsid w:val="00FA37F4"/>
    <w:rsid w:val="00FA3A25"/>
    <w:rsid w:val="00FA3BB4"/>
    <w:rsid w:val="00FA3C24"/>
    <w:rsid w:val="00FA3D1B"/>
    <w:rsid w:val="00FA3D65"/>
    <w:rsid w:val="00FA4FF8"/>
    <w:rsid w:val="00FA568C"/>
    <w:rsid w:val="00FA5D4A"/>
    <w:rsid w:val="00FA61B4"/>
    <w:rsid w:val="00FA6819"/>
    <w:rsid w:val="00FA683C"/>
    <w:rsid w:val="00FA693E"/>
    <w:rsid w:val="00FA6997"/>
    <w:rsid w:val="00FA6BE4"/>
    <w:rsid w:val="00FA6D80"/>
    <w:rsid w:val="00FA72A7"/>
    <w:rsid w:val="00FA7575"/>
    <w:rsid w:val="00FA7E3D"/>
    <w:rsid w:val="00FB025E"/>
    <w:rsid w:val="00FB06C1"/>
    <w:rsid w:val="00FB0E21"/>
    <w:rsid w:val="00FB0EE3"/>
    <w:rsid w:val="00FB1022"/>
    <w:rsid w:val="00FB12F6"/>
    <w:rsid w:val="00FB17D6"/>
    <w:rsid w:val="00FB1A14"/>
    <w:rsid w:val="00FB2053"/>
    <w:rsid w:val="00FB292E"/>
    <w:rsid w:val="00FB2BED"/>
    <w:rsid w:val="00FB2C88"/>
    <w:rsid w:val="00FB3314"/>
    <w:rsid w:val="00FB3711"/>
    <w:rsid w:val="00FB394D"/>
    <w:rsid w:val="00FB3AC4"/>
    <w:rsid w:val="00FB3AE9"/>
    <w:rsid w:val="00FB3BC7"/>
    <w:rsid w:val="00FB3D66"/>
    <w:rsid w:val="00FB4388"/>
    <w:rsid w:val="00FB45A9"/>
    <w:rsid w:val="00FB4946"/>
    <w:rsid w:val="00FB4AA0"/>
    <w:rsid w:val="00FB4B49"/>
    <w:rsid w:val="00FB505B"/>
    <w:rsid w:val="00FB50A7"/>
    <w:rsid w:val="00FB609B"/>
    <w:rsid w:val="00FB65AB"/>
    <w:rsid w:val="00FB682F"/>
    <w:rsid w:val="00FB6A80"/>
    <w:rsid w:val="00FB6ACC"/>
    <w:rsid w:val="00FB6BC1"/>
    <w:rsid w:val="00FB70D8"/>
    <w:rsid w:val="00FB70DC"/>
    <w:rsid w:val="00FB718B"/>
    <w:rsid w:val="00FB76E1"/>
    <w:rsid w:val="00FB7C6F"/>
    <w:rsid w:val="00FC00BF"/>
    <w:rsid w:val="00FC0107"/>
    <w:rsid w:val="00FC02EA"/>
    <w:rsid w:val="00FC042F"/>
    <w:rsid w:val="00FC0DE3"/>
    <w:rsid w:val="00FC0E9E"/>
    <w:rsid w:val="00FC1BA6"/>
    <w:rsid w:val="00FC1F59"/>
    <w:rsid w:val="00FC2244"/>
    <w:rsid w:val="00FC2482"/>
    <w:rsid w:val="00FC3688"/>
    <w:rsid w:val="00FC3ACD"/>
    <w:rsid w:val="00FC4A5C"/>
    <w:rsid w:val="00FC4B0A"/>
    <w:rsid w:val="00FC5099"/>
    <w:rsid w:val="00FC5224"/>
    <w:rsid w:val="00FC54B6"/>
    <w:rsid w:val="00FC55EE"/>
    <w:rsid w:val="00FC56F0"/>
    <w:rsid w:val="00FC5989"/>
    <w:rsid w:val="00FC5B4A"/>
    <w:rsid w:val="00FC5FB2"/>
    <w:rsid w:val="00FC66CE"/>
    <w:rsid w:val="00FC69A0"/>
    <w:rsid w:val="00FC6EE4"/>
    <w:rsid w:val="00FC6F9C"/>
    <w:rsid w:val="00FC7093"/>
    <w:rsid w:val="00FC712A"/>
    <w:rsid w:val="00FC7B58"/>
    <w:rsid w:val="00FC7F6E"/>
    <w:rsid w:val="00FD0284"/>
    <w:rsid w:val="00FD040A"/>
    <w:rsid w:val="00FD04F9"/>
    <w:rsid w:val="00FD0E86"/>
    <w:rsid w:val="00FD0F2C"/>
    <w:rsid w:val="00FD1200"/>
    <w:rsid w:val="00FD1313"/>
    <w:rsid w:val="00FD1367"/>
    <w:rsid w:val="00FD152E"/>
    <w:rsid w:val="00FD1567"/>
    <w:rsid w:val="00FD1611"/>
    <w:rsid w:val="00FD17B0"/>
    <w:rsid w:val="00FD1A20"/>
    <w:rsid w:val="00FD1B3C"/>
    <w:rsid w:val="00FD1CCB"/>
    <w:rsid w:val="00FD27EA"/>
    <w:rsid w:val="00FD2AEE"/>
    <w:rsid w:val="00FD308A"/>
    <w:rsid w:val="00FD3237"/>
    <w:rsid w:val="00FD37A4"/>
    <w:rsid w:val="00FD37D3"/>
    <w:rsid w:val="00FD37F0"/>
    <w:rsid w:val="00FD3A5E"/>
    <w:rsid w:val="00FD3BF7"/>
    <w:rsid w:val="00FD3C48"/>
    <w:rsid w:val="00FD3D74"/>
    <w:rsid w:val="00FD4346"/>
    <w:rsid w:val="00FD4401"/>
    <w:rsid w:val="00FD4679"/>
    <w:rsid w:val="00FD4857"/>
    <w:rsid w:val="00FD495D"/>
    <w:rsid w:val="00FD4B99"/>
    <w:rsid w:val="00FD4FD7"/>
    <w:rsid w:val="00FD4FE7"/>
    <w:rsid w:val="00FD52A7"/>
    <w:rsid w:val="00FD5353"/>
    <w:rsid w:val="00FD54E4"/>
    <w:rsid w:val="00FD58F3"/>
    <w:rsid w:val="00FD6839"/>
    <w:rsid w:val="00FD6B8D"/>
    <w:rsid w:val="00FD6C79"/>
    <w:rsid w:val="00FD6E13"/>
    <w:rsid w:val="00FD701A"/>
    <w:rsid w:val="00FD7196"/>
    <w:rsid w:val="00FD736E"/>
    <w:rsid w:val="00FD74A6"/>
    <w:rsid w:val="00FD7E91"/>
    <w:rsid w:val="00FE01A6"/>
    <w:rsid w:val="00FE03B9"/>
    <w:rsid w:val="00FE0606"/>
    <w:rsid w:val="00FE0CFF"/>
    <w:rsid w:val="00FE0DA8"/>
    <w:rsid w:val="00FE0F9C"/>
    <w:rsid w:val="00FE1667"/>
    <w:rsid w:val="00FE16A7"/>
    <w:rsid w:val="00FE180E"/>
    <w:rsid w:val="00FE1AC0"/>
    <w:rsid w:val="00FE1B93"/>
    <w:rsid w:val="00FE1F3C"/>
    <w:rsid w:val="00FE2091"/>
    <w:rsid w:val="00FE20BF"/>
    <w:rsid w:val="00FE2237"/>
    <w:rsid w:val="00FE2761"/>
    <w:rsid w:val="00FE2D18"/>
    <w:rsid w:val="00FE2D43"/>
    <w:rsid w:val="00FE312A"/>
    <w:rsid w:val="00FE33BD"/>
    <w:rsid w:val="00FE35DB"/>
    <w:rsid w:val="00FE37B1"/>
    <w:rsid w:val="00FE3A97"/>
    <w:rsid w:val="00FE3AF9"/>
    <w:rsid w:val="00FE4550"/>
    <w:rsid w:val="00FE47C3"/>
    <w:rsid w:val="00FE51D9"/>
    <w:rsid w:val="00FE5975"/>
    <w:rsid w:val="00FE5A4B"/>
    <w:rsid w:val="00FE5B28"/>
    <w:rsid w:val="00FE5CA3"/>
    <w:rsid w:val="00FE5EEC"/>
    <w:rsid w:val="00FE6015"/>
    <w:rsid w:val="00FE6044"/>
    <w:rsid w:val="00FE63DE"/>
    <w:rsid w:val="00FE64D6"/>
    <w:rsid w:val="00FE68F3"/>
    <w:rsid w:val="00FE6BBE"/>
    <w:rsid w:val="00FE6EB2"/>
    <w:rsid w:val="00FE6F9B"/>
    <w:rsid w:val="00FE75DF"/>
    <w:rsid w:val="00FE77DF"/>
    <w:rsid w:val="00FE782D"/>
    <w:rsid w:val="00FE7CD9"/>
    <w:rsid w:val="00FE7D24"/>
    <w:rsid w:val="00FE7E54"/>
    <w:rsid w:val="00FF007D"/>
    <w:rsid w:val="00FF0629"/>
    <w:rsid w:val="00FF066B"/>
    <w:rsid w:val="00FF0A80"/>
    <w:rsid w:val="00FF0AB2"/>
    <w:rsid w:val="00FF0B48"/>
    <w:rsid w:val="00FF0C84"/>
    <w:rsid w:val="00FF0D0A"/>
    <w:rsid w:val="00FF0DE5"/>
    <w:rsid w:val="00FF0F49"/>
    <w:rsid w:val="00FF0F89"/>
    <w:rsid w:val="00FF101D"/>
    <w:rsid w:val="00FF19DD"/>
    <w:rsid w:val="00FF1CFB"/>
    <w:rsid w:val="00FF1FE5"/>
    <w:rsid w:val="00FF20E4"/>
    <w:rsid w:val="00FF2230"/>
    <w:rsid w:val="00FF2449"/>
    <w:rsid w:val="00FF2DD9"/>
    <w:rsid w:val="00FF2DFE"/>
    <w:rsid w:val="00FF2E1D"/>
    <w:rsid w:val="00FF39AA"/>
    <w:rsid w:val="00FF3D8F"/>
    <w:rsid w:val="00FF471B"/>
    <w:rsid w:val="00FF474D"/>
    <w:rsid w:val="00FF5636"/>
    <w:rsid w:val="00FF57B1"/>
    <w:rsid w:val="00FF65C9"/>
    <w:rsid w:val="00FF694D"/>
    <w:rsid w:val="00FF6E63"/>
    <w:rsid w:val="00FF6ECD"/>
    <w:rsid w:val="00FF6FE3"/>
    <w:rsid w:val="00FF7203"/>
    <w:rsid w:val="00FF74C4"/>
    <w:rsid w:val="00FF765F"/>
    <w:rsid w:val="00FF770C"/>
    <w:rsid w:val="00FF7712"/>
    <w:rsid w:val="00FF7902"/>
    <w:rsid w:val="00FF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2E5C4B"/>
  <w15:docId w15:val="{9FFFD888-6582-48E4-A728-78900CF3C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23E"/>
    <w:pPr>
      <w:spacing w:after="200" w:line="276" w:lineRule="auto"/>
    </w:pPr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2799C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  <w:lang w:eastAsia="en-GB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E771C6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locked/>
    <w:rsid w:val="004F72C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locked/>
    <w:rsid w:val="00054287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82799C"/>
    <w:rPr>
      <w:rFonts w:ascii="Cambria" w:hAnsi="Cambria" w:cs="Times New Roman"/>
      <w:b/>
      <w:color w:val="365F91"/>
      <w:sz w:val="28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E771C6"/>
    <w:rPr>
      <w:rFonts w:ascii="Cambria" w:hAnsi="Cambria" w:cs="Times New Roman"/>
      <w:b/>
      <w:bCs/>
      <w:color w:val="4F81BD"/>
      <w:sz w:val="26"/>
      <w:szCs w:val="26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2E7558"/>
    <w:pPr>
      <w:spacing w:after="0" w:line="240" w:lineRule="auto"/>
    </w:pPr>
    <w:rPr>
      <w:rFonts w:ascii="Tahoma" w:hAnsi="Tahoma"/>
      <w:sz w:val="16"/>
      <w:szCs w:val="16"/>
      <w:lang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E7558"/>
    <w:rPr>
      <w:rFonts w:ascii="Tahoma" w:hAnsi="Tahoma" w:cs="Times New Roman"/>
      <w:sz w:val="16"/>
    </w:rPr>
  </w:style>
  <w:style w:type="character" w:styleId="Strong">
    <w:name w:val="Strong"/>
    <w:basedOn w:val="DefaultParagraphFont"/>
    <w:uiPriority w:val="22"/>
    <w:qFormat/>
    <w:locked/>
    <w:rsid w:val="00E06580"/>
    <w:rPr>
      <w:rFonts w:cs="Times New Roman"/>
      <w:b/>
    </w:rPr>
  </w:style>
  <w:style w:type="character" w:styleId="Hyperlink">
    <w:name w:val="Hyperlink"/>
    <w:basedOn w:val="DefaultParagraphFont"/>
    <w:uiPriority w:val="99"/>
    <w:rsid w:val="00F67850"/>
    <w:rPr>
      <w:rFonts w:cs="Times New Roman"/>
      <w:color w:val="0000FF"/>
      <w:u w:val="single"/>
    </w:rPr>
  </w:style>
  <w:style w:type="character" w:styleId="Emphasis">
    <w:name w:val="Emphasis"/>
    <w:basedOn w:val="DefaultParagraphFont"/>
    <w:uiPriority w:val="20"/>
    <w:qFormat/>
    <w:locked/>
    <w:rsid w:val="00153E05"/>
    <w:rPr>
      <w:rFonts w:cs="Times New Roman"/>
      <w:b/>
    </w:rPr>
  </w:style>
  <w:style w:type="character" w:customStyle="1" w:styleId="st1">
    <w:name w:val="st1"/>
    <w:uiPriority w:val="99"/>
    <w:rsid w:val="007C615A"/>
  </w:style>
  <w:style w:type="paragraph" w:styleId="Subtitle">
    <w:name w:val="Subtitle"/>
    <w:basedOn w:val="Normal"/>
    <w:next w:val="Normal"/>
    <w:link w:val="SubtitleChar"/>
    <w:uiPriority w:val="99"/>
    <w:qFormat/>
    <w:locked/>
    <w:rsid w:val="00BC7A4C"/>
    <w:pPr>
      <w:spacing w:after="60"/>
      <w:jc w:val="center"/>
      <w:outlineLvl w:val="1"/>
    </w:pPr>
    <w:rPr>
      <w:rFonts w:ascii="Cambria" w:eastAsia="Times New Roman" w:hAnsi="Cambria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BC7A4C"/>
    <w:rPr>
      <w:rFonts w:ascii="Cambria" w:hAnsi="Cambria" w:cs="Times New Roman"/>
      <w:sz w:val="24"/>
      <w:lang w:eastAsia="en-US"/>
    </w:rPr>
  </w:style>
  <w:style w:type="paragraph" w:styleId="ListParagraph">
    <w:name w:val="List Paragraph"/>
    <w:basedOn w:val="Normal"/>
    <w:uiPriority w:val="99"/>
    <w:qFormat/>
    <w:rsid w:val="00F219A8"/>
    <w:pPr>
      <w:ind w:left="720"/>
      <w:contextualSpacing/>
    </w:pPr>
  </w:style>
  <w:style w:type="paragraph" w:styleId="NoSpacing">
    <w:name w:val="No Spacing"/>
    <w:uiPriority w:val="1"/>
    <w:qFormat/>
    <w:rsid w:val="0082666C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054287"/>
    <w:rPr>
      <w:rFonts w:eastAsia="Times New Roman"/>
      <w:b/>
      <w:bCs/>
      <w:i/>
      <w:iCs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rsid w:val="004F72C7"/>
    <w:rPr>
      <w:rFonts w:asciiTheme="majorHAnsi" w:eastAsiaTheme="majorEastAsia" w:hAnsiTheme="majorHAnsi" w:cstheme="majorBidi"/>
      <w:b/>
      <w:bCs/>
      <w:color w:val="4F81BD" w:themeColor="accent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46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1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8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9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4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6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1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2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9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8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7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4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2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4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5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29CC0A-FC2F-4FB9-B88F-FFF94B43F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Poole</dc:creator>
  <cp:keywords/>
  <dc:description/>
  <cp:lastModifiedBy>kern</cp:lastModifiedBy>
  <cp:revision>3</cp:revision>
  <cp:lastPrinted>2024-03-02T12:17:00Z</cp:lastPrinted>
  <dcterms:created xsi:type="dcterms:W3CDTF">2024-03-03T15:06:00Z</dcterms:created>
  <dcterms:modified xsi:type="dcterms:W3CDTF">2024-03-03T15:07:00Z</dcterms:modified>
</cp:coreProperties>
</file>